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9380569"/>
    <w:p w:rsidR="00475B9E" w:rsidRPr="002559E2" w:rsidRDefault="00D80D19" w:rsidP="00475B9E">
      <w:pPr>
        <w:pStyle w:val="Heading2"/>
        <w:rPr>
          <w:color w:val="FFFFFF" w:themeColor="background1"/>
          <w:lang w:val="en-ID"/>
        </w:rPr>
      </w:pPr>
      <w:r>
        <w:rPr>
          <w:noProof/>
          <w:color w:val="FFFFFF" w:themeColor="background1"/>
        </w:rPr>
        <mc:AlternateContent>
          <mc:Choice Requires="wps">
            <w:drawing>
              <wp:anchor distT="0" distB="0" distL="114300" distR="114300" simplePos="0" relativeHeight="251669504" behindDoc="0" locked="0" layoutInCell="1" allowOverlap="1" wp14:anchorId="09A9076D" wp14:editId="348E87B6">
                <wp:simplePos x="0" y="0"/>
                <wp:positionH relativeFrom="column">
                  <wp:posOffset>3645488</wp:posOffset>
                </wp:positionH>
                <wp:positionV relativeFrom="paragraph">
                  <wp:posOffset>-499290</wp:posOffset>
                </wp:positionV>
                <wp:extent cx="1509623" cy="362309"/>
                <wp:effectExtent l="0" t="0" r="14605" b="19050"/>
                <wp:wrapNone/>
                <wp:docPr id="9" name="Rectangle 9"/>
                <wp:cNvGraphicFramePr/>
                <a:graphic xmlns:a="http://schemas.openxmlformats.org/drawingml/2006/main">
                  <a:graphicData uri="http://schemas.microsoft.com/office/word/2010/wordprocessingShape">
                    <wps:wsp>
                      <wps:cNvSpPr/>
                      <wps:spPr>
                        <a:xfrm>
                          <a:off x="0" y="0"/>
                          <a:ext cx="1509623" cy="362309"/>
                        </a:xfrm>
                        <a:prstGeom prst="rect">
                          <a:avLst/>
                        </a:prstGeom>
                      </wps:spPr>
                      <wps:style>
                        <a:lnRef idx="2">
                          <a:schemeClr val="dk1"/>
                        </a:lnRef>
                        <a:fillRef idx="1">
                          <a:schemeClr val="lt1"/>
                        </a:fillRef>
                        <a:effectRef idx="0">
                          <a:schemeClr val="dk1"/>
                        </a:effectRef>
                        <a:fontRef idx="minor">
                          <a:schemeClr val="dk1"/>
                        </a:fontRef>
                      </wps:style>
                      <wps:txbx>
                        <w:txbxContent>
                          <w:p w:rsidR="00E41734" w:rsidRPr="00885957" w:rsidRDefault="00E41734" w:rsidP="00D80D19">
                            <w:pPr>
                              <w:jc w:val="center"/>
                              <w:rPr>
                                <w:b/>
                              </w:rPr>
                            </w:pPr>
                            <w:r w:rsidRPr="00885957">
                              <w:rPr>
                                <w:b/>
                              </w:rPr>
                              <w:t>FRM. PPM.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A9076D" id="Rectangle 9" o:spid="_x0000_s1026" style="position:absolute;margin-left:287.05pt;margin-top:-39.3pt;width:118.85pt;height:28.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" fillcolor="white [3201]" strokecolor="black [3200]" strokeweight="2pt">
                <v:textbox>
                  <w:txbxContent>
                    <w:p w:rsidR="00E41734" w:rsidRPr="00885957" w:rsidRDefault="00E41734" w:rsidP="00D80D19">
                      <w:pPr>
                        <w:jc w:val="center"/>
                        <w:rPr>
                          <w:b/>
                        </w:rPr>
                      </w:pPr>
                      <w:r w:rsidRPr="00885957">
                        <w:rPr>
                          <w:b/>
                        </w:rPr>
                        <w:t>FRM. PPM. 10</w:t>
                      </w:r>
                    </w:p>
                  </w:txbxContent>
                </v:textbox>
              </v:rect>
            </w:pict>
          </mc:Fallback>
        </mc:AlternateContent>
      </w:r>
      <w:r w:rsidR="001806FC" w:rsidRPr="002559E2">
        <w:rPr>
          <w:color w:val="FFFFFF" w:themeColor="background1"/>
          <w:lang w:val="en-ID"/>
        </w:rPr>
        <w:t>HALAMAN DEPAN</w:t>
      </w:r>
      <w:bookmarkEnd w:id="0"/>
    </w:p>
    <w:p w:rsidR="0099545F" w:rsidRPr="00CB212C" w:rsidRDefault="0079634F" w:rsidP="00676C99">
      <w:pPr>
        <w:jc w:val="center"/>
        <w:rPr>
          <w:b/>
          <w:sz w:val="32"/>
          <w:szCs w:val="32"/>
          <w:lang w:val="en-ID"/>
        </w:rPr>
      </w:pPr>
      <w:r>
        <w:rPr>
          <w:b/>
          <w:sz w:val="32"/>
          <w:szCs w:val="32"/>
          <w:lang w:val="en-ID"/>
        </w:rPr>
        <w:t>LAPORAN AKHIR</w:t>
      </w:r>
      <w:r w:rsidR="00CB212C">
        <w:rPr>
          <w:b/>
          <w:sz w:val="32"/>
          <w:szCs w:val="32"/>
          <w:lang w:val="en-ID"/>
        </w:rPr>
        <w:t xml:space="preserve"> KEGIATAN</w:t>
      </w:r>
    </w:p>
    <w:p w:rsidR="00B86F75" w:rsidRPr="00D63361" w:rsidRDefault="00B86F75" w:rsidP="00B4513A">
      <w:pPr>
        <w:jc w:val="center"/>
        <w:rPr>
          <w:b/>
          <w:bCs/>
          <w:sz w:val="32"/>
          <w:szCs w:val="32"/>
          <w:lang w:val="id-ID"/>
        </w:rPr>
      </w:pPr>
      <w:r w:rsidRPr="00D63361">
        <w:rPr>
          <w:b/>
          <w:bCs/>
          <w:sz w:val="32"/>
          <w:szCs w:val="32"/>
          <w:lang w:val="id-ID"/>
        </w:rPr>
        <w:t xml:space="preserve">PENGABDIAN </w:t>
      </w:r>
      <w:r w:rsidR="0079634F">
        <w:rPr>
          <w:b/>
          <w:bCs/>
          <w:sz w:val="32"/>
          <w:szCs w:val="32"/>
          <w:lang w:val="en-ID"/>
        </w:rPr>
        <w:t xml:space="preserve">KEPADA </w:t>
      </w:r>
      <w:r w:rsidRPr="00D63361">
        <w:rPr>
          <w:b/>
          <w:bCs/>
          <w:sz w:val="32"/>
          <w:szCs w:val="32"/>
          <w:lang w:val="id-ID"/>
        </w:rPr>
        <w:t>MASYARAKAT</w:t>
      </w:r>
    </w:p>
    <w:p w:rsidR="0099545F" w:rsidRPr="00D63361" w:rsidRDefault="0099545F" w:rsidP="00676C99">
      <w:pPr>
        <w:jc w:val="center"/>
        <w:rPr>
          <w:rFonts w:ascii="Arial" w:hAnsi="Arial" w:cs="Arial"/>
          <w:b/>
          <w:bCs/>
          <w:lang w:val="sv-SE"/>
        </w:rPr>
      </w:pPr>
    </w:p>
    <w:p w:rsidR="0099545F" w:rsidRDefault="0099545F" w:rsidP="00676C99">
      <w:pPr>
        <w:jc w:val="center"/>
        <w:rPr>
          <w:rFonts w:ascii="Arial" w:hAnsi="Arial" w:cs="Arial"/>
          <w:lang w:val="id-ID"/>
        </w:rPr>
      </w:pPr>
    </w:p>
    <w:p w:rsidR="007B491A" w:rsidRPr="00D63361" w:rsidRDefault="007B491A" w:rsidP="00676C99">
      <w:pPr>
        <w:jc w:val="center"/>
        <w:rPr>
          <w:rFonts w:ascii="Arial" w:hAnsi="Arial" w:cs="Arial"/>
          <w:lang w:val="id-ID"/>
        </w:rPr>
      </w:pPr>
    </w:p>
    <w:p w:rsidR="0099545F" w:rsidRPr="00D63361" w:rsidRDefault="005008DB" w:rsidP="00F30573">
      <w:pPr>
        <w:jc w:val="center"/>
        <w:rPr>
          <w:b/>
          <w:sz w:val="28"/>
          <w:szCs w:val="28"/>
        </w:rPr>
      </w:pPr>
      <w:r w:rsidRPr="00D63361">
        <w:rPr>
          <w:b/>
          <w:sz w:val="28"/>
          <w:szCs w:val="28"/>
        </w:rPr>
        <w:t xml:space="preserve">PEMBERDAYAAN </w:t>
      </w:r>
      <w:r w:rsidR="00FF7037" w:rsidRPr="00D63361">
        <w:rPr>
          <w:b/>
          <w:sz w:val="28"/>
          <w:szCs w:val="28"/>
        </w:rPr>
        <w:t>MASYARAKAT</w:t>
      </w:r>
      <w:r w:rsidR="00D42167" w:rsidRPr="00D63361">
        <w:rPr>
          <w:b/>
          <w:sz w:val="28"/>
          <w:szCs w:val="28"/>
        </w:rPr>
        <w:t xml:space="preserve"> AWAM</w:t>
      </w:r>
      <w:r w:rsidRPr="00D63361">
        <w:rPr>
          <w:b/>
          <w:sz w:val="28"/>
          <w:szCs w:val="28"/>
        </w:rPr>
        <w:t xml:space="preserve"> </w:t>
      </w:r>
      <w:r w:rsidR="00530C0B" w:rsidRPr="00D63361">
        <w:rPr>
          <w:b/>
          <w:sz w:val="28"/>
          <w:szCs w:val="28"/>
        </w:rPr>
        <w:t xml:space="preserve">MELALUI </w:t>
      </w:r>
      <w:r w:rsidR="00D4342C" w:rsidRPr="00D63361">
        <w:rPr>
          <w:b/>
          <w:sz w:val="28"/>
        </w:rPr>
        <w:t>SOSIALISASI PENGENALAN DINI DAN PENANGANAN KASUS HENTI JANTUNG MENDADAK</w:t>
      </w:r>
      <w:r w:rsidR="00FF7037" w:rsidRPr="00D63361">
        <w:t xml:space="preserve"> </w:t>
      </w:r>
      <w:r w:rsidR="00530C0B" w:rsidRPr="00D63361">
        <w:rPr>
          <w:b/>
          <w:sz w:val="28"/>
          <w:szCs w:val="28"/>
        </w:rPr>
        <w:t>DI SMK AL-RIFA’IE KABUPATEN MALANG</w:t>
      </w:r>
      <w:r w:rsidR="00F540F5" w:rsidRPr="00D63361">
        <w:rPr>
          <w:b/>
          <w:sz w:val="28"/>
          <w:szCs w:val="28"/>
        </w:rPr>
        <w:t xml:space="preserve"> </w:t>
      </w: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99545F" w:rsidRPr="00D63361" w:rsidRDefault="0004664D" w:rsidP="00676C99">
      <w:pPr>
        <w:jc w:val="center"/>
        <w:rPr>
          <w:rFonts w:ascii="Arial" w:hAnsi="Arial" w:cs="Arial"/>
          <w:lang w:val="sv-SE"/>
        </w:rPr>
      </w:pPr>
      <w:r w:rsidRPr="00D63361">
        <w:rPr>
          <w:rFonts w:ascii="Arial" w:hAnsi="Arial" w:cs="Arial"/>
          <w:b/>
          <w:bCs/>
          <w:noProof/>
        </w:rPr>
        <w:drawing>
          <wp:anchor distT="0" distB="0" distL="114300" distR="114300" simplePos="0" relativeHeight="251659264" behindDoc="0" locked="0" layoutInCell="1" allowOverlap="1" wp14:anchorId="5AF923E9" wp14:editId="22E396D6">
            <wp:simplePos x="0" y="0"/>
            <wp:positionH relativeFrom="margin">
              <wp:posOffset>1507736</wp:posOffset>
            </wp:positionH>
            <wp:positionV relativeFrom="paragraph">
              <wp:posOffset>149451</wp:posOffset>
            </wp:positionV>
            <wp:extent cx="1978660" cy="2006221"/>
            <wp:effectExtent l="0" t="0" r="2540" b="0"/>
            <wp:wrapNone/>
            <wp:docPr id="1" name="Picture 16" descr="Description: F:\foto\new\LOGO-POLTEKKES - Cop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F:\foto\new\LOGO-POLTEKKES - Copy.gif"/>
                    <pic:cNvPicPr>
                      <a:picLocks noChangeAspect="1" noChangeArrowheads="1"/>
                    </pic:cNvPicPr>
                  </pic:nvPicPr>
                  <pic:blipFill>
                    <a:blip r:embed="rId8" cstate="print"/>
                    <a:srcRect/>
                    <a:stretch>
                      <a:fillRect/>
                    </a:stretch>
                  </pic:blipFill>
                  <pic:spPr bwMode="auto">
                    <a:xfrm>
                      <a:off x="0" y="0"/>
                      <a:ext cx="1985652" cy="20133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99545F" w:rsidRPr="00D63361" w:rsidRDefault="0099545F" w:rsidP="00676C99">
      <w:pPr>
        <w:jc w:val="center"/>
        <w:rPr>
          <w:rFonts w:ascii="Arial" w:hAnsi="Arial" w:cs="Arial"/>
          <w:lang w:val="sv-SE"/>
        </w:rPr>
      </w:pPr>
    </w:p>
    <w:p w:rsidR="0099545F" w:rsidRPr="00D63361" w:rsidRDefault="0099545F" w:rsidP="00676C99">
      <w:pPr>
        <w:jc w:val="center"/>
        <w:rPr>
          <w:rFonts w:ascii="Arial" w:hAnsi="Arial" w:cs="Arial"/>
          <w:lang w:val="sv-SE"/>
        </w:rPr>
      </w:pPr>
    </w:p>
    <w:p w:rsidR="0099545F" w:rsidRPr="00D63361" w:rsidRDefault="0099545F" w:rsidP="00676C99">
      <w:pPr>
        <w:jc w:val="center"/>
        <w:rPr>
          <w:rFonts w:ascii="Arial" w:hAnsi="Arial" w:cs="Arial"/>
          <w:lang w:val="sv-SE"/>
        </w:rPr>
      </w:pPr>
    </w:p>
    <w:p w:rsidR="0099545F" w:rsidRPr="00D63361" w:rsidRDefault="0099545F" w:rsidP="00676C99">
      <w:pPr>
        <w:jc w:val="center"/>
        <w:rPr>
          <w:rFonts w:ascii="Arial" w:hAnsi="Arial" w:cs="Arial"/>
          <w:b/>
          <w:bCs/>
          <w:lang w:val="sv-SE"/>
        </w:rPr>
      </w:pPr>
    </w:p>
    <w:p w:rsidR="0099545F" w:rsidRPr="00D63361" w:rsidRDefault="0099545F" w:rsidP="00676C99">
      <w:pPr>
        <w:jc w:val="center"/>
        <w:rPr>
          <w:rFonts w:ascii="Arial" w:hAnsi="Arial" w:cs="Arial"/>
          <w:b/>
          <w:bCs/>
          <w:lang w:val="sv-SE"/>
        </w:rPr>
      </w:pPr>
    </w:p>
    <w:p w:rsidR="0099545F" w:rsidRPr="00D63361" w:rsidRDefault="0099545F" w:rsidP="00676C99">
      <w:pPr>
        <w:jc w:val="center"/>
        <w:rPr>
          <w:rFonts w:ascii="Arial" w:hAnsi="Arial" w:cs="Arial"/>
          <w:b/>
          <w:bCs/>
          <w:lang w:val="sv-SE"/>
        </w:rPr>
      </w:pPr>
    </w:p>
    <w:p w:rsidR="0099545F" w:rsidRPr="00D63361" w:rsidRDefault="0099545F" w:rsidP="00676C99">
      <w:pPr>
        <w:jc w:val="center"/>
        <w:rPr>
          <w:rFonts w:ascii="Arial" w:hAnsi="Arial" w:cs="Arial"/>
          <w:b/>
          <w:bCs/>
          <w:lang w:val="sv-SE"/>
        </w:rPr>
      </w:pPr>
    </w:p>
    <w:p w:rsidR="0099545F" w:rsidRPr="00D63361" w:rsidRDefault="0099545F" w:rsidP="00676C99">
      <w:pPr>
        <w:jc w:val="center"/>
        <w:rPr>
          <w:rFonts w:ascii="Arial" w:hAnsi="Arial" w:cs="Arial"/>
          <w:lang w:val="sv-SE"/>
        </w:rPr>
      </w:pPr>
    </w:p>
    <w:p w:rsidR="0099545F" w:rsidRPr="00D63361" w:rsidRDefault="0099545F" w:rsidP="00676C99">
      <w:pPr>
        <w:jc w:val="center"/>
        <w:rPr>
          <w:rFonts w:ascii="Arial" w:hAnsi="Arial" w:cs="Arial"/>
          <w:lang w:val="id-ID"/>
        </w:rPr>
      </w:pPr>
    </w:p>
    <w:p w:rsidR="00B86F75" w:rsidRPr="00D63361" w:rsidRDefault="00B86F75" w:rsidP="00676C99">
      <w:pPr>
        <w:jc w:val="center"/>
        <w:rPr>
          <w:rFonts w:ascii="Arial" w:hAnsi="Arial" w:cs="Arial"/>
          <w:lang w:val="id-ID"/>
        </w:rPr>
      </w:pPr>
    </w:p>
    <w:p w:rsidR="00B86F75" w:rsidRPr="00D63361" w:rsidRDefault="00B86F75" w:rsidP="0004664D">
      <w:pPr>
        <w:rPr>
          <w:rFonts w:ascii="Arial" w:hAnsi="Arial" w:cs="Arial"/>
        </w:rPr>
      </w:pPr>
    </w:p>
    <w:p w:rsidR="00B86F75" w:rsidRPr="00D63361" w:rsidRDefault="00B86F75" w:rsidP="00676C99">
      <w:pPr>
        <w:jc w:val="center"/>
        <w:rPr>
          <w:rFonts w:ascii="Arial" w:hAnsi="Arial" w:cs="Arial"/>
        </w:rPr>
      </w:pPr>
    </w:p>
    <w:p w:rsidR="00F251DE" w:rsidRPr="00D63361" w:rsidRDefault="00F251DE" w:rsidP="00676C99">
      <w:pPr>
        <w:jc w:val="center"/>
        <w:rPr>
          <w:rFonts w:ascii="Arial" w:hAnsi="Arial" w:cs="Arial"/>
        </w:rPr>
      </w:pPr>
    </w:p>
    <w:p w:rsidR="000D1586" w:rsidRPr="00D63361" w:rsidRDefault="000D1586" w:rsidP="00676C99">
      <w:pPr>
        <w:jc w:val="center"/>
        <w:rPr>
          <w:rFonts w:ascii="Arial" w:hAnsi="Arial" w:cs="Arial"/>
        </w:rPr>
      </w:pPr>
    </w:p>
    <w:p w:rsidR="000D1586" w:rsidRPr="00D63361" w:rsidRDefault="000D1586" w:rsidP="007B491A">
      <w:pPr>
        <w:rPr>
          <w:rFonts w:ascii="Arial" w:hAnsi="Arial" w:cs="Arial"/>
        </w:rPr>
      </w:pPr>
    </w:p>
    <w:p w:rsidR="0099545F" w:rsidRPr="00D63361" w:rsidRDefault="007B491A" w:rsidP="00676C99">
      <w:pPr>
        <w:jc w:val="center"/>
        <w:rPr>
          <w:b/>
          <w:lang w:val="sv-SE"/>
        </w:rPr>
      </w:pPr>
      <w:r>
        <w:rPr>
          <w:b/>
          <w:lang w:val="sv-SE"/>
        </w:rPr>
        <w:t>OLEH</w:t>
      </w:r>
      <w:r w:rsidR="0099545F" w:rsidRPr="00D63361">
        <w:rPr>
          <w:b/>
          <w:lang w:val="sv-SE"/>
        </w:rPr>
        <w:t>:</w:t>
      </w:r>
    </w:p>
    <w:p w:rsidR="00386B3E" w:rsidRPr="00D63361" w:rsidRDefault="00386B3E" w:rsidP="00676C99">
      <w:pPr>
        <w:jc w:val="center"/>
        <w:rPr>
          <w:b/>
        </w:rPr>
      </w:pPr>
    </w:p>
    <w:p w:rsidR="00F251DE" w:rsidRPr="00D63361" w:rsidRDefault="0079634F" w:rsidP="00142FDA">
      <w:pPr>
        <w:jc w:val="center"/>
        <w:rPr>
          <w:rFonts w:ascii="Arial" w:hAnsi="Arial" w:cs="Arial"/>
          <w:b/>
        </w:rPr>
      </w:pPr>
      <w:r>
        <w:rPr>
          <w:b/>
        </w:rPr>
        <w:t>TAUFAN ARIF</w:t>
      </w:r>
      <w:r w:rsidR="000E019C" w:rsidRPr="00D63361">
        <w:rPr>
          <w:b/>
        </w:rPr>
        <w:t>, S.Kep., Ns., M.Kep</w:t>
      </w: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lang w:val="id-ID"/>
        </w:rPr>
      </w:pPr>
    </w:p>
    <w:p w:rsidR="00CF0A1C" w:rsidRPr="00D63361" w:rsidRDefault="00CF0A1C" w:rsidP="00676C99">
      <w:pPr>
        <w:jc w:val="center"/>
        <w:rPr>
          <w:rFonts w:ascii="Arial" w:hAnsi="Arial" w:cs="Arial"/>
        </w:rPr>
      </w:pPr>
    </w:p>
    <w:p w:rsidR="000D1586" w:rsidRPr="00D63361" w:rsidRDefault="000D1586" w:rsidP="00676C99">
      <w:pPr>
        <w:jc w:val="center"/>
        <w:rPr>
          <w:rFonts w:ascii="Arial" w:hAnsi="Arial" w:cs="Arial"/>
        </w:rPr>
      </w:pPr>
    </w:p>
    <w:p w:rsidR="0099545F" w:rsidRDefault="0099545F" w:rsidP="00676C99">
      <w:pPr>
        <w:tabs>
          <w:tab w:val="center" w:pos="1260"/>
          <w:tab w:val="center" w:pos="6300"/>
        </w:tabs>
        <w:rPr>
          <w:rFonts w:ascii="Arial" w:hAnsi="Arial" w:cs="Arial"/>
          <w:lang w:val="id-ID"/>
        </w:rPr>
      </w:pPr>
    </w:p>
    <w:p w:rsidR="007B491A" w:rsidRPr="00D63361" w:rsidRDefault="007B491A" w:rsidP="00676C99">
      <w:pPr>
        <w:tabs>
          <w:tab w:val="center" w:pos="1260"/>
          <w:tab w:val="center" w:pos="6300"/>
        </w:tabs>
        <w:rPr>
          <w:rFonts w:ascii="Arial" w:hAnsi="Arial" w:cs="Arial"/>
          <w:lang w:val="id-ID"/>
        </w:rPr>
      </w:pPr>
    </w:p>
    <w:p w:rsidR="00B96802" w:rsidRPr="00D63361" w:rsidRDefault="00B96802" w:rsidP="001806FC">
      <w:pPr>
        <w:jc w:val="center"/>
        <w:rPr>
          <w:b/>
          <w:sz w:val="32"/>
          <w:lang w:val="id-ID"/>
        </w:rPr>
      </w:pPr>
      <w:r w:rsidRPr="00D63361">
        <w:rPr>
          <w:b/>
          <w:sz w:val="32"/>
          <w:lang w:val="id-ID"/>
        </w:rPr>
        <w:t>KEMENTERIAN KESEHATAN RI</w:t>
      </w:r>
    </w:p>
    <w:p w:rsidR="0099545F" w:rsidRPr="00D63361" w:rsidRDefault="0099545F" w:rsidP="001806FC">
      <w:pPr>
        <w:jc w:val="center"/>
        <w:rPr>
          <w:b/>
          <w:sz w:val="32"/>
          <w:lang w:val="id-ID"/>
        </w:rPr>
      </w:pPr>
      <w:r w:rsidRPr="00D63361">
        <w:rPr>
          <w:b/>
          <w:sz w:val="32"/>
          <w:lang w:val="id-ID"/>
        </w:rPr>
        <w:t xml:space="preserve">POLITEKNIK KESEHATAN </w:t>
      </w:r>
      <w:r w:rsidR="00B86F75" w:rsidRPr="00D63361">
        <w:rPr>
          <w:b/>
          <w:sz w:val="32"/>
          <w:lang w:val="id-ID"/>
        </w:rPr>
        <w:t xml:space="preserve">KEMENKES </w:t>
      </w:r>
      <w:r w:rsidRPr="00D63361">
        <w:rPr>
          <w:b/>
          <w:sz w:val="32"/>
          <w:lang w:val="id-ID"/>
        </w:rPr>
        <w:t>MALANG</w:t>
      </w:r>
    </w:p>
    <w:p w:rsidR="00B96802" w:rsidRPr="00D63361" w:rsidRDefault="00B96802" w:rsidP="001806FC">
      <w:pPr>
        <w:jc w:val="center"/>
        <w:rPr>
          <w:b/>
          <w:sz w:val="32"/>
          <w:lang w:val="id-ID"/>
        </w:rPr>
      </w:pPr>
      <w:r w:rsidRPr="00D63361">
        <w:rPr>
          <w:b/>
          <w:sz w:val="32"/>
          <w:lang w:val="id-ID"/>
        </w:rPr>
        <w:t>JURUSAN KEPERAWATAN</w:t>
      </w:r>
    </w:p>
    <w:p w:rsidR="0099545F" w:rsidRPr="00D63361" w:rsidRDefault="00475B9E" w:rsidP="001806FC">
      <w:pPr>
        <w:jc w:val="center"/>
        <w:rPr>
          <w:lang w:val="id-ID"/>
        </w:rPr>
      </w:pPr>
      <w:r w:rsidRPr="00D63361">
        <w:rPr>
          <w:b/>
          <w:noProof/>
          <w:sz w:val="32"/>
        </w:rPr>
        <mc:AlternateContent>
          <mc:Choice Requires="wps">
            <w:drawing>
              <wp:anchor distT="0" distB="0" distL="114300" distR="114300" simplePos="0" relativeHeight="251668480" behindDoc="0" locked="0" layoutInCell="1" allowOverlap="1" wp14:anchorId="101E4685" wp14:editId="74840753">
                <wp:simplePos x="0" y="0"/>
                <wp:positionH relativeFrom="column">
                  <wp:posOffset>2235200</wp:posOffset>
                </wp:positionH>
                <wp:positionV relativeFrom="paragraph">
                  <wp:posOffset>824865</wp:posOffset>
                </wp:positionV>
                <wp:extent cx="646430" cy="314325"/>
                <wp:effectExtent l="0" t="0" r="1270" b="9525"/>
                <wp:wrapNone/>
                <wp:docPr id="11" name="Flowchart: Alternate Proces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6430" cy="314325"/>
                        </a:xfrm>
                        <a:prstGeom prst="flowChartAlternateProcess">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012EC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1" o:spid="_x0000_s1026" type="#_x0000_t176" style="position:absolute;margin-left:176pt;margin-top:64.95pt;width:50.9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" fillcolor="white [3212]" stroked="f" strokeweight="2pt">
                <v:path arrowok="t"/>
              </v:shape>
            </w:pict>
          </mc:Fallback>
        </mc:AlternateContent>
      </w:r>
      <w:r w:rsidR="00355F04" w:rsidRPr="00D63361">
        <w:rPr>
          <w:b/>
          <w:noProof/>
          <w:sz w:val="32"/>
        </w:rPr>
        <mc:AlternateContent>
          <mc:Choice Requires="wps">
            <w:drawing>
              <wp:anchor distT="0" distB="0" distL="114300" distR="114300" simplePos="0" relativeHeight="251660288" behindDoc="0" locked="0" layoutInCell="1" allowOverlap="1" wp14:anchorId="0819DF09" wp14:editId="638E14B0">
                <wp:simplePos x="0" y="0"/>
                <wp:positionH relativeFrom="column">
                  <wp:posOffset>2413635</wp:posOffset>
                </wp:positionH>
                <wp:positionV relativeFrom="paragraph">
                  <wp:posOffset>539115</wp:posOffset>
                </wp:positionV>
                <wp:extent cx="468630" cy="354330"/>
                <wp:effectExtent l="0" t="0" r="0" b="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8630" cy="35433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407472E" id="Oval 2" o:spid="_x0000_s1026" style="position:absolute;margin-left:190.05pt;margin-top:42.45pt;width:36.9pt;height:2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" fillcolor="white [3212]" stroked="f" strokeweight="2pt">
                <v:path arrowok="t"/>
              </v:oval>
            </w:pict>
          </mc:Fallback>
        </mc:AlternateContent>
      </w:r>
      <w:r w:rsidR="00FA6873" w:rsidRPr="00D63361">
        <w:rPr>
          <w:b/>
          <w:sz w:val="32"/>
          <w:lang w:val="id-ID"/>
        </w:rPr>
        <w:t>201</w:t>
      </w:r>
      <w:r w:rsidR="002B226E" w:rsidRPr="00D63361">
        <w:rPr>
          <w:b/>
          <w:sz w:val="32"/>
          <w:lang w:val="id-ID"/>
        </w:rPr>
        <w:t>9</w:t>
      </w:r>
    </w:p>
    <w:p w:rsidR="00B40986" w:rsidRPr="00D63361" w:rsidRDefault="00B40986" w:rsidP="00660BCE">
      <w:pPr>
        <w:jc w:val="center"/>
        <w:rPr>
          <w:b/>
          <w:lang w:val="id-ID"/>
        </w:rPr>
        <w:sectPr w:rsidR="00B40986" w:rsidRPr="00D63361" w:rsidSect="00212FCD">
          <w:footerReference w:type="default" r:id="rId9"/>
          <w:type w:val="continuous"/>
          <w:pgSz w:w="11907" w:h="16840" w:code="9"/>
          <w:pgMar w:top="1701" w:right="1701" w:bottom="1701" w:left="2268" w:header="720" w:footer="720" w:gutter="0"/>
          <w:pgNumType w:fmt="lowerRoman"/>
          <w:cols w:space="720"/>
          <w:docGrid w:linePitch="360"/>
        </w:sectPr>
      </w:pPr>
    </w:p>
    <w:p w:rsidR="00FC53AD" w:rsidRPr="00B118EB" w:rsidRDefault="00FC53AD" w:rsidP="00FC53AD">
      <w:pPr>
        <w:pStyle w:val="Heading2"/>
        <w:jc w:val="center"/>
        <w:rPr>
          <w:lang w:val="id-ID"/>
        </w:rPr>
      </w:pPr>
      <w:bookmarkStart w:id="1" w:name="_Toc19380570"/>
      <w:r>
        <w:rPr>
          <w:lang w:val="id-ID"/>
        </w:rPr>
        <w:lastRenderedPageBreak/>
        <w:t>KATA PENGANTAR</w:t>
      </w:r>
      <w:bookmarkEnd w:id="1"/>
    </w:p>
    <w:p w:rsidR="00FC53AD" w:rsidRDefault="00FC53AD" w:rsidP="00FC53AD"/>
    <w:p w:rsidR="00FC53AD" w:rsidRDefault="00FC53AD" w:rsidP="00707B85">
      <w:pPr>
        <w:spacing w:line="360" w:lineRule="auto"/>
        <w:ind w:firstLine="720"/>
        <w:jc w:val="both"/>
        <w:rPr>
          <w:b/>
        </w:rPr>
      </w:pPr>
      <w:r>
        <w:t xml:space="preserve">Puji dan syukur kami panjatkan kehadirat Allah SWT, berkat rahmat dan bimbinganNya kami dapat menyelesaikan Pengabdian Kepada Masyarakat </w:t>
      </w:r>
      <w:r>
        <w:rPr>
          <w:lang w:val="en-ID"/>
        </w:rPr>
        <w:t>Politeknik Kesehatan Kemenkes Malang</w:t>
      </w:r>
      <w:r>
        <w:t xml:space="preserve"> dengan  judul </w:t>
      </w:r>
      <w:r w:rsidRPr="001332A7">
        <w:rPr>
          <w:b/>
        </w:rPr>
        <w:t>“</w:t>
      </w:r>
      <w:r w:rsidR="00D72731" w:rsidRPr="00D72731">
        <w:rPr>
          <w:b/>
          <w:szCs w:val="28"/>
        </w:rPr>
        <w:t xml:space="preserve">PEMBERDAYAAN MASYARAKAT AWAM MELALUI </w:t>
      </w:r>
      <w:r w:rsidR="00D72731" w:rsidRPr="00D72731">
        <w:rPr>
          <w:b/>
        </w:rPr>
        <w:t>SOSIALISASI PENGENALAN DINI DAN PENANGANAN KASUS HENTI JANTUNG MENDADAK</w:t>
      </w:r>
      <w:r w:rsidR="00D72731" w:rsidRPr="00D72731">
        <w:rPr>
          <w:sz w:val="22"/>
        </w:rPr>
        <w:t xml:space="preserve"> </w:t>
      </w:r>
      <w:r w:rsidR="00D72731" w:rsidRPr="00D72731">
        <w:rPr>
          <w:b/>
          <w:szCs w:val="28"/>
        </w:rPr>
        <w:t>DI SMK AL-RIFA’IE KABUPATEN MALANG</w:t>
      </w:r>
      <w:r w:rsidRPr="001332A7">
        <w:rPr>
          <w:b/>
        </w:rPr>
        <w:t>”</w:t>
      </w:r>
      <w:r>
        <w:t xml:space="preserve">. </w:t>
      </w:r>
      <w:r w:rsidR="00D72731">
        <w:t>Pengabdian Kepada Masyarakat</w:t>
      </w:r>
      <w:r>
        <w:t xml:space="preserve"> ini merupakan salah satu</w:t>
      </w:r>
      <w:r>
        <w:rPr>
          <w:lang w:val="en-ID"/>
        </w:rPr>
        <w:t xml:space="preserve"> bentuk Tridharma Perguruan Tinggi dosen </w:t>
      </w:r>
      <w:r w:rsidR="00D72731">
        <w:rPr>
          <w:lang w:val="en-ID"/>
        </w:rPr>
        <w:t>khususnya pada bidang pengabdian</w:t>
      </w:r>
      <w:r>
        <w:rPr>
          <w:lang w:val="en-ID"/>
        </w:rPr>
        <w:t xml:space="preserve"> yang dapat bermanfaat untuk </w:t>
      </w:r>
      <w:r w:rsidR="00D72731">
        <w:rPr>
          <w:lang w:val="en-ID"/>
        </w:rPr>
        <w:t xml:space="preserve">masyarakat luas, </w:t>
      </w:r>
      <w:r>
        <w:rPr>
          <w:lang w:val="en-ID"/>
        </w:rPr>
        <w:t xml:space="preserve">dunia pendidikan dan kesehatan indonesia serta berguna bagi perkembangan dan kemajuan Politeknik Kesehatan Kemenkes Malang pada khususnya. </w:t>
      </w:r>
    </w:p>
    <w:p w:rsidR="00FC53AD" w:rsidRPr="00F43277" w:rsidRDefault="00FC53AD" w:rsidP="00707B85">
      <w:pPr>
        <w:spacing w:line="360" w:lineRule="auto"/>
        <w:ind w:firstLine="720"/>
        <w:jc w:val="both"/>
        <w:rPr>
          <w:b/>
        </w:rPr>
      </w:pPr>
      <w:r>
        <w:t>Bersama ini perkenankanlah saya mengucapkan terima kasih yang sebesar-besarnya dengan hati yang tulus kepada:</w:t>
      </w:r>
    </w:p>
    <w:p w:rsidR="00FC53AD" w:rsidRDefault="00FC53AD" w:rsidP="003F4EFD">
      <w:pPr>
        <w:pStyle w:val="ListParagraph"/>
        <w:numPr>
          <w:ilvl w:val="0"/>
          <w:numId w:val="10"/>
        </w:numPr>
        <w:spacing w:line="360" w:lineRule="auto"/>
        <w:jc w:val="both"/>
      </w:pPr>
      <w:r w:rsidRPr="00F43277">
        <w:rPr>
          <w:bCs/>
        </w:rPr>
        <w:t>Budi Susatia, S.Kp., M.Kes</w:t>
      </w:r>
      <w:r>
        <w:t xml:space="preserve"> selaku </w:t>
      </w:r>
      <w:r w:rsidR="00212FCD">
        <w:t>D</w:t>
      </w:r>
      <w:r>
        <w:rPr>
          <w:lang w:val="en-ID"/>
        </w:rPr>
        <w:t xml:space="preserve">irektur Politeknikk Kesehatan Kemenkes Malang </w:t>
      </w:r>
      <w:r>
        <w:t xml:space="preserve">yang telah memberikan kesempatan dan fasilitas kepada kami untuk mengikuti dan menyelesaikan </w:t>
      </w:r>
      <w:r w:rsidR="00175D7C">
        <w:rPr>
          <w:lang w:val="en-ID"/>
        </w:rPr>
        <w:t>Pengabdian Masyarakat</w:t>
      </w:r>
      <w:r>
        <w:rPr>
          <w:lang w:val="en-ID"/>
        </w:rPr>
        <w:t xml:space="preserve"> di lingkungan Politeknik Kesehatan Kemenkes Malang</w:t>
      </w:r>
      <w:r>
        <w:t>.</w:t>
      </w:r>
    </w:p>
    <w:p w:rsidR="00FC53AD" w:rsidRPr="00747A35" w:rsidRDefault="00175D7C" w:rsidP="003F4EFD">
      <w:pPr>
        <w:pStyle w:val="ListParagraph"/>
        <w:numPr>
          <w:ilvl w:val="0"/>
          <w:numId w:val="10"/>
        </w:numPr>
        <w:spacing w:line="360" w:lineRule="auto"/>
        <w:jc w:val="both"/>
      </w:pPr>
      <w:r>
        <w:t>Sri Winarni. S.Pd</w:t>
      </w:r>
      <w:r w:rsidR="00FC53AD" w:rsidRPr="00747A35">
        <w:t>., M.Kes</w:t>
      </w:r>
      <w:r w:rsidR="00FC53AD">
        <w:t xml:space="preserve"> </w:t>
      </w:r>
      <w:r w:rsidR="00FC53AD" w:rsidRPr="00414F84">
        <w:t xml:space="preserve">selaku </w:t>
      </w:r>
      <w:r>
        <w:rPr>
          <w:lang w:val="en-ID"/>
        </w:rPr>
        <w:t>Kepala Unit P</w:t>
      </w:r>
      <w:r w:rsidR="00FC53AD">
        <w:rPr>
          <w:lang w:val="en-ID"/>
        </w:rPr>
        <w:t xml:space="preserve">enelitian </w:t>
      </w:r>
      <w:r>
        <w:rPr>
          <w:lang w:val="en-ID"/>
        </w:rPr>
        <w:t xml:space="preserve">dan Pengabdian Kepada Masyarakat </w:t>
      </w:r>
      <w:r w:rsidR="00FC53AD">
        <w:rPr>
          <w:lang w:val="en-ID"/>
        </w:rPr>
        <w:t xml:space="preserve">Politeknik Kesehatan Kemenkes Malang yang telah memberikan </w:t>
      </w:r>
      <w:r w:rsidR="00FC53AD" w:rsidRPr="00414F84">
        <w:t xml:space="preserve">dukungan </w:t>
      </w:r>
      <w:r w:rsidR="00FC53AD">
        <w:rPr>
          <w:lang w:val="en-ID"/>
        </w:rPr>
        <w:t xml:space="preserve">fasilitas kepada kami dalam </w:t>
      </w:r>
      <w:r>
        <w:rPr>
          <w:lang w:val="en-ID"/>
        </w:rPr>
        <w:t xml:space="preserve">kegiatan Pengabdian Masyarakat </w:t>
      </w:r>
      <w:r w:rsidR="00FC53AD">
        <w:rPr>
          <w:lang w:val="en-ID"/>
        </w:rPr>
        <w:t xml:space="preserve">Politeknik Kesehatan Kemenkes Malang. </w:t>
      </w:r>
    </w:p>
    <w:p w:rsidR="00FC53AD" w:rsidRDefault="00FC53AD" w:rsidP="00707B85">
      <w:pPr>
        <w:spacing w:line="360" w:lineRule="auto"/>
        <w:ind w:firstLine="360"/>
        <w:jc w:val="both"/>
      </w:pPr>
      <w:r>
        <w:t xml:space="preserve">Akhirnya, semoga bimbingan dan bantuan serta arahan yang telah diberikan pada penulis dicatat sebagai amal baik oleh Allah SWT. Namun demikian penulis menyadari </w:t>
      </w:r>
      <w:r w:rsidR="00544A9B">
        <w:t>Pengabdian kepada Masyarakat</w:t>
      </w:r>
      <w:r>
        <w:t xml:space="preserve"> ini masih banyak kekurangan. Oleh karena itu, demi kesempurnaan </w:t>
      </w:r>
      <w:r w:rsidR="00544A9B">
        <w:t xml:space="preserve">Pengabdian kepada Masyarakat </w:t>
      </w:r>
      <w:r>
        <w:t xml:space="preserve">ini maka penulis mengharapkan kritik dan saran yang membangun dari berbagai pihak sehingga dapat menyempurnakan </w:t>
      </w:r>
      <w:r w:rsidR="00544A9B">
        <w:t>Pengabdian kepada Masyarakat</w:t>
      </w:r>
      <w:r w:rsidRPr="00747A35">
        <w:t xml:space="preserve"> </w:t>
      </w:r>
      <w:r>
        <w:t>ini.</w:t>
      </w:r>
    </w:p>
    <w:p w:rsidR="00FC53AD" w:rsidRPr="005111B0" w:rsidRDefault="00FC53AD" w:rsidP="00FC53AD">
      <w:pPr>
        <w:pStyle w:val="ListParagraph"/>
        <w:spacing w:line="360" w:lineRule="auto"/>
        <w:ind w:left="360" w:firstLine="360"/>
      </w:pPr>
      <w:r>
        <w:tab/>
      </w:r>
      <w:r>
        <w:tab/>
      </w:r>
      <w:r>
        <w:tab/>
      </w:r>
      <w:r>
        <w:tab/>
      </w:r>
      <w:r>
        <w:tab/>
      </w:r>
      <w:r w:rsidR="00707B85">
        <w:t>Malang</w:t>
      </w:r>
      <w:r>
        <w:t xml:space="preserve">,  14 </w:t>
      </w:r>
      <w:r w:rsidR="00544A9B">
        <w:t>September</w:t>
      </w:r>
      <w:r>
        <w:t xml:space="preserve">  </w:t>
      </w:r>
      <w:r w:rsidR="00544A9B">
        <w:t>2019</w:t>
      </w:r>
    </w:p>
    <w:p w:rsidR="00FC53AD" w:rsidRDefault="00FC53AD" w:rsidP="00FC53AD">
      <w:pPr>
        <w:pStyle w:val="ListParagraph"/>
        <w:spacing w:line="360" w:lineRule="auto"/>
        <w:ind w:left="360" w:firstLine="360"/>
      </w:pPr>
    </w:p>
    <w:p w:rsidR="00707B85" w:rsidRPr="005111B0" w:rsidRDefault="00707B85" w:rsidP="00FC53AD">
      <w:pPr>
        <w:pStyle w:val="ListParagraph"/>
        <w:spacing w:line="360" w:lineRule="auto"/>
        <w:ind w:left="360" w:firstLine="360"/>
      </w:pPr>
    </w:p>
    <w:p w:rsidR="00FC53AD" w:rsidRDefault="00FC53AD" w:rsidP="00FC53AD">
      <w:pPr>
        <w:spacing w:line="360" w:lineRule="auto"/>
      </w:pPr>
      <w:r>
        <w:tab/>
      </w:r>
      <w:r>
        <w:tab/>
        <w:t xml:space="preserve">     </w:t>
      </w:r>
      <w:r>
        <w:tab/>
      </w:r>
      <w:r>
        <w:tab/>
      </w:r>
      <w:r>
        <w:tab/>
      </w:r>
      <w:r>
        <w:tab/>
      </w:r>
      <w:r>
        <w:tab/>
        <w:t xml:space="preserve">        Penulis</w:t>
      </w:r>
    </w:p>
    <w:p w:rsidR="00E72C46" w:rsidRDefault="00660BCE" w:rsidP="00475B9E">
      <w:pPr>
        <w:pStyle w:val="Heading2"/>
        <w:jc w:val="center"/>
        <w:rPr>
          <w:lang w:val="id-ID"/>
        </w:rPr>
      </w:pPr>
      <w:bookmarkStart w:id="2" w:name="_Toc19380571"/>
      <w:r w:rsidRPr="00B118EB">
        <w:rPr>
          <w:lang w:val="id-ID"/>
        </w:rPr>
        <w:lastRenderedPageBreak/>
        <w:t>LEMBAR PENGESAHAN</w:t>
      </w:r>
      <w:bookmarkEnd w:id="2"/>
    </w:p>
    <w:p w:rsidR="00544A9B" w:rsidRDefault="00544A9B" w:rsidP="00544A9B">
      <w:pPr>
        <w:spacing w:line="276" w:lineRule="auto"/>
        <w:rPr>
          <w:rFonts w:ascii="Arial" w:hAnsi="Arial" w:cs="Arial"/>
          <w:lang w:val="fi-FI"/>
        </w:rPr>
      </w:pPr>
    </w:p>
    <w:p w:rsidR="00B50865" w:rsidRDefault="00B50865" w:rsidP="00544A9B">
      <w:pPr>
        <w:spacing w:line="276" w:lineRule="auto"/>
        <w:rPr>
          <w:rFonts w:ascii="Arial" w:hAnsi="Arial" w:cs="Arial"/>
          <w:lang w:val="fi-FI"/>
        </w:rPr>
      </w:pPr>
    </w:p>
    <w:p w:rsidR="00B50865" w:rsidRPr="00F13B89" w:rsidRDefault="00B50865" w:rsidP="00544A9B">
      <w:pPr>
        <w:spacing w:line="276" w:lineRule="auto"/>
        <w:rPr>
          <w:rFonts w:ascii="Arial" w:hAnsi="Arial" w:cs="Arial"/>
          <w:lang w:val="fi-FI"/>
        </w:rPr>
      </w:pPr>
    </w:p>
    <w:p w:rsidR="00544A9B" w:rsidRPr="00544A9B" w:rsidRDefault="00544A9B" w:rsidP="00544A9B">
      <w:pPr>
        <w:rPr>
          <w:lang w:val="id-ID"/>
        </w:rPr>
      </w:pPr>
    </w:p>
    <w:p w:rsidR="00660BCE" w:rsidRPr="00B118EB" w:rsidRDefault="00660BCE" w:rsidP="00660BCE">
      <w:pPr>
        <w:spacing w:line="360" w:lineRule="auto"/>
        <w:jc w:val="center"/>
        <w:rPr>
          <w:color w:val="000000" w:themeColor="text1"/>
          <w:lang w:val="id-ID"/>
        </w:rPr>
      </w:pPr>
      <w:r w:rsidRPr="00B118EB">
        <w:rPr>
          <w:color w:val="000000" w:themeColor="text1"/>
          <w:lang w:val="id-ID"/>
        </w:rPr>
        <w:t>Kegiatan Pengabdian Masyarakat Dengan Judul :</w:t>
      </w:r>
    </w:p>
    <w:p w:rsidR="00142FDA" w:rsidRPr="00B118EB" w:rsidRDefault="000B3C85" w:rsidP="00142FDA">
      <w:pPr>
        <w:jc w:val="center"/>
        <w:rPr>
          <w:b/>
          <w:color w:val="000000" w:themeColor="text1"/>
          <w:sz w:val="28"/>
          <w:szCs w:val="28"/>
        </w:rPr>
      </w:pPr>
      <w:r w:rsidRPr="00B118EB">
        <w:rPr>
          <w:b/>
          <w:color w:val="000000" w:themeColor="text1"/>
          <w:sz w:val="28"/>
          <w:szCs w:val="28"/>
        </w:rPr>
        <w:t xml:space="preserve">PEMBERDAYAAN </w:t>
      </w:r>
      <w:r w:rsidR="00D4342C" w:rsidRPr="00B118EB">
        <w:rPr>
          <w:b/>
          <w:color w:val="000000" w:themeColor="text1"/>
          <w:sz w:val="28"/>
          <w:szCs w:val="28"/>
        </w:rPr>
        <w:t xml:space="preserve">MASYARAKAT AWAM MELALUI </w:t>
      </w:r>
      <w:r w:rsidR="00D4342C" w:rsidRPr="00B118EB">
        <w:rPr>
          <w:b/>
          <w:color w:val="000000" w:themeColor="text1"/>
          <w:sz w:val="28"/>
        </w:rPr>
        <w:t>SOSIALISASI PENGENALAN DINI DAN PENANGANAN KASUS HENTI JANTUNG MENDADAK</w:t>
      </w:r>
      <w:r w:rsidR="00D4342C" w:rsidRPr="00B118EB">
        <w:rPr>
          <w:b/>
          <w:color w:val="000000" w:themeColor="text1"/>
          <w:sz w:val="28"/>
          <w:szCs w:val="28"/>
        </w:rPr>
        <w:t xml:space="preserve"> </w:t>
      </w:r>
      <w:r w:rsidRPr="00B118EB">
        <w:rPr>
          <w:b/>
          <w:color w:val="000000" w:themeColor="text1"/>
          <w:sz w:val="28"/>
          <w:szCs w:val="28"/>
        </w:rPr>
        <w:t>DI SMK AL-RIFA’IE KABUPATEN MALANG</w:t>
      </w:r>
    </w:p>
    <w:p w:rsidR="003D0FF5" w:rsidRPr="00B118EB" w:rsidRDefault="003D0FF5" w:rsidP="00142FDA">
      <w:pPr>
        <w:jc w:val="center"/>
        <w:rPr>
          <w:rFonts w:ascii="Arial" w:hAnsi="Arial" w:cs="Arial"/>
          <w:color w:val="000000" w:themeColor="text1"/>
          <w:lang w:val="id-ID"/>
        </w:rPr>
      </w:pPr>
    </w:p>
    <w:p w:rsidR="00AA0C14" w:rsidRPr="00B118EB" w:rsidRDefault="00AA0C14" w:rsidP="00AA0C14">
      <w:pPr>
        <w:jc w:val="center"/>
        <w:rPr>
          <w:color w:val="000000" w:themeColor="text1"/>
        </w:rPr>
      </w:pPr>
      <w:r w:rsidRPr="00B118EB">
        <w:rPr>
          <w:color w:val="000000" w:themeColor="text1"/>
          <w:lang w:val="fi-FI"/>
        </w:rPr>
        <w:t>Telah disetujui dan disahkan pada tanggal</w:t>
      </w:r>
      <w:r w:rsidR="00C93139" w:rsidRPr="00B118EB">
        <w:rPr>
          <w:color w:val="000000" w:themeColor="text1"/>
        </w:rPr>
        <w:t>……</w:t>
      </w:r>
      <w:r w:rsidR="00C206FC">
        <w:rPr>
          <w:color w:val="000000" w:themeColor="text1"/>
        </w:rPr>
        <w:t>Bulan……………… 20.....</w:t>
      </w:r>
    </w:p>
    <w:p w:rsidR="00660BCE" w:rsidRPr="00B118EB" w:rsidRDefault="00660BCE" w:rsidP="00AA0C14">
      <w:pPr>
        <w:jc w:val="center"/>
        <w:rPr>
          <w:color w:val="000000" w:themeColor="text1"/>
          <w:lang w:val="id-ID"/>
        </w:rPr>
      </w:pPr>
    </w:p>
    <w:p w:rsidR="00254704" w:rsidRDefault="00254704" w:rsidP="00AA0C14">
      <w:pPr>
        <w:jc w:val="center"/>
        <w:rPr>
          <w:color w:val="000000" w:themeColor="text1"/>
          <w:lang w:val="id-ID"/>
        </w:rPr>
      </w:pPr>
    </w:p>
    <w:p w:rsidR="00B50865" w:rsidRDefault="00B50865" w:rsidP="00AA0C14">
      <w:pPr>
        <w:jc w:val="center"/>
        <w:rPr>
          <w:color w:val="000000" w:themeColor="text1"/>
          <w:lang w:val="id-ID"/>
        </w:rPr>
      </w:pPr>
    </w:p>
    <w:p w:rsidR="00B50865" w:rsidRDefault="00B50865" w:rsidP="00AA0C14">
      <w:pPr>
        <w:jc w:val="center"/>
        <w:rPr>
          <w:color w:val="000000" w:themeColor="text1"/>
          <w:lang w:val="id-ID"/>
        </w:rPr>
      </w:pPr>
    </w:p>
    <w:p w:rsidR="00254704" w:rsidRPr="00B118EB" w:rsidRDefault="00254704" w:rsidP="00AA0C14">
      <w:pPr>
        <w:jc w:val="center"/>
        <w:rPr>
          <w:color w:val="000000" w:themeColor="text1"/>
          <w:sz w:val="22"/>
          <w:szCs w:val="22"/>
          <w:lang w:val="id-ID"/>
        </w:rPr>
      </w:pPr>
    </w:p>
    <w:tbl>
      <w:tblPr>
        <w:tblW w:w="5000" w:type="pct"/>
        <w:tblLook w:val="0000" w:firstRow="0" w:lastRow="0" w:firstColumn="0" w:lastColumn="0" w:noHBand="0" w:noVBand="0"/>
      </w:tblPr>
      <w:tblGrid>
        <w:gridCol w:w="3982"/>
        <w:gridCol w:w="3515"/>
        <w:gridCol w:w="441"/>
      </w:tblGrid>
      <w:tr w:rsidR="00890028" w:rsidRPr="00257F5D" w:rsidTr="008C4BD3">
        <w:trPr>
          <w:gridAfter w:val="1"/>
          <w:wAfter w:w="278" w:type="pct"/>
          <w:cantSplit/>
        </w:trPr>
        <w:tc>
          <w:tcPr>
            <w:tcW w:w="4722" w:type="pct"/>
            <w:gridSpan w:val="2"/>
          </w:tcPr>
          <w:p w:rsidR="00890028" w:rsidRPr="00257F5D" w:rsidRDefault="00890028" w:rsidP="008C4BD3">
            <w:pPr>
              <w:rPr>
                <w:lang w:val="fi-FI"/>
              </w:rPr>
            </w:pPr>
          </w:p>
        </w:tc>
      </w:tr>
      <w:tr w:rsidR="00890028" w:rsidRPr="00257F5D" w:rsidTr="008C4BD3">
        <w:trPr>
          <w:trHeight w:val="1122"/>
        </w:trPr>
        <w:tc>
          <w:tcPr>
            <w:tcW w:w="2508" w:type="pct"/>
          </w:tcPr>
          <w:p w:rsidR="00890028" w:rsidRPr="00257F5D" w:rsidRDefault="00890028" w:rsidP="008C4BD3">
            <w:pPr>
              <w:rPr>
                <w:lang w:val="sv-SE"/>
              </w:rPr>
            </w:pPr>
          </w:p>
          <w:p w:rsidR="00257F5D" w:rsidRPr="00257F5D" w:rsidRDefault="00257F5D" w:rsidP="008C4BD3">
            <w:pPr>
              <w:rPr>
                <w:lang w:val="sv-SE"/>
              </w:rPr>
            </w:pPr>
          </w:p>
          <w:p w:rsidR="00890028" w:rsidRPr="00257F5D" w:rsidRDefault="00890028" w:rsidP="00257F5D">
            <w:pPr>
              <w:jc w:val="center"/>
            </w:pPr>
            <w:r w:rsidRPr="00257F5D">
              <w:t>Kepala Unit Penelitian dan Pengabdian Kepada Masyarakat Politeknik Kesehatan Kemenkes Malang</w:t>
            </w:r>
          </w:p>
          <w:p w:rsidR="00890028" w:rsidRPr="00257F5D" w:rsidRDefault="00890028" w:rsidP="008C4BD3"/>
          <w:p w:rsidR="00890028" w:rsidRPr="00257F5D" w:rsidRDefault="00890028" w:rsidP="008C4BD3"/>
          <w:p w:rsidR="00257F5D" w:rsidRPr="00257F5D" w:rsidRDefault="00257F5D" w:rsidP="008C4BD3"/>
          <w:p w:rsidR="00890028" w:rsidRPr="00257F5D" w:rsidRDefault="00890028" w:rsidP="008C4BD3"/>
          <w:p w:rsidR="00890028" w:rsidRPr="00257F5D" w:rsidRDefault="00890028" w:rsidP="00257F5D">
            <w:pPr>
              <w:jc w:val="center"/>
              <w:rPr>
                <w:u w:val="single"/>
              </w:rPr>
            </w:pPr>
            <w:r w:rsidRPr="00257F5D">
              <w:rPr>
                <w:u w:val="single"/>
              </w:rPr>
              <w:t>Sri Winarni. S.Pd., M.Kes</w:t>
            </w:r>
          </w:p>
          <w:p w:rsidR="00890028" w:rsidRPr="00257F5D" w:rsidRDefault="00890028" w:rsidP="00257F5D">
            <w:pPr>
              <w:jc w:val="center"/>
            </w:pPr>
            <w:r w:rsidRPr="00257F5D">
              <w:t xml:space="preserve">NIP. </w:t>
            </w:r>
            <w:r w:rsidRPr="00257F5D">
              <w:rPr>
                <w:shd w:val="clear" w:color="auto" w:fill="FFFFFF"/>
              </w:rPr>
              <w:t>196410161986032002</w:t>
            </w:r>
          </w:p>
          <w:p w:rsidR="00890028" w:rsidRPr="00257F5D" w:rsidRDefault="00890028" w:rsidP="008C4BD3"/>
          <w:p w:rsidR="00890028" w:rsidRPr="00257F5D" w:rsidRDefault="00890028" w:rsidP="008C4BD3"/>
          <w:p w:rsidR="00890028" w:rsidRPr="00257F5D" w:rsidRDefault="00890028" w:rsidP="008C4BD3"/>
          <w:p w:rsidR="00890028" w:rsidRDefault="00890028" w:rsidP="008C4BD3"/>
          <w:p w:rsidR="00B50865" w:rsidRPr="00257F5D" w:rsidRDefault="00B50865" w:rsidP="008C4BD3"/>
        </w:tc>
        <w:tc>
          <w:tcPr>
            <w:tcW w:w="2492" w:type="pct"/>
            <w:gridSpan w:val="2"/>
          </w:tcPr>
          <w:p w:rsidR="00257F5D" w:rsidRPr="00257F5D" w:rsidRDefault="00C206FC" w:rsidP="00257F5D">
            <w:pPr>
              <w:jc w:val="center"/>
              <w:rPr>
                <w:lang w:val="en-ID"/>
              </w:rPr>
            </w:pPr>
            <w:r w:rsidRPr="00257F5D">
              <w:rPr>
                <w:lang w:val="en-ID"/>
              </w:rPr>
              <w:t>Mengetahui</w:t>
            </w:r>
            <w:r w:rsidR="00257F5D" w:rsidRPr="00257F5D">
              <w:rPr>
                <w:lang w:val="en-ID"/>
              </w:rPr>
              <w:t>,</w:t>
            </w:r>
          </w:p>
          <w:p w:rsidR="00257F5D" w:rsidRPr="00257F5D" w:rsidRDefault="00257F5D" w:rsidP="008C4BD3">
            <w:pPr>
              <w:rPr>
                <w:lang w:val="en-ID"/>
              </w:rPr>
            </w:pPr>
          </w:p>
          <w:p w:rsidR="00890028" w:rsidRPr="00257F5D" w:rsidRDefault="00C206FC" w:rsidP="00257F5D">
            <w:pPr>
              <w:jc w:val="center"/>
              <w:rPr>
                <w:lang w:val="en-ID"/>
              </w:rPr>
            </w:pPr>
            <w:r w:rsidRPr="00257F5D">
              <w:t>Ketua Jurusan Keperawatan</w:t>
            </w:r>
          </w:p>
          <w:p w:rsidR="00011530" w:rsidRPr="00257F5D" w:rsidRDefault="00011530" w:rsidP="00257F5D">
            <w:pPr>
              <w:jc w:val="center"/>
              <w:rPr>
                <w:lang w:val="fi-FI"/>
              </w:rPr>
            </w:pPr>
            <w:r w:rsidRPr="00257F5D">
              <w:t>Politeknik Kesehatan Kemenkes Malang</w:t>
            </w:r>
          </w:p>
          <w:p w:rsidR="00890028" w:rsidRPr="00257F5D" w:rsidRDefault="00890028" w:rsidP="008C4BD3">
            <w:pPr>
              <w:rPr>
                <w:lang w:val="sv-SE"/>
              </w:rPr>
            </w:pPr>
          </w:p>
          <w:p w:rsidR="00890028" w:rsidRPr="00257F5D" w:rsidRDefault="00890028" w:rsidP="008C4BD3">
            <w:pPr>
              <w:rPr>
                <w:lang w:val="sv-SE"/>
              </w:rPr>
            </w:pPr>
          </w:p>
          <w:p w:rsidR="00890028" w:rsidRPr="00257F5D" w:rsidRDefault="00890028" w:rsidP="008C4BD3">
            <w:pPr>
              <w:rPr>
                <w:lang w:val="sv-SE"/>
              </w:rPr>
            </w:pPr>
          </w:p>
          <w:p w:rsidR="00890028" w:rsidRPr="00257F5D" w:rsidRDefault="00890028" w:rsidP="008C4BD3">
            <w:pPr>
              <w:rPr>
                <w:lang w:val="sv-SE"/>
              </w:rPr>
            </w:pPr>
          </w:p>
          <w:p w:rsidR="00890028" w:rsidRPr="00257F5D" w:rsidRDefault="00890028" w:rsidP="008C4BD3">
            <w:pPr>
              <w:rPr>
                <w:lang w:val="sv-SE"/>
              </w:rPr>
            </w:pPr>
          </w:p>
          <w:p w:rsidR="00890028" w:rsidRPr="00257F5D" w:rsidRDefault="00011530" w:rsidP="00257F5D">
            <w:pPr>
              <w:jc w:val="center"/>
              <w:rPr>
                <w:u w:val="single"/>
                <w:lang w:val="sv-SE"/>
              </w:rPr>
            </w:pPr>
            <w:r w:rsidRPr="00257F5D">
              <w:rPr>
                <w:u w:val="single"/>
                <w:lang w:val="sv-SE"/>
              </w:rPr>
              <w:t>Imam Subekti, S.Kp</w:t>
            </w:r>
            <w:r w:rsidR="00890028" w:rsidRPr="00257F5D">
              <w:rPr>
                <w:u w:val="single"/>
                <w:lang w:val="sv-SE"/>
              </w:rPr>
              <w:t>, M.Kep</w:t>
            </w:r>
            <w:r w:rsidRPr="00257F5D">
              <w:rPr>
                <w:u w:val="single"/>
                <w:lang w:val="sv-SE"/>
              </w:rPr>
              <w:t>., Sp.Kom</w:t>
            </w:r>
          </w:p>
          <w:p w:rsidR="00890028" w:rsidRPr="00257F5D" w:rsidRDefault="00011530" w:rsidP="00257F5D">
            <w:pPr>
              <w:jc w:val="center"/>
              <w:rPr>
                <w:lang w:val="sv-SE"/>
              </w:rPr>
            </w:pPr>
            <w:r w:rsidRPr="00257F5D">
              <w:rPr>
                <w:lang w:val="sv-SE"/>
              </w:rPr>
              <w:t>NIP</w:t>
            </w:r>
            <w:r w:rsidR="00890028" w:rsidRPr="00257F5D">
              <w:rPr>
                <w:lang w:val="sv-SE"/>
              </w:rPr>
              <w:t>.</w:t>
            </w:r>
            <w:r w:rsidRPr="00257F5D">
              <w:rPr>
                <w:lang w:val="sv-SE"/>
              </w:rPr>
              <w:t xml:space="preserve"> </w:t>
            </w:r>
            <w:r w:rsidRPr="00257F5D">
              <w:t>96512051989121001</w:t>
            </w:r>
          </w:p>
          <w:p w:rsidR="00890028" w:rsidRPr="00257F5D" w:rsidRDefault="00890028" w:rsidP="008C4BD3"/>
        </w:tc>
      </w:tr>
      <w:tr w:rsidR="00890028" w:rsidRPr="00257F5D" w:rsidTr="008C4BD3">
        <w:trPr>
          <w:gridAfter w:val="1"/>
          <w:wAfter w:w="278" w:type="pct"/>
          <w:trHeight w:val="1122"/>
        </w:trPr>
        <w:tc>
          <w:tcPr>
            <w:tcW w:w="4722" w:type="pct"/>
            <w:gridSpan w:val="2"/>
          </w:tcPr>
          <w:p w:rsidR="00890028" w:rsidRPr="00257F5D" w:rsidRDefault="00890028" w:rsidP="008C4BD3">
            <w:pPr>
              <w:jc w:val="center"/>
            </w:pPr>
            <w:r w:rsidRPr="00257F5D">
              <w:t>Direktur Politeknik Kesehatan Kemenkes Malang</w:t>
            </w:r>
          </w:p>
          <w:p w:rsidR="00890028" w:rsidRPr="00257F5D" w:rsidRDefault="00890028" w:rsidP="008C4BD3">
            <w:pPr>
              <w:jc w:val="center"/>
              <w:rPr>
                <w:lang w:val="sv-SE"/>
              </w:rPr>
            </w:pPr>
          </w:p>
          <w:p w:rsidR="00890028" w:rsidRPr="00257F5D" w:rsidRDefault="00890028" w:rsidP="008C4BD3">
            <w:pPr>
              <w:jc w:val="center"/>
              <w:rPr>
                <w:lang w:val="sv-SE"/>
              </w:rPr>
            </w:pPr>
          </w:p>
          <w:p w:rsidR="00890028" w:rsidRPr="00257F5D" w:rsidRDefault="00890028" w:rsidP="008C4BD3">
            <w:pPr>
              <w:jc w:val="center"/>
              <w:rPr>
                <w:lang w:val="sv-SE"/>
              </w:rPr>
            </w:pPr>
          </w:p>
          <w:p w:rsidR="00890028" w:rsidRPr="00257F5D" w:rsidRDefault="00890028" w:rsidP="008C4BD3">
            <w:pPr>
              <w:jc w:val="center"/>
              <w:rPr>
                <w:lang w:val="sv-SE"/>
              </w:rPr>
            </w:pPr>
          </w:p>
          <w:p w:rsidR="00890028" w:rsidRPr="00257F5D" w:rsidRDefault="00890028" w:rsidP="008C4BD3">
            <w:pPr>
              <w:jc w:val="center"/>
              <w:rPr>
                <w:bCs/>
                <w:u w:val="single"/>
              </w:rPr>
            </w:pPr>
            <w:r w:rsidRPr="00257F5D">
              <w:rPr>
                <w:bCs/>
                <w:u w:val="single"/>
              </w:rPr>
              <w:t>Budi Susatia, S.Kp., M.Kes</w:t>
            </w:r>
          </w:p>
          <w:p w:rsidR="00890028" w:rsidRPr="00257F5D" w:rsidRDefault="00890028" w:rsidP="008C4BD3">
            <w:pPr>
              <w:jc w:val="center"/>
              <w:rPr>
                <w:bCs/>
              </w:rPr>
            </w:pPr>
            <w:r w:rsidRPr="00257F5D">
              <w:rPr>
                <w:bCs/>
              </w:rPr>
              <w:t>NIP. 196503181988031002</w:t>
            </w:r>
          </w:p>
        </w:tc>
      </w:tr>
    </w:tbl>
    <w:p w:rsidR="00254704" w:rsidRPr="00B118EB" w:rsidRDefault="00254704" w:rsidP="00AA0C14">
      <w:pPr>
        <w:jc w:val="center"/>
        <w:rPr>
          <w:color w:val="000000" w:themeColor="text1"/>
          <w:sz w:val="22"/>
          <w:szCs w:val="22"/>
          <w:lang w:val="id-ID"/>
        </w:rPr>
      </w:pPr>
    </w:p>
    <w:p w:rsidR="00254704" w:rsidRPr="00B118EB" w:rsidRDefault="00254704" w:rsidP="00AA0C14">
      <w:pPr>
        <w:jc w:val="center"/>
        <w:rPr>
          <w:color w:val="000000" w:themeColor="text1"/>
          <w:sz w:val="22"/>
          <w:szCs w:val="22"/>
          <w:lang w:val="id-ID"/>
        </w:rPr>
      </w:pPr>
    </w:p>
    <w:p w:rsidR="00660BCE" w:rsidRPr="00B118EB" w:rsidRDefault="00660BCE" w:rsidP="00AA0C14">
      <w:pPr>
        <w:jc w:val="center"/>
        <w:rPr>
          <w:color w:val="000000" w:themeColor="text1"/>
          <w:sz w:val="22"/>
          <w:szCs w:val="22"/>
          <w:lang w:val="id-ID"/>
        </w:rPr>
      </w:pPr>
    </w:p>
    <w:p w:rsidR="00254704" w:rsidRDefault="00254704" w:rsidP="00142FDA">
      <w:pPr>
        <w:rPr>
          <w:color w:val="000000" w:themeColor="text1"/>
          <w:sz w:val="22"/>
          <w:szCs w:val="22"/>
        </w:rPr>
      </w:pPr>
    </w:p>
    <w:p w:rsidR="00890028" w:rsidRPr="00B118EB" w:rsidRDefault="00890028" w:rsidP="00142FDA">
      <w:pPr>
        <w:rPr>
          <w:color w:val="000000" w:themeColor="text1"/>
          <w:sz w:val="22"/>
          <w:szCs w:val="22"/>
        </w:rPr>
      </w:pPr>
    </w:p>
    <w:p w:rsidR="00475B9E" w:rsidRPr="00D63361" w:rsidRDefault="001806FC" w:rsidP="001806FC">
      <w:pPr>
        <w:pStyle w:val="Heading2"/>
        <w:jc w:val="center"/>
        <w:rPr>
          <w:color w:val="auto"/>
        </w:rPr>
      </w:pPr>
      <w:bookmarkStart w:id="3" w:name="_Toc19380572"/>
      <w:r w:rsidRPr="00D63361">
        <w:rPr>
          <w:color w:val="auto"/>
        </w:rPr>
        <w:lastRenderedPageBreak/>
        <w:t>DAFTAR ISI</w:t>
      </w:r>
      <w:bookmarkEnd w:id="3"/>
    </w:p>
    <w:p w:rsidR="001806FC" w:rsidRPr="00D63361" w:rsidRDefault="001806FC" w:rsidP="001806FC"/>
    <w:sdt>
      <w:sdtPr>
        <w:rPr>
          <w:rFonts w:ascii="Times New Roman" w:eastAsia="Times New Roman" w:hAnsi="Times New Roman" w:cs="Times New Roman"/>
          <w:color w:val="auto"/>
          <w:sz w:val="24"/>
          <w:szCs w:val="24"/>
        </w:rPr>
        <w:id w:val="2067299266"/>
        <w:docPartObj>
          <w:docPartGallery w:val="Table of Contents"/>
          <w:docPartUnique/>
        </w:docPartObj>
      </w:sdtPr>
      <w:sdtEndPr>
        <w:rPr>
          <w:b/>
          <w:bCs/>
          <w:noProof/>
        </w:rPr>
      </w:sdtEndPr>
      <w:sdtContent>
        <w:p w:rsidR="001806FC" w:rsidRPr="00D63361" w:rsidRDefault="001806FC">
          <w:pPr>
            <w:pStyle w:val="TOCHeading"/>
            <w:rPr>
              <w:color w:val="auto"/>
            </w:rPr>
          </w:pPr>
        </w:p>
        <w:p w:rsidR="000E6594" w:rsidRDefault="001806FC">
          <w:pPr>
            <w:pStyle w:val="TOC2"/>
            <w:tabs>
              <w:tab w:val="right" w:leader="dot" w:pos="7928"/>
            </w:tabs>
            <w:rPr>
              <w:rFonts w:asciiTheme="minorHAnsi" w:eastAsiaTheme="minorEastAsia" w:hAnsiTheme="minorHAnsi" w:cstheme="minorBidi"/>
              <w:noProof/>
              <w:sz w:val="22"/>
              <w:szCs w:val="22"/>
            </w:rPr>
          </w:pPr>
          <w:r w:rsidRPr="00D63361">
            <w:fldChar w:fldCharType="begin"/>
          </w:r>
          <w:r w:rsidRPr="00D63361">
            <w:instrText xml:space="preserve"> TOC \o "1-3" \h \z \u </w:instrText>
          </w:r>
          <w:r w:rsidRPr="00D63361">
            <w:fldChar w:fldCharType="separate"/>
          </w:r>
          <w:hyperlink w:anchor="_Toc19380569" w:history="1">
            <w:r w:rsidR="000E6594" w:rsidRPr="00E968FC">
              <w:rPr>
                <w:rStyle w:val="Hyperlink"/>
                <w:noProof/>
                <w:lang w:val="en-ID"/>
              </w:rPr>
              <w:t>HALAMAN DEPAN</w:t>
            </w:r>
            <w:r w:rsidR="000E6594">
              <w:rPr>
                <w:noProof/>
                <w:webHidden/>
              </w:rPr>
              <w:tab/>
            </w:r>
            <w:r w:rsidR="000E6594">
              <w:rPr>
                <w:noProof/>
                <w:webHidden/>
              </w:rPr>
              <w:fldChar w:fldCharType="begin"/>
            </w:r>
            <w:r w:rsidR="000E6594">
              <w:rPr>
                <w:noProof/>
                <w:webHidden/>
              </w:rPr>
              <w:instrText xml:space="preserve"> PAGEREF _Toc19380569 \h </w:instrText>
            </w:r>
            <w:r w:rsidR="000E6594">
              <w:rPr>
                <w:noProof/>
                <w:webHidden/>
              </w:rPr>
            </w:r>
            <w:r w:rsidR="000E6594">
              <w:rPr>
                <w:noProof/>
                <w:webHidden/>
              </w:rPr>
              <w:fldChar w:fldCharType="separate"/>
            </w:r>
            <w:r w:rsidR="007B491A">
              <w:rPr>
                <w:noProof/>
                <w:webHidden/>
              </w:rPr>
              <w:t>i</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70" w:history="1">
            <w:r w:rsidR="000E6594" w:rsidRPr="00E968FC">
              <w:rPr>
                <w:rStyle w:val="Hyperlink"/>
                <w:noProof/>
                <w:lang w:val="id-ID"/>
              </w:rPr>
              <w:t>KATA PENGANTAR</w:t>
            </w:r>
            <w:r w:rsidR="000E6594">
              <w:rPr>
                <w:noProof/>
                <w:webHidden/>
              </w:rPr>
              <w:tab/>
            </w:r>
            <w:r w:rsidR="000E6594">
              <w:rPr>
                <w:noProof/>
                <w:webHidden/>
              </w:rPr>
              <w:fldChar w:fldCharType="begin"/>
            </w:r>
            <w:r w:rsidR="000E6594">
              <w:rPr>
                <w:noProof/>
                <w:webHidden/>
              </w:rPr>
              <w:instrText xml:space="preserve"> PAGEREF _Toc19380570 \h </w:instrText>
            </w:r>
            <w:r w:rsidR="000E6594">
              <w:rPr>
                <w:noProof/>
                <w:webHidden/>
              </w:rPr>
            </w:r>
            <w:r w:rsidR="000E6594">
              <w:rPr>
                <w:noProof/>
                <w:webHidden/>
              </w:rPr>
              <w:fldChar w:fldCharType="separate"/>
            </w:r>
            <w:r w:rsidR="007B491A">
              <w:rPr>
                <w:noProof/>
                <w:webHidden/>
              </w:rPr>
              <w:t>ii</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71" w:history="1">
            <w:r w:rsidR="000E6594" w:rsidRPr="00E968FC">
              <w:rPr>
                <w:rStyle w:val="Hyperlink"/>
                <w:noProof/>
                <w:lang w:val="id-ID"/>
              </w:rPr>
              <w:t>LEMBAR PENGESAHAN</w:t>
            </w:r>
            <w:r w:rsidR="000E6594">
              <w:rPr>
                <w:noProof/>
                <w:webHidden/>
              </w:rPr>
              <w:tab/>
            </w:r>
            <w:r w:rsidR="000E6594">
              <w:rPr>
                <w:noProof/>
                <w:webHidden/>
              </w:rPr>
              <w:fldChar w:fldCharType="begin"/>
            </w:r>
            <w:r w:rsidR="000E6594">
              <w:rPr>
                <w:noProof/>
                <w:webHidden/>
              </w:rPr>
              <w:instrText xml:space="preserve"> PAGEREF _Toc19380571 \h </w:instrText>
            </w:r>
            <w:r w:rsidR="000E6594">
              <w:rPr>
                <w:noProof/>
                <w:webHidden/>
              </w:rPr>
            </w:r>
            <w:r w:rsidR="000E6594">
              <w:rPr>
                <w:noProof/>
                <w:webHidden/>
              </w:rPr>
              <w:fldChar w:fldCharType="separate"/>
            </w:r>
            <w:r w:rsidR="007B491A">
              <w:rPr>
                <w:noProof/>
                <w:webHidden/>
              </w:rPr>
              <w:t>ii</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72" w:history="1">
            <w:r w:rsidR="000E6594" w:rsidRPr="00E968FC">
              <w:rPr>
                <w:rStyle w:val="Hyperlink"/>
                <w:noProof/>
              </w:rPr>
              <w:t>DAFTAR ISI</w:t>
            </w:r>
            <w:r w:rsidR="000E6594">
              <w:rPr>
                <w:noProof/>
                <w:webHidden/>
              </w:rPr>
              <w:tab/>
            </w:r>
            <w:r w:rsidR="000E6594">
              <w:rPr>
                <w:noProof/>
                <w:webHidden/>
              </w:rPr>
              <w:fldChar w:fldCharType="begin"/>
            </w:r>
            <w:r w:rsidR="000E6594">
              <w:rPr>
                <w:noProof/>
                <w:webHidden/>
              </w:rPr>
              <w:instrText xml:space="preserve"> PAGEREF _Toc19380572 \h </w:instrText>
            </w:r>
            <w:r w:rsidR="000E6594">
              <w:rPr>
                <w:noProof/>
                <w:webHidden/>
              </w:rPr>
            </w:r>
            <w:r w:rsidR="000E6594">
              <w:rPr>
                <w:noProof/>
                <w:webHidden/>
              </w:rPr>
              <w:fldChar w:fldCharType="separate"/>
            </w:r>
            <w:r w:rsidR="007B491A">
              <w:rPr>
                <w:noProof/>
                <w:webHidden/>
              </w:rPr>
              <w:t>ii</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73" w:history="1">
            <w:r w:rsidR="000E6594" w:rsidRPr="00E968FC">
              <w:rPr>
                <w:rStyle w:val="Hyperlink"/>
                <w:noProof/>
                <w:lang w:val="sv-SE"/>
              </w:rPr>
              <w:t>BAB I  PENDAHULUAN</w:t>
            </w:r>
            <w:r w:rsidR="000E6594">
              <w:rPr>
                <w:noProof/>
                <w:webHidden/>
              </w:rPr>
              <w:tab/>
            </w:r>
            <w:r w:rsidR="000E6594">
              <w:rPr>
                <w:noProof/>
                <w:webHidden/>
              </w:rPr>
              <w:fldChar w:fldCharType="begin"/>
            </w:r>
            <w:r w:rsidR="000E6594">
              <w:rPr>
                <w:noProof/>
                <w:webHidden/>
              </w:rPr>
              <w:instrText xml:space="preserve"> PAGEREF _Toc19380573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4" w:history="1">
            <w:r w:rsidR="000E6594" w:rsidRPr="00E968FC">
              <w:rPr>
                <w:rStyle w:val="Hyperlink"/>
                <w:noProof/>
                <w:lang w:val="id-ID"/>
              </w:rPr>
              <w:t>1.1</w:t>
            </w:r>
            <w:r w:rsidR="000E6594">
              <w:rPr>
                <w:rFonts w:asciiTheme="minorHAnsi" w:eastAsiaTheme="minorEastAsia" w:hAnsiTheme="minorHAnsi" w:cstheme="minorBidi"/>
                <w:noProof/>
                <w:sz w:val="22"/>
                <w:szCs w:val="22"/>
              </w:rPr>
              <w:tab/>
            </w:r>
            <w:r w:rsidR="000E6594" w:rsidRPr="00E968FC">
              <w:rPr>
                <w:rStyle w:val="Hyperlink"/>
                <w:noProof/>
                <w:lang w:val="en-ID"/>
              </w:rPr>
              <w:t>Latar Belakang (</w:t>
            </w:r>
            <w:r w:rsidR="000E6594" w:rsidRPr="00E968FC">
              <w:rPr>
                <w:rStyle w:val="Hyperlink"/>
                <w:noProof/>
                <w:lang w:val="id-ID"/>
              </w:rPr>
              <w:t>Analisis Situasi</w:t>
            </w:r>
            <w:r w:rsidR="000E6594" w:rsidRPr="00E968FC">
              <w:rPr>
                <w:rStyle w:val="Hyperlink"/>
                <w:noProof/>
                <w:lang w:val="en-ID"/>
              </w:rPr>
              <w:t>)</w:t>
            </w:r>
            <w:r w:rsidR="000E6594">
              <w:rPr>
                <w:noProof/>
                <w:webHidden/>
              </w:rPr>
              <w:tab/>
            </w:r>
            <w:r w:rsidR="000E6594">
              <w:rPr>
                <w:noProof/>
                <w:webHidden/>
              </w:rPr>
              <w:fldChar w:fldCharType="begin"/>
            </w:r>
            <w:r w:rsidR="000E6594">
              <w:rPr>
                <w:noProof/>
                <w:webHidden/>
              </w:rPr>
              <w:instrText xml:space="preserve"> PAGEREF _Toc19380574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5" w:history="1">
            <w:r w:rsidR="000E6594" w:rsidRPr="00E968FC">
              <w:rPr>
                <w:rStyle w:val="Hyperlink"/>
                <w:noProof/>
                <w:lang w:val="en-ID"/>
              </w:rPr>
              <w:t>1.2</w:t>
            </w:r>
            <w:r w:rsidR="000E6594">
              <w:rPr>
                <w:rFonts w:asciiTheme="minorHAnsi" w:eastAsiaTheme="minorEastAsia" w:hAnsiTheme="minorHAnsi" w:cstheme="minorBidi"/>
                <w:noProof/>
                <w:sz w:val="22"/>
                <w:szCs w:val="22"/>
              </w:rPr>
              <w:tab/>
            </w:r>
            <w:r w:rsidR="000E6594" w:rsidRPr="00E968FC">
              <w:rPr>
                <w:rStyle w:val="Hyperlink"/>
                <w:noProof/>
                <w:lang w:val="en-ID"/>
              </w:rPr>
              <w:t>Permasalahan Mitra</w:t>
            </w:r>
            <w:r w:rsidR="000E6594">
              <w:rPr>
                <w:noProof/>
                <w:webHidden/>
              </w:rPr>
              <w:tab/>
            </w:r>
            <w:r w:rsidR="000E6594">
              <w:rPr>
                <w:noProof/>
                <w:webHidden/>
              </w:rPr>
              <w:fldChar w:fldCharType="begin"/>
            </w:r>
            <w:r w:rsidR="000E6594">
              <w:rPr>
                <w:noProof/>
                <w:webHidden/>
              </w:rPr>
              <w:instrText xml:space="preserve"> PAGEREF _Toc19380575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6" w:history="1">
            <w:r w:rsidR="000E6594" w:rsidRPr="00E968FC">
              <w:rPr>
                <w:rStyle w:val="Hyperlink"/>
                <w:noProof/>
                <w:lang w:val="en-ID"/>
              </w:rPr>
              <w:t>1.3</w:t>
            </w:r>
            <w:r w:rsidR="000E6594">
              <w:rPr>
                <w:rFonts w:asciiTheme="minorHAnsi" w:eastAsiaTheme="minorEastAsia" w:hAnsiTheme="minorHAnsi" w:cstheme="minorBidi"/>
                <w:noProof/>
                <w:sz w:val="22"/>
                <w:szCs w:val="22"/>
              </w:rPr>
              <w:tab/>
            </w:r>
            <w:r w:rsidR="000E6594" w:rsidRPr="00E968FC">
              <w:rPr>
                <w:rStyle w:val="Hyperlink"/>
                <w:noProof/>
                <w:lang w:val="en-ID"/>
              </w:rPr>
              <w:t>Tujuan Kegiatan</w:t>
            </w:r>
            <w:r w:rsidR="000E6594">
              <w:rPr>
                <w:noProof/>
                <w:webHidden/>
              </w:rPr>
              <w:tab/>
            </w:r>
            <w:r w:rsidR="000E6594">
              <w:rPr>
                <w:noProof/>
                <w:webHidden/>
              </w:rPr>
              <w:fldChar w:fldCharType="begin"/>
            </w:r>
            <w:r w:rsidR="000E6594">
              <w:rPr>
                <w:noProof/>
                <w:webHidden/>
              </w:rPr>
              <w:instrText xml:space="preserve"> PAGEREF _Toc19380576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7" w:history="1">
            <w:r w:rsidR="000E6594" w:rsidRPr="00E968FC">
              <w:rPr>
                <w:rStyle w:val="Hyperlink"/>
                <w:noProof/>
                <w:lang w:val="en-ID"/>
              </w:rPr>
              <w:t>1.4</w:t>
            </w:r>
            <w:r w:rsidR="000E6594">
              <w:rPr>
                <w:rFonts w:asciiTheme="minorHAnsi" w:eastAsiaTheme="minorEastAsia" w:hAnsiTheme="minorHAnsi" w:cstheme="minorBidi"/>
                <w:noProof/>
                <w:sz w:val="22"/>
                <w:szCs w:val="22"/>
              </w:rPr>
              <w:tab/>
            </w:r>
            <w:r w:rsidR="000E6594" w:rsidRPr="00E968FC">
              <w:rPr>
                <w:rStyle w:val="Hyperlink"/>
                <w:noProof/>
                <w:lang w:val="en-ID"/>
              </w:rPr>
              <w:t>Manfaat Kegiatan</w:t>
            </w:r>
            <w:r w:rsidR="000E6594">
              <w:rPr>
                <w:noProof/>
                <w:webHidden/>
              </w:rPr>
              <w:tab/>
            </w:r>
            <w:r w:rsidR="000E6594">
              <w:rPr>
                <w:noProof/>
                <w:webHidden/>
              </w:rPr>
              <w:fldChar w:fldCharType="begin"/>
            </w:r>
            <w:r w:rsidR="000E6594">
              <w:rPr>
                <w:noProof/>
                <w:webHidden/>
              </w:rPr>
              <w:instrText xml:space="preserve"> PAGEREF _Toc19380577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8" w:history="1">
            <w:r w:rsidR="000E6594" w:rsidRPr="00E968FC">
              <w:rPr>
                <w:rStyle w:val="Hyperlink"/>
                <w:noProof/>
                <w:lang w:val="en-ID"/>
              </w:rPr>
              <w:t>1.5</w:t>
            </w:r>
            <w:r w:rsidR="000E6594">
              <w:rPr>
                <w:rFonts w:asciiTheme="minorHAnsi" w:eastAsiaTheme="minorEastAsia" w:hAnsiTheme="minorHAnsi" w:cstheme="minorBidi"/>
                <w:noProof/>
                <w:sz w:val="22"/>
                <w:szCs w:val="22"/>
              </w:rPr>
              <w:tab/>
            </w:r>
            <w:r w:rsidR="000E6594" w:rsidRPr="00E968FC">
              <w:rPr>
                <w:rStyle w:val="Hyperlink"/>
                <w:noProof/>
                <w:lang w:val="en-ID"/>
              </w:rPr>
              <w:t>Sasaran</w:t>
            </w:r>
            <w:r w:rsidR="000E6594">
              <w:rPr>
                <w:noProof/>
                <w:webHidden/>
              </w:rPr>
              <w:tab/>
            </w:r>
            <w:r w:rsidR="000E6594">
              <w:rPr>
                <w:noProof/>
                <w:webHidden/>
              </w:rPr>
              <w:fldChar w:fldCharType="begin"/>
            </w:r>
            <w:r w:rsidR="000E6594">
              <w:rPr>
                <w:noProof/>
                <w:webHidden/>
              </w:rPr>
              <w:instrText xml:space="preserve"> PAGEREF _Toc19380578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79" w:history="1">
            <w:r w:rsidR="000E6594" w:rsidRPr="00E968FC">
              <w:rPr>
                <w:rStyle w:val="Hyperlink"/>
                <w:noProof/>
                <w:lang w:val="en-ID"/>
              </w:rPr>
              <w:t>1.6</w:t>
            </w:r>
            <w:r w:rsidR="000E6594">
              <w:rPr>
                <w:rFonts w:asciiTheme="minorHAnsi" w:eastAsiaTheme="minorEastAsia" w:hAnsiTheme="minorHAnsi" w:cstheme="minorBidi"/>
                <w:noProof/>
                <w:sz w:val="22"/>
                <w:szCs w:val="22"/>
              </w:rPr>
              <w:tab/>
            </w:r>
            <w:r w:rsidR="000E6594" w:rsidRPr="00E968FC">
              <w:rPr>
                <w:rStyle w:val="Hyperlink"/>
                <w:noProof/>
                <w:lang w:val="en-ID"/>
              </w:rPr>
              <w:t>Jumlah Peserta</w:t>
            </w:r>
            <w:r w:rsidR="000E6594">
              <w:rPr>
                <w:noProof/>
                <w:webHidden/>
              </w:rPr>
              <w:tab/>
            </w:r>
            <w:r w:rsidR="000E6594">
              <w:rPr>
                <w:noProof/>
                <w:webHidden/>
              </w:rPr>
              <w:fldChar w:fldCharType="begin"/>
            </w:r>
            <w:r w:rsidR="000E6594">
              <w:rPr>
                <w:noProof/>
                <w:webHidden/>
              </w:rPr>
              <w:instrText xml:space="preserve"> PAGEREF _Toc19380579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0" w:history="1">
            <w:r w:rsidR="000E6594" w:rsidRPr="00E968FC">
              <w:rPr>
                <w:rStyle w:val="Hyperlink"/>
                <w:noProof/>
                <w:lang w:val="en-ID"/>
              </w:rPr>
              <w:t>1.7</w:t>
            </w:r>
            <w:r w:rsidR="000E6594">
              <w:rPr>
                <w:rFonts w:asciiTheme="minorHAnsi" w:eastAsiaTheme="minorEastAsia" w:hAnsiTheme="minorHAnsi" w:cstheme="minorBidi"/>
                <w:noProof/>
                <w:sz w:val="22"/>
                <w:szCs w:val="22"/>
              </w:rPr>
              <w:tab/>
            </w:r>
            <w:r w:rsidR="000E6594" w:rsidRPr="00E968FC">
              <w:rPr>
                <w:rStyle w:val="Hyperlink"/>
                <w:noProof/>
                <w:lang w:val="en-ID"/>
              </w:rPr>
              <w:t>Solusi</w:t>
            </w:r>
            <w:r w:rsidR="000E6594">
              <w:rPr>
                <w:noProof/>
                <w:webHidden/>
              </w:rPr>
              <w:tab/>
            </w:r>
            <w:r w:rsidR="000E6594">
              <w:rPr>
                <w:noProof/>
                <w:webHidden/>
              </w:rPr>
              <w:fldChar w:fldCharType="begin"/>
            </w:r>
            <w:r w:rsidR="000E6594">
              <w:rPr>
                <w:noProof/>
                <w:webHidden/>
              </w:rPr>
              <w:instrText xml:space="preserve"> PAGEREF _Toc19380580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1" w:history="1">
            <w:r w:rsidR="000E6594" w:rsidRPr="00E968FC">
              <w:rPr>
                <w:rStyle w:val="Hyperlink"/>
                <w:noProof/>
                <w:lang w:val="en-ID"/>
              </w:rPr>
              <w:t>1.8</w:t>
            </w:r>
            <w:r w:rsidR="000E6594">
              <w:rPr>
                <w:rFonts w:asciiTheme="minorHAnsi" w:eastAsiaTheme="minorEastAsia" w:hAnsiTheme="minorHAnsi" w:cstheme="minorBidi"/>
                <w:noProof/>
                <w:sz w:val="22"/>
                <w:szCs w:val="22"/>
              </w:rPr>
              <w:tab/>
            </w:r>
            <w:r w:rsidR="000E6594" w:rsidRPr="00E968FC">
              <w:rPr>
                <w:rStyle w:val="Hyperlink"/>
                <w:noProof/>
                <w:lang w:val="en-ID"/>
              </w:rPr>
              <w:t>Luaran</w:t>
            </w:r>
            <w:r w:rsidR="000E6594">
              <w:rPr>
                <w:noProof/>
                <w:webHidden/>
              </w:rPr>
              <w:tab/>
            </w:r>
            <w:r w:rsidR="000E6594">
              <w:rPr>
                <w:noProof/>
                <w:webHidden/>
              </w:rPr>
              <w:fldChar w:fldCharType="begin"/>
            </w:r>
            <w:r w:rsidR="000E6594">
              <w:rPr>
                <w:noProof/>
                <w:webHidden/>
              </w:rPr>
              <w:instrText xml:space="preserve"> PAGEREF _Toc19380581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2" w:history="1">
            <w:r w:rsidR="000E6594" w:rsidRPr="00E968FC">
              <w:rPr>
                <w:rStyle w:val="Hyperlink"/>
                <w:noProof/>
                <w:lang w:val="en-ID"/>
              </w:rPr>
              <w:t>1.9</w:t>
            </w:r>
            <w:r w:rsidR="000E6594">
              <w:rPr>
                <w:rFonts w:asciiTheme="minorHAnsi" w:eastAsiaTheme="minorEastAsia" w:hAnsiTheme="minorHAnsi" w:cstheme="minorBidi"/>
                <w:noProof/>
                <w:sz w:val="22"/>
                <w:szCs w:val="22"/>
              </w:rPr>
              <w:tab/>
            </w:r>
            <w:r w:rsidR="000E6594" w:rsidRPr="00E968FC">
              <w:rPr>
                <w:rStyle w:val="Hyperlink"/>
                <w:noProof/>
                <w:lang w:val="en-ID"/>
              </w:rPr>
              <w:t>Kepanitiaan dan Pelaksanaan Kegiatan</w:t>
            </w:r>
            <w:r w:rsidR="000E6594">
              <w:rPr>
                <w:noProof/>
                <w:webHidden/>
              </w:rPr>
              <w:tab/>
            </w:r>
            <w:r w:rsidR="000E6594">
              <w:rPr>
                <w:noProof/>
                <w:webHidden/>
              </w:rPr>
              <w:fldChar w:fldCharType="begin"/>
            </w:r>
            <w:r w:rsidR="000E6594">
              <w:rPr>
                <w:noProof/>
                <w:webHidden/>
              </w:rPr>
              <w:instrText xml:space="preserve"> PAGEREF _Toc19380582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320"/>
              <w:tab w:val="right" w:leader="dot" w:pos="7928"/>
            </w:tabs>
            <w:rPr>
              <w:rFonts w:asciiTheme="minorHAnsi" w:eastAsiaTheme="minorEastAsia" w:hAnsiTheme="minorHAnsi" w:cstheme="minorBidi"/>
              <w:noProof/>
              <w:sz w:val="22"/>
              <w:szCs w:val="22"/>
            </w:rPr>
          </w:pPr>
          <w:hyperlink w:anchor="_Toc19380583" w:history="1">
            <w:r w:rsidR="000E6594" w:rsidRPr="00E968FC">
              <w:rPr>
                <w:rStyle w:val="Hyperlink"/>
                <w:noProof/>
                <w:lang w:val="en-ID"/>
              </w:rPr>
              <w:t>1.10</w:t>
            </w:r>
            <w:r w:rsidR="000E6594">
              <w:rPr>
                <w:rFonts w:asciiTheme="minorHAnsi" w:eastAsiaTheme="minorEastAsia" w:hAnsiTheme="minorHAnsi" w:cstheme="minorBidi"/>
                <w:noProof/>
                <w:sz w:val="22"/>
                <w:szCs w:val="22"/>
              </w:rPr>
              <w:tab/>
            </w:r>
            <w:r w:rsidR="000E6594" w:rsidRPr="00E968FC">
              <w:rPr>
                <w:rStyle w:val="Hyperlink"/>
                <w:noProof/>
                <w:lang w:val="en-ID"/>
              </w:rPr>
              <w:t>Metode Kegiatan</w:t>
            </w:r>
            <w:r w:rsidR="000E6594">
              <w:rPr>
                <w:noProof/>
                <w:webHidden/>
              </w:rPr>
              <w:tab/>
            </w:r>
            <w:r w:rsidR="000E6594">
              <w:rPr>
                <w:noProof/>
                <w:webHidden/>
              </w:rPr>
              <w:fldChar w:fldCharType="begin"/>
            </w:r>
            <w:r w:rsidR="000E6594">
              <w:rPr>
                <w:noProof/>
                <w:webHidden/>
              </w:rPr>
              <w:instrText xml:space="preserve"> PAGEREF _Toc19380583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320"/>
              <w:tab w:val="right" w:leader="dot" w:pos="7928"/>
            </w:tabs>
            <w:rPr>
              <w:rFonts w:asciiTheme="minorHAnsi" w:eastAsiaTheme="minorEastAsia" w:hAnsiTheme="minorHAnsi" w:cstheme="minorBidi"/>
              <w:noProof/>
              <w:sz w:val="22"/>
              <w:szCs w:val="22"/>
            </w:rPr>
          </w:pPr>
          <w:hyperlink w:anchor="_Toc19380584" w:history="1">
            <w:r w:rsidR="000E6594" w:rsidRPr="00E968FC">
              <w:rPr>
                <w:rStyle w:val="Hyperlink"/>
                <w:noProof/>
                <w:lang w:val="en-ID"/>
              </w:rPr>
              <w:t>1.11</w:t>
            </w:r>
            <w:r w:rsidR="000E6594">
              <w:rPr>
                <w:rFonts w:asciiTheme="minorHAnsi" w:eastAsiaTheme="minorEastAsia" w:hAnsiTheme="minorHAnsi" w:cstheme="minorBidi"/>
                <w:noProof/>
                <w:sz w:val="22"/>
                <w:szCs w:val="22"/>
              </w:rPr>
              <w:tab/>
            </w:r>
            <w:r w:rsidR="000E6594" w:rsidRPr="00E968FC">
              <w:rPr>
                <w:rStyle w:val="Hyperlink"/>
                <w:noProof/>
              </w:rPr>
              <w:t>Tempat dan Waktu Kegiatan</w:t>
            </w:r>
            <w:r w:rsidR="000E6594">
              <w:rPr>
                <w:noProof/>
                <w:webHidden/>
              </w:rPr>
              <w:tab/>
            </w:r>
            <w:r w:rsidR="000E6594">
              <w:rPr>
                <w:noProof/>
                <w:webHidden/>
              </w:rPr>
              <w:fldChar w:fldCharType="begin"/>
            </w:r>
            <w:r w:rsidR="000E6594">
              <w:rPr>
                <w:noProof/>
                <w:webHidden/>
              </w:rPr>
              <w:instrText xml:space="preserve"> PAGEREF _Toc19380584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85" w:history="1">
            <w:r w:rsidR="000E6594" w:rsidRPr="00E968FC">
              <w:rPr>
                <w:rStyle w:val="Hyperlink"/>
                <w:noProof/>
                <w:lang w:val="en-ID"/>
              </w:rPr>
              <w:t>BAB II RENCANA KEGIATAN</w:t>
            </w:r>
            <w:r w:rsidR="000E6594">
              <w:rPr>
                <w:noProof/>
                <w:webHidden/>
              </w:rPr>
              <w:tab/>
            </w:r>
            <w:r w:rsidR="000E6594">
              <w:rPr>
                <w:noProof/>
                <w:webHidden/>
              </w:rPr>
              <w:fldChar w:fldCharType="begin"/>
            </w:r>
            <w:r w:rsidR="000E6594">
              <w:rPr>
                <w:noProof/>
                <w:webHidden/>
              </w:rPr>
              <w:instrText xml:space="preserve"> PAGEREF _Toc19380585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6" w:history="1">
            <w:r w:rsidR="000E6594" w:rsidRPr="00E968FC">
              <w:rPr>
                <w:rStyle w:val="Hyperlink"/>
                <w:noProof/>
              </w:rPr>
              <w:t>2.1</w:t>
            </w:r>
            <w:r w:rsidR="000E6594">
              <w:rPr>
                <w:rFonts w:asciiTheme="minorHAnsi" w:eastAsiaTheme="minorEastAsia" w:hAnsiTheme="minorHAnsi" w:cstheme="minorBidi"/>
                <w:noProof/>
                <w:sz w:val="22"/>
                <w:szCs w:val="22"/>
              </w:rPr>
              <w:tab/>
            </w:r>
            <w:r w:rsidR="000E6594" w:rsidRPr="00E968FC">
              <w:rPr>
                <w:rStyle w:val="Hyperlink"/>
                <w:noProof/>
              </w:rPr>
              <w:t>Kegiatan dan Jadwal Rinci Kegiatan</w:t>
            </w:r>
            <w:r w:rsidR="000E6594">
              <w:rPr>
                <w:noProof/>
                <w:webHidden/>
              </w:rPr>
              <w:tab/>
            </w:r>
            <w:r w:rsidR="000E6594">
              <w:rPr>
                <w:noProof/>
                <w:webHidden/>
              </w:rPr>
              <w:fldChar w:fldCharType="begin"/>
            </w:r>
            <w:r w:rsidR="000E6594">
              <w:rPr>
                <w:noProof/>
                <w:webHidden/>
              </w:rPr>
              <w:instrText xml:space="preserve"> PAGEREF _Toc19380586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7" w:history="1">
            <w:r w:rsidR="000E6594" w:rsidRPr="00E968FC">
              <w:rPr>
                <w:rStyle w:val="Hyperlink"/>
                <w:noProof/>
              </w:rPr>
              <w:t>2.2</w:t>
            </w:r>
            <w:r w:rsidR="000E6594">
              <w:rPr>
                <w:rFonts w:asciiTheme="minorHAnsi" w:eastAsiaTheme="minorEastAsia" w:hAnsiTheme="minorHAnsi" w:cstheme="minorBidi"/>
                <w:noProof/>
                <w:sz w:val="22"/>
                <w:szCs w:val="22"/>
              </w:rPr>
              <w:tab/>
            </w:r>
            <w:r w:rsidR="000E6594" w:rsidRPr="00E968FC">
              <w:rPr>
                <w:rStyle w:val="Hyperlink"/>
                <w:noProof/>
              </w:rPr>
              <w:t>Alat dan Bahan yang Dibutuhkan</w:t>
            </w:r>
            <w:r w:rsidR="000E6594">
              <w:rPr>
                <w:noProof/>
                <w:webHidden/>
              </w:rPr>
              <w:tab/>
            </w:r>
            <w:r w:rsidR="000E6594">
              <w:rPr>
                <w:noProof/>
                <w:webHidden/>
              </w:rPr>
              <w:fldChar w:fldCharType="begin"/>
            </w:r>
            <w:r w:rsidR="000E6594">
              <w:rPr>
                <w:noProof/>
                <w:webHidden/>
              </w:rPr>
              <w:instrText xml:space="preserve"> PAGEREF _Toc19380587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3"/>
            <w:tabs>
              <w:tab w:val="left" w:pos="1100"/>
              <w:tab w:val="right" w:leader="dot" w:pos="7928"/>
            </w:tabs>
            <w:rPr>
              <w:rFonts w:asciiTheme="minorHAnsi" w:eastAsiaTheme="minorEastAsia" w:hAnsiTheme="minorHAnsi" w:cstheme="minorBidi"/>
              <w:noProof/>
              <w:sz w:val="22"/>
              <w:szCs w:val="22"/>
            </w:rPr>
          </w:pPr>
          <w:hyperlink w:anchor="_Toc19380588" w:history="1">
            <w:r w:rsidR="000E6594" w:rsidRPr="00E968FC">
              <w:rPr>
                <w:rStyle w:val="Hyperlink"/>
                <w:noProof/>
              </w:rPr>
              <w:t>2.3</w:t>
            </w:r>
            <w:r w:rsidR="000E6594">
              <w:rPr>
                <w:rFonts w:asciiTheme="minorHAnsi" w:eastAsiaTheme="minorEastAsia" w:hAnsiTheme="minorHAnsi" w:cstheme="minorBidi"/>
                <w:noProof/>
                <w:sz w:val="22"/>
                <w:szCs w:val="22"/>
              </w:rPr>
              <w:tab/>
            </w:r>
            <w:r w:rsidR="000E6594" w:rsidRPr="00E968FC">
              <w:rPr>
                <w:rStyle w:val="Hyperlink"/>
                <w:noProof/>
              </w:rPr>
              <w:t>Penggunaan Dana</w:t>
            </w:r>
            <w:r w:rsidR="000E6594">
              <w:rPr>
                <w:noProof/>
                <w:webHidden/>
              </w:rPr>
              <w:tab/>
            </w:r>
            <w:r w:rsidR="000E6594">
              <w:rPr>
                <w:noProof/>
                <w:webHidden/>
              </w:rPr>
              <w:fldChar w:fldCharType="begin"/>
            </w:r>
            <w:r w:rsidR="000E6594">
              <w:rPr>
                <w:noProof/>
                <w:webHidden/>
              </w:rPr>
              <w:instrText xml:space="preserve"> PAGEREF _Toc19380588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1"/>
            <w:tabs>
              <w:tab w:val="right" w:leader="dot" w:pos="7928"/>
            </w:tabs>
            <w:rPr>
              <w:rFonts w:asciiTheme="minorHAnsi" w:eastAsiaTheme="minorEastAsia" w:hAnsiTheme="minorHAnsi" w:cstheme="minorBidi"/>
              <w:noProof/>
              <w:sz w:val="22"/>
              <w:szCs w:val="22"/>
            </w:rPr>
          </w:pPr>
          <w:hyperlink w:anchor="_Toc19380589" w:history="1">
            <w:r w:rsidR="000E6594" w:rsidRPr="00E968FC">
              <w:rPr>
                <w:rStyle w:val="Hyperlink"/>
                <w:noProof/>
              </w:rPr>
              <w:t xml:space="preserve">BAB III </w:t>
            </w:r>
            <w:r w:rsidR="000E6594" w:rsidRPr="00E968FC">
              <w:rPr>
                <w:rStyle w:val="Hyperlink"/>
                <w:noProof/>
                <w:lang w:val="en-ID"/>
              </w:rPr>
              <w:t>HASIL KEGIATAN PENGABDIAN KEPADA MASYARAKAT</w:t>
            </w:r>
            <w:r w:rsidR="000E6594">
              <w:rPr>
                <w:noProof/>
                <w:webHidden/>
              </w:rPr>
              <w:tab/>
            </w:r>
            <w:r w:rsidR="000E6594">
              <w:rPr>
                <w:noProof/>
                <w:webHidden/>
              </w:rPr>
              <w:fldChar w:fldCharType="begin"/>
            </w:r>
            <w:r w:rsidR="000E6594">
              <w:rPr>
                <w:noProof/>
                <w:webHidden/>
              </w:rPr>
              <w:instrText xml:space="preserve"> PAGEREF _Toc19380589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0" w:history="1">
            <w:r w:rsidR="000E6594" w:rsidRPr="00E968FC">
              <w:rPr>
                <w:rStyle w:val="Hyperlink"/>
                <w:noProof/>
                <w:lang w:val="en-ID"/>
              </w:rPr>
              <w:t>3.1</w:t>
            </w:r>
            <w:r w:rsidR="000E6594">
              <w:rPr>
                <w:rFonts w:asciiTheme="minorHAnsi" w:eastAsiaTheme="minorEastAsia" w:hAnsiTheme="minorHAnsi" w:cstheme="minorBidi"/>
                <w:noProof/>
                <w:sz w:val="22"/>
                <w:szCs w:val="22"/>
              </w:rPr>
              <w:tab/>
            </w:r>
            <w:r w:rsidR="000E6594" w:rsidRPr="00E968FC">
              <w:rPr>
                <w:rStyle w:val="Hyperlink"/>
                <w:noProof/>
                <w:lang w:val="en-ID"/>
              </w:rPr>
              <w:t>Pelaksanaan Pembukaan di SMK Modern Al-Rifai’e Malang</w:t>
            </w:r>
            <w:r w:rsidR="000E6594">
              <w:rPr>
                <w:noProof/>
                <w:webHidden/>
              </w:rPr>
              <w:tab/>
            </w:r>
            <w:r w:rsidR="000E6594">
              <w:rPr>
                <w:noProof/>
                <w:webHidden/>
              </w:rPr>
              <w:fldChar w:fldCharType="begin"/>
            </w:r>
            <w:r w:rsidR="000E6594">
              <w:rPr>
                <w:noProof/>
                <w:webHidden/>
              </w:rPr>
              <w:instrText xml:space="preserve"> PAGEREF _Toc19380590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1" w:history="1">
            <w:r w:rsidR="000E6594" w:rsidRPr="00E968FC">
              <w:rPr>
                <w:rStyle w:val="Hyperlink"/>
                <w:noProof/>
                <w:lang w:val="en-ID"/>
              </w:rPr>
              <w:t>3.2</w:t>
            </w:r>
            <w:r w:rsidR="000E6594">
              <w:rPr>
                <w:rFonts w:asciiTheme="minorHAnsi" w:eastAsiaTheme="minorEastAsia" w:hAnsiTheme="minorHAnsi" w:cstheme="minorBidi"/>
                <w:noProof/>
                <w:sz w:val="22"/>
                <w:szCs w:val="22"/>
              </w:rPr>
              <w:tab/>
            </w:r>
            <w:r w:rsidR="000E6594" w:rsidRPr="00E968FC">
              <w:rPr>
                <w:rStyle w:val="Hyperlink"/>
                <w:noProof/>
                <w:lang w:val="en-ID"/>
              </w:rPr>
              <w:t>Pemberian Materi dan Pelatihan</w:t>
            </w:r>
            <w:r w:rsidR="000E6594">
              <w:rPr>
                <w:noProof/>
                <w:webHidden/>
              </w:rPr>
              <w:tab/>
            </w:r>
            <w:r w:rsidR="000E6594">
              <w:rPr>
                <w:noProof/>
                <w:webHidden/>
              </w:rPr>
              <w:fldChar w:fldCharType="begin"/>
            </w:r>
            <w:r w:rsidR="000E6594">
              <w:rPr>
                <w:noProof/>
                <w:webHidden/>
              </w:rPr>
              <w:instrText xml:space="preserve"> PAGEREF _Toc19380591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2" w:history="1">
            <w:r w:rsidR="000E6594" w:rsidRPr="00E968FC">
              <w:rPr>
                <w:rStyle w:val="Hyperlink"/>
                <w:noProof/>
                <w:lang w:val="en-ID"/>
              </w:rPr>
              <w:t>3.3</w:t>
            </w:r>
            <w:r w:rsidR="000E6594">
              <w:rPr>
                <w:rFonts w:asciiTheme="minorHAnsi" w:eastAsiaTheme="minorEastAsia" w:hAnsiTheme="minorHAnsi" w:cstheme="minorBidi"/>
                <w:noProof/>
                <w:sz w:val="22"/>
                <w:szCs w:val="22"/>
              </w:rPr>
              <w:tab/>
            </w:r>
            <w:r w:rsidR="000E6594" w:rsidRPr="00E968FC">
              <w:rPr>
                <w:rStyle w:val="Hyperlink"/>
                <w:noProof/>
                <w:lang w:val="en-ID"/>
              </w:rPr>
              <w:t>Ujian Praktek Pelatihan</w:t>
            </w:r>
            <w:r w:rsidR="000E6594">
              <w:rPr>
                <w:noProof/>
                <w:webHidden/>
              </w:rPr>
              <w:tab/>
            </w:r>
            <w:r w:rsidR="000E6594">
              <w:rPr>
                <w:noProof/>
                <w:webHidden/>
              </w:rPr>
              <w:fldChar w:fldCharType="begin"/>
            </w:r>
            <w:r w:rsidR="000E6594">
              <w:rPr>
                <w:noProof/>
                <w:webHidden/>
              </w:rPr>
              <w:instrText xml:space="preserve"> PAGEREF _Toc19380592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3" w:history="1">
            <w:r w:rsidR="000E6594" w:rsidRPr="00E968FC">
              <w:rPr>
                <w:rStyle w:val="Hyperlink"/>
                <w:noProof/>
                <w:lang w:val="en-ID"/>
              </w:rPr>
              <w:t>3.4</w:t>
            </w:r>
            <w:r w:rsidR="000E6594">
              <w:rPr>
                <w:rFonts w:asciiTheme="minorHAnsi" w:eastAsiaTheme="minorEastAsia" w:hAnsiTheme="minorHAnsi" w:cstheme="minorBidi"/>
                <w:noProof/>
                <w:sz w:val="22"/>
                <w:szCs w:val="22"/>
              </w:rPr>
              <w:tab/>
            </w:r>
            <w:r w:rsidR="000E6594" w:rsidRPr="00E968FC">
              <w:rPr>
                <w:rStyle w:val="Hyperlink"/>
                <w:noProof/>
                <w:lang w:val="en-ID"/>
              </w:rPr>
              <w:t>Penutupan</w:t>
            </w:r>
            <w:r w:rsidR="000E6594">
              <w:rPr>
                <w:noProof/>
                <w:webHidden/>
              </w:rPr>
              <w:tab/>
            </w:r>
            <w:r w:rsidR="000E6594">
              <w:rPr>
                <w:noProof/>
                <w:webHidden/>
              </w:rPr>
              <w:fldChar w:fldCharType="begin"/>
            </w:r>
            <w:r w:rsidR="000E6594">
              <w:rPr>
                <w:noProof/>
                <w:webHidden/>
              </w:rPr>
              <w:instrText xml:space="preserve"> PAGEREF _Toc19380593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4" w:history="1">
            <w:r w:rsidR="000E6594" w:rsidRPr="00E968FC">
              <w:rPr>
                <w:rStyle w:val="Hyperlink"/>
                <w:noProof/>
                <w:lang w:val="en-ID"/>
              </w:rPr>
              <w:t>3.5</w:t>
            </w:r>
            <w:r w:rsidR="000E6594">
              <w:rPr>
                <w:rFonts w:asciiTheme="minorHAnsi" w:eastAsiaTheme="minorEastAsia" w:hAnsiTheme="minorHAnsi" w:cstheme="minorBidi"/>
                <w:noProof/>
                <w:sz w:val="22"/>
                <w:szCs w:val="22"/>
              </w:rPr>
              <w:tab/>
            </w:r>
            <w:r w:rsidR="000E6594" w:rsidRPr="00E968FC">
              <w:rPr>
                <w:rStyle w:val="Hyperlink"/>
                <w:noProof/>
                <w:lang w:val="en-ID"/>
              </w:rPr>
              <w:t>Evaluasi Kegiatan</w:t>
            </w:r>
            <w:r w:rsidR="000E6594">
              <w:rPr>
                <w:noProof/>
                <w:webHidden/>
              </w:rPr>
              <w:tab/>
            </w:r>
            <w:r w:rsidR="000E6594">
              <w:rPr>
                <w:noProof/>
                <w:webHidden/>
              </w:rPr>
              <w:fldChar w:fldCharType="begin"/>
            </w:r>
            <w:r w:rsidR="000E6594">
              <w:rPr>
                <w:noProof/>
                <w:webHidden/>
              </w:rPr>
              <w:instrText xml:space="preserve"> PAGEREF _Toc19380594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5" w:history="1">
            <w:r w:rsidR="000E6594" w:rsidRPr="00E968FC">
              <w:rPr>
                <w:rStyle w:val="Hyperlink"/>
                <w:noProof/>
                <w:lang w:val="en-ID"/>
              </w:rPr>
              <w:t>3.6</w:t>
            </w:r>
            <w:r w:rsidR="000E6594">
              <w:rPr>
                <w:rFonts w:asciiTheme="minorHAnsi" w:eastAsiaTheme="minorEastAsia" w:hAnsiTheme="minorHAnsi" w:cstheme="minorBidi"/>
                <w:noProof/>
                <w:sz w:val="22"/>
                <w:szCs w:val="22"/>
              </w:rPr>
              <w:tab/>
            </w:r>
            <w:r w:rsidR="000E6594" w:rsidRPr="00E968FC">
              <w:rPr>
                <w:rStyle w:val="Hyperlink"/>
                <w:noProof/>
                <w:lang w:val="en-ID"/>
              </w:rPr>
              <w:t>Rencana Tindak Lanjut</w:t>
            </w:r>
            <w:r w:rsidR="000E6594">
              <w:rPr>
                <w:noProof/>
                <w:webHidden/>
              </w:rPr>
              <w:tab/>
            </w:r>
            <w:r w:rsidR="000E6594">
              <w:rPr>
                <w:noProof/>
                <w:webHidden/>
              </w:rPr>
              <w:fldChar w:fldCharType="begin"/>
            </w:r>
            <w:r w:rsidR="000E6594">
              <w:rPr>
                <w:noProof/>
                <w:webHidden/>
              </w:rPr>
              <w:instrText xml:space="preserve"> PAGEREF _Toc19380595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1"/>
            <w:tabs>
              <w:tab w:val="right" w:leader="dot" w:pos="7928"/>
            </w:tabs>
            <w:rPr>
              <w:rFonts w:asciiTheme="minorHAnsi" w:eastAsiaTheme="minorEastAsia" w:hAnsiTheme="minorHAnsi" w:cstheme="minorBidi"/>
              <w:noProof/>
              <w:sz w:val="22"/>
              <w:szCs w:val="22"/>
            </w:rPr>
          </w:pPr>
          <w:hyperlink w:anchor="_Toc19380596" w:history="1">
            <w:r w:rsidR="000E6594" w:rsidRPr="00E968FC">
              <w:rPr>
                <w:rStyle w:val="Hyperlink"/>
                <w:noProof/>
              </w:rPr>
              <w:t xml:space="preserve">BAB IV </w:t>
            </w:r>
            <w:r w:rsidR="000E6594" w:rsidRPr="00E968FC">
              <w:rPr>
                <w:rStyle w:val="Hyperlink"/>
                <w:noProof/>
                <w:lang w:val="en-ID"/>
              </w:rPr>
              <w:t>KESIMPULAN DAN SARAN</w:t>
            </w:r>
            <w:r w:rsidR="000E6594">
              <w:rPr>
                <w:noProof/>
                <w:webHidden/>
              </w:rPr>
              <w:tab/>
            </w:r>
            <w:r w:rsidR="000E6594">
              <w:rPr>
                <w:noProof/>
                <w:webHidden/>
              </w:rPr>
              <w:fldChar w:fldCharType="begin"/>
            </w:r>
            <w:r w:rsidR="000E6594">
              <w:rPr>
                <w:noProof/>
                <w:webHidden/>
              </w:rPr>
              <w:instrText xml:space="preserve"> PAGEREF _Toc19380596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7" w:history="1">
            <w:r w:rsidR="000E6594" w:rsidRPr="00E968FC">
              <w:rPr>
                <w:rStyle w:val="Hyperlink"/>
                <w:noProof/>
                <w:lang w:val="en-ID"/>
              </w:rPr>
              <w:t>4.1</w:t>
            </w:r>
            <w:r w:rsidR="000E6594">
              <w:rPr>
                <w:rFonts w:asciiTheme="minorHAnsi" w:eastAsiaTheme="minorEastAsia" w:hAnsiTheme="minorHAnsi" w:cstheme="minorBidi"/>
                <w:noProof/>
                <w:sz w:val="22"/>
                <w:szCs w:val="22"/>
              </w:rPr>
              <w:tab/>
            </w:r>
            <w:r w:rsidR="000E6594" w:rsidRPr="00E968FC">
              <w:rPr>
                <w:rStyle w:val="Hyperlink"/>
                <w:noProof/>
                <w:lang w:val="en-ID"/>
              </w:rPr>
              <w:t>Kesimpulan</w:t>
            </w:r>
            <w:r w:rsidR="000E6594">
              <w:rPr>
                <w:noProof/>
                <w:webHidden/>
              </w:rPr>
              <w:tab/>
            </w:r>
            <w:r w:rsidR="000E6594">
              <w:rPr>
                <w:noProof/>
                <w:webHidden/>
              </w:rPr>
              <w:fldChar w:fldCharType="begin"/>
            </w:r>
            <w:r w:rsidR="000E6594">
              <w:rPr>
                <w:noProof/>
                <w:webHidden/>
              </w:rPr>
              <w:instrText xml:space="preserve"> PAGEREF _Toc19380597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left" w:pos="880"/>
              <w:tab w:val="right" w:leader="dot" w:pos="7928"/>
            </w:tabs>
            <w:rPr>
              <w:rFonts w:asciiTheme="minorHAnsi" w:eastAsiaTheme="minorEastAsia" w:hAnsiTheme="minorHAnsi" w:cstheme="minorBidi"/>
              <w:noProof/>
              <w:sz w:val="22"/>
              <w:szCs w:val="22"/>
            </w:rPr>
          </w:pPr>
          <w:hyperlink w:anchor="_Toc19380598" w:history="1">
            <w:r w:rsidR="000E6594" w:rsidRPr="00E968FC">
              <w:rPr>
                <w:rStyle w:val="Hyperlink"/>
                <w:noProof/>
                <w:lang w:val="en-ID"/>
              </w:rPr>
              <w:t>4.2</w:t>
            </w:r>
            <w:r w:rsidR="000E6594">
              <w:rPr>
                <w:rFonts w:asciiTheme="minorHAnsi" w:eastAsiaTheme="minorEastAsia" w:hAnsiTheme="minorHAnsi" w:cstheme="minorBidi"/>
                <w:noProof/>
                <w:sz w:val="22"/>
                <w:szCs w:val="22"/>
              </w:rPr>
              <w:tab/>
            </w:r>
            <w:r w:rsidR="000E6594" w:rsidRPr="00E968FC">
              <w:rPr>
                <w:rStyle w:val="Hyperlink"/>
                <w:noProof/>
                <w:lang w:val="en-ID"/>
              </w:rPr>
              <w:t>Saran</w:t>
            </w:r>
            <w:r w:rsidR="000E6594">
              <w:rPr>
                <w:noProof/>
                <w:webHidden/>
              </w:rPr>
              <w:tab/>
            </w:r>
            <w:r w:rsidR="000E6594">
              <w:rPr>
                <w:noProof/>
                <w:webHidden/>
              </w:rPr>
              <w:fldChar w:fldCharType="begin"/>
            </w:r>
            <w:r w:rsidR="000E6594">
              <w:rPr>
                <w:noProof/>
                <w:webHidden/>
              </w:rPr>
              <w:instrText xml:space="preserve"> PAGEREF _Toc19380598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599" w:history="1">
            <w:r w:rsidR="000E6594" w:rsidRPr="00E968FC">
              <w:rPr>
                <w:rStyle w:val="Hyperlink"/>
                <w:noProof/>
              </w:rPr>
              <w:t>DAFTAR PUSTAKA</w:t>
            </w:r>
            <w:r w:rsidR="000E6594">
              <w:rPr>
                <w:noProof/>
                <w:webHidden/>
              </w:rPr>
              <w:tab/>
            </w:r>
            <w:r w:rsidR="000E6594">
              <w:rPr>
                <w:noProof/>
                <w:webHidden/>
              </w:rPr>
              <w:fldChar w:fldCharType="begin"/>
            </w:r>
            <w:r w:rsidR="000E6594">
              <w:rPr>
                <w:noProof/>
                <w:webHidden/>
              </w:rPr>
              <w:instrText xml:space="preserve"> PAGEREF _Toc19380599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0E6594" w:rsidRDefault="00F16754">
          <w:pPr>
            <w:pStyle w:val="TOC2"/>
            <w:tabs>
              <w:tab w:val="right" w:leader="dot" w:pos="7928"/>
            </w:tabs>
            <w:rPr>
              <w:rFonts w:asciiTheme="minorHAnsi" w:eastAsiaTheme="minorEastAsia" w:hAnsiTheme="minorHAnsi" w:cstheme="minorBidi"/>
              <w:noProof/>
              <w:sz w:val="22"/>
              <w:szCs w:val="22"/>
            </w:rPr>
          </w:pPr>
          <w:hyperlink w:anchor="_Toc19380600" w:history="1">
            <w:r w:rsidR="000E6594" w:rsidRPr="00E968FC">
              <w:rPr>
                <w:rStyle w:val="Hyperlink"/>
                <w:noProof/>
              </w:rPr>
              <w:t>LAMPIRAN-LAMPIRAN</w:t>
            </w:r>
            <w:r w:rsidR="000E6594">
              <w:rPr>
                <w:noProof/>
                <w:webHidden/>
              </w:rPr>
              <w:tab/>
            </w:r>
            <w:r w:rsidR="000E6594">
              <w:rPr>
                <w:noProof/>
                <w:webHidden/>
              </w:rPr>
              <w:fldChar w:fldCharType="begin"/>
            </w:r>
            <w:r w:rsidR="000E6594">
              <w:rPr>
                <w:noProof/>
                <w:webHidden/>
              </w:rPr>
              <w:instrText xml:space="preserve"> PAGEREF _Toc19380600 \h </w:instrText>
            </w:r>
            <w:r w:rsidR="000E6594">
              <w:rPr>
                <w:noProof/>
                <w:webHidden/>
              </w:rPr>
            </w:r>
            <w:r w:rsidR="000E6594">
              <w:rPr>
                <w:noProof/>
                <w:webHidden/>
              </w:rPr>
              <w:fldChar w:fldCharType="separate"/>
            </w:r>
            <w:r w:rsidR="007B491A">
              <w:rPr>
                <w:noProof/>
                <w:webHidden/>
              </w:rPr>
              <w:t>2</w:t>
            </w:r>
            <w:r w:rsidR="000E6594">
              <w:rPr>
                <w:noProof/>
                <w:webHidden/>
              </w:rPr>
              <w:fldChar w:fldCharType="end"/>
            </w:r>
          </w:hyperlink>
        </w:p>
        <w:p w:rsidR="001806FC" w:rsidRPr="00D63361" w:rsidRDefault="001806FC" w:rsidP="001806FC">
          <w:pPr>
            <w:sectPr w:rsidR="001806FC" w:rsidRPr="00D63361" w:rsidSect="00212FCD">
              <w:headerReference w:type="default" r:id="rId10"/>
              <w:footerReference w:type="default" r:id="rId11"/>
              <w:footerReference w:type="first" r:id="rId12"/>
              <w:type w:val="continuous"/>
              <w:pgSz w:w="11907" w:h="16840" w:code="9"/>
              <w:pgMar w:top="1701" w:right="1701" w:bottom="1701" w:left="2268" w:header="720" w:footer="720" w:gutter="0"/>
              <w:pgNumType w:fmt="lowerRoman"/>
              <w:cols w:space="720"/>
              <w:docGrid w:linePitch="360"/>
            </w:sectPr>
          </w:pPr>
          <w:r w:rsidRPr="00D63361">
            <w:rPr>
              <w:b/>
              <w:bCs/>
              <w:noProof/>
            </w:rPr>
            <w:fldChar w:fldCharType="end"/>
          </w:r>
        </w:p>
      </w:sdtContent>
    </w:sdt>
    <w:p w:rsidR="000E6594" w:rsidRDefault="000E6594" w:rsidP="00B14C47">
      <w:pPr>
        <w:pStyle w:val="Heading2"/>
        <w:spacing w:line="480" w:lineRule="auto"/>
        <w:jc w:val="center"/>
        <w:rPr>
          <w:rFonts w:cs="Times New Roman"/>
          <w:color w:val="auto"/>
          <w:lang w:val="sv-SE"/>
        </w:rPr>
        <w:sectPr w:rsidR="000E6594" w:rsidSect="00212FCD">
          <w:type w:val="continuous"/>
          <w:pgSz w:w="11907" w:h="16840" w:code="9"/>
          <w:pgMar w:top="1701" w:right="1701" w:bottom="1701" w:left="2268" w:header="720" w:footer="720" w:gutter="0"/>
          <w:pgNumType w:start="1"/>
          <w:cols w:space="720"/>
          <w:docGrid w:linePitch="360"/>
        </w:sectPr>
      </w:pPr>
      <w:bookmarkStart w:id="4" w:name="_Toc19380573"/>
    </w:p>
    <w:p w:rsidR="0059464E" w:rsidRPr="00D63361" w:rsidRDefault="00F458B4" w:rsidP="00B14C47">
      <w:pPr>
        <w:pStyle w:val="Heading2"/>
        <w:spacing w:line="480" w:lineRule="auto"/>
        <w:jc w:val="center"/>
        <w:rPr>
          <w:rFonts w:cs="Times New Roman"/>
          <w:color w:val="auto"/>
          <w:lang w:val="sv-SE"/>
        </w:rPr>
      </w:pPr>
      <w:r w:rsidRPr="00D63361">
        <w:rPr>
          <w:rFonts w:cs="Times New Roman"/>
          <w:color w:val="auto"/>
          <w:lang w:val="sv-SE"/>
        </w:rPr>
        <w:lastRenderedPageBreak/>
        <w:t xml:space="preserve">BAB I </w:t>
      </w:r>
      <w:r w:rsidR="00B14C47" w:rsidRPr="00D63361">
        <w:rPr>
          <w:rFonts w:cs="Times New Roman"/>
          <w:color w:val="auto"/>
          <w:lang w:val="sv-SE"/>
        </w:rPr>
        <w:br/>
      </w:r>
      <w:r w:rsidR="0059464E" w:rsidRPr="00D63361">
        <w:rPr>
          <w:rFonts w:cs="Times New Roman"/>
          <w:color w:val="auto"/>
          <w:lang w:val="sv-SE"/>
        </w:rPr>
        <w:t>PENDAHULUAN</w:t>
      </w:r>
      <w:bookmarkEnd w:id="4"/>
    </w:p>
    <w:p w:rsidR="00B14C47" w:rsidRPr="00D63361" w:rsidRDefault="00B14C47" w:rsidP="00B14C47">
      <w:pPr>
        <w:rPr>
          <w:lang w:val="sv-SE"/>
        </w:rPr>
      </w:pPr>
    </w:p>
    <w:p w:rsidR="00B14C47" w:rsidRPr="00D63361" w:rsidRDefault="00B14C47" w:rsidP="00B14C47">
      <w:pPr>
        <w:rPr>
          <w:lang w:val="sv-SE"/>
        </w:rPr>
      </w:pPr>
    </w:p>
    <w:p w:rsidR="0099545F" w:rsidRPr="00D63361" w:rsidRDefault="00707B85" w:rsidP="003F4EFD">
      <w:pPr>
        <w:pStyle w:val="Heading3"/>
        <w:numPr>
          <w:ilvl w:val="1"/>
          <w:numId w:val="1"/>
        </w:numPr>
        <w:spacing w:before="0" w:after="0" w:line="480" w:lineRule="auto"/>
        <w:jc w:val="both"/>
        <w:rPr>
          <w:lang w:val="id-ID"/>
        </w:rPr>
      </w:pPr>
      <w:bookmarkStart w:id="5" w:name="_Toc19380574"/>
      <w:r>
        <w:rPr>
          <w:lang w:val="en-ID"/>
        </w:rPr>
        <w:t>Latar Belakang (</w:t>
      </w:r>
      <w:r w:rsidR="00B37550" w:rsidRPr="00D63361">
        <w:rPr>
          <w:lang w:val="id-ID"/>
        </w:rPr>
        <w:t>Analisis Situasi</w:t>
      </w:r>
      <w:r>
        <w:rPr>
          <w:lang w:val="en-ID"/>
        </w:rPr>
        <w:t>)</w:t>
      </w:r>
      <w:bookmarkEnd w:id="5"/>
    </w:p>
    <w:p w:rsidR="000A7B7C" w:rsidRPr="00D63361" w:rsidRDefault="000A7B7C" w:rsidP="00655BA5">
      <w:pPr>
        <w:spacing w:line="480" w:lineRule="auto"/>
        <w:ind w:firstLine="360"/>
        <w:jc w:val="both"/>
        <w:rPr>
          <w:rFonts w:eastAsiaTheme="minorHAnsi"/>
        </w:rPr>
      </w:pPr>
      <w:r w:rsidRPr="00D63361">
        <w:t>Angka kejadian dan angka kematian kasus henti jantung mendadak di luar rumah sakit (out of hospital cardiac arrest/OHCA) diperkirakan cukup tinggi di Indonesia seperti halnya di negara-negara lain. Bahkan, dua dari tiga pasien OHCA meninggal sebelum dibawa ke rumah sakit (Pratama, 2017)</w:t>
      </w:r>
      <w:r w:rsidR="001F3095" w:rsidRPr="00D63361">
        <w:rPr>
          <w:rFonts w:eastAsiaTheme="minorHAnsi"/>
        </w:rPr>
        <w:t xml:space="preserve">. </w:t>
      </w:r>
    </w:p>
    <w:p w:rsidR="00B31076" w:rsidRPr="00D63361" w:rsidRDefault="001F3095" w:rsidP="00655BA5">
      <w:pPr>
        <w:spacing w:line="480" w:lineRule="auto"/>
        <w:ind w:firstLine="360"/>
        <w:jc w:val="both"/>
        <w:rPr>
          <w:rFonts w:eastAsiaTheme="minorHAnsi"/>
        </w:rPr>
      </w:pPr>
      <w:r w:rsidRPr="00D63361">
        <w:rPr>
          <w:rFonts w:eastAsiaTheme="minorHAnsi"/>
        </w:rPr>
        <w:t>Angka kematian akibat kecelakaan</w:t>
      </w:r>
      <w:r w:rsidR="004E23D8" w:rsidRPr="00D63361">
        <w:rPr>
          <w:rFonts w:eastAsiaTheme="minorHAnsi"/>
        </w:rPr>
        <w:t xml:space="preserve"> menempati urutan kedua setelah kematian akibat penyakit jantung dan pembuluh darah. Sejak Tahun 2000 Departemen kesehatan bersama profesi lintas sektor melahirkan sebuah sistem dalam penanganan gawat darurat di Indonesia yang disebut Sistem Penaggulangan Gawat Darurat</w:t>
      </w:r>
      <w:r w:rsidR="00B31076" w:rsidRPr="00D63361">
        <w:rPr>
          <w:rFonts w:eastAsiaTheme="minorHAnsi"/>
        </w:rPr>
        <w:t xml:space="preserve"> Terpadu (SPGDT). Dengan adanya sistem ini, Orang awam dan awam khusus h</w:t>
      </w:r>
      <w:r w:rsidR="00F63CCB" w:rsidRPr="00D63361">
        <w:rPr>
          <w:rFonts w:eastAsiaTheme="minorHAnsi"/>
        </w:rPr>
        <w:t>a</w:t>
      </w:r>
      <w:r w:rsidR="00B31076" w:rsidRPr="00D63361">
        <w:rPr>
          <w:rFonts w:eastAsiaTheme="minorHAnsi"/>
        </w:rPr>
        <w:t>rus dilatih bagaimana menangani korban gawat darurat dengan alat sederhana yang ditemukan di sekitarnya (Anhari, 2012).</w:t>
      </w:r>
    </w:p>
    <w:p w:rsidR="007B175D" w:rsidRPr="00D63361" w:rsidRDefault="007B175D" w:rsidP="0027706E">
      <w:pPr>
        <w:spacing w:line="480" w:lineRule="auto"/>
        <w:ind w:firstLine="360"/>
        <w:jc w:val="both"/>
        <w:rPr>
          <w:rFonts w:eastAsiaTheme="minorHAnsi"/>
        </w:rPr>
      </w:pPr>
      <w:r w:rsidRPr="00D63361">
        <w:rPr>
          <w:rFonts w:eastAsiaTheme="minorHAnsi"/>
        </w:rPr>
        <w:t xml:space="preserve">Semua upaya yang ada bertujuan agar penderita memperoleh pertolongan secara cepat dan tepat. Masyarakat harus mengetahui kemana mereka harus meminta bantuan. Pada fase pra Rumah Sakit merupakan fase dimana umumnya korban ditemukan oleh orang awam atau orang awam khusus. </w:t>
      </w:r>
      <w:r w:rsidR="0027706E" w:rsidRPr="00D63361">
        <w:rPr>
          <w:rFonts w:eastAsiaTheme="minorHAnsi"/>
        </w:rPr>
        <w:t>Yang merupakan orang awam  seperti Anak sekolah, Guru, Anggota pramuka, PMR, KSR, Ibu rumah tangga, sampai supir. Dalam mendukung sebuah sistem Sistem Penaggulangan Gawat Darurat Terpadu (SPGDT) tentunya perlu memberikan sebuah pelatihan kepada semua elemen yang terdapat pada SPGDT (Anhari, 2012).</w:t>
      </w:r>
    </w:p>
    <w:p w:rsidR="00A60580" w:rsidRPr="00D63361" w:rsidRDefault="00A60580" w:rsidP="00655BA5">
      <w:pPr>
        <w:spacing w:line="480" w:lineRule="auto"/>
        <w:ind w:firstLine="360"/>
        <w:jc w:val="both"/>
        <w:rPr>
          <w:rFonts w:eastAsiaTheme="minorHAnsi"/>
        </w:rPr>
      </w:pPr>
      <w:r w:rsidRPr="00D63361">
        <w:rPr>
          <w:rFonts w:eastAsiaTheme="minorHAnsi"/>
        </w:rPr>
        <w:lastRenderedPageBreak/>
        <w:t>Kondisi kegawatdaruratan dapat terjadi dimana saja, dan kapan saja. Sudah menjadi tugas petugas kesehatan untuk menangani masalah tersebut, walaupun begitu, tidak menutup kemungkinan kondisi kegawatdaruratan dapat terjadi pada daerah yang sulit dijangkau petugas kesehatan, maka pada kondisi tersebut, peran serta masyarakat untuk membantu korban sebelum ditemukan oleh petugas kesehatan menjadi sangat penting (Sudiharto &amp; Sartono, 2011).</w:t>
      </w:r>
    </w:p>
    <w:p w:rsidR="00F63CCB" w:rsidRPr="00D63361" w:rsidRDefault="00F63CCB" w:rsidP="00655BA5">
      <w:pPr>
        <w:spacing w:line="480" w:lineRule="auto"/>
        <w:ind w:firstLine="360"/>
        <w:jc w:val="both"/>
        <w:rPr>
          <w:rFonts w:eastAsiaTheme="minorHAnsi"/>
        </w:rPr>
      </w:pPr>
      <w:r w:rsidRPr="00D63361">
        <w:t xml:space="preserve">Di Kota Malang, telah dilakukan penelitian yang berlangsung selama 6 bulan pada 2016 lalu. Didapatkan data ada 57 kasus henti jantung. Sebanyak 44 kasus terjadi di rumah dan pasien meninggal saat dibawa ke rumah sakit karena tidak ada pertolongan yang diberikan oleh orang terdekat saat ditemukan. Dari data tersebut, terlihat kurangnya pengetahuan tentang pertolongan untuk masyarakat awam (Pratama, 2017). </w:t>
      </w:r>
    </w:p>
    <w:p w:rsidR="00712A4F" w:rsidRPr="00D63361" w:rsidRDefault="00A60580" w:rsidP="00655BA5">
      <w:pPr>
        <w:spacing w:line="480" w:lineRule="auto"/>
        <w:ind w:firstLine="360"/>
        <w:jc w:val="both"/>
        <w:rPr>
          <w:rFonts w:eastAsiaTheme="minorHAnsi"/>
        </w:rPr>
      </w:pPr>
      <w:r w:rsidRPr="00D63361">
        <w:rPr>
          <w:rFonts w:eastAsiaTheme="minorHAnsi"/>
        </w:rPr>
        <w:t>Bantuan hidup dasar (BHD) adalah tindakan darurat untuk</w:t>
      </w:r>
      <w:r w:rsidRPr="00D63361">
        <w:rPr>
          <w:lang w:val="en-ID"/>
        </w:rPr>
        <w:t xml:space="preserve"> </w:t>
      </w:r>
      <w:r w:rsidRPr="00D63361">
        <w:rPr>
          <w:rFonts w:eastAsiaTheme="minorHAnsi"/>
        </w:rPr>
        <w:t>membebaskan jalan napas, membantu pernapasan dan mempertahankan sirkulasi darah tanpa menggunakan alat bantu. Yang termasuk tindakan BHD Resusitasi jantung paru (RJP) adalah</w:t>
      </w:r>
      <w:r w:rsidRPr="00D63361">
        <w:rPr>
          <w:lang w:val="en-ID"/>
        </w:rPr>
        <w:t xml:space="preserve"> </w:t>
      </w:r>
      <w:r w:rsidRPr="00D63361">
        <w:rPr>
          <w:rFonts w:eastAsiaTheme="minorHAnsi"/>
        </w:rPr>
        <w:t>suatu tindakan darurat, sebagai suatu usaha untuk mengembalikan keadaan henti napas dan</w:t>
      </w:r>
      <w:r w:rsidRPr="00D63361">
        <w:rPr>
          <w:lang w:val="en-ID"/>
        </w:rPr>
        <w:t xml:space="preserve"> </w:t>
      </w:r>
      <w:r w:rsidRPr="00D63361">
        <w:rPr>
          <w:rFonts w:eastAsiaTheme="minorHAnsi"/>
        </w:rPr>
        <w:t>henti jantung, guna mencegah kematian biologis (Christie, 2013).</w:t>
      </w:r>
    </w:p>
    <w:p w:rsidR="00712A4F" w:rsidRPr="00D63361" w:rsidRDefault="00712A4F" w:rsidP="00655BA5">
      <w:pPr>
        <w:spacing w:line="480" w:lineRule="auto"/>
        <w:ind w:firstLine="360"/>
        <w:jc w:val="both"/>
        <w:rPr>
          <w:rFonts w:eastAsiaTheme="minorHAnsi"/>
        </w:rPr>
      </w:pPr>
      <w:r w:rsidRPr="00D63361">
        <w:rPr>
          <w:rFonts w:eastAsiaTheme="minorHAnsi"/>
        </w:rPr>
        <w:t xml:space="preserve">Kematian terjadi biasanya karena ketidakmampuan petugas kesehatan untuk menangani penderita pada fase gawat darurat (Golden Period). Ketidakmampuan tersebut bisa disebabkan oleh tingkat keparahan, kurang memadainya peralatan, belum adanya sistem yang terpadu dan pengetahuan dalam penanggulangan darurat yang masih kurang. Pertolongan yang tepat dalam menangani kasus kegawatdaruratan adalah basic life support (bantuan hidup dasar). Semua lapisan </w:t>
      </w:r>
      <w:r w:rsidRPr="00D63361">
        <w:rPr>
          <w:rFonts w:eastAsiaTheme="minorHAnsi"/>
        </w:rPr>
        <w:lastRenderedPageBreak/>
        <w:t>masyarakat seharusnya diajarkan tentang bantuan hidup dasar terlebih bagi para pekerja yang berkaitan dengan pemberian pertolongan keselamatan.</w:t>
      </w:r>
    </w:p>
    <w:p w:rsidR="00712A4F" w:rsidRPr="003D1484" w:rsidRDefault="00712A4F" w:rsidP="003D1484">
      <w:pPr>
        <w:spacing w:line="480" w:lineRule="auto"/>
        <w:ind w:firstLine="360"/>
        <w:jc w:val="both"/>
        <w:rPr>
          <w:rFonts w:eastAsiaTheme="minorHAnsi"/>
        </w:rPr>
      </w:pPr>
      <w:r w:rsidRPr="00D63361">
        <w:rPr>
          <w:rFonts w:eastAsiaTheme="minorHAnsi"/>
        </w:rPr>
        <w:t xml:space="preserve">Lebih baik mengetahui pertolongan pertama dan tidak memerlukannya daripada memerlukan pertolongan pertama tetapi tidak mengetahuinya. Setiap orang harus mampu melakukan pertolongan pertama, karena sebagian besar orang pada </w:t>
      </w:r>
      <w:r w:rsidRPr="003D1484">
        <w:rPr>
          <w:rFonts w:eastAsiaTheme="minorHAnsi"/>
        </w:rPr>
        <w:t>akhirnya akan berada dalam situasi yang memerlukan pertolongan pertama untuk orang lain atau diri mereka sendiri (Thygerson, 2009). Beberapa diantaranya ialah pelajar SMA baik pramuka dan palang merah remaja (PMR).</w:t>
      </w:r>
    </w:p>
    <w:p w:rsidR="00FE4068" w:rsidRPr="003D1484" w:rsidRDefault="00FE4068" w:rsidP="003D1484">
      <w:pPr>
        <w:spacing w:line="480" w:lineRule="auto"/>
        <w:ind w:firstLine="360"/>
        <w:jc w:val="both"/>
        <w:rPr>
          <w:rFonts w:eastAsiaTheme="minorHAnsi"/>
        </w:rPr>
      </w:pPr>
    </w:p>
    <w:p w:rsidR="00FE4068" w:rsidRPr="003D1484" w:rsidRDefault="00FE4068" w:rsidP="003F4EFD">
      <w:pPr>
        <w:pStyle w:val="Heading3"/>
        <w:numPr>
          <w:ilvl w:val="1"/>
          <w:numId w:val="1"/>
        </w:numPr>
        <w:spacing w:before="0" w:after="0" w:line="480" w:lineRule="auto"/>
        <w:jc w:val="both"/>
        <w:rPr>
          <w:lang w:val="en-ID"/>
        </w:rPr>
      </w:pPr>
      <w:bookmarkStart w:id="6" w:name="_Toc19380575"/>
      <w:r w:rsidRPr="003D1484">
        <w:rPr>
          <w:lang w:val="en-ID"/>
        </w:rPr>
        <w:t>Permasalahan Mitra</w:t>
      </w:r>
      <w:bookmarkEnd w:id="6"/>
    </w:p>
    <w:p w:rsidR="00FE4068" w:rsidRPr="003D1484" w:rsidRDefault="00FE4068" w:rsidP="003F4EFD">
      <w:pPr>
        <w:pStyle w:val="ListParagraph"/>
        <w:numPr>
          <w:ilvl w:val="0"/>
          <w:numId w:val="2"/>
        </w:numPr>
        <w:spacing w:line="480" w:lineRule="auto"/>
        <w:jc w:val="both"/>
        <w:rPr>
          <w:lang w:val="en-ID"/>
        </w:rPr>
      </w:pPr>
      <w:r w:rsidRPr="003D1484">
        <w:rPr>
          <w:lang w:val="en-ID"/>
        </w:rPr>
        <w:t>SMK Al-rifa’ie sampai saat sekarang belum memiliki Palang Merah Remaja</w:t>
      </w:r>
      <w:r w:rsidR="00CC260C" w:rsidRPr="003D1484">
        <w:rPr>
          <w:lang w:val="en-ID"/>
        </w:rPr>
        <w:t xml:space="preserve"> sehingga masih banyak yang belum mengetahui tindakan yang diperlukan jika ada korban mengalami henti jantung</w:t>
      </w:r>
      <w:r w:rsidR="00FF0D28">
        <w:rPr>
          <w:lang w:val="en-ID"/>
        </w:rPr>
        <w:t xml:space="preserve"> mendadak</w:t>
      </w:r>
      <w:r w:rsidRPr="003D1484">
        <w:rPr>
          <w:lang w:val="en-ID"/>
        </w:rPr>
        <w:t>.</w:t>
      </w:r>
    </w:p>
    <w:p w:rsidR="00FE4068" w:rsidRPr="003D1484" w:rsidRDefault="00FE4068" w:rsidP="003F4EFD">
      <w:pPr>
        <w:pStyle w:val="ListParagraph"/>
        <w:numPr>
          <w:ilvl w:val="0"/>
          <w:numId w:val="2"/>
        </w:numPr>
        <w:spacing w:line="480" w:lineRule="auto"/>
        <w:jc w:val="both"/>
        <w:rPr>
          <w:lang w:val="en-ID"/>
        </w:rPr>
      </w:pPr>
      <w:r w:rsidRPr="003D1484">
        <w:rPr>
          <w:lang w:val="en-ID"/>
        </w:rPr>
        <w:t>SMK AL-rifa’ie berada di pinggir jalan raya Kota Malang – Kabupaten Malang yang terdapat banyak kendaraan besar seperti truk pengangkut tebu sehingga korban kecelakaan lalu lintas sering terjadi.</w:t>
      </w:r>
    </w:p>
    <w:p w:rsidR="00FE4068" w:rsidRDefault="0027706E" w:rsidP="003F4EFD">
      <w:pPr>
        <w:pStyle w:val="ListParagraph"/>
        <w:numPr>
          <w:ilvl w:val="0"/>
          <w:numId w:val="2"/>
        </w:numPr>
        <w:spacing w:line="480" w:lineRule="auto"/>
        <w:jc w:val="both"/>
        <w:rPr>
          <w:lang w:val="en-ID"/>
        </w:rPr>
      </w:pPr>
      <w:r w:rsidRPr="003D1484">
        <w:rPr>
          <w:lang w:val="en-ID"/>
        </w:rPr>
        <w:t>Kurangnya</w:t>
      </w:r>
      <w:r w:rsidR="00FE4068" w:rsidRPr="003D1484">
        <w:rPr>
          <w:lang w:val="en-ID"/>
        </w:rPr>
        <w:t xml:space="preserve"> penget</w:t>
      </w:r>
      <w:r w:rsidRPr="003D1484">
        <w:rPr>
          <w:lang w:val="en-ID"/>
        </w:rPr>
        <w:t>ahuan anak sekolah</w:t>
      </w:r>
      <w:r w:rsidR="00FE4068" w:rsidRPr="003D1484">
        <w:rPr>
          <w:lang w:val="en-ID"/>
        </w:rPr>
        <w:t xml:space="preserve"> tentang tindakan Bantuan Hidup Dasar (BHD) khususnya pada kasus henti jantung</w:t>
      </w:r>
      <w:r w:rsidR="00FF0D28">
        <w:rPr>
          <w:lang w:val="en-ID"/>
        </w:rPr>
        <w:t xml:space="preserve"> mendadak</w:t>
      </w:r>
      <w:r w:rsidR="00FE4068" w:rsidRPr="003D1484">
        <w:rPr>
          <w:lang w:val="en-ID"/>
        </w:rPr>
        <w:t>.</w:t>
      </w:r>
    </w:p>
    <w:p w:rsidR="00FF0D28" w:rsidRPr="003D1484" w:rsidRDefault="00FF0D28" w:rsidP="00FF0D28">
      <w:pPr>
        <w:pStyle w:val="ListParagraph"/>
        <w:spacing w:line="480" w:lineRule="auto"/>
        <w:jc w:val="both"/>
        <w:rPr>
          <w:lang w:val="en-ID"/>
        </w:rPr>
      </w:pPr>
    </w:p>
    <w:p w:rsidR="00EF40A0" w:rsidRPr="003D1484" w:rsidRDefault="00EF40A0" w:rsidP="003F4EFD">
      <w:pPr>
        <w:pStyle w:val="Heading3"/>
        <w:numPr>
          <w:ilvl w:val="1"/>
          <w:numId w:val="1"/>
        </w:numPr>
        <w:spacing w:before="0" w:after="0" w:line="480" w:lineRule="auto"/>
        <w:jc w:val="both"/>
        <w:rPr>
          <w:lang w:val="en-ID"/>
        </w:rPr>
      </w:pPr>
      <w:bookmarkStart w:id="7" w:name="_Toc19380576"/>
      <w:r w:rsidRPr="003D1484">
        <w:rPr>
          <w:lang w:val="en-ID"/>
        </w:rPr>
        <w:t>Tujuan Kegiatan</w:t>
      </w:r>
      <w:bookmarkEnd w:id="7"/>
    </w:p>
    <w:p w:rsidR="00EF40A0" w:rsidRPr="00FF0D28" w:rsidRDefault="00EF40A0" w:rsidP="003F4EFD">
      <w:pPr>
        <w:pStyle w:val="ListParagraph"/>
        <w:numPr>
          <w:ilvl w:val="2"/>
          <w:numId w:val="1"/>
        </w:numPr>
        <w:spacing w:line="480" w:lineRule="auto"/>
        <w:jc w:val="both"/>
        <w:rPr>
          <w:b/>
          <w:lang w:val="en-ID"/>
        </w:rPr>
      </w:pPr>
      <w:r w:rsidRPr="00FF0D28">
        <w:rPr>
          <w:b/>
          <w:lang w:val="en-ID"/>
        </w:rPr>
        <w:t>Tujuan Umum</w:t>
      </w:r>
    </w:p>
    <w:p w:rsidR="00EF40A0" w:rsidRPr="003D1484" w:rsidRDefault="00EF40A0" w:rsidP="00FF0D28">
      <w:pPr>
        <w:spacing w:line="480" w:lineRule="auto"/>
        <w:jc w:val="both"/>
      </w:pPr>
      <w:r w:rsidRPr="003D1484">
        <w:t>Setelah dilakukan kegiatan pengabdian kepada masyarakat kepada siswa SMK Al-Rifaie MAlang diharapkan siswa dapat memberdayakan diri dalam melakukan pertolongan pertama pada kasus henti jantung mendadak.</w:t>
      </w:r>
    </w:p>
    <w:p w:rsidR="00EF40A0" w:rsidRPr="00FF0D28" w:rsidRDefault="00EF40A0" w:rsidP="003F4EFD">
      <w:pPr>
        <w:pStyle w:val="ListParagraph"/>
        <w:numPr>
          <w:ilvl w:val="2"/>
          <w:numId w:val="1"/>
        </w:numPr>
        <w:spacing w:line="480" w:lineRule="auto"/>
        <w:jc w:val="both"/>
        <w:rPr>
          <w:b/>
          <w:lang w:val="en-ID"/>
        </w:rPr>
      </w:pPr>
      <w:r w:rsidRPr="00FF0D28">
        <w:rPr>
          <w:b/>
          <w:lang w:val="en-ID"/>
        </w:rPr>
        <w:lastRenderedPageBreak/>
        <w:t>Tujuan Khusus</w:t>
      </w:r>
    </w:p>
    <w:p w:rsidR="00EF40A0" w:rsidRPr="003D1484" w:rsidRDefault="00EF40A0" w:rsidP="00FF0D28">
      <w:pPr>
        <w:spacing w:line="480" w:lineRule="auto"/>
        <w:jc w:val="both"/>
        <w:rPr>
          <w:lang w:val="en-ID"/>
        </w:rPr>
      </w:pPr>
      <w:r w:rsidRPr="003D1484">
        <w:rPr>
          <w:lang w:val="en-ID"/>
        </w:rPr>
        <w:t>Setelah dilakukan kegiatan Pengabdian K</w:t>
      </w:r>
      <w:r w:rsidR="00630612" w:rsidRPr="003D1484">
        <w:rPr>
          <w:lang w:val="en-ID"/>
        </w:rPr>
        <w:t>epada Masyarakat kepada Siswa SMK Al-Rifaie Malang diharapkan dapat:</w:t>
      </w:r>
    </w:p>
    <w:p w:rsidR="00630612" w:rsidRPr="003D1484" w:rsidRDefault="00630612" w:rsidP="003F4EFD">
      <w:pPr>
        <w:pStyle w:val="ListParagraph"/>
        <w:numPr>
          <w:ilvl w:val="0"/>
          <w:numId w:val="11"/>
        </w:numPr>
        <w:spacing w:line="480" w:lineRule="auto"/>
        <w:jc w:val="both"/>
        <w:rPr>
          <w:lang w:val="en-ID"/>
        </w:rPr>
      </w:pPr>
      <w:r w:rsidRPr="003D1484">
        <w:rPr>
          <w:lang w:val="en-ID"/>
        </w:rPr>
        <w:t xml:space="preserve">Memahami </w:t>
      </w:r>
      <w:r w:rsidR="00E66121" w:rsidRPr="003D1484">
        <w:rPr>
          <w:lang w:val="en-ID"/>
        </w:rPr>
        <w:t>Sistem Penanggulangan Gawat Darurat Terpadu (SPGDT) dan peran orang awam dalam SPGDT</w:t>
      </w:r>
    </w:p>
    <w:p w:rsidR="0027706E" w:rsidRPr="003D1484" w:rsidRDefault="00630612" w:rsidP="003F4EFD">
      <w:pPr>
        <w:pStyle w:val="ListParagraph"/>
        <w:numPr>
          <w:ilvl w:val="0"/>
          <w:numId w:val="11"/>
        </w:numPr>
        <w:spacing w:line="480" w:lineRule="auto"/>
        <w:jc w:val="both"/>
        <w:rPr>
          <w:lang w:val="en-ID"/>
        </w:rPr>
      </w:pPr>
      <w:r w:rsidRPr="003D1484">
        <w:rPr>
          <w:lang w:val="en-ID"/>
        </w:rPr>
        <w:t>Memahami pengetahuan dan prosedur Prosedur penanganan henti jantung mendadak yang meliputi: Danger, Response, Shout for Help, Compression, Airway, Breathing</w:t>
      </w:r>
    </w:p>
    <w:p w:rsidR="00E66121" w:rsidRPr="003D1484" w:rsidRDefault="00E66121" w:rsidP="003F4EFD">
      <w:pPr>
        <w:pStyle w:val="ListParagraph"/>
        <w:numPr>
          <w:ilvl w:val="0"/>
          <w:numId w:val="11"/>
        </w:numPr>
        <w:spacing w:line="480" w:lineRule="auto"/>
        <w:jc w:val="both"/>
        <w:rPr>
          <w:lang w:val="en-ID"/>
        </w:rPr>
      </w:pPr>
      <w:r w:rsidRPr="003D1484">
        <w:rPr>
          <w:lang w:val="en-ID"/>
        </w:rPr>
        <w:t>Melakukan penanganan kasus henti jantung mendadak pada kasus trauma dan non trauma yaitu pemberian Bantuan Hidup Dasar (BHD) untuk Awam</w:t>
      </w:r>
    </w:p>
    <w:p w:rsidR="00E66121" w:rsidRPr="003D1484" w:rsidRDefault="00E66121" w:rsidP="003F4EFD">
      <w:pPr>
        <w:pStyle w:val="ListParagraph"/>
        <w:numPr>
          <w:ilvl w:val="0"/>
          <w:numId w:val="11"/>
        </w:numPr>
        <w:spacing w:line="480" w:lineRule="auto"/>
        <w:jc w:val="both"/>
        <w:rPr>
          <w:lang w:val="en-ID"/>
        </w:rPr>
      </w:pPr>
      <w:r w:rsidRPr="003D1484">
        <w:rPr>
          <w:lang w:val="en-ID"/>
        </w:rPr>
        <w:t>Melakukan kegiatan pemberdayaan dalam mempertahankan pengetahuan dan tindakan yang telah diajarkan dengan metode peer group</w:t>
      </w:r>
    </w:p>
    <w:p w:rsidR="001E16ED" w:rsidRPr="003D1484" w:rsidRDefault="001E16ED" w:rsidP="00FF0D28">
      <w:pPr>
        <w:pStyle w:val="ListParagraph"/>
        <w:spacing w:line="480" w:lineRule="auto"/>
        <w:jc w:val="both"/>
        <w:rPr>
          <w:lang w:val="en-ID"/>
        </w:rPr>
      </w:pPr>
    </w:p>
    <w:p w:rsidR="001E16ED" w:rsidRPr="003D1484" w:rsidRDefault="001E16ED" w:rsidP="003F4EFD">
      <w:pPr>
        <w:pStyle w:val="Heading3"/>
        <w:numPr>
          <w:ilvl w:val="1"/>
          <w:numId w:val="1"/>
        </w:numPr>
        <w:spacing w:before="0" w:after="0" w:line="480" w:lineRule="auto"/>
        <w:jc w:val="both"/>
        <w:rPr>
          <w:lang w:val="en-ID"/>
        </w:rPr>
      </w:pPr>
      <w:bookmarkStart w:id="8" w:name="_Toc19380577"/>
      <w:r w:rsidRPr="003D1484">
        <w:rPr>
          <w:lang w:val="en-ID"/>
        </w:rPr>
        <w:t>Manfaat Kegiatan</w:t>
      </w:r>
      <w:bookmarkEnd w:id="8"/>
    </w:p>
    <w:p w:rsidR="00FF0D28" w:rsidRPr="00FF0D28" w:rsidRDefault="00FF0D28" w:rsidP="003F4EFD">
      <w:pPr>
        <w:pStyle w:val="ListParagraph"/>
        <w:numPr>
          <w:ilvl w:val="2"/>
          <w:numId w:val="1"/>
        </w:numPr>
        <w:spacing w:line="480" w:lineRule="auto"/>
        <w:jc w:val="both"/>
        <w:rPr>
          <w:b/>
          <w:lang w:val="en-ID"/>
        </w:rPr>
      </w:pPr>
      <w:r w:rsidRPr="00FF0D28">
        <w:rPr>
          <w:b/>
          <w:lang w:val="en-ID"/>
        </w:rPr>
        <w:t>Manfaat Bagi Politeknik Kesehatan Kemenkes Malang</w:t>
      </w:r>
    </w:p>
    <w:p w:rsidR="00FF0D28" w:rsidRPr="003D1484" w:rsidRDefault="00FF0D28" w:rsidP="00FF0D28">
      <w:pPr>
        <w:spacing w:line="480" w:lineRule="auto"/>
        <w:jc w:val="both"/>
        <w:rPr>
          <w:lang w:val="en-ID"/>
        </w:rPr>
      </w:pPr>
      <w:r w:rsidRPr="003D1484">
        <w:t xml:space="preserve">Pengabdian kepada Masyarakat ini diharapkan dapat memberikan dukungan dalam laporan untuk meningkatkan kualitas pelayanan Politeknik Kesehatan Kemenkes Malang kepada masyarakat luas dan menunjang kualitas akreditasi yang akan datang. </w:t>
      </w:r>
    </w:p>
    <w:p w:rsidR="00FF0D28" w:rsidRPr="00FF0D28" w:rsidRDefault="00FF0D28" w:rsidP="003F4EFD">
      <w:pPr>
        <w:pStyle w:val="ListParagraph"/>
        <w:numPr>
          <w:ilvl w:val="2"/>
          <w:numId w:val="1"/>
        </w:numPr>
        <w:spacing w:line="480" w:lineRule="auto"/>
        <w:jc w:val="both"/>
        <w:rPr>
          <w:b/>
          <w:lang w:val="en-ID"/>
        </w:rPr>
      </w:pPr>
      <w:r w:rsidRPr="00FF0D28">
        <w:rPr>
          <w:b/>
          <w:lang w:val="en-ID"/>
        </w:rPr>
        <w:t>Manfaat Bagi SMK Al-Rifai Malang</w:t>
      </w:r>
    </w:p>
    <w:p w:rsidR="00FF0D28" w:rsidRDefault="00FF0D28" w:rsidP="00FF0D28">
      <w:pPr>
        <w:spacing w:line="480" w:lineRule="auto"/>
        <w:ind w:firstLine="720"/>
        <w:jc w:val="both"/>
        <w:rPr>
          <w:lang w:val="en-ID"/>
        </w:rPr>
      </w:pPr>
      <w:r w:rsidRPr="003D1484">
        <w:rPr>
          <w:lang w:val="en-ID"/>
        </w:rPr>
        <w:t xml:space="preserve">SMK Al-Rifaie Malang dapat meningkatkan kemampuan dan kualitas siswa SMK Al-Rifaie dalam hal kegiatan kegawatdaruratan, dan digunakan dalam laporan kegiatan untuk mendukung proses akreditasi SMK. </w:t>
      </w:r>
    </w:p>
    <w:p w:rsidR="00FF0D28" w:rsidRPr="003D1484" w:rsidRDefault="00FF0D28" w:rsidP="00FF0D28">
      <w:pPr>
        <w:spacing w:line="480" w:lineRule="auto"/>
        <w:ind w:firstLine="720"/>
        <w:jc w:val="both"/>
        <w:rPr>
          <w:lang w:val="en-ID"/>
        </w:rPr>
      </w:pPr>
    </w:p>
    <w:p w:rsidR="00710399" w:rsidRPr="00FF0D28" w:rsidRDefault="00710399" w:rsidP="003F4EFD">
      <w:pPr>
        <w:pStyle w:val="ListParagraph"/>
        <w:numPr>
          <w:ilvl w:val="2"/>
          <w:numId w:val="1"/>
        </w:numPr>
        <w:spacing w:line="480" w:lineRule="auto"/>
        <w:jc w:val="both"/>
        <w:rPr>
          <w:b/>
          <w:lang w:val="en-ID"/>
        </w:rPr>
      </w:pPr>
      <w:r w:rsidRPr="00FF0D28">
        <w:rPr>
          <w:b/>
          <w:lang w:val="en-ID"/>
        </w:rPr>
        <w:lastRenderedPageBreak/>
        <w:t>Manfaat Kegiatan Bagi Masyarakat</w:t>
      </w:r>
    </w:p>
    <w:p w:rsidR="00122935" w:rsidRPr="003D1484" w:rsidRDefault="00710399" w:rsidP="003F4EFD">
      <w:pPr>
        <w:pStyle w:val="ListParagraph"/>
        <w:numPr>
          <w:ilvl w:val="0"/>
          <w:numId w:val="12"/>
        </w:numPr>
        <w:spacing w:line="480" w:lineRule="auto"/>
        <w:jc w:val="both"/>
        <w:rPr>
          <w:lang w:val="en-ID"/>
        </w:rPr>
      </w:pPr>
      <w:r w:rsidRPr="003D1484">
        <w:rPr>
          <w:lang w:val="en-ID"/>
        </w:rPr>
        <w:t>Siswa SMK Al-Rifaie Malang dapat meningkatkan pengetahuan tentang Sistem Pen</w:t>
      </w:r>
      <w:r w:rsidR="00122935" w:rsidRPr="003D1484">
        <w:rPr>
          <w:lang w:val="en-ID"/>
        </w:rPr>
        <w:t xml:space="preserve">anggulangan Gawat Darurat Terpadu (SPGDT), kasus </w:t>
      </w:r>
      <w:r w:rsidRPr="003D1484">
        <w:rPr>
          <w:lang w:val="en-ID"/>
        </w:rPr>
        <w:t>henti jantung</w:t>
      </w:r>
      <w:r w:rsidR="00122935" w:rsidRPr="003D1484">
        <w:rPr>
          <w:lang w:val="en-ID"/>
        </w:rPr>
        <w:t xml:space="preserve"> mendadak</w:t>
      </w:r>
      <w:r w:rsidRPr="003D1484">
        <w:rPr>
          <w:lang w:val="en-ID"/>
        </w:rPr>
        <w:t xml:space="preserve">, Bantuan Hidup Dasar (BHD) </w:t>
      </w:r>
      <w:r w:rsidR="00122935" w:rsidRPr="003D1484">
        <w:rPr>
          <w:lang w:val="en-ID"/>
        </w:rPr>
        <w:t>untuk Awam</w:t>
      </w:r>
      <w:r w:rsidR="00D2342F" w:rsidRPr="003D1484">
        <w:rPr>
          <w:lang w:val="en-ID"/>
        </w:rPr>
        <w:t>.</w:t>
      </w:r>
    </w:p>
    <w:p w:rsidR="00D2342F" w:rsidRPr="003D1484" w:rsidRDefault="00122935" w:rsidP="003F4EFD">
      <w:pPr>
        <w:pStyle w:val="ListParagraph"/>
        <w:numPr>
          <w:ilvl w:val="0"/>
          <w:numId w:val="12"/>
        </w:numPr>
        <w:spacing w:line="480" w:lineRule="auto"/>
        <w:jc w:val="both"/>
        <w:rPr>
          <w:lang w:val="en-ID"/>
        </w:rPr>
      </w:pPr>
      <w:r w:rsidRPr="003D1484">
        <w:rPr>
          <w:lang w:val="en-ID"/>
        </w:rPr>
        <w:t>Siswa SMK Al-Rifaie Malang dapat meningkatkan</w:t>
      </w:r>
      <w:r w:rsidR="00D2342F" w:rsidRPr="003D1484">
        <w:rPr>
          <w:lang w:val="en-ID"/>
        </w:rPr>
        <w:t xml:space="preserve"> pengatahuan dan keterampilan</w:t>
      </w:r>
      <w:r w:rsidR="00710399" w:rsidRPr="003D1484">
        <w:rPr>
          <w:lang w:val="en-ID"/>
        </w:rPr>
        <w:t xml:space="preserve"> tentang penilaian respon kegawatdaruratan</w:t>
      </w:r>
      <w:r w:rsidR="00D2342F" w:rsidRPr="003D1484">
        <w:rPr>
          <w:lang w:val="en-ID"/>
        </w:rPr>
        <w:t xml:space="preserve"> dalam konteks “</w:t>
      </w:r>
      <w:r w:rsidR="00D2342F" w:rsidRPr="003D1484">
        <w:rPr>
          <w:i/>
          <w:lang w:val="en-ID"/>
        </w:rPr>
        <w:t>danger</w:t>
      </w:r>
      <w:r w:rsidR="00D2342F" w:rsidRPr="003D1484">
        <w:rPr>
          <w:lang w:val="en-ID"/>
        </w:rPr>
        <w:t>”.</w:t>
      </w:r>
    </w:p>
    <w:p w:rsidR="00D2342F" w:rsidRPr="003D1484" w:rsidRDefault="00D2342F" w:rsidP="003F4EFD">
      <w:pPr>
        <w:pStyle w:val="ListParagraph"/>
        <w:numPr>
          <w:ilvl w:val="0"/>
          <w:numId w:val="12"/>
        </w:numPr>
        <w:spacing w:line="480" w:lineRule="auto"/>
        <w:jc w:val="both"/>
        <w:rPr>
          <w:lang w:val="en-ID"/>
        </w:rPr>
      </w:pPr>
      <w:r w:rsidRPr="003D1484">
        <w:rPr>
          <w:lang w:val="en-ID"/>
        </w:rPr>
        <w:t>Siswa SMK Al-Rifaie Malang dapat meningkatkan pengetahuan dan keterampilan tentang Penilaian respon korban henti jantung mendadak</w:t>
      </w:r>
      <w:r w:rsidR="003C126A" w:rsidRPr="003D1484">
        <w:rPr>
          <w:lang w:val="en-ID"/>
        </w:rPr>
        <w:t>.</w:t>
      </w:r>
    </w:p>
    <w:p w:rsidR="003C126A" w:rsidRPr="003D1484" w:rsidRDefault="00D2342F" w:rsidP="003F4EFD">
      <w:pPr>
        <w:pStyle w:val="ListParagraph"/>
        <w:numPr>
          <w:ilvl w:val="0"/>
          <w:numId w:val="12"/>
        </w:numPr>
        <w:spacing w:line="480" w:lineRule="auto"/>
        <w:jc w:val="both"/>
        <w:rPr>
          <w:lang w:val="en-ID"/>
        </w:rPr>
      </w:pPr>
      <w:r w:rsidRPr="003D1484">
        <w:rPr>
          <w:lang w:val="en-ID"/>
        </w:rPr>
        <w:t xml:space="preserve">Siswa SMK Al-Rifaie Malang dapat meningkatkan </w:t>
      </w:r>
      <w:r w:rsidR="003C126A" w:rsidRPr="003D1484">
        <w:rPr>
          <w:lang w:val="en-ID"/>
        </w:rPr>
        <w:t xml:space="preserve">pengetahuan </w:t>
      </w:r>
      <w:r w:rsidRPr="003D1484">
        <w:rPr>
          <w:lang w:val="en-ID"/>
        </w:rPr>
        <w:t>dan keterampilan</w:t>
      </w:r>
      <w:r w:rsidR="00710399" w:rsidRPr="003D1484">
        <w:rPr>
          <w:lang w:val="en-ID"/>
        </w:rPr>
        <w:t xml:space="preserve"> tentang pengaktifan</w:t>
      </w:r>
      <w:r w:rsidR="003C126A" w:rsidRPr="003D1484">
        <w:rPr>
          <w:lang w:val="en-ID"/>
        </w:rPr>
        <w:t xml:space="preserve"> sistem layanan gawat darurat atau </w:t>
      </w:r>
      <w:r w:rsidR="00710399" w:rsidRPr="003D1484">
        <w:rPr>
          <w:i/>
          <w:lang w:val="en-ID"/>
        </w:rPr>
        <w:t>emergency medical service (EMS)</w:t>
      </w:r>
      <w:r w:rsidR="003C126A" w:rsidRPr="003D1484">
        <w:rPr>
          <w:i/>
          <w:lang w:val="en-ID"/>
        </w:rPr>
        <w:t>.</w:t>
      </w:r>
    </w:p>
    <w:p w:rsidR="003C126A" w:rsidRPr="003D1484" w:rsidRDefault="003C126A" w:rsidP="003F4EFD">
      <w:pPr>
        <w:pStyle w:val="ListParagraph"/>
        <w:numPr>
          <w:ilvl w:val="0"/>
          <w:numId w:val="12"/>
        </w:numPr>
        <w:spacing w:line="480" w:lineRule="auto"/>
        <w:jc w:val="both"/>
        <w:rPr>
          <w:lang w:val="en-ID"/>
        </w:rPr>
      </w:pPr>
      <w:r w:rsidRPr="003D1484">
        <w:rPr>
          <w:lang w:val="en-ID"/>
        </w:rPr>
        <w:t xml:space="preserve">Siswa SMK Al-Rifaie Malang dapat meningkatkan pengetahuan dan keterampilan tentang </w:t>
      </w:r>
      <w:r w:rsidR="00710399" w:rsidRPr="003D1484">
        <w:rPr>
          <w:lang w:val="en-ID"/>
        </w:rPr>
        <w:t>tentang kompresi jantung paru</w:t>
      </w:r>
      <w:r w:rsidRPr="003D1484">
        <w:rPr>
          <w:lang w:val="en-ID"/>
        </w:rPr>
        <w:t xml:space="preserve"> pada kasus henti jantung mendadak.</w:t>
      </w:r>
    </w:p>
    <w:p w:rsidR="003C126A" w:rsidRPr="003D1484" w:rsidRDefault="003C126A" w:rsidP="003F4EFD">
      <w:pPr>
        <w:pStyle w:val="ListParagraph"/>
        <w:numPr>
          <w:ilvl w:val="0"/>
          <w:numId w:val="12"/>
        </w:numPr>
        <w:spacing w:line="480" w:lineRule="auto"/>
        <w:jc w:val="both"/>
        <w:rPr>
          <w:lang w:val="en-ID"/>
        </w:rPr>
      </w:pPr>
      <w:r w:rsidRPr="003D1484">
        <w:rPr>
          <w:lang w:val="en-ID"/>
        </w:rPr>
        <w:t xml:space="preserve">Siswa SMK Al-Rifaie Malang dapat meningkatkan pengetahuan dan keterampilan tentang pembebasan jalan napas  </w:t>
      </w:r>
      <w:r w:rsidRPr="003D1484">
        <w:rPr>
          <w:i/>
          <w:lang w:val="en-ID"/>
        </w:rPr>
        <w:t>(</w:t>
      </w:r>
      <w:r w:rsidR="00710399" w:rsidRPr="003D1484">
        <w:rPr>
          <w:i/>
          <w:lang w:val="en-ID"/>
        </w:rPr>
        <w:t>airway</w:t>
      </w:r>
      <w:r w:rsidRPr="003D1484">
        <w:rPr>
          <w:i/>
          <w:lang w:val="en-ID"/>
        </w:rPr>
        <w:t>).</w:t>
      </w:r>
    </w:p>
    <w:p w:rsidR="00710399" w:rsidRPr="006C61DB" w:rsidRDefault="003C126A" w:rsidP="003F4EFD">
      <w:pPr>
        <w:pStyle w:val="ListParagraph"/>
        <w:numPr>
          <w:ilvl w:val="0"/>
          <w:numId w:val="12"/>
        </w:numPr>
        <w:spacing w:line="480" w:lineRule="auto"/>
        <w:jc w:val="both"/>
        <w:rPr>
          <w:lang w:val="en-ID"/>
        </w:rPr>
      </w:pPr>
      <w:r w:rsidRPr="003D1484">
        <w:rPr>
          <w:lang w:val="en-ID"/>
        </w:rPr>
        <w:t xml:space="preserve">Siswa SMK Al-Rifaie Malang dapat meningkatkan pengetahuan dan keterampilan tentang pemberian bantuan napas </w:t>
      </w:r>
      <w:r w:rsidRPr="003D1484">
        <w:rPr>
          <w:i/>
          <w:lang w:val="en-ID"/>
        </w:rPr>
        <w:t>(</w:t>
      </w:r>
      <w:r w:rsidR="00710399" w:rsidRPr="003D1484">
        <w:rPr>
          <w:i/>
          <w:lang w:val="en-ID"/>
        </w:rPr>
        <w:t>breathing</w:t>
      </w:r>
      <w:r w:rsidRPr="003D1484">
        <w:rPr>
          <w:i/>
          <w:lang w:val="en-ID"/>
        </w:rPr>
        <w:t>).</w:t>
      </w:r>
    </w:p>
    <w:p w:rsidR="006C61DB" w:rsidRDefault="006C61DB" w:rsidP="006C61DB">
      <w:pPr>
        <w:spacing w:line="480" w:lineRule="auto"/>
        <w:jc w:val="both"/>
        <w:rPr>
          <w:lang w:val="en-ID"/>
        </w:rPr>
      </w:pPr>
    </w:p>
    <w:p w:rsidR="006C61DB" w:rsidRPr="005F5E93" w:rsidRDefault="006C61DB" w:rsidP="003F4EFD">
      <w:pPr>
        <w:pStyle w:val="Heading3"/>
        <w:numPr>
          <w:ilvl w:val="1"/>
          <w:numId w:val="1"/>
        </w:numPr>
        <w:spacing w:before="0" w:after="0" w:line="480" w:lineRule="auto"/>
        <w:jc w:val="both"/>
        <w:rPr>
          <w:lang w:val="en-ID"/>
        </w:rPr>
      </w:pPr>
      <w:bookmarkStart w:id="9" w:name="_Toc19380578"/>
      <w:r w:rsidRPr="005F5E93">
        <w:rPr>
          <w:lang w:val="en-ID"/>
        </w:rPr>
        <w:t>Sasaran</w:t>
      </w:r>
      <w:bookmarkEnd w:id="9"/>
    </w:p>
    <w:p w:rsidR="006C61DB" w:rsidRDefault="006C61DB" w:rsidP="006C61DB">
      <w:pPr>
        <w:spacing w:line="480" w:lineRule="auto"/>
        <w:ind w:firstLine="720"/>
        <w:jc w:val="both"/>
        <w:rPr>
          <w:sz w:val="23"/>
          <w:szCs w:val="23"/>
        </w:rPr>
      </w:pPr>
      <w:r w:rsidRPr="00D63361">
        <w:rPr>
          <w:sz w:val="23"/>
          <w:szCs w:val="23"/>
        </w:rPr>
        <w:t xml:space="preserve">Sasaran </w:t>
      </w:r>
      <w:r>
        <w:rPr>
          <w:sz w:val="23"/>
          <w:szCs w:val="23"/>
        </w:rPr>
        <w:t xml:space="preserve">Pengabdian kepada Masyarakat </w:t>
      </w:r>
      <w:r w:rsidRPr="00D63361">
        <w:rPr>
          <w:sz w:val="23"/>
          <w:szCs w:val="23"/>
        </w:rPr>
        <w:t>yang berjudul “</w:t>
      </w:r>
      <w:r>
        <w:rPr>
          <w:sz w:val="23"/>
          <w:szCs w:val="23"/>
        </w:rPr>
        <w:t>Pemberdayaan masyarakat awam melalui sosialisasi pengenalan dini dan penanganan kasus henti jantung mendadak di SMK Al-Rifai’ie Kabupaten Malang” adalah siswa</w:t>
      </w:r>
      <w:r w:rsidRPr="00D63361">
        <w:rPr>
          <w:sz w:val="23"/>
          <w:szCs w:val="23"/>
        </w:rPr>
        <w:t xml:space="preserve"> SMK Al-</w:t>
      </w:r>
      <w:r w:rsidRPr="00D63361">
        <w:rPr>
          <w:sz w:val="23"/>
          <w:szCs w:val="23"/>
        </w:rPr>
        <w:lastRenderedPageBreak/>
        <w:t xml:space="preserve">Rifaie yang belum pernah mendapatkan pelatihan Bantuan Hidup Dasar (BHD). Dengan memberikan pelatihan Bantuan Hidup Dasar (BHD) dapat membuka peluang siswi SMK Al-Rifa’ie dapat memberikan pertolongan kegawatdaruratan yang tepat dan cepat. </w:t>
      </w:r>
    </w:p>
    <w:p w:rsidR="006C61DB" w:rsidRDefault="006C61DB" w:rsidP="006C61DB">
      <w:pPr>
        <w:spacing w:line="480" w:lineRule="auto"/>
        <w:ind w:firstLine="720"/>
        <w:jc w:val="both"/>
        <w:rPr>
          <w:sz w:val="23"/>
          <w:szCs w:val="23"/>
        </w:rPr>
      </w:pPr>
    </w:p>
    <w:p w:rsidR="006C61DB" w:rsidRPr="005F5E93" w:rsidRDefault="006C61DB" w:rsidP="003F4EFD">
      <w:pPr>
        <w:pStyle w:val="Heading3"/>
        <w:numPr>
          <w:ilvl w:val="1"/>
          <w:numId w:val="1"/>
        </w:numPr>
        <w:spacing w:before="0" w:after="0" w:line="480" w:lineRule="auto"/>
        <w:jc w:val="both"/>
        <w:rPr>
          <w:lang w:val="en-ID"/>
        </w:rPr>
      </w:pPr>
      <w:bookmarkStart w:id="10" w:name="_Toc19380579"/>
      <w:r>
        <w:rPr>
          <w:lang w:val="en-ID"/>
        </w:rPr>
        <w:t>Jumlah Peserta</w:t>
      </w:r>
      <w:bookmarkEnd w:id="10"/>
    </w:p>
    <w:p w:rsidR="006C61DB" w:rsidRDefault="006C61DB" w:rsidP="006C61DB">
      <w:pPr>
        <w:spacing w:line="480" w:lineRule="auto"/>
        <w:ind w:firstLine="360"/>
        <w:jc w:val="both"/>
        <w:rPr>
          <w:sz w:val="23"/>
          <w:szCs w:val="23"/>
        </w:rPr>
      </w:pPr>
      <w:r>
        <w:rPr>
          <w:sz w:val="23"/>
          <w:szCs w:val="23"/>
        </w:rPr>
        <w:t>Peserta Pengabdian kepada Masyarakat ini merupakan siswa dari beberapa kelas yang ada di SMK Al – Rifai’ie Kabupaten Malang, adapun jumlah pesertanya adalah sebagai berikut:</w:t>
      </w:r>
    </w:p>
    <w:p w:rsidR="006C61DB" w:rsidRDefault="006C61DB" w:rsidP="003F4EFD">
      <w:pPr>
        <w:pStyle w:val="ListParagraph"/>
        <w:numPr>
          <w:ilvl w:val="0"/>
          <w:numId w:val="13"/>
        </w:numPr>
        <w:spacing w:line="480" w:lineRule="auto"/>
        <w:jc w:val="both"/>
        <w:rPr>
          <w:sz w:val="23"/>
          <w:szCs w:val="23"/>
        </w:rPr>
      </w:pPr>
      <w:r w:rsidRPr="00676AF8">
        <w:rPr>
          <w:sz w:val="23"/>
          <w:szCs w:val="23"/>
        </w:rPr>
        <w:t xml:space="preserve">Jumlah Peserta </w:t>
      </w:r>
      <w:r>
        <w:rPr>
          <w:sz w:val="23"/>
          <w:szCs w:val="23"/>
        </w:rPr>
        <w:t>Kelas X sebanyak 20 orang.</w:t>
      </w:r>
    </w:p>
    <w:p w:rsidR="006C61DB" w:rsidRDefault="006C61DB" w:rsidP="003F4EFD">
      <w:pPr>
        <w:pStyle w:val="ListParagraph"/>
        <w:numPr>
          <w:ilvl w:val="0"/>
          <w:numId w:val="13"/>
        </w:numPr>
        <w:spacing w:line="480" w:lineRule="auto"/>
        <w:jc w:val="both"/>
        <w:rPr>
          <w:sz w:val="23"/>
          <w:szCs w:val="23"/>
        </w:rPr>
      </w:pPr>
      <w:r>
        <w:rPr>
          <w:sz w:val="23"/>
          <w:szCs w:val="23"/>
        </w:rPr>
        <w:t>Jumlah Peserta Kelas XI sebanyak 20 orang.</w:t>
      </w:r>
    </w:p>
    <w:p w:rsidR="006C61DB" w:rsidRDefault="006C61DB" w:rsidP="003F4EFD">
      <w:pPr>
        <w:pStyle w:val="ListParagraph"/>
        <w:numPr>
          <w:ilvl w:val="0"/>
          <w:numId w:val="13"/>
        </w:numPr>
        <w:spacing w:line="480" w:lineRule="auto"/>
        <w:jc w:val="both"/>
        <w:rPr>
          <w:sz w:val="23"/>
          <w:szCs w:val="23"/>
        </w:rPr>
      </w:pPr>
      <w:r>
        <w:rPr>
          <w:sz w:val="23"/>
          <w:szCs w:val="23"/>
        </w:rPr>
        <w:t>Jumlah Peserta Kelas XII sebanyak 19</w:t>
      </w:r>
      <w:r w:rsidRPr="00676AF8">
        <w:rPr>
          <w:sz w:val="23"/>
          <w:szCs w:val="23"/>
        </w:rPr>
        <w:t xml:space="preserve"> orang. </w:t>
      </w:r>
    </w:p>
    <w:p w:rsidR="006C61DB" w:rsidRDefault="006C61DB" w:rsidP="006C61DB">
      <w:pPr>
        <w:pStyle w:val="ListParagraph"/>
        <w:spacing w:line="480" w:lineRule="auto"/>
        <w:jc w:val="both"/>
        <w:rPr>
          <w:sz w:val="23"/>
          <w:szCs w:val="23"/>
        </w:rPr>
      </w:pPr>
    </w:p>
    <w:p w:rsidR="006C61DB" w:rsidRPr="005F5E93" w:rsidRDefault="006C61DB" w:rsidP="003F4EFD">
      <w:pPr>
        <w:pStyle w:val="Heading3"/>
        <w:numPr>
          <w:ilvl w:val="1"/>
          <w:numId w:val="1"/>
        </w:numPr>
        <w:spacing w:before="0" w:after="0" w:line="480" w:lineRule="auto"/>
        <w:jc w:val="both"/>
        <w:rPr>
          <w:lang w:val="en-ID"/>
        </w:rPr>
      </w:pPr>
      <w:bookmarkStart w:id="11" w:name="_Toc19380580"/>
      <w:r>
        <w:rPr>
          <w:lang w:val="en-ID"/>
        </w:rPr>
        <w:t>Solusi</w:t>
      </w:r>
      <w:bookmarkEnd w:id="11"/>
    </w:p>
    <w:p w:rsidR="006C61DB" w:rsidRPr="00D63361" w:rsidRDefault="006C61DB" w:rsidP="006C61DB">
      <w:pPr>
        <w:spacing w:line="480" w:lineRule="auto"/>
        <w:ind w:firstLine="720"/>
        <w:jc w:val="both"/>
      </w:pPr>
      <w:r w:rsidRPr="00D63361">
        <w:t>Solusi untuk mengatasi permasalahan di SMK Al-Rifa’ie antara lain memberikan sosialisasi pengenalan dini dan penanganan kasus henti jantung mendadak yang terdiri atas materi:</w:t>
      </w:r>
    </w:p>
    <w:p w:rsidR="006C61DB" w:rsidRPr="00D63361" w:rsidRDefault="006C61DB" w:rsidP="003F4EFD">
      <w:pPr>
        <w:pStyle w:val="ListParagraph"/>
        <w:numPr>
          <w:ilvl w:val="0"/>
          <w:numId w:val="7"/>
        </w:numPr>
        <w:spacing w:line="480" w:lineRule="auto"/>
        <w:jc w:val="both"/>
      </w:pPr>
      <w:r w:rsidRPr="00D63361">
        <w:t>Sistem Penanggulangan Gawat Darurat Terpadu (SPGDT)</w:t>
      </w:r>
    </w:p>
    <w:p w:rsidR="006C61DB" w:rsidRPr="00D63361" w:rsidRDefault="006C61DB" w:rsidP="003F4EFD">
      <w:pPr>
        <w:pStyle w:val="ListParagraph"/>
        <w:numPr>
          <w:ilvl w:val="0"/>
          <w:numId w:val="8"/>
        </w:numPr>
        <w:spacing w:line="480" w:lineRule="auto"/>
        <w:jc w:val="both"/>
      </w:pPr>
      <w:r w:rsidRPr="00D63361">
        <w:t>Definisi SPGDT</w:t>
      </w:r>
    </w:p>
    <w:p w:rsidR="006C61DB" w:rsidRPr="00D63361" w:rsidRDefault="006C61DB" w:rsidP="003F4EFD">
      <w:pPr>
        <w:pStyle w:val="ListParagraph"/>
        <w:numPr>
          <w:ilvl w:val="0"/>
          <w:numId w:val="8"/>
        </w:numPr>
        <w:spacing w:line="480" w:lineRule="auto"/>
        <w:jc w:val="both"/>
      </w:pPr>
      <w:r w:rsidRPr="00D63361">
        <w:t>SPGDT Pra Rumah Sakit</w:t>
      </w:r>
    </w:p>
    <w:p w:rsidR="006C61DB" w:rsidRPr="00D63361" w:rsidRDefault="006C61DB" w:rsidP="003F4EFD">
      <w:pPr>
        <w:pStyle w:val="ListParagraph"/>
        <w:numPr>
          <w:ilvl w:val="0"/>
          <w:numId w:val="8"/>
        </w:numPr>
        <w:spacing w:line="480" w:lineRule="auto"/>
        <w:jc w:val="both"/>
      </w:pPr>
      <w:r w:rsidRPr="00D63361">
        <w:t>SPGDT Intra Rumah Sakit</w:t>
      </w:r>
    </w:p>
    <w:p w:rsidR="006C61DB" w:rsidRPr="00D63361" w:rsidRDefault="006C61DB" w:rsidP="003F4EFD">
      <w:pPr>
        <w:pStyle w:val="ListParagraph"/>
        <w:numPr>
          <w:ilvl w:val="0"/>
          <w:numId w:val="8"/>
        </w:numPr>
        <w:spacing w:line="480" w:lineRule="auto"/>
        <w:jc w:val="both"/>
      </w:pPr>
      <w:r w:rsidRPr="00D63361">
        <w:t>SPGDT Antar Rumah Sakit</w:t>
      </w:r>
    </w:p>
    <w:p w:rsidR="006C61DB" w:rsidRPr="00D63361" w:rsidRDefault="006C61DB" w:rsidP="003F4EFD">
      <w:pPr>
        <w:pStyle w:val="ListParagraph"/>
        <w:numPr>
          <w:ilvl w:val="0"/>
          <w:numId w:val="7"/>
        </w:numPr>
        <w:spacing w:line="480" w:lineRule="auto"/>
        <w:jc w:val="both"/>
      </w:pPr>
      <w:r>
        <w:t xml:space="preserve">Kasus </w:t>
      </w:r>
      <w:r w:rsidRPr="00D63361">
        <w:t>Henti Jantung</w:t>
      </w:r>
      <w:r>
        <w:t xml:space="preserve"> Mendadak</w:t>
      </w:r>
    </w:p>
    <w:p w:rsidR="006C61DB" w:rsidRPr="00D63361" w:rsidRDefault="006C61DB" w:rsidP="003F4EFD">
      <w:pPr>
        <w:pStyle w:val="ListParagraph"/>
        <w:numPr>
          <w:ilvl w:val="0"/>
          <w:numId w:val="7"/>
        </w:numPr>
        <w:spacing w:line="480" w:lineRule="auto"/>
        <w:jc w:val="both"/>
      </w:pPr>
      <w:r w:rsidRPr="00D63361">
        <w:t>Bantuan Hidup Dasar</w:t>
      </w:r>
    </w:p>
    <w:p w:rsidR="006C61DB" w:rsidRPr="00D63361" w:rsidRDefault="006C61DB" w:rsidP="003F4EFD">
      <w:pPr>
        <w:pStyle w:val="ListParagraph"/>
        <w:numPr>
          <w:ilvl w:val="0"/>
          <w:numId w:val="9"/>
        </w:numPr>
        <w:spacing w:line="480" w:lineRule="auto"/>
        <w:jc w:val="both"/>
      </w:pPr>
      <w:r w:rsidRPr="00D63361">
        <w:t>Pengamanan (Danger)</w:t>
      </w:r>
    </w:p>
    <w:p w:rsidR="006C61DB" w:rsidRPr="00D63361" w:rsidRDefault="006C61DB" w:rsidP="003F4EFD">
      <w:pPr>
        <w:pStyle w:val="ListParagraph"/>
        <w:numPr>
          <w:ilvl w:val="0"/>
          <w:numId w:val="9"/>
        </w:numPr>
        <w:spacing w:line="480" w:lineRule="auto"/>
        <w:jc w:val="both"/>
      </w:pPr>
      <w:r w:rsidRPr="00D63361">
        <w:lastRenderedPageBreak/>
        <w:t>Pemeriksaan respon (Response)</w:t>
      </w:r>
    </w:p>
    <w:p w:rsidR="006C61DB" w:rsidRPr="00D63361" w:rsidRDefault="006C61DB" w:rsidP="003F4EFD">
      <w:pPr>
        <w:pStyle w:val="ListParagraph"/>
        <w:numPr>
          <w:ilvl w:val="0"/>
          <w:numId w:val="9"/>
        </w:numPr>
        <w:spacing w:line="480" w:lineRule="auto"/>
        <w:jc w:val="both"/>
      </w:pPr>
      <w:r w:rsidRPr="00D63361">
        <w:t>Pengaktifan sistem EMS (Send)</w:t>
      </w:r>
    </w:p>
    <w:p w:rsidR="006C61DB" w:rsidRPr="00D63361" w:rsidRDefault="006C61DB" w:rsidP="003F4EFD">
      <w:pPr>
        <w:pStyle w:val="ListParagraph"/>
        <w:numPr>
          <w:ilvl w:val="0"/>
          <w:numId w:val="9"/>
        </w:numPr>
        <w:spacing w:line="480" w:lineRule="auto"/>
        <w:jc w:val="both"/>
      </w:pPr>
      <w:r w:rsidRPr="00D63361">
        <w:t>Resusitasi jantung paru (Circulation)</w:t>
      </w:r>
    </w:p>
    <w:p w:rsidR="006C61DB" w:rsidRPr="00D63361" w:rsidRDefault="006C61DB" w:rsidP="003F4EFD">
      <w:pPr>
        <w:pStyle w:val="ListParagraph"/>
        <w:numPr>
          <w:ilvl w:val="0"/>
          <w:numId w:val="9"/>
        </w:numPr>
        <w:spacing w:line="480" w:lineRule="auto"/>
        <w:jc w:val="both"/>
      </w:pPr>
      <w:r w:rsidRPr="00D63361">
        <w:t>Pembukaan jalan napas (Airway)</w:t>
      </w:r>
    </w:p>
    <w:p w:rsidR="006C61DB" w:rsidRPr="00D63361" w:rsidRDefault="006C61DB" w:rsidP="003F4EFD">
      <w:pPr>
        <w:pStyle w:val="ListParagraph"/>
        <w:numPr>
          <w:ilvl w:val="0"/>
          <w:numId w:val="9"/>
        </w:numPr>
        <w:spacing w:line="480" w:lineRule="auto"/>
        <w:jc w:val="both"/>
      </w:pPr>
      <w:r w:rsidRPr="00D63361">
        <w:t>Pemberian bantuan napas (Breathing)</w:t>
      </w:r>
    </w:p>
    <w:p w:rsidR="006C61DB" w:rsidRPr="00D63361" w:rsidRDefault="006C61DB" w:rsidP="003F4EFD">
      <w:pPr>
        <w:pStyle w:val="ListParagraph"/>
        <w:numPr>
          <w:ilvl w:val="0"/>
          <w:numId w:val="7"/>
        </w:numPr>
        <w:spacing w:line="480" w:lineRule="auto"/>
        <w:jc w:val="both"/>
      </w:pPr>
      <w:r w:rsidRPr="00D63361">
        <w:t>Demonstrasi / praktek Bantuan Hidup Dasar (BHD)</w:t>
      </w:r>
    </w:p>
    <w:p w:rsidR="006C61DB" w:rsidRPr="00D63361" w:rsidRDefault="006C61DB" w:rsidP="006C61DB">
      <w:pPr>
        <w:spacing w:line="480" w:lineRule="auto"/>
        <w:ind w:firstLine="720"/>
        <w:jc w:val="both"/>
      </w:pPr>
    </w:p>
    <w:p w:rsidR="006C61DB" w:rsidRPr="00D63361" w:rsidRDefault="006C61DB" w:rsidP="003F4EFD">
      <w:pPr>
        <w:pStyle w:val="Heading3"/>
        <w:numPr>
          <w:ilvl w:val="1"/>
          <w:numId w:val="1"/>
        </w:numPr>
        <w:spacing w:before="0" w:after="0" w:line="480" w:lineRule="auto"/>
        <w:jc w:val="both"/>
        <w:rPr>
          <w:lang w:val="en-ID"/>
        </w:rPr>
      </w:pPr>
      <w:bookmarkStart w:id="12" w:name="_Toc19380581"/>
      <w:r w:rsidRPr="00D63361">
        <w:rPr>
          <w:lang w:val="en-ID"/>
        </w:rPr>
        <w:t>Luaran</w:t>
      </w:r>
      <w:bookmarkEnd w:id="12"/>
    </w:p>
    <w:p w:rsidR="006C61DB" w:rsidRPr="00D63361" w:rsidRDefault="006C61DB" w:rsidP="003F4EFD">
      <w:pPr>
        <w:pStyle w:val="ListParagraph"/>
        <w:numPr>
          <w:ilvl w:val="0"/>
          <w:numId w:val="3"/>
        </w:numPr>
        <w:spacing w:line="480" w:lineRule="auto"/>
        <w:jc w:val="both"/>
        <w:rPr>
          <w:lang w:val="en-ID"/>
        </w:rPr>
      </w:pPr>
      <w:r w:rsidRPr="00D63361">
        <w:rPr>
          <w:lang w:val="en-ID"/>
        </w:rPr>
        <w:t xml:space="preserve">Menanamkan </w:t>
      </w:r>
      <w:r>
        <w:rPr>
          <w:lang w:val="en-ID"/>
        </w:rPr>
        <w:t>jiwa kegawatdaruratan pada siswa</w:t>
      </w:r>
      <w:r w:rsidRPr="00D63361">
        <w:rPr>
          <w:lang w:val="en-ID"/>
        </w:rPr>
        <w:t xml:space="preserve"> SMK Al-Rifa’ie terkait Bantuan Hidup Dasar (BHD)</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tentang pengertian Bantuan Hidup Dasar (BHD) serta Resusitasi Jantung Paru (RJP)</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dan mampu melaksanakan penilaian respon kegawatdaruratan</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dan mampu melaksanakan pengaktifan sistem layanan gawat darurat / </w:t>
      </w:r>
      <w:r w:rsidRPr="00D63361">
        <w:rPr>
          <w:i/>
          <w:lang w:val="en-ID"/>
        </w:rPr>
        <w:t>emergency medical service (EMS)</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dan mampu melaksanakan kompresi jantung paru</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dan mampu melaksanakan pembebasan jalan napas / </w:t>
      </w:r>
      <w:r w:rsidRPr="00D63361">
        <w:rPr>
          <w:i/>
          <w:lang w:val="en-ID"/>
        </w:rPr>
        <w:t>airway</w:t>
      </w:r>
    </w:p>
    <w:p w:rsidR="006C61DB" w:rsidRPr="00D63361" w:rsidRDefault="006C61DB" w:rsidP="003F4EFD">
      <w:pPr>
        <w:pStyle w:val="ListParagraph"/>
        <w:numPr>
          <w:ilvl w:val="0"/>
          <w:numId w:val="3"/>
        </w:numPr>
        <w:spacing w:line="480" w:lineRule="auto"/>
        <w:jc w:val="both"/>
        <w:rPr>
          <w:lang w:val="en-ID"/>
        </w:rPr>
      </w:pPr>
      <w:r>
        <w:rPr>
          <w:lang w:val="en-ID"/>
        </w:rPr>
        <w:t>Siswa</w:t>
      </w:r>
      <w:r w:rsidRPr="00D63361">
        <w:rPr>
          <w:lang w:val="en-ID"/>
        </w:rPr>
        <w:t xml:space="preserve"> SMK Al-Rifa’ie memahami dan mampu melaksanakan ventilasi pernapasan / </w:t>
      </w:r>
      <w:r w:rsidRPr="00D63361">
        <w:rPr>
          <w:i/>
          <w:lang w:val="en-ID"/>
        </w:rPr>
        <w:t>breathing</w:t>
      </w:r>
    </w:p>
    <w:p w:rsidR="006C61DB" w:rsidRPr="006C61DB" w:rsidRDefault="006C61DB" w:rsidP="006C61DB">
      <w:pPr>
        <w:rPr>
          <w:lang w:val="en-ID"/>
        </w:rPr>
      </w:pPr>
    </w:p>
    <w:p w:rsidR="00B11D7F" w:rsidRPr="00B11D7F" w:rsidRDefault="00B11D7F" w:rsidP="003F4EFD">
      <w:pPr>
        <w:pStyle w:val="Heading3"/>
        <w:numPr>
          <w:ilvl w:val="1"/>
          <w:numId w:val="1"/>
        </w:numPr>
        <w:spacing w:before="0" w:after="0" w:line="480" w:lineRule="auto"/>
        <w:jc w:val="both"/>
        <w:rPr>
          <w:lang w:val="en-ID"/>
        </w:rPr>
      </w:pPr>
      <w:bookmarkStart w:id="13" w:name="_Toc19380582"/>
      <w:r w:rsidRPr="00B11D7F">
        <w:rPr>
          <w:lang w:val="en-ID"/>
        </w:rPr>
        <w:lastRenderedPageBreak/>
        <w:t>Kepanitiaan dan Pelaksanaan Kegiatan</w:t>
      </w:r>
      <w:bookmarkEnd w:id="13"/>
    </w:p>
    <w:p w:rsidR="00B11D7F" w:rsidRPr="00D63361" w:rsidRDefault="00B11D7F" w:rsidP="003F4EFD">
      <w:pPr>
        <w:pStyle w:val="ListParagraph"/>
        <w:numPr>
          <w:ilvl w:val="0"/>
          <w:numId w:val="6"/>
        </w:numPr>
        <w:spacing w:line="480" w:lineRule="auto"/>
        <w:jc w:val="both"/>
        <w:rPr>
          <w:lang w:val="id-ID"/>
        </w:rPr>
      </w:pPr>
      <w:r w:rsidRPr="00D63361">
        <w:rPr>
          <w:lang w:val="id-ID"/>
        </w:rPr>
        <w:t>Penanggung Jawab</w:t>
      </w:r>
      <w:r w:rsidRPr="00D63361">
        <w:rPr>
          <w:lang w:val="id-ID"/>
        </w:rPr>
        <w:tab/>
        <w:t xml:space="preserve">: </w:t>
      </w:r>
      <w:r w:rsidR="007D3D03" w:rsidRPr="00DF4EF0">
        <w:rPr>
          <w:rFonts w:eastAsiaTheme="minorHAnsi"/>
          <w:color w:val="000000"/>
          <w:sz w:val="23"/>
          <w:szCs w:val="23"/>
        </w:rPr>
        <w:t>Ka Unit Pengabdian Masyarakat Poltekkes Kemenkes Malang</w:t>
      </w:r>
    </w:p>
    <w:p w:rsidR="00B11D7F" w:rsidRPr="007D3D03" w:rsidRDefault="00B11D7F" w:rsidP="003F4EFD">
      <w:pPr>
        <w:pStyle w:val="ListParagraph"/>
        <w:numPr>
          <w:ilvl w:val="0"/>
          <w:numId w:val="6"/>
        </w:numPr>
        <w:spacing w:line="480" w:lineRule="auto"/>
        <w:jc w:val="both"/>
        <w:rPr>
          <w:lang w:val="id-ID"/>
        </w:rPr>
      </w:pPr>
      <w:r w:rsidRPr="00D63361">
        <w:rPr>
          <w:lang w:val="id-ID"/>
        </w:rPr>
        <w:t>Ketua</w:t>
      </w:r>
      <w:r>
        <w:rPr>
          <w:lang w:val="en-ID"/>
        </w:rPr>
        <w:t xml:space="preserve"> Kegiatan</w:t>
      </w:r>
      <w:r w:rsidRPr="00D63361">
        <w:rPr>
          <w:lang w:val="id-ID"/>
        </w:rPr>
        <w:tab/>
      </w:r>
      <w:r w:rsidRPr="00D63361">
        <w:rPr>
          <w:lang w:val="id-ID"/>
        </w:rPr>
        <w:tab/>
        <w:t>:</w:t>
      </w:r>
      <w:r w:rsidRPr="00D63361">
        <w:t xml:space="preserve"> Taufan Arif, S.Kep., Ns., M.Kep</w:t>
      </w:r>
    </w:p>
    <w:p w:rsidR="007D3D03" w:rsidRPr="00D63361" w:rsidRDefault="007D3D03" w:rsidP="003F4EFD">
      <w:pPr>
        <w:pStyle w:val="ListParagraph"/>
        <w:numPr>
          <w:ilvl w:val="0"/>
          <w:numId w:val="6"/>
        </w:numPr>
        <w:spacing w:line="480" w:lineRule="auto"/>
        <w:jc w:val="both"/>
        <w:rPr>
          <w:lang w:val="id-ID"/>
        </w:rPr>
      </w:pPr>
      <w:r>
        <w:t>Sekretaris</w:t>
      </w:r>
      <w:r>
        <w:tab/>
      </w:r>
      <w:r>
        <w:tab/>
      </w:r>
      <w:r>
        <w:tab/>
        <w:t>: Taufan Arif, S.Kep., Ns., M.Kep</w:t>
      </w:r>
    </w:p>
    <w:p w:rsidR="00B11D7F" w:rsidRPr="00D63361" w:rsidRDefault="00B11D7F" w:rsidP="003F4EFD">
      <w:pPr>
        <w:pStyle w:val="ListParagraph"/>
        <w:numPr>
          <w:ilvl w:val="0"/>
          <w:numId w:val="6"/>
        </w:numPr>
        <w:spacing w:line="480" w:lineRule="auto"/>
        <w:jc w:val="both"/>
        <w:rPr>
          <w:lang w:val="id-ID"/>
        </w:rPr>
      </w:pPr>
      <w:r w:rsidRPr="00D63361">
        <w:t>Anggota</w:t>
      </w:r>
      <w:r w:rsidRPr="00D63361">
        <w:tab/>
      </w:r>
      <w:r w:rsidRPr="00D63361">
        <w:tab/>
      </w:r>
      <w:r w:rsidRPr="00D63361">
        <w:tab/>
        <w:t xml:space="preserve">: </w:t>
      </w:r>
      <w:r>
        <w:rPr>
          <w:sz w:val="23"/>
          <w:szCs w:val="23"/>
          <w:lang w:val="en-ID"/>
        </w:rPr>
        <w:t>Muhammad Imron R, S.Tr.Kep</w:t>
      </w:r>
    </w:p>
    <w:p w:rsidR="00B11D7F" w:rsidRPr="00AC0545" w:rsidRDefault="00B11D7F" w:rsidP="003F4EFD">
      <w:pPr>
        <w:pStyle w:val="ListParagraph"/>
        <w:numPr>
          <w:ilvl w:val="0"/>
          <w:numId w:val="6"/>
        </w:numPr>
        <w:spacing w:line="480" w:lineRule="auto"/>
        <w:jc w:val="both"/>
        <w:rPr>
          <w:lang w:val="id-ID"/>
        </w:rPr>
      </w:pPr>
      <w:r w:rsidRPr="00D63361">
        <w:t>Mahasiswa</w:t>
      </w:r>
      <w:r w:rsidRPr="00D63361">
        <w:tab/>
      </w:r>
      <w:r w:rsidRPr="00D63361">
        <w:tab/>
      </w:r>
      <w:r w:rsidRPr="00D63361">
        <w:tab/>
      </w:r>
      <w:r w:rsidR="00AC0545">
        <w:t xml:space="preserve">: -     </w:t>
      </w:r>
      <w:r w:rsidR="00AC0545">
        <w:rPr>
          <w:sz w:val="23"/>
          <w:szCs w:val="23"/>
        </w:rPr>
        <w:t>Sekar Prana Iswari</w:t>
      </w:r>
    </w:p>
    <w:p w:rsidR="00AC0545" w:rsidRDefault="00AC0545" w:rsidP="003F4EFD">
      <w:pPr>
        <w:pStyle w:val="ListParagraph"/>
        <w:numPr>
          <w:ilvl w:val="0"/>
          <w:numId w:val="14"/>
        </w:numPr>
        <w:spacing w:line="480" w:lineRule="auto"/>
        <w:ind w:left="4111"/>
        <w:jc w:val="both"/>
        <w:rPr>
          <w:sz w:val="23"/>
          <w:szCs w:val="23"/>
        </w:rPr>
      </w:pPr>
      <w:r w:rsidRPr="00AC0545">
        <w:rPr>
          <w:sz w:val="23"/>
          <w:szCs w:val="23"/>
        </w:rPr>
        <w:t>Sabrina Kumala Dewi</w:t>
      </w:r>
    </w:p>
    <w:p w:rsidR="00AC0545" w:rsidRDefault="00AC0545" w:rsidP="003F4EFD">
      <w:pPr>
        <w:pStyle w:val="ListParagraph"/>
        <w:numPr>
          <w:ilvl w:val="0"/>
          <w:numId w:val="14"/>
        </w:numPr>
        <w:spacing w:line="480" w:lineRule="auto"/>
        <w:ind w:left="4111"/>
        <w:jc w:val="both"/>
        <w:rPr>
          <w:sz w:val="23"/>
          <w:szCs w:val="23"/>
        </w:rPr>
      </w:pPr>
      <w:r>
        <w:rPr>
          <w:sz w:val="23"/>
          <w:szCs w:val="23"/>
        </w:rPr>
        <w:t>Nugrahani Candra Kartika</w:t>
      </w:r>
    </w:p>
    <w:p w:rsidR="00B11D7F" w:rsidRPr="00B11D7F" w:rsidRDefault="00B11D7F" w:rsidP="007D3D03">
      <w:pPr>
        <w:spacing w:line="480" w:lineRule="auto"/>
        <w:rPr>
          <w:lang w:val="en-ID"/>
        </w:rPr>
      </w:pPr>
    </w:p>
    <w:p w:rsidR="00FE0F27" w:rsidRPr="00FE0F27" w:rsidRDefault="00FE0F27" w:rsidP="003F4EFD">
      <w:pPr>
        <w:pStyle w:val="Heading3"/>
        <w:numPr>
          <w:ilvl w:val="1"/>
          <w:numId w:val="1"/>
        </w:numPr>
        <w:spacing w:before="0" w:after="0" w:line="480" w:lineRule="auto"/>
        <w:jc w:val="both"/>
        <w:rPr>
          <w:lang w:val="en-ID"/>
        </w:rPr>
      </w:pPr>
      <w:bookmarkStart w:id="14" w:name="_Toc19380583"/>
      <w:r>
        <w:rPr>
          <w:lang w:val="en-ID"/>
        </w:rPr>
        <w:t>Metode Kegiatan</w:t>
      </w:r>
      <w:bookmarkEnd w:id="14"/>
    </w:p>
    <w:p w:rsidR="00113CE4" w:rsidRDefault="00FE0F27" w:rsidP="007D3D03">
      <w:pPr>
        <w:spacing w:line="480" w:lineRule="auto"/>
        <w:ind w:firstLine="720"/>
        <w:jc w:val="both"/>
        <w:rPr>
          <w:lang w:val="en-ID"/>
        </w:rPr>
      </w:pPr>
      <w:r>
        <w:rPr>
          <w:lang w:val="fi-FI"/>
        </w:rPr>
        <w:t>Metode dan cara</w:t>
      </w:r>
      <w:r w:rsidRPr="00D63361">
        <w:rPr>
          <w:lang w:val="fi-FI"/>
        </w:rPr>
        <w:t xml:space="preserve"> pelaksanaan pengabdian masyarakat yang berjudul ”</w:t>
      </w:r>
      <w:r w:rsidR="00113CE4">
        <w:rPr>
          <w:sz w:val="23"/>
          <w:szCs w:val="23"/>
        </w:rPr>
        <w:t>Pemberdayaan masyarakat awam melalui sosialisasi pengenalan dini dan penanganan kasus henti jantung mendadak di SMK Al-Rifai’ie Kabupaten Malang</w:t>
      </w:r>
      <w:r w:rsidRPr="00D63361">
        <w:t>”</w:t>
      </w:r>
      <w:r w:rsidRPr="00D63361">
        <w:rPr>
          <w:lang w:val="fi-FI"/>
        </w:rPr>
        <w:t xml:space="preserve"> menggunakan 3 tahapan yaitu tahap persiapan, pelaksanaan dan evaluasi.</w:t>
      </w:r>
    </w:p>
    <w:p w:rsidR="00113CE4" w:rsidRDefault="00FE0F27" w:rsidP="003F4EFD">
      <w:pPr>
        <w:pStyle w:val="ListParagraph"/>
        <w:numPr>
          <w:ilvl w:val="0"/>
          <w:numId w:val="15"/>
        </w:numPr>
        <w:spacing w:line="480" w:lineRule="auto"/>
        <w:jc w:val="both"/>
        <w:rPr>
          <w:lang w:val="en-ID"/>
        </w:rPr>
      </w:pPr>
      <w:r w:rsidRPr="00113CE4">
        <w:rPr>
          <w:lang w:val="en-ID"/>
        </w:rPr>
        <w:t>Tahap Persiapan</w:t>
      </w:r>
    </w:p>
    <w:p w:rsidR="00FE0F27" w:rsidRPr="00113CE4" w:rsidRDefault="00FE0F27" w:rsidP="003F4EFD">
      <w:pPr>
        <w:pStyle w:val="ListParagraph"/>
        <w:numPr>
          <w:ilvl w:val="0"/>
          <w:numId w:val="4"/>
        </w:numPr>
        <w:spacing w:line="480" w:lineRule="auto"/>
        <w:jc w:val="both"/>
        <w:rPr>
          <w:lang w:val="en-ID"/>
        </w:rPr>
      </w:pPr>
      <w:r w:rsidRPr="00D63361">
        <w:t>Penyusunan proposal dan presentasi proposal pengabdian masyarakat</w:t>
      </w:r>
      <w:r w:rsidR="00113CE4">
        <w:t>.</w:t>
      </w:r>
    </w:p>
    <w:p w:rsidR="00FE0F27" w:rsidRPr="00D63361" w:rsidRDefault="00FE0F27" w:rsidP="003F4EFD">
      <w:pPr>
        <w:pStyle w:val="ListParagraph"/>
        <w:numPr>
          <w:ilvl w:val="0"/>
          <w:numId w:val="4"/>
        </w:numPr>
        <w:spacing w:line="480" w:lineRule="auto"/>
        <w:jc w:val="both"/>
      </w:pPr>
      <w:r w:rsidRPr="00D63361">
        <w:t xml:space="preserve">Pengurusan administrasi (Yayasan Pondok Modern Al-Rifa’ie, </w:t>
      </w:r>
      <w:r w:rsidR="00113CE4">
        <w:t xml:space="preserve">dan </w:t>
      </w:r>
      <w:r w:rsidRPr="00D63361">
        <w:t>SMK Al-Rifaie Kabupaten Malang)</w:t>
      </w:r>
    </w:p>
    <w:p w:rsidR="00FE0F27" w:rsidRPr="00D63361" w:rsidRDefault="00FE0F27" w:rsidP="003F4EFD">
      <w:pPr>
        <w:pStyle w:val="ListParagraph"/>
        <w:numPr>
          <w:ilvl w:val="0"/>
          <w:numId w:val="4"/>
        </w:numPr>
        <w:spacing w:line="480" w:lineRule="auto"/>
        <w:jc w:val="both"/>
      </w:pPr>
      <w:r w:rsidRPr="00D63361">
        <w:t>Penyusunan manual dan persiapan alat alat (Modul pelatihan, Manekin RJP, Handscone, kertas tisue)</w:t>
      </w:r>
    </w:p>
    <w:p w:rsidR="00FE0F27" w:rsidRPr="00D63361" w:rsidRDefault="00FE0F27" w:rsidP="003F4EFD">
      <w:pPr>
        <w:pStyle w:val="ListParagraph"/>
        <w:numPr>
          <w:ilvl w:val="0"/>
          <w:numId w:val="4"/>
        </w:numPr>
        <w:spacing w:line="480" w:lineRule="auto"/>
        <w:jc w:val="both"/>
      </w:pPr>
      <w:r w:rsidRPr="00D63361">
        <w:t>Koordinasi dengan perangkat SMK AL-Rifa’ie yaitu kepala sekolah, guru pengajar, tenaga kependidikan.</w:t>
      </w:r>
    </w:p>
    <w:p w:rsidR="00FE0F27" w:rsidRPr="00113CE4" w:rsidRDefault="00FE0F27" w:rsidP="003F4EFD">
      <w:pPr>
        <w:pStyle w:val="ListParagraph"/>
        <w:numPr>
          <w:ilvl w:val="0"/>
          <w:numId w:val="15"/>
        </w:numPr>
        <w:spacing w:line="480" w:lineRule="auto"/>
        <w:jc w:val="both"/>
        <w:rPr>
          <w:b/>
          <w:lang w:val="en-ID"/>
        </w:rPr>
      </w:pPr>
      <w:r w:rsidRPr="00113CE4">
        <w:rPr>
          <w:b/>
          <w:lang w:val="en-ID"/>
        </w:rPr>
        <w:lastRenderedPageBreak/>
        <w:t>Tahap Pelaksanaan</w:t>
      </w:r>
    </w:p>
    <w:p w:rsidR="00FE0F27" w:rsidRPr="00113CE4" w:rsidRDefault="00FE0F27" w:rsidP="00113CE4">
      <w:pPr>
        <w:spacing w:line="480" w:lineRule="auto"/>
        <w:ind w:left="720" w:firstLine="360"/>
        <w:jc w:val="both"/>
        <w:rPr>
          <w:lang w:val="en-ID"/>
        </w:rPr>
      </w:pPr>
      <w:r w:rsidRPr="00D63361">
        <w:t>Tahap pelaksanaan dilakukan dengan metode pelatihan dan pendampingan, yang meliputi kegiatan teori, praktik dan pendampingan.</w:t>
      </w:r>
    </w:p>
    <w:p w:rsidR="00FE0F27" w:rsidRPr="00D63361" w:rsidRDefault="00FE0F27" w:rsidP="003F4EFD">
      <w:pPr>
        <w:pStyle w:val="ListParagraph"/>
        <w:numPr>
          <w:ilvl w:val="0"/>
          <w:numId w:val="5"/>
        </w:numPr>
        <w:spacing w:line="480" w:lineRule="auto"/>
        <w:jc w:val="both"/>
      </w:pPr>
      <w:r w:rsidRPr="00D63361">
        <w:t xml:space="preserve">Teori </w:t>
      </w:r>
    </w:p>
    <w:p w:rsidR="00FE0F27" w:rsidRPr="00D63361" w:rsidRDefault="00FE0F27" w:rsidP="00FE0F27">
      <w:pPr>
        <w:pStyle w:val="ListParagraph"/>
        <w:spacing w:line="480" w:lineRule="auto"/>
        <w:ind w:left="1440" w:firstLine="720"/>
        <w:jc w:val="both"/>
      </w:pPr>
      <w:r w:rsidRPr="00D63361">
        <w:t>Dalam pelaksanaan pengabdian masyarakat tentang Pemberdayaan siswi melalui pelatihan Bantuan Hidup Dasar (BHD) kegawatdaruratan di SMK AL-Rifa’ie Kabupaten Malang dibutuhkan pemberian informasi tentang konsep sistem penanggulangan kegawatdaruratan terpadu (SPGDT), pengertian Bantuan Hidup Dasar (BHD), penilaian respon, pengaktifan sistem layanan gawat darurat, kompresi dada (</w:t>
      </w:r>
      <w:r w:rsidRPr="00D63361">
        <w:rPr>
          <w:i/>
        </w:rPr>
        <w:t xml:space="preserve">circulation), </w:t>
      </w:r>
      <w:r w:rsidRPr="00D63361">
        <w:t>pembebasan jalan napas (</w:t>
      </w:r>
      <w:r w:rsidRPr="00D63361">
        <w:rPr>
          <w:i/>
        </w:rPr>
        <w:t xml:space="preserve">airway), </w:t>
      </w:r>
      <w:r w:rsidRPr="00D63361">
        <w:t xml:space="preserve"> dan ventilasi pernapasan </w:t>
      </w:r>
      <w:r w:rsidRPr="00D63361">
        <w:rPr>
          <w:i/>
        </w:rPr>
        <w:t>(Breathing)</w:t>
      </w:r>
      <w:r w:rsidRPr="00D63361">
        <w:t xml:space="preserve">. </w:t>
      </w:r>
    </w:p>
    <w:p w:rsidR="00FE0F27" w:rsidRPr="00D63361" w:rsidRDefault="00FE0F27" w:rsidP="00FE0F27">
      <w:pPr>
        <w:pStyle w:val="ListParagraph"/>
        <w:spacing w:line="480" w:lineRule="auto"/>
        <w:ind w:left="1440" w:firstLine="720"/>
        <w:jc w:val="both"/>
      </w:pPr>
      <w:r w:rsidRPr="00D63361">
        <w:t xml:space="preserve">Pada tahap ini metode pembelajarannya menggunakan ceramah langung, dan diskusi terpimpin, serta melalui buku modul pembelajaran. Sebelum diberikan materi teori BHD, peserta akan diberikan </w:t>
      </w:r>
      <w:r w:rsidRPr="00D63361">
        <w:rPr>
          <w:i/>
        </w:rPr>
        <w:t xml:space="preserve">pre test </w:t>
      </w:r>
      <w:r w:rsidRPr="00D63361">
        <w:t xml:space="preserve">tentang BHD. Kegiatan pelatihan pada siswi dilakukan pada April – Mei 2019. </w:t>
      </w:r>
    </w:p>
    <w:p w:rsidR="00FE0F27" w:rsidRPr="00D63361" w:rsidRDefault="00FE0F27" w:rsidP="003F4EFD">
      <w:pPr>
        <w:pStyle w:val="ListParagraph"/>
        <w:numPr>
          <w:ilvl w:val="0"/>
          <w:numId w:val="5"/>
        </w:numPr>
        <w:spacing w:line="480" w:lineRule="auto"/>
        <w:jc w:val="both"/>
      </w:pPr>
      <w:r w:rsidRPr="00D63361">
        <w:t>Praktik</w:t>
      </w:r>
    </w:p>
    <w:p w:rsidR="00FE0F27" w:rsidRPr="00D63361" w:rsidRDefault="00FE0F27" w:rsidP="00FE0F27">
      <w:pPr>
        <w:pStyle w:val="ListParagraph"/>
        <w:spacing w:line="480" w:lineRule="auto"/>
        <w:ind w:left="1440" w:firstLine="720"/>
        <w:jc w:val="both"/>
      </w:pPr>
      <w:r w:rsidRPr="00D63361">
        <w:t xml:space="preserve">Kegiatan yang menunjang penatalaksanaan henti jantung maka dibutuhkan sebuah kegiatan pengalaman langsung yaitu berupa praktik Bantuan Hidup Dasar (BHD) yang berupa Resusitasi Jantung Paru (RJP). Dengan metode praktik maka siswi mampu melakukan kegiatan RJP dalam kegiatan sehari-hari. Metode praktik BHD yang digunakan adalah demonstrasi klasikal secara bertahap </w:t>
      </w:r>
      <w:r w:rsidRPr="00D63361">
        <w:lastRenderedPageBreak/>
        <w:t xml:space="preserve">dimana setiap kelompok </w:t>
      </w:r>
      <w:r w:rsidR="00D12759">
        <w:t>demonstrasi diikuti oleh 20</w:t>
      </w:r>
      <w:r w:rsidRPr="00D63361">
        <w:t xml:space="preserve"> peserta. Praktik BHD didasarkan oleh Standar Operasional Prosedur (SOP) Bantuan Hidup Dasar (BHD).</w:t>
      </w:r>
    </w:p>
    <w:p w:rsidR="00FE0F27" w:rsidRPr="00D63361" w:rsidRDefault="00FE0F27" w:rsidP="003F4EFD">
      <w:pPr>
        <w:pStyle w:val="ListParagraph"/>
        <w:numPr>
          <w:ilvl w:val="0"/>
          <w:numId w:val="5"/>
        </w:numPr>
        <w:spacing w:line="480" w:lineRule="auto"/>
        <w:jc w:val="both"/>
      </w:pPr>
      <w:r w:rsidRPr="00D63361">
        <w:t>Pendampingan</w:t>
      </w:r>
    </w:p>
    <w:p w:rsidR="00FE0F27" w:rsidRPr="00D63361" w:rsidRDefault="00FE0F27" w:rsidP="00FE0F27">
      <w:pPr>
        <w:pStyle w:val="ListParagraph"/>
        <w:spacing w:line="480" w:lineRule="auto"/>
        <w:ind w:left="1440" w:firstLine="720"/>
        <w:jc w:val="both"/>
      </w:pPr>
      <w:r w:rsidRPr="00D63361">
        <w:t xml:space="preserve">Untuk memberikan pemahaman dan pengalaman langsung akan dilakukan pendampingan pada saat kegiatan latihan BHD dalam aplikasi manual dan pelaksanaan Resusitasi Jantung Paru (RJP), pendampingan dilakukan sebanyak 1 kali. Metode Pendampingan BHD yang digunakan adalah re-demonstrasi secara bertahap dimana setiap kelompok re-demonstrasi diikuti oleh </w:t>
      </w:r>
      <w:r w:rsidR="00D12759">
        <w:t>20</w:t>
      </w:r>
      <w:r w:rsidRPr="00D63361">
        <w:t xml:space="preserve"> peserta.</w:t>
      </w:r>
    </w:p>
    <w:p w:rsidR="00FE0F27" w:rsidRPr="00D63361" w:rsidRDefault="00FE0F27" w:rsidP="003F4EFD">
      <w:pPr>
        <w:pStyle w:val="ListParagraph"/>
        <w:numPr>
          <w:ilvl w:val="0"/>
          <w:numId w:val="15"/>
        </w:numPr>
        <w:spacing w:line="480" w:lineRule="auto"/>
        <w:jc w:val="both"/>
        <w:rPr>
          <w:b/>
          <w:lang w:val="en-ID"/>
        </w:rPr>
      </w:pPr>
      <w:r w:rsidRPr="00D63361">
        <w:rPr>
          <w:b/>
          <w:lang w:val="en-ID"/>
        </w:rPr>
        <w:t>Tahap Evaluasi</w:t>
      </w:r>
    </w:p>
    <w:p w:rsidR="00D12759" w:rsidRDefault="00FE0F27" w:rsidP="00D12759">
      <w:pPr>
        <w:spacing w:line="480" w:lineRule="auto"/>
        <w:ind w:left="720" w:firstLine="360"/>
        <w:jc w:val="both"/>
        <w:rPr>
          <w:lang w:val="en-ID"/>
        </w:rPr>
      </w:pPr>
      <w:r w:rsidRPr="00D12759">
        <w:rPr>
          <w:lang w:val="en-ID"/>
        </w:rPr>
        <w:t xml:space="preserve">Pada tahap evaluasi peserta pelatihan akan dilakukan  </w:t>
      </w:r>
      <w:r w:rsidRPr="00D12759">
        <w:rPr>
          <w:i/>
          <w:lang w:val="en-ID"/>
        </w:rPr>
        <w:t xml:space="preserve">post test </w:t>
      </w:r>
      <w:r w:rsidRPr="00D12759">
        <w:rPr>
          <w:lang w:val="en-ID"/>
        </w:rPr>
        <w:t xml:space="preserve">terkait teori Bantuan Hidup Dasar (BHD). Harapan yang diharapkan adalah pemahaman kognitif siswa terkait Bantuan Hidup Dasar (BHD) bisa meningkat. </w:t>
      </w:r>
    </w:p>
    <w:p w:rsidR="00DC4A46" w:rsidRDefault="00FE0F27" w:rsidP="00DC4A46">
      <w:pPr>
        <w:spacing w:line="480" w:lineRule="auto"/>
        <w:ind w:left="720" w:firstLine="360"/>
        <w:jc w:val="both"/>
        <w:rPr>
          <w:lang w:val="en-ID"/>
        </w:rPr>
      </w:pPr>
      <w:r w:rsidRPr="00D12759">
        <w:rPr>
          <w:lang w:val="en-ID"/>
        </w:rPr>
        <w:t>Evaluasi untuk praktik atau skill terkait kemampuan melaksanakan Bantuan Hidup Dasar (BHD) menggunakan ujian praktek yang didasarkan pada tools penilaian praktek Bantuan Hidup Dasar (BHD).</w:t>
      </w:r>
    </w:p>
    <w:p w:rsidR="00DC4A46" w:rsidRPr="00DC4A46" w:rsidRDefault="00DC4A46" w:rsidP="00DC4A46">
      <w:pPr>
        <w:spacing w:line="480" w:lineRule="auto"/>
        <w:ind w:left="720" w:firstLine="360"/>
        <w:jc w:val="both"/>
        <w:rPr>
          <w:lang w:val="en-ID"/>
        </w:rPr>
      </w:pPr>
      <w:r>
        <w:t>Teknik evaluasi pemahaman kognitif</w:t>
      </w:r>
      <w:r w:rsidRPr="00D63361">
        <w:t xml:space="preserve"> dilakukan di SMK Al-Rifa’ie </w:t>
      </w:r>
      <w:r>
        <w:t>dengan cara</w:t>
      </w:r>
      <w:r w:rsidRPr="00D63361">
        <w:t xml:space="preserve"> peserta pengabdian masyarakat akan diberikan kuesioner tertutup sebelum diberikan materi teori tentang Bantuan Hidup Dasar. Pada akhir kegiatan peserta akan diberikan kuesiner tertutup setelah diberikan materi untuk mengetahui tingkat pemahaman terkait Bantuan Hidup Dasar </w:t>
      </w:r>
      <w:r w:rsidRPr="00D63361">
        <w:lastRenderedPageBreak/>
        <w:t xml:space="preserve">(BHD). Tingkat Pengetahuan akan dikategorikan menjadi 3 kategori yaitu </w:t>
      </w:r>
      <w:r w:rsidR="0050474F">
        <w:t>pengetahuan baik (&gt;=76%), penge</w:t>
      </w:r>
      <w:r w:rsidRPr="00D63361">
        <w:t xml:space="preserve">tahuan cukup (56-75%), dan pengetahuan kurang (&lt;=55%). </w:t>
      </w:r>
    </w:p>
    <w:p w:rsidR="00DC4A46" w:rsidRPr="00D63361" w:rsidRDefault="00DC4A46" w:rsidP="00DC4A46">
      <w:pPr>
        <w:spacing w:line="480" w:lineRule="auto"/>
        <w:ind w:left="720" w:firstLine="720"/>
        <w:jc w:val="both"/>
      </w:pPr>
      <w:r w:rsidRPr="00D63361">
        <w:t xml:space="preserve">Pelaksaan ujian praktik Bantuan Hidup Dasar (BHD) berdasarkan Standar Operasional Prosedur (SOP) yang telah dibuat sebelumnya. Peserta kemudian diakhir dari kegiatan akan diuji dengan </w:t>
      </w:r>
      <w:r w:rsidRPr="00D63361">
        <w:rPr>
          <w:i/>
        </w:rPr>
        <w:t xml:space="preserve">tools </w:t>
      </w:r>
      <w:r w:rsidRPr="00D63361">
        <w:t>penilaian yang telah dibuat. Setiap peserta wajib mendapatkan nilai lebih dari 80 untuk dikatakan lulus/kompoten dalam melaksanakan tindakan Bantuan Hidup Dasar.</w:t>
      </w:r>
    </w:p>
    <w:p w:rsidR="00DC4A46" w:rsidRPr="00D12759" w:rsidRDefault="00DC4A46" w:rsidP="00D12759">
      <w:pPr>
        <w:spacing w:line="480" w:lineRule="auto"/>
        <w:ind w:left="720" w:firstLine="360"/>
        <w:jc w:val="both"/>
        <w:rPr>
          <w:lang w:val="en-ID"/>
        </w:rPr>
      </w:pPr>
    </w:p>
    <w:p w:rsidR="00D12759" w:rsidRPr="00D12759" w:rsidRDefault="00D12759" w:rsidP="003F4EFD">
      <w:pPr>
        <w:pStyle w:val="Heading3"/>
        <w:numPr>
          <w:ilvl w:val="1"/>
          <w:numId w:val="1"/>
        </w:numPr>
        <w:spacing w:before="0" w:after="0" w:line="480" w:lineRule="auto"/>
        <w:jc w:val="both"/>
        <w:rPr>
          <w:lang w:val="en-ID"/>
        </w:rPr>
      </w:pPr>
      <w:bookmarkStart w:id="15" w:name="_Toc19380584"/>
      <w:r w:rsidRPr="00D63361">
        <w:t>Tempat dan Waktu Kegiatan</w:t>
      </w:r>
      <w:bookmarkEnd w:id="15"/>
      <w:r w:rsidRPr="00D63361">
        <w:t xml:space="preserve"> </w:t>
      </w:r>
    </w:p>
    <w:p w:rsidR="009B444D" w:rsidRPr="009B444D" w:rsidRDefault="009B444D" w:rsidP="003F4EFD">
      <w:pPr>
        <w:pStyle w:val="ListParagraph"/>
        <w:numPr>
          <w:ilvl w:val="0"/>
          <w:numId w:val="16"/>
        </w:numPr>
        <w:spacing w:line="480" w:lineRule="auto"/>
        <w:jc w:val="both"/>
        <w:rPr>
          <w:lang w:val="id-ID"/>
        </w:rPr>
      </w:pPr>
      <w:r>
        <w:t xml:space="preserve">Tempat </w:t>
      </w:r>
    </w:p>
    <w:p w:rsidR="009B444D" w:rsidRDefault="009B444D" w:rsidP="009B444D">
      <w:pPr>
        <w:pStyle w:val="ListParagraph"/>
        <w:spacing w:line="480" w:lineRule="auto"/>
        <w:jc w:val="both"/>
      </w:pPr>
      <w:r>
        <w:t>SMK Modern Al – Rifa’ie Kabupaten Malang Jalan Raya Ketawang 02 Gondanglegi 65174 Malang</w:t>
      </w:r>
    </w:p>
    <w:p w:rsidR="009B444D" w:rsidRPr="009B444D" w:rsidRDefault="009B444D" w:rsidP="003F4EFD">
      <w:pPr>
        <w:pStyle w:val="ListParagraph"/>
        <w:numPr>
          <w:ilvl w:val="0"/>
          <w:numId w:val="16"/>
        </w:numPr>
        <w:spacing w:line="480" w:lineRule="auto"/>
        <w:jc w:val="both"/>
        <w:rPr>
          <w:lang w:val="id-ID"/>
        </w:rPr>
      </w:pPr>
      <w:r>
        <w:rPr>
          <w:lang w:val="en-ID"/>
        </w:rPr>
        <w:t>Waktu Kegiatan</w:t>
      </w:r>
    </w:p>
    <w:p w:rsidR="009B444D" w:rsidRDefault="001169E2" w:rsidP="003F4EFD">
      <w:pPr>
        <w:pStyle w:val="ListParagraph"/>
        <w:numPr>
          <w:ilvl w:val="1"/>
          <w:numId w:val="5"/>
        </w:numPr>
        <w:spacing w:line="480" w:lineRule="auto"/>
        <w:ind w:left="1134"/>
        <w:jc w:val="both"/>
        <w:rPr>
          <w:lang w:val="en-ID"/>
        </w:rPr>
      </w:pPr>
      <w:r>
        <w:rPr>
          <w:lang w:val="en-ID"/>
        </w:rPr>
        <w:t>Senin, 08 Juli 2019</w:t>
      </w:r>
    </w:p>
    <w:p w:rsidR="001169E2" w:rsidRDefault="001169E2" w:rsidP="003F4EFD">
      <w:pPr>
        <w:pStyle w:val="ListParagraph"/>
        <w:numPr>
          <w:ilvl w:val="1"/>
          <w:numId w:val="5"/>
        </w:numPr>
        <w:spacing w:line="480" w:lineRule="auto"/>
        <w:ind w:left="1134"/>
        <w:jc w:val="both"/>
        <w:rPr>
          <w:lang w:val="en-ID"/>
        </w:rPr>
      </w:pPr>
      <w:r>
        <w:rPr>
          <w:lang w:val="en-ID"/>
        </w:rPr>
        <w:t>Rabu, 10 Juli 2019</w:t>
      </w:r>
    </w:p>
    <w:p w:rsidR="001169E2" w:rsidRDefault="001169E2" w:rsidP="003F4EFD">
      <w:pPr>
        <w:pStyle w:val="ListParagraph"/>
        <w:numPr>
          <w:ilvl w:val="1"/>
          <w:numId w:val="5"/>
        </w:numPr>
        <w:spacing w:line="480" w:lineRule="auto"/>
        <w:ind w:left="1134"/>
        <w:jc w:val="both"/>
        <w:rPr>
          <w:lang w:val="en-ID"/>
        </w:rPr>
      </w:pPr>
      <w:r>
        <w:rPr>
          <w:lang w:val="en-ID"/>
        </w:rPr>
        <w:t>Kamis, 11 Juli 2019</w:t>
      </w:r>
    </w:p>
    <w:p w:rsidR="001169E2" w:rsidRDefault="001169E2" w:rsidP="003F4EFD">
      <w:pPr>
        <w:pStyle w:val="ListParagraph"/>
        <w:numPr>
          <w:ilvl w:val="1"/>
          <w:numId w:val="5"/>
        </w:numPr>
        <w:spacing w:line="480" w:lineRule="auto"/>
        <w:ind w:left="1134"/>
        <w:jc w:val="both"/>
        <w:rPr>
          <w:lang w:val="en-ID"/>
        </w:rPr>
      </w:pPr>
      <w:r>
        <w:rPr>
          <w:lang w:val="en-ID"/>
        </w:rPr>
        <w:t>Senin, 15 Juli 2019</w:t>
      </w:r>
    </w:p>
    <w:p w:rsidR="001169E2" w:rsidRDefault="001169E2" w:rsidP="003F4EFD">
      <w:pPr>
        <w:pStyle w:val="ListParagraph"/>
        <w:numPr>
          <w:ilvl w:val="1"/>
          <w:numId w:val="5"/>
        </w:numPr>
        <w:spacing w:line="480" w:lineRule="auto"/>
        <w:ind w:left="1134"/>
        <w:jc w:val="both"/>
        <w:rPr>
          <w:lang w:val="en-ID"/>
        </w:rPr>
      </w:pPr>
      <w:r>
        <w:rPr>
          <w:lang w:val="en-ID"/>
        </w:rPr>
        <w:t>Rabu, 17 Juli 2019</w:t>
      </w:r>
    </w:p>
    <w:p w:rsidR="001169E2" w:rsidRPr="001169E2" w:rsidRDefault="001169E2" w:rsidP="003F4EFD">
      <w:pPr>
        <w:pStyle w:val="ListParagraph"/>
        <w:numPr>
          <w:ilvl w:val="1"/>
          <w:numId w:val="5"/>
        </w:numPr>
        <w:spacing w:line="480" w:lineRule="auto"/>
        <w:ind w:left="1134"/>
        <w:jc w:val="both"/>
        <w:rPr>
          <w:lang w:val="en-ID"/>
        </w:rPr>
      </w:pPr>
      <w:r>
        <w:rPr>
          <w:lang w:val="en-ID"/>
        </w:rPr>
        <w:t>Kamis, 18 Juli 2019</w:t>
      </w:r>
    </w:p>
    <w:p w:rsidR="009B444D" w:rsidRPr="001169E2" w:rsidRDefault="009B444D" w:rsidP="001169E2">
      <w:pPr>
        <w:spacing w:line="480" w:lineRule="auto"/>
        <w:jc w:val="both"/>
        <w:rPr>
          <w:lang w:val="id-ID"/>
        </w:rPr>
      </w:pPr>
    </w:p>
    <w:p w:rsidR="00D12759" w:rsidRPr="00D12759" w:rsidRDefault="00D12759" w:rsidP="00D12759">
      <w:pPr>
        <w:rPr>
          <w:lang w:val="en-ID"/>
        </w:rPr>
      </w:pPr>
    </w:p>
    <w:p w:rsidR="006C61DB" w:rsidRPr="006C61DB" w:rsidRDefault="006C61DB" w:rsidP="006C61DB">
      <w:pPr>
        <w:spacing w:line="480" w:lineRule="auto"/>
        <w:jc w:val="both"/>
        <w:rPr>
          <w:lang w:val="en-ID"/>
        </w:rPr>
      </w:pPr>
    </w:p>
    <w:p w:rsidR="001E16ED" w:rsidRDefault="001E16ED" w:rsidP="001E16ED">
      <w:pPr>
        <w:rPr>
          <w:lang w:val="en-ID"/>
        </w:rPr>
      </w:pPr>
    </w:p>
    <w:p w:rsidR="001E16ED" w:rsidRDefault="001E16ED" w:rsidP="001E16ED">
      <w:pPr>
        <w:rPr>
          <w:lang w:val="en-ID"/>
        </w:rPr>
      </w:pPr>
    </w:p>
    <w:p w:rsidR="001E16ED" w:rsidRDefault="001E16ED" w:rsidP="001E16ED">
      <w:pPr>
        <w:rPr>
          <w:lang w:val="en-ID"/>
        </w:rPr>
      </w:pPr>
    </w:p>
    <w:p w:rsidR="001E16ED" w:rsidRDefault="001E16ED" w:rsidP="001E16ED">
      <w:pPr>
        <w:rPr>
          <w:lang w:val="en-ID"/>
        </w:rPr>
        <w:sectPr w:rsidR="001E16ED" w:rsidSect="000E6594">
          <w:pgSz w:w="11907" w:h="16840" w:code="9"/>
          <w:pgMar w:top="1701" w:right="1701" w:bottom="1701" w:left="2268" w:header="720" w:footer="720" w:gutter="0"/>
          <w:pgNumType w:start="1"/>
          <w:cols w:space="720"/>
          <w:docGrid w:linePitch="360"/>
        </w:sectPr>
      </w:pPr>
    </w:p>
    <w:p w:rsidR="001E16ED" w:rsidRDefault="001E16ED" w:rsidP="00B14C47">
      <w:pPr>
        <w:pStyle w:val="Heading2"/>
        <w:spacing w:line="480" w:lineRule="auto"/>
        <w:jc w:val="center"/>
        <w:rPr>
          <w:color w:val="auto"/>
          <w:lang w:val="en-ID"/>
        </w:rPr>
        <w:sectPr w:rsidR="001E16ED" w:rsidSect="00212FCD">
          <w:type w:val="continuous"/>
          <w:pgSz w:w="11907" w:h="16840" w:code="9"/>
          <w:pgMar w:top="1701" w:right="1701" w:bottom="1701" w:left="2268" w:header="720" w:footer="720" w:gutter="0"/>
          <w:cols w:space="720"/>
          <w:docGrid w:linePitch="360"/>
        </w:sectPr>
      </w:pPr>
    </w:p>
    <w:p w:rsidR="00920E4C" w:rsidRDefault="00FF0D28" w:rsidP="00B14C47">
      <w:pPr>
        <w:pStyle w:val="Heading2"/>
        <w:spacing w:line="480" w:lineRule="auto"/>
        <w:jc w:val="center"/>
        <w:rPr>
          <w:color w:val="auto"/>
          <w:lang w:val="en-ID"/>
        </w:rPr>
      </w:pPr>
      <w:bookmarkStart w:id="16" w:name="_Toc19380585"/>
      <w:r>
        <w:rPr>
          <w:color w:val="auto"/>
          <w:lang w:val="en-ID"/>
        </w:rPr>
        <w:lastRenderedPageBreak/>
        <w:t>BAB II</w:t>
      </w:r>
      <w:r w:rsidR="00920E4C" w:rsidRPr="00D63361">
        <w:rPr>
          <w:color w:val="auto"/>
          <w:lang w:val="en-ID"/>
        </w:rPr>
        <w:br/>
      </w:r>
      <w:r w:rsidR="00A143CB">
        <w:rPr>
          <w:color w:val="auto"/>
          <w:lang w:val="en-ID"/>
        </w:rPr>
        <w:t>RENCANA KEGIATAN</w:t>
      </w:r>
      <w:bookmarkEnd w:id="16"/>
    </w:p>
    <w:p w:rsidR="00A143CB" w:rsidRDefault="00A143CB" w:rsidP="00A143CB">
      <w:pPr>
        <w:rPr>
          <w:lang w:val="en-ID"/>
        </w:rPr>
      </w:pPr>
    </w:p>
    <w:p w:rsidR="00A143CB" w:rsidRDefault="00A143CB" w:rsidP="003F4EFD">
      <w:pPr>
        <w:pStyle w:val="Heading3"/>
        <w:numPr>
          <w:ilvl w:val="1"/>
          <w:numId w:val="16"/>
        </w:numPr>
        <w:spacing w:before="0" w:after="0" w:line="480" w:lineRule="auto"/>
        <w:jc w:val="both"/>
      </w:pPr>
      <w:bookmarkStart w:id="17" w:name="_Toc19380586"/>
      <w:r>
        <w:t xml:space="preserve">Kegiatan dan </w:t>
      </w:r>
      <w:r w:rsidRPr="00D63361">
        <w:t xml:space="preserve">Jadwal </w:t>
      </w:r>
      <w:r>
        <w:t>Rinci</w:t>
      </w:r>
      <w:r w:rsidRPr="00D63361">
        <w:t xml:space="preserve"> Kegiatan</w:t>
      </w:r>
      <w:bookmarkEnd w:id="17"/>
      <w:r w:rsidRPr="00D63361">
        <w:t xml:space="preserve"> </w:t>
      </w:r>
    </w:p>
    <w:p w:rsidR="00A143CB" w:rsidRPr="00AA3993" w:rsidRDefault="00A143CB" w:rsidP="003F4EFD">
      <w:pPr>
        <w:pStyle w:val="ListParagraph"/>
        <w:numPr>
          <w:ilvl w:val="2"/>
          <w:numId w:val="16"/>
        </w:numPr>
        <w:rPr>
          <w:b/>
        </w:rPr>
      </w:pPr>
      <w:r w:rsidRPr="00AA3993">
        <w:rPr>
          <w:b/>
        </w:rPr>
        <w:t>Kegiatan</w:t>
      </w:r>
    </w:p>
    <w:tbl>
      <w:tblPr>
        <w:tblStyle w:val="TableGrid"/>
        <w:tblW w:w="5000" w:type="pct"/>
        <w:tblLook w:val="04A0" w:firstRow="1" w:lastRow="0" w:firstColumn="1" w:lastColumn="0" w:noHBand="0" w:noVBand="1"/>
      </w:tblPr>
      <w:tblGrid>
        <w:gridCol w:w="510"/>
        <w:gridCol w:w="2330"/>
        <w:gridCol w:w="696"/>
        <w:gridCol w:w="336"/>
        <w:gridCol w:w="336"/>
        <w:gridCol w:w="336"/>
        <w:gridCol w:w="336"/>
        <w:gridCol w:w="336"/>
        <w:gridCol w:w="336"/>
        <w:gridCol w:w="336"/>
        <w:gridCol w:w="336"/>
        <w:gridCol w:w="336"/>
        <w:gridCol w:w="456"/>
        <w:gridCol w:w="456"/>
        <w:gridCol w:w="456"/>
      </w:tblGrid>
      <w:tr w:rsidR="00A143CB" w:rsidRPr="002F106F" w:rsidTr="00C13487">
        <w:tc>
          <w:tcPr>
            <w:tcW w:w="311" w:type="pct"/>
            <w:vMerge w:val="restart"/>
            <w:shd w:val="clear" w:color="auto" w:fill="DBE5F1" w:themeFill="accent1" w:themeFillTint="33"/>
          </w:tcPr>
          <w:p w:rsidR="00A143CB" w:rsidRPr="002F106F" w:rsidRDefault="00A143CB" w:rsidP="002F106F"/>
          <w:p w:rsidR="00A143CB" w:rsidRPr="002F106F" w:rsidRDefault="00A143CB" w:rsidP="002F106F">
            <w:r w:rsidRPr="002F106F">
              <w:t>No</w:t>
            </w:r>
          </w:p>
        </w:tc>
        <w:tc>
          <w:tcPr>
            <w:tcW w:w="1651" w:type="pct"/>
            <w:vMerge w:val="restart"/>
            <w:shd w:val="clear" w:color="auto" w:fill="DBE5F1" w:themeFill="accent1" w:themeFillTint="33"/>
          </w:tcPr>
          <w:p w:rsidR="00A143CB" w:rsidRPr="002F106F" w:rsidRDefault="00A143CB" w:rsidP="002F106F"/>
          <w:p w:rsidR="00A143CB" w:rsidRPr="002F106F" w:rsidRDefault="00A143CB" w:rsidP="002F106F">
            <w:r w:rsidRPr="002F106F">
              <w:t>Kegiatan</w:t>
            </w:r>
          </w:p>
        </w:tc>
        <w:tc>
          <w:tcPr>
            <w:tcW w:w="451" w:type="pct"/>
            <w:vMerge w:val="restart"/>
            <w:shd w:val="clear" w:color="auto" w:fill="DBE5F1" w:themeFill="accent1" w:themeFillTint="33"/>
          </w:tcPr>
          <w:p w:rsidR="00A143CB" w:rsidRPr="002F106F" w:rsidRDefault="00A143CB" w:rsidP="002F106F"/>
          <w:p w:rsidR="00A143CB" w:rsidRPr="002F106F" w:rsidRDefault="00A143CB" w:rsidP="002F106F">
            <w:r w:rsidRPr="002F106F">
              <w:t>2018</w:t>
            </w:r>
          </w:p>
        </w:tc>
        <w:tc>
          <w:tcPr>
            <w:tcW w:w="2586" w:type="pct"/>
            <w:gridSpan w:val="12"/>
            <w:shd w:val="clear" w:color="auto" w:fill="DBE5F1" w:themeFill="accent1" w:themeFillTint="33"/>
          </w:tcPr>
          <w:p w:rsidR="00A143CB" w:rsidRPr="002F106F" w:rsidRDefault="00A143CB" w:rsidP="002F106F">
            <w:r w:rsidRPr="002F106F">
              <w:t>2019</w:t>
            </w:r>
          </w:p>
        </w:tc>
      </w:tr>
      <w:tr w:rsidR="00C13487" w:rsidRPr="002F106F" w:rsidTr="00C13487">
        <w:tc>
          <w:tcPr>
            <w:tcW w:w="311" w:type="pct"/>
            <w:vMerge/>
            <w:shd w:val="clear" w:color="auto" w:fill="DBE5F1" w:themeFill="accent1" w:themeFillTint="33"/>
          </w:tcPr>
          <w:p w:rsidR="00A143CB" w:rsidRPr="002F106F" w:rsidRDefault="00A143CB" w:rsidP="002F106F"/>
        </w:tc>
        <w:tc>
          <w:tcPr>
            <w:tcW w:w="1651" w:type="pct"/>
            <w:vMerge/>
            <w:shd w:val="clear" w:color="auto" w:fill="DBE5F1" w:themeFill="accent1" w:themeFillTint="33"/>
          </w:tcPr>
          <w:p w:rsidR="00A143CB" w:rsidRPr="002F106F" w:rsidRDefault="00A143CB" w:rsidP="002F106F"/>
        </w:tc>
        <w:tc>
          <w:tcPr>
            <w:tcW w:w="451" w:type="pct"/>
            <w:vMerge/>
            <w:shd w:val="clear" w:color="auto" w:fill="DBE5F1" w:themeFill="accent1" w:themeFillTint="33"/>
          </w:tcPr>
          <w:p w:rsidR="00A143CB" w:rsidRPr="002F106F" w:rsidRDefault="00A143CB" w:rsidP="002F106F"/>
        </w:tc>
        <w:tc>
          <w:tcPr>
            <w:tcW w:w="200" w:type="pct"/>
            <w:shd w:val="clear" w:color="auto" w:fill="DBE5F1" w:themeFill="accent1" w:themeFillTint="33"/>
          </w:tcPr>
          <w:p w:rsidR="00A143CB" w:rsidRPr="002F106F" w:rsidRDefault="00A143CB" w:rsidP="002F106F">
            <w:r w:rsidRPr="002F106F">
              <w:t>1</w:t>
            </w:r>
          </w:p>
        </w:tc>
        <w:tc>
          <w:tcPr>
            <w:tcW w:w="200" w:type="pct"/>
            <w:shd w:val="clear" w:color="auto" w:fill="DBE5F1" w:themeFill="accent1" w:themeFillTint="33"/>
          </w:tcPr>
          <w:p w:rsidR="00A143CB" w:rsidRPr="002F106F" w:rsidRDefault="00A143CB" w:rsidP="002F106F">
            <w:r w:rsidRPr="002F106F">
              <w:t>2</w:t>
            </w:r>
          </w:p>
        </w:tc>
        <w:tc>
          <w:tcPr>
            <w:tcW w:w="200" w:type="pct"/>
            <w:shd w:val="clear" w:color="auto" w:fill="DBE5F1" w:themeFill="accent1" w:themeFillTint="33"/>
          </w:tcPr>
          <w:p w:rsidR="00A143CB" w:rsidRPr="002F106F" w:rsidRDefault="00A143CB" w:rsidP="002F106F">
            <w:r w:rsidRPr="002F106F">
              <w:t>3</w:t>
            </w:r>
          </w:p>
        </w:tc>
        <w:tc>
          <w:tcPr>
            <w:tcW w:w="200" w:type="pct"/>
            <w:shd w:val="clear" w:color="auto" w:fill="DBE5F1" w:themeFill="accent1" w:themeFillTint="33"/>
          </w:tcPr>
          <w:p w:rsidR="00A143CB" w:rsidRPr="002F106F" w:rsidRDefault="00A143CB" w:rsidP="002F106F">
            <w:r w:rsidRPr="002F106F">
              <w:t>4</w:t>
            </w:r>
          </w:p>
        </w:tc>
        <w:tc>
          <w:tcPr>
            <w:tcW w:w="200" w:type="pct"/>
            <w:shd w:val="clear" w:color="auto" w:fill="DBE5F1" w:themeFill="accent1" w:themeFillTint="33"/>
          </w:tcPr>
          <w:p w:rsidR="00A143CB" w:rsidRPr="002F106F" w:rsidRDefault="00A143CB" w:rsidP="002F106F">
            <w:r w:rsidRPr="002F106F">
              <w:t>5</w:t>
            </w:r>
          </w:p>
        </w:tc>
        <w:tc>
          <w:tcPr>
            <w:tcW w:w="201" w:type="pct"/>
            <w:shd w:val="clear" w:color="auto" w:fill="DBE5F1" w:themeFill="accent1" w:themeFillTint="33"/>
          </w:tcPr>
          <w:p w:rsidR="00A143CB" w:rsidRPr="002F106F" w:rsidRDefault="00A143CB" w:rsidP="002F106F">
            <w:r w:rsidRPr="002F106F">
              <w:t>6</w:t>
            </w:r>
          </w:p>
        </w:tc>
        <w:tc>
          <w:tcPr>
            <w:tcW w:w="200" w:type="pct"/>
            <w:shd w:val="clear" w:color="auto" w:fill="DBE5F1" w:themeFill="accent1" w:themeFillTint="33"/>
          </w:tcPr>
          <w:p w:rsidR="00A143CB" w:rsidRPr="002F106F" w:rsidRDefault="00A143CB" w:rsidP="002F106F">
            <w:r w:rsidRPr="002F106F">
              <w:t>7</w:t>
            </w:r>
          </w:p>
        </w:tc>
        <w:tc>
          <w:tcPr>
            <w:tcW w:w="200" w:type="pct"/>
            <w:shd w:val="clear" w:color="auto" w:fill="DBE5F1" w:themeFill="accent1" w:themeFillTint="33"/>
          </w:tcPr>
          <w:p w:rsidR="00A143CB" w:rsidRPr="002F106F" w:rsidRDefault="00A143CB" w:rsidP="002F106F">
            <w:r w:rsidRPr="002F106F">
              <w:t>8</w:t>
            </w:r>
          </w:p>
        </w:tc>
        <w:tc>
          <w:tcPr>
            <w:tcW w:w="200" w:type="pct"/>
            <w:shd w:val="clear" w:color="auto" w:fill="DBE5F1" w:themeFill="accent1" w:themeFillTint="33"/>
          </w:tcPr>
          <w:p w:rsidR="00A143CB" w:rsidRPr="002F106F" w:rsidRDefault="00A143CB" w:rsidP="002F106F">
            <w:r w:rsidRPr="002F106F">
              <w:t>9</w:t>
            </w:r>
          </w:p>
        </w:tc>
        <w:tc>
          <w:tcPr>
            <w:tcW w:w="261" w:type="pct"/>
            <w:shd w:val="clear" w:color="auto" w:fill="DBE5F1" w:themeFill="accent1" w:themeFillTint="33"/>
          </w:tcPr>
          <w:p w:rsidR="00A143CB" w:rsidRPr="002F106F" w:rsidRDefault="00A143CB" w:rsidP="002F106F">
            <w:r w:rsidRPr="002F106F">
              <w:t>10</w:t>
            </w:r>
          </w:p>
        </w:tc>
        <w:tc>
          <w:tcPr>
            <w:tcW w:w="261" w:type="pct"/>
            <w:shd w:val="clear" w:color="auto" w:fill="DBE5F1" w:themeFill="accent1" w:themeFillTint="33"/>
          </w:tcPr>
          <w:p w:rsidR="00A143CB" w:rsidRPr="002F106F" w:rsidRDefault="00A143CB" w:rsidP="002F106F">
            <w:r w:rsidRPr="002F106F">
              <w:t>11</w:t>
            </w:r>
          </w:p>
        </w:tc>
        <w:tc>
          <w:tcPr>
            <w:tcW w:w="261" w:type="pct"/>
            <w:shd w:val="clear" w:color="auto" w:fill="DBE5F1" w:themeFill="accent1" w:themeFillTint="33"/>
          </w:tcPr>
          <w:p w:rsidR="00A143CB" w:rsidRPr="002F106F" w:rsidRDefault="00A143CB" w:rsidP="002F106F">
            <w:r w:rsidRPr="002F106F">
              <w:t>12</w:t>
            </w:r>
          </w:p>
        </w:tc>
      </w:tr>
      <w:tr w:rsidR="00A143CB" w:rsidRPr="002F106F" w:rsidTr="00676789">
        <w:tc>
          <w:tcPr>
            <w:tcW w:w="311" w:type="pct"/>
          </w:tcPr>
          <w:p w:rsidR="00A143CB" w:rsidRPr="002F106F" w:rsidRDefault="00A143CB" w:rsidP="002F106F">
            <w:r w:rsidRPr="002F106F">
              <w:t>1.</w:t>
            </w:r>
          </w:p>
        </w:tc>
        <w:tc>
          <w:tcPr>
            <w:tcW w:w="1651" w:type="pct"/>
          </w:tcPr>
          <w:p w:rsidR="00A143CB" w:rsidRPr="002F106F" w:rsidRDefault="00A143CB" w:rsidP="002F106F">
            <w:r w:rsidRPr="002F106F">
              <w:t xml:space="preserve">Penyusunan </w:t>
            </w:r>
            <w:r w:rsidR="0024435D" w:rsidRPr="002F106F">
              <w:rPr>
                <w:lang w:val="en-ID"/>
              </w:rPr>
              <w:t xml:space="preserve">dan </w:t>
            </w:r>
            <w:r w:rsidRPr="002F106F">
              <w:t>Proposal</w:t>
            </w:r>
          </w:p>
        </w:tc>
        <w:tc>
          <w:tcPr>
            <w:tcW w:w="451" w:type="pct"/>
            <w:shd w:val="clear" w:color="auto" w:fill="A6A6A6" w:themeFill="background1" w:themeFillShade="A6"/>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01" w:type="pct"/>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00" w:type="pct"/>
          </w:tcPr>
          <w:p w:rsidR="00A143CB" w:rsidRPr="002F106F" w:rsidRDefault="00A143CB" w:rsidP="002F106F"/>
        </w:tc>
        <w:tc>
          <w:tcPr>
            <w:tcW w:w="261" w:type="pct"/>
          </w:tcPr>
          <w:p w:rsidR="00A143CB" w:rsidRPr="002F106F" w:rsidRDefault="00A143CB" w:rsidP="002F106F"/>
        </w:tc>
        <w:tc>
          <w:tcPr>
            <w:tcW w:w="261" w:type="pct"/>
          </w:tcPr>
          <w:p w:rsidR="00A143CB" w:rsidRPr="002F106F" w:rsidRDefault="00A143CB" w:rsidP="002F106F"/>
        </w:tc>
        <w:tc>
          <w:tcPr>
            <w:tcW w:w="261" w:type="pct"/>
          </w:tcPr>
          <w:p w:rsidR="00A143CB" w:rsidRPr="002F106F" w:rsidRDefault="00A143CB" w:rsidP="002F106F"/>
        </w:tc>
      </w:tr>
      <w:tr w:rsidR="0024435D" w:rsidRPr="002F106F" w:rsidTr="00676789">
        <w:tc>
          <w:tcPr>
            <w:tcW w:w="311" w:type="pct"/>
          </w:tcPr>
          <w:p w:rsidR="0024435D" w:rsidRPr="002F106F" w:rsidRDefault="0024435D" w:rsidP="002F106F">
            <w:r w:rsidRPr="002F106F">
              <w:t>2.</w:t>
            </w:r>
          </w:p>
        </w:tc>
        <w:tc>
          <w:tcPr>
            <w:tcW w:w="1651" w:type="pct"/>
          </w:tcPr>
          <w:p w:rsidR="0024435D" w:rsidRPr="002F106F" w:rsidRDefault="0024435D" w:rsidP="002F106F">
            <w:pPr>
              <w:rPr>
                <w:lang w:val="en-ID"/>
              </w:rPr>
            </w:pPr>
            <w:r w:rsidRPr="002F106F">
              <w:rPr>
                <w:lang w:val="en-ID"/>
              </w:rPr>
              <w:t>Kontrak Pengabmas</w:t>
            </w:r>
          </w:p>
        </w:tc>
        <w:tc>
          <w:tcPr>
            <w:tcW w:w="451" w:type="pct"/>
            <w:shd w:val="clear" w:color="auto" w:fill="FFFFFF" w:themeFill="background1"/>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shd w:val="clear" w:color="auto" w:fill="A6A6A6" w:themeFill="background1" w:themeFillShade="A6"/>
          </w:tcPr>
          <w:p w:rsidR="0024435D" w:rsidRPr="002F106F" w:rsidRDefault="0024435D" w:rsidP="002F106F"/>
        </w:tc>
        <w:tc>
          <w:tcPr>
            <w:tcW w:w="200" w:type="pct"/>
            <w:shd w:val="clear" w:color="auto" w:fill="A6A6A6" w:themeFill="background1" w:themeFillShade="A6"/>
          </w:tcPr>
          <w:p w:rsidR="0024435D" w:rsidRPr="002F106F" w:rsidRDefault="0024435D" w:rsidP="002F106F"/>
        </w:tc>
        <w:tc>
          <w:tcPr>
            <w:tcW w:w="20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t>3.</w:t>
            </w:r>
          </w:p>
        </w:tc>
        <w:tc>
          <w:tcPr>
            <w:tcW w:w="1651" w:type="pct"/>
          </w:tcPr>
          <w:p w:rsidR="0024435D" w:rsidRPr="002F106F" w:rsidRDefault="0024435D" w:rsidP="002F106F">
            <w:r w:rsidRPr="002F106F">
              <w:t>Proses Perijinan</w:t>
            </w:r>
          </w:p>
        </w:tc>
        <w:tc>
          <w:tcPr>
            <w:tcW w:w="451"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1" w:type="pct"/>
            <w:shd w:val="clear" w:color="auto" w:fill="A6A6A6" w:themeFill="background1" w:themeFillShade="A6"/>
          </w:tcPr>
          <w:p w:rsidR="0024435D" w:rsidRPr="002F106F" w:rsidRDefault="0024435D" w:rsidP="002F106F"/>
        </w:tc>
        <w:tc>
          <w:tcPr>
            <w:tcW w:w="200" w:type="pct"/>
            <w:shd w:val="clear" w:color="auto" w:fill="A6A6A6" w:themeFill="background1" w:themeFillShade="A6"/>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t>4.</w:t>
            </w:r>
          </w:p>
        </w:tc>
        <w:tc>
          <w:tcPr>
            <w:tcW w:w="1651" w:type="pct"/>
          </w:tcPr>
          <w:p w:rsidR="0024435D" w:rsidRPr="002F106F" w:rsidRDefault="002F106F" w:rsidP="002F106F">
            <w:pPr>
              <w:rPr>
                <w:lang w:val="en-ID"/>
              </w:rPr>
            </w:pPr>
            <w:r w:rsidRPr="002F106F">
              <w:rPr>
                <w:lang w:val="en-ID"/>
              </w:rPr>
              <w:t xml:space="preserve">Persiapan </w:t>
            </w:r>
            <w:r w:rsidRPr="002F106F">
              <w:t xml:space="preserve">Sarana Dan Prasarana </w:t>
            </w:r>
          </w:p>
        </w:tc>
        <w:tc>
          <w:tcPr>
            <w:tcW w:w="451"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1" w:type="pct"/>
            <w:tcBorders>
              <w:bottom w:val="single" w:sz="4" w:space="0" w:color="auto"/>
            </w:tcBorders>
            <w:shd w:val="clear" w:color="auto" w:fill="A6A6A6" w:themeFill="background1" w:themeFillShade="A6"/>
          </w:tcPr>
          <w:p w:rsidR="0024435D" w:rsidRPr="002F106F" w:rsidRDefault="0024435D" w:rsidP="002F106F"/>
        </w:tc>
        <w:tc>
          <w:tcPr>
            <w:tcW w:w="200" w:type="pct"/>
            <w:tcBorders>
              <w:bottom w:val="single" w:sz="4" w:space="0" w:color="auto"/>
            </w:tcBorders>
          </w:tcPr>
          <w:p w:rsidR="0024435D" w:rsidRPr="002F106F" w:rsidRDefault="0024435D" w:rsidP="002F106F"/>
        </w:tc>
        <w:tc>
          <w:tcPr>
            <w:tcW w:w="200" w:type="pct"/>
            <w:tcBorders>
              <w:bottom w:val="single" w:sz="4" w:space="0" w:color="auto"/>
            </w:tcBorders>
          </w:tcPr>
          <w:p w:rsidR="0024435D" w:rsidRPr="002F106F" w:rsidRDefault="0024435D" w:rsidP="002F106F"/>
        </w:tc>
        <w:tc>
          <w:tcPr>
            <w:tcW w:w="200" w:type="pct"/>
            <w:tcBorders>
              <w:bottom w:val="single" w:sz="4" w:space="0" w:color="auto"/>
            </w:tcBorders>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t>5.</w:t>
            </w:r>
          </w:p>
        </w:tc>
        <w:tc>
          <w:tcPr>
            <w:tcW w:w="1651" w:type="pct"/>
          </w:tcPr>
          <w:p w:rsidR="0024435D" w:rsidRPr="002F106F" w:rsidRDefault="0024435D" w:rsidP="002F106F">
            <w:pPr>
              <w:rPr>
                <w:lang w:val="en-US"/>
              </w:rPr>
            </w:pPr>
            <w:r w:rsidRPr="002F106F">
              <w:t xml:space="preserve">Penyusunan </w:t>
            </w:r>
            <w:r w:rsidRPr="002F106F">
              <w:rPr>
                <w:lang w:val="en-US"/>
              </w:rPr>
              <w:t>modul</w:t>
            </w:r>
          </w:p>
        </w:tc>
        <w:tc>
          <w:tcPr>
            <w:tcW w:w="451"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1" w:type="pct"/>
            <w:tcBorders>
              <w:bottom w:val="single" w:sz="4" w:space="0" w:color="auto"/>
            </w:tcBorders>
            <w:shd w:val="clear" w:color="auto" w:fill="A6A6A6" w:themeFill="background1" w:themeFillShade="A6"/>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61" w:type="pct"/>
            <w:tcBorders>
              <w:bottom w:val="single" w:sz="4" w:space="0" w:color="auto"/>
            </w:tcBorders>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rPr>
                <w:lang w:val="en-US"/>
              </w:rPr>
              <w:t>6</w:t>
            </w:r>
            <w:r w:rsidRPr="002F106F">
              <w:t>.</w:t>
            </w:r>
          </w:p>
        </w:tc>
        <w:tc>
          <w:tcPr>
            <w:tcW w:w="1651" w:type="pct"/>
          </w:tcPr>
          <w:p w:rsidR="0024435D" w:rsidRPr="002F106F" w:rsidRDefault="0024435D" w:rsidP="002F106F">
            <w:pPr>
              <w:rPr>
                <w:lang w:val="en-US"/>
              </w:rPr>
            </w:pPr>
            <w:r w:rsidRPr="002F106F">
              <w:rPr>
                <w:lang w:val="en-US"/>
              </w:rPr>
              <w:t>Pemberian teori BHD</w:t>
            </w:r>
          </w:p>
        </w:tc>
        <w:tc>
          <w:tcPr>
            <w:tcW w:w="45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1" w:type="pct"/>
            <w:tcBorders>
              <w:bottom w:val="single" w:sz="4" w:space="0" w:color="auto"/>
            </w:tcBorders>
            <w:shd w:val="clear" w:color="auto" w:fill="FFFFFF" w:themeFill="background1"/>
          </w:tcPr>
          <w:p w:rsidR="0024435D" w:rsidRPr="002F106F" w:rsidRDefault="0024435D" w:rsidP="002F106F"/>
        </w:tc>
        <w:tc>
          <w:tcPr>
            <w:tcW w:w="200" w:type="pct"/>
            <w:tcBorders>
              <w:bottom w:val="single" w:sz="4" w:space="0" w:color="auto"/>
            </w:tcBorders>
            <w:shd w:val="clear" w:color="auto" w:fill="A6A6A6" w:themeFill="background1" w:themeFillShade="A6"/>
          </w:tcPr>
          <w:p w:rsidR="0024435D" w:rsidRPr="002F106F" w:rsidRDefault="0024435D" w:rsidP="002F106F"/>
        </w:tc>
        <w:tc>
          <w:tcPr>
            <w:tcW w:w="200" w:type="pct"/>
            <w:shd w:val="clear" w:color="auto" w:fill="auto"/>
          </w:tcPr>
          <w:p w:rsidR="0024435D" w:rsidRPr="002F106F" w:rsidRDefault="0024435D" w:rsidP="002F106F"/>
        </w:tc>
        <w:tc>
          <w:tcPr>
            <w:tcW w:w="200" w:type="pct"/>
            <w:shd w:val="clear" w:color="auto" w:fill="auto"/>
          </w:tcPr>
          <w:p w:rsidR="0024435D" w:rsidRPr="002F106F" w:rsidRDefault="0024435D" w:rsidP="002F106F"/>
        </w:tc>
        <w:tc>
          <w:tcPr>
            <w:tcW w:w="261" w:type="pct"/>
            <w:tcBorders>
              <w:bottom w:val="single" w:sz="4" w:space="0" w:color="auto"/>
            </w:tcBorders>
            <w:shd w:val="clear" w:color="auto" w:fill="FFFFFF" w:themeFill="background1"/>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rPr>
                <w:lang w:val="en-US"/>
              </w:rPr>
              <w:t>7</w:t>
            </w:r>
            <w:r w:rsidRPr="002F106F">
              <w:t>.</w:t>
            </w:r>
          </w:p>
        </w:tc>
        <w:tc>
          <w:tcPr>
            <w:tcW w:w="1651" w:type="pct"/>
          </w:tcPr>
          <w:p w:rsidR="0024435D" w:rsidRPr="002F106F" w:rsidRDefault="0024435D" w:rsidP="002F106F">
            <w:r w:rsidRPr="002F106F">
              <w:rPr>
                <w:lang w:val="en-US"/>
              </w:rPr>
              <w:t>Praktik BHD</w:t>
            </w:r>
          </w:p>
        </w:tc>
        <w:tc>
          <w:tcPr>
            <w:tcW w:w="45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shd w:val="clear" w:color="auto" w:fill="FFFFFF" w:themeFill="background1"/>
          </w:tcPr>
          <w:p w:rsidR="0024435D" w:rsidRPr="002F106F" w:rsidRDefault="0024435D" w:rsidP="002F106F"/>
        </w:tc>
        <w:tc>
          <w:tcPr>
            <w:tcW w:w="201" w:type="pct"/>
            <w:tcBorders>
              <w:bottom w:val="single" w:sz="4" w:space="0" w:color="auto"/>
            </w:tcBorders>
            <w:shd w:val="clear" w:color="auto" w:fill="FFFFFF" w:themeFill="background1"/>
          </w:tcPr>
          <w:p w:rsidR="0024435D" w:rsidRPr="002F106F" w:rsidRDefault="0024435D" w:rsidP="002F106F"/>
        </w:tc>
        <w:tc>
          <w:tcPr>
            <w:tcW w:w="200" w:type="pct"/>
            <w:tcBorders>
              <w:bottom w:val="single" w:sz="4" w:space="0" w:color="auto"/>
            </w:tcBorders>
            <w:shd w:val="clear" w:color="auto" w:fill="A6A6A6" w:themeFill="background1" w:themeFillShade="A6"/>
          </w:tcPr>
          <w:p w:rsidR="0024435D" w:rsidRPr="002F106F" w:rsidRDefault="0024435D" w:rsidP="002F106F"/>
        </w:tc>
        <w:tc>
          <w:tcPr>
            <w:tcW w:w="200" w:type="pct"/>
            <w:tcBorders>
              <w:bottom w:val="single" w:sz="4" w:space="0" w:color="auto"/>
            </w:tcBorders>
            <w:shd w:val="clear" w:color="auto" w:fill="auto"/>
          </w:tcPr>
          <w:p w:rsidR="0024435D" w:rsidRPr="002F106F" w:rsidRDefault="0024435D" w:rsidP="002F106F"/>
        </w:tc>
        <w:tc>
          <w:tcPr>
            <w:tcW w:w="200" w:type="pct"/>
            <w:shd w:val="clear" w:color="auto" w:fill="auto"/>
          </w:tcPr>
          <w:p w:rsidR="0024435D" w:rsidRPr="002F106F" w:rsidRDefault="0024435D" w:rsidP="002F106F"/>
        </w:tc>
        <w:tc>
          <w:tcPr>
            <w:tcW w:w="261" w:type="pct"/>
            <w:tcBorders>
              <w:bottom w:val="single" w:sz="4" w:space="0" w:color="auto"/>
            </w:tcBorders>
            <w:shd w:val="clear" w:color="auto" w:fill="FFFFFF" w:themeFill="background1"/>
          </w:tcPr>
          <w:p w:rsidR="0024435D" w:rsidRPr="002F106F" w:rsidRDefault="0024435D" w:rsidP="002F106F"/>
        </w:tc>
        <w:tc>
          <w:tcPr>
            <w:tcW w:w="261" w:type="pct"/>
          </w:tcPr>
          <w:p w:rsidR="0024435D" w:rsidRPr="002F106F" w:rsidRDefault="0024435D" w:rsidP="002F106F"/>
        </w:tc>
        <w:tc>
          <w:tcPr>
            <w:tcW w:w="261" w:type="pct"/>
          </w:tcPr>
          <w:p w:rsidR="0024435D" w:rsidRPr="002F106F" w:rsidRDefault="0024435D" w:rsidP="002F106F"/>
        </w:tc>
      </w:tr>
      <w:tr w:rsidR="0024435D" w:rsidRPr="002F106F" w:rsidTr="00676789">
        <w:tc>
          <w:tcPr>
            <w:tcW w:w="311" w:type="pct"/>
          </w:tcPr>
          <w:p w:rsidR="0024435D" w:rsidRPr="002F106F" w:rsidRDefault="0024435D" w:rsidP="002F106F">
            <w:r w:rsidRPr="002F106F">
              <w:rPr>
                <w:lang w:val="en-US"/>
              </w:rPr>
              <w:t>8</w:t>
            </w:r>
            <w:r w:rsidRPr="002F106F">
              <w:t>.</w:t>
            </w:r>
          </w:p>
        </w:tc>
        <w:tc>
          <w:tcPr>
            <w:tcW w:w="1651" w:type="pct"/>
          </w:tcPr>
          <w:p w:rsidR="0024435D" w:rsidRPr="002F106F" w:rsidRDefault="0024435D" w:rsidP="002F106F">
            <w:r w:rsidRPr="002F106F">
              <w:t>Pelaporan</w:t>
            </w:r>
          </w:p>
        </w:tc>
        <w:tc>
          <w:tcPr>
            <w:tcW w:w="45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1" w:type="pct"/>
          </w:tcPr>
          <w:p w:rsidR="0024435D" w:rsidRPr="002F106F" w:rsidRDefault="0024435D" w:rsidP="002F106F"/>
        </w:tc>
        <w:tc>
          <w:tcPr>
            <w:tcW w:w="200" w:type="pct"/>
          </w:tcPr>
          <w:p w:rsidR="0024435D" w:rsidRPr="002F106F" w:rsidRDefault="0024435D" w:rsidP="002F106F"/>
        </w:tc>
        <w:tc>
          <w:tcPr>
            <w:tcW w:w="200" w:type="pct"/>
            <w:shd w:val="clear" w:color="auto" w:fill="A6A6A6" w:themeFill="background1" w:themeFillShade="A6"/>
          </w:tcPr>
          <w:p w:rsidR="0024435D" w:rsidRPr="002F106F" w:rsidRDefault="0024435D" w:rsidP="002F106F"/>
        </w:tc>
        <w:tc>
          <w:tcPr>
            <w:tcW w:w="200" w:type="pct"/>
            <w:shd w:val="clear" w:color="auto" w:fill="A6A6A6" w:themeFill="background1" w:themeFillShade="A6"/>
          </w:tcPr>
          <w:p w:rsidR="0024435D" w:rsidRPr="002F106F" w:rsidRDefault="0024435D" w:rsidP="002F106F"/>
        </w:tc>
        <w:tc>
          <w:tcPr>
            <w:tcW w:w="261" w:type="pct"/>
            <w:shd w:val="clear" w:color="auto" w:fill="FFFFFF" w:themeFill="background1"/>
          </w:tcPr>
          <w:p w:rsidR="0024435D" w:rsidRPr="002F106F" w:rsidRDefault="0024435D" w:rsidP="002F106F"/>
        </w:tc>
        <w:tc>
          <w:tcPr>
            <w:tcW w:w="261" w:type="pct"/>
            <w:shd w:val="clear" w:color="auto" w:fill="FFFFFF" w:themeFill="background1"/>
          </w:tcPr>
          <w:p w:rsidR="0024435D" w:rsidRPr="002F106F" w:rsidRDefault="0024435D" w:rsidP="002F106F"/>
        </w:tc>
        <w:tc>
          <w:tcPr>
            <w:tcW w:w="261" w:type="pct"/>
            <w:shd w:val="clear" w:color="auto" w:fill="FFFFFF" w:themeFill="background1"/>
          </w:tcPr>
          <w:p w:rsidR="0024435D" w:rsidRPr="002F106F" w:rsidRDefault="0024435D" w:rsidP="002F106F"/>
        </w:tc>
      </w:tr>
      <w:tr w:rsidR="0024435D" w:rsidRPr="002F106F" w:rsidTr="00676789">
        <w:tc>
          <w:tcPr>
            <w:tcW w:w="311" w:type="pct"/>
          </w:tcPr>
          <w:p w:rsidR="0024435D" w:rsidRPr="002F106F" w:rsidRDefault="0024435D" w:rsidP="002F106F"/>
        </w:tc>
        <w:tc>
          <w:tcPr>
            <w:tcW w:w="1651" w:type="pct"/>
          </w:tcPr>
          <w:p w:rsidR="0024435D" w:rsidRPr="002F106F" w:rsidRDefault="0024435D" w:rsidP="002F106F">
            <w:r w:rsidRPr="002F106F">
              <w:t>Publikasi</w:t>
            </w:r>
          </w:p>
        </w:tc>
        <w:tc>
          <w:tcPr>
            <w:tcW w:w="45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shd w:val="clear" w:color="auto" w:fill="FFFFFF" w:themeFill="background1"/>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1"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00" w:type="pct"/>
          </w:tcPr>
          <w:p w:rsidR="0024435D" w:rsidRPr="002F106F" w:rsidRDefault="0024435D" w:rsidP="002F106F"/>
        </w:tc>
        <w:tc>
          <w:tcPr>
            <w:tcW w:w="261" w:type="pct"/>
            <w:shd w:val="clear" w:color="auto" w:fill="A6A6A6" w:themeFill="background1" w:themeFillShade="A6"/>
          </w:tcPr>
          <w:p w:rsidR="0024435D" w:rsidRPr="002F106F" w:rsidRDefault="0024435D" w:rsidP="002F106F"/>
        </w:tc>
        <w:tc>
          <w:tcPr>
            <w:tcW w:w="261" w:type="pct"/>
            <w:shd w:val="clear" w:color="auto" w:fill="A6A6A6" w:themeFill="background1" w:themeFillShade="A6"/>
          </w:tcPr>
          <w:p w:rsidR="0024435D" w:rsidRPr="002F106F" w:rsidRDefault="0024435D" w:rsidP="002F106F"/>
        </w:tc>
        <w:tc>
          <w:tcPr>
            <w:tcW w:w="261" w:type="pct"/>
            <w:shd w:val="clear" w:color="auto" w:fill="A6A6A6" w:themeFill="background1" w:themeFillShade="A6"/>
          </w:tcPr>
          <w:p w:rsidR="0024435D" w:rsidRPr="002F106F" w:rsidRDefault="0024435D" w:rsidP="002F106F"/>
        </w:tc>
      </w:tr>
    </w:tbl>
    <w:p w:rsidR="00A143CB" w:rsidRPr="00D63361" w:rsidRDefault="00A143CB" w:rsidP="00A143CB"/>
    <w:p w:rsidR="00A143CB" w:rsidRDefault="00A143CB" w:rsidP="003F4EFD">
      <w:pPr>
        <w:pStyle w:val="ListParagraph"/>
        <w:numPr>
          <w:ilvl w:val="2"/>
          <w:numId w:val="16"/>
        </w:numPr>
      </w:pPr>
      <w:r w:rsidRPr="00D63361">
        <w:t>Jadwal Pelaksanaan Kegiat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1"/>
        <w:gridCol w:w="895"/>
        <w:gridCol w:w="2297"/>
        <w:gridCol w:w="1432"/>
        <w:gridCol w:w="2183"/>
      </w:tblGrid>
      <w:tr w:rsidR="00C13487" w:rsidRPr="00C2253A" w:rsidTr="00C13487">
        <w:trPr>
          <w:tblHeader/>
        </w:trPr>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C13487" w:rsidRDefault="00C13487" w:rsidP="00C13487">
            <w:pPr>
              <w:jc w:val="center"/>
              <w:rPr>
                <w:b/>
              </w:rPr>
            </w:pPr>
            <w:r>
              <w:rPr>
                <w:b/>
              </w:rPr>
              <w:t>Hari</w:t>
            </w:r>
          </w:p>
          <w:p w:rsidR="00C13487" w:rsidRPr="00C2253A" w:rsidRDefault="00C13487" w:rsidP="00C13487">
            <w:pPr>
              <w:jc w:val="center"/>
              <w:rPr>
                <w:b/>
              </w:rPr>
            </w:pPr>
            <w:r>
              <w:rPr>
                <w:b/>
              </w:rPr>
              <w:t>Tanggal</w:t>
            </w:r>
          </w:p>
        </w:tc>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712EF" w:rsidRPr="00C2253A" w:rsidRDefault="00C13487" w:rsidP="00C13487">
            <w:pPr>
              <w:jc w:val="center"/>
              <w:rPr>
                <w:b/>
              </w:rPr>
            </w:pPr>
            <w:r w:rsidRPr="00C2253A">
              <w:rPr>
                <w:b/>
              </w:rPr>
              <w:t>Pukul</w:t>
            </w:r>
          </w:p>
        </w:tc>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712EF" w:rsidRPr="00C2253A" w:rsidRDefault="00C13487" w:rsidP="00C13487">
            <w:pPr>
              <w:jc w:val="center"/>
              <w:rPr>
                <w:b/>
              </w:rPr>
            </w:pPr>
            <w:r w:rsidRPr="00C2253A">
              <w:rPr>
                <w:b/>
              </w:rPr>
              <w:t>Kegiatan</w:t>
            </w:r>
          </w:p>
        </w:tc>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712EF" w:rsidRPr="00C2253A" w:rsidRDefault="00C13487" w:rsidP="00C13487">
            <w:pPr>
              <w:jc w:val="center"/>
              <w:rPr>
                <w:b/>
              </w:rPr>
            </w:pPr>
            <w:r w:rsidRPr="00C2253A">
              <w:rPr>
                <w:b/>
              </w:rPr>
              <w:t>Pelaksana</w:t>
            </w:r>
          </w:p>
        </w:tc>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B712EF" w:rsidRPr="00C2253A" w:rsidRDefault="00B712EF" w:rsidP="00C13487">
            <w:pPr>
              <w:jc w:val="center"/>
              <w:rPr>
                <w:b/>
              </w:rPr>
            </w:pPr>
            <w:r>
              <w:rPr>
                <w:b/>
              </w:rPr>
              <w:t>Penanggungjawab</w:t>
            </w:r>
          </w:p>
        </w:tc>
      </w:tr>
      <w:tr w:rsidR="00C13487" w:rsidRPr="00D63361" w:rsidTr="00B712EF">
        <w:tc>
          <w:tcPr>
            <w:tcW w:w="0" w:type="auto"/>
            <w:vMerge w:val="restart"/>
            <w:tcBorders>
              <w:top w:val="single" w:sz="4" w:space="0" w:color="auto"/>
              <w:left w:val="single" w:sz="4" w:space="0" w:color="auto"/>
              <w:right w:val="single" w:sz="4" w:space="0" w:color="auto"/>
            </w:tcBorders>
          </w:tcPr>
          <w:p w:rsidR="00E4480D" w:rsidRPr="00D63361" w:rsidRDefault="00E4480D" w:rsidP="00E4480D">
            <w:pPr>
              <w:rPr>
                <w:lang w:val="id-ID"/>
              </w:rPr>
            </w:pPr>
            <w:r>
              <w:t>Senin</w:t>
            </w:r>
            <w:r w:rsidRPr="00D63361">
              <w:t>,</w:t>
            </w:r>
            <w:r>
              <w:t xml:space="preserve"> 08 Juli 2019</w:t>
            </w:r>
            <w:r w:rsidRPr="00D63361">
              <w:t xml:space="preserve"> </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t>07.00-07.15</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rsidRPr="00D63361">
              <w:t>Pembukaan</w:t>
            </w:r>
            <w:r>
              <w:t xml:space="preserve"> dan </w:t>
            </w:r>
            <w:r w:rsidRPr="00D63361">
              <w:t>Perkenalan Tim Pengabmas</w:t>
            </w:r>
            <w:r w:rsidR="00042C3B">
              <w:t xml:space="preserve"> pada Kelas XII</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pPr>
              <w:rPr>
                <w:lang w:val="en-ID"/>
              </w:rPr>
            </w:pPr>
            <w:r>
              <w:t xml:space="preserve">Kepala SMK </w:t>
            </w:r>
          </w:p>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rsidRPr="00DC71CB">
              <w:t>Taufan Arif, S.Kep., Ns., M.Kep</w:t>
            </w:r>
          </w:p>
        </w:tc>
      </w:tr>
      <w:tr w:rsidR="000165E3" w:rsidRPr="00D63361" w:rsidTr="00B712EF">
        <w:tc>
          <w:tcPr>
            <w:tcW w:w="0" w:type="auto"/>
            <w:vMerge/>
            <w:tcBorders>
              <w:left w:val="single" w:sz="4" w:space="0" w:color="auto"/>
              <w:right w:val="single" w:sz="4" w:space="0" w:color="auto"/>
            </w:tcBorders>
          </w:tcPr>
          <w:p w:rsidR="00E4480D" w:rsidRPr="00D63361" w:rsidRDefault="00E4480D" w:rsidP="00E4480D"/>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t>07.15-07.30</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t>Pre Test Tulis</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rsidRPr="00DC71CB">
              <w:t>Taufan Arif, S.Kep., Ns., M.Kep</w:t>
            </w:r>
          </w:p>
        </w:tc>
      </w:tr>
      <w:tr w:rsidR="000165E3" w:rsidRPr="00D63361" w:rsidTr="00B712EF">
        <w:tc>
          <w:tcPr>
            <w:tcW w:w="0" w:type="auto"/>
            <w:vMerge/>
            <w:tcBorders>
              <w:left w:val="single" w:sz="4" w:space="0" w:color="auto"/>
              <w:right w:val="single" w:sz="4" w:space="0" w:color="auto"/>
            </w:tcBorders>
          </w:tcPr>
          <w:p w:rsidR="00E4480D" w:rsidRPr="00D63361" w:rsidRDefault="00E4480D" w:rsidP="00E4480D"/>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t>07.30 – 08.30</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042C3B">
            <w:pPr>
              <w:rPr>
                <w:bCs/>
              </w:rPr>
            </w:pPr>
            <w:r w:rsidRPr="00D63361">
              <w:t>Pemaparan teori tentang sistem penanggulangan kegawatdaruratan terpadu (SPGDT)</w:t>
            </w:r>
            <w:r w:rsidR="0018421A">
              <w:t xml:space="preserve"> </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rsidRPr="00DC71CB">
              <w:t>Taufan Arif, S.Kep., Ns., M.Kep</w:t>
            </w:r>
          </w:p>
        </w:tc>
      </w:tr>
      <w:tr w:rsidR="000165E3" w:rsidRPr="00D63361" w:rsidTr="00B712EF">
        <w:tc>
          <w:tcPr>
            <w:tcW w:w="0" w:type="auto"/>
            <w:vMerge/>
            <w:tcBorders>
              <w:left w:val="single" w:sz="4" w:space="0" w:color="auto"/>
              <w:right w:val="single" w:sz="4" w:space="0" w:color="auto"/>
            </w:tcBorders>
          </w:tcPr>
          <w:p w:rsidR="00E4480D" w:rsidRPr="00D63361" w:rsidRDefault="00E4480D" w:rsidP="00E4480D"/>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t>08.30-09.30</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0165E3">
            <w:r w:rsidRPr="00D63361">
              <w:t xml:space="preserve">Pemaparan tentang Pemaparan teori tentang Bantuan Hidup Dasar </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rsidRPr="00DC71CB">
              <w:t>Taufan Arif, S.Kep., Ns., M.Kep</w:t>
            </w:r>
          </w:p>
        </w:tc>
      </w:tr>
      <w:tr w:rsidR="000165E3" w:rsidRPr="00D63361" w:rsidTr="00B712EF">
        <w:tc>
          <w:tcPr>
            <w:tcW w:w="0" w:type="auto"/>
            <w:vMerge/>
            <w:tcBorders>
              <w:left w:val="single" w:sz="4" w:space="0" w:color="auto"/>
              <w:right w:val="single" w:sz="4" w:space="0" w:color="auto"/>
            </w:tcBorders>
          </w:tcPr>
          <w:p w:rsidR="00E4480D" w:rsidRPr="00D63361" w:rsidRDefault="00E4480D" w:rsidP="00E4480D"/>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t>09.30 – 12.00</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042C3B">
            <w:r w:rsidRPr="00D63361">
              <w:t xml:space="preserve">Demonstrasi </w:t>
            </w:r>
            <w:r>
              <w:t xml:space="preserve"> dan re demonstrasi BHD</w:t>
            </w:r>
            <w:r w:rsidR="00042C3B">
              <w:t xml:space="preserve"> kepada 19</w:t>
            </w:r>
            <w:r w:rsidRPr="00D63361">
              <w:t xml:space="preserve"> Peserta</w:t>
            </w:r>
          </w:p>
        </w:tc>
        <w:tc>
          <w:tcPr>
            <w:tcW w:w="0" w:type="auto"/>
            <w:tcBorders>
              <w:top w:val="single" w:sz="4" w:space="0" w:color="auto"/>
              <w:left w:val="single" w:sz="4" w:space="0" w:color="auto"/>
              <w:bottom w:val="single" w:sz="4" w:space="0" w:color="auto"/>
              <w:right w:val="single" w:sz="4" w:space="0" w:color="auto"/>
            </w:tcBorders>
          </w:tcPr>
          <w:p w:rsidR="00E4480D" w:rsidRPr="00D63361" w:rsidRDefault="00E4480D" w:rsidP="00E4480D">
            <w:r w:rsidRPr="00D63361">
              <w:t>Taufan Arif, S.Kep., Ns., M.Kep</w:t>
            </w:r>
            <w:r w:rsidR="000165E3">
              <w:t xml:space="preserve"> dan TIM</w:t>
            </w:r>
          </w:p>
        </w:tc>
        <w:tc>
          <w:tcPr>
            <w:tcW w:w="0" w:type="auto"/>
            <w:tcBorders>
              <w:top w:val="single" w:sz="4" w:space="0" w:color="auto"/>
              <w:left w:val="single" w:sz="4" w:space="0" w:color="auto"/>
              <w:bottom w:val="single" w:sz="4" w:space="0" w:color="auto"/>
              <w:right w:val="single" w:sz="4" w:space="0" w:color="auto"/>
            </w:tcBorders>
          </w:tcPr>
          <w:p w:rsidR="00E4480D" w:rsidRDefault="00E4480D" w:rsidP="00E4480D">
            <w:r w:rsidRPr="00DC71CB">
              <w:t>Taufan Arif, S.Kep., Ns., M.Kep</w:t>
            </w:r>
          </w:p>
        </w:tc>
      </w:tr>
      <w:tr w:rsidR="000165E3" w:rsidRPr="00D63361" w:rsidTr="00B712EF">
        <w:tc>
          <w:tcPr>
            <w:tcW w:w="0" w:type="auto"/>
            <w:vMerge/>
            <w:tcBorders>
              <w:left w:val="single" w:sz="4" w:space="0" w:color="auto"/>
              <w:right w:val="single" w:sz="4" w:space="0" w:color="auto"/>
            </w:tcBorders>
          </w:tcPr>
          <w:p w:rsidR="00E4480D" w:rsidRPr="00D63361" w:rsidRDefault="00E4480D" w:rsidP="00E4480D"/>
        </w:tc>
        <w:tc>
          <w:tcPr>
            <w:tcW w:w="0" w:type="auto"/>
            <w:tcBorders>
              <w:top w:val="single" w:sz="4" w:space="0" w:color="auto"/>
              <w:left w:val="single" w:sz="4" w:space="0" w:color="auto"/>
              <w:right w:val="single" w:sz="4" w:space="0" w:color="auto"/>
            </w:tcBorders>
          </w:tcPr>
          <w:p w:rsidR="00E4480D" w:rsidRPr="00D63361" w:rsidRDefault="00E4480D" w:rsidP="00E4480D">
            <w:r>
              <w:t>12.00- selesai</w:t>
            </w:r>
          </w:p>
        </w:tc>
        <w:tc>
          <w:tcPr>
            <w:tcW w:w="0" w:type="auto"/>
            <w:tcBorders>
              <w:top w:val="single" w:sz="4" w:space="0" w:color="auto"/>
              <w:left w:val="single" w:sz="4" w:space="0" w:color="auto"/>
              <w:right w:val="single" w:sz="4" w:space="0" w:color="auto"/>
            </w:tcBorders>
          </w:tcPr>
          <w:p w:rsidR="00E4480D" w:rsidRPr="00D63361" w:rsidRDefault="00E4480D" w:rsidP="00E4480D">
            <w:pPr>
              <w:rPr>
                <w:lang w:val="id-ID"/>
              </w:rPr>
            </w:pPr>
            <w:r>
              <w:t>Rencana Tindak Lanjut</w:t>
            </w:r>
            <w:r w:rsidR="00042C3B">
              <w:t xml:space="preserve"> kelas XII</w:t>
            </w:r>
          </w:p>
        </w:tc>
        <w:tc>
          <w:tcPr>
            <w:tcW w:w="0" w:type="auto"/>
            <w:tcBorders>
              <w:top w:val="single" w:sz="4" w:space="0" w:color="auto"/>
              <w:left w:val="single" w:sz="4" w:space="0" w:color="auto"/>
              <w:right w:val="single" w:sz="4" w:space="0" w:color="auto"/>
            </w:tcBorders>
          </w:tcPr>
          <w:p w:rsidR="00E4480D" w:rsidRPr="00D63361" w:rsidRDefault="00E4480D" w:rsidP="00E4480D">
            <w:r w:rsidRPr="00D63361">
              <w:t>Taufan Arif, S.Kep., Ns., M.Kep</w:t>
            </w:r>
          </w:p>
        </w:tc>
        <w:tc>
          <w:tcPr>
            <w:tcW w:w="0" w:type="auto"/>
            <w:tcBorders>
              <w:top w:val="single" w:sz="4" w:space="0" w:color="auto"/>
              <w:left w:val="single" w:sz="4" w:space="0" w:color="auto"/>
              <w:right w:val="single" w:sz="4" w:space="0" w:color="auto"/>
            </w:tcBorders>
          </w:tcPr>
          <w:p w:rsidR="00E4480D" w:rsidRDefault="00E4480D" w:rsidP="00E4480D">
            <w:r w:rsidRPr="00DC71CB">
              <w:t>Taufan Arif, S.Kep., Ns., M.Kep</w:t>
            </w:r>
          </w:p>
        </w:tc>
      </w:tr>
      <w:tr w:rsidR="00C13487" w:rsidRPr="00D63361" w:rsidTr="000B124A">
        <w:tc>
          <w:tcPr>
            <w:tcW w:w="0" w:type="auto"/>
            <w:vMerge w:val="restart"/>
            <w:tcBorders>
              <w:top w:val="single" w:sz="4" w:space="0" w:color="auto"/>
              <w:left w:val="single" w:sz="4" w:space="0" w:color="auto"/>
              <w:right w:val="single" w:sz="4" w:space="0" w:color="auto"/>
            </w:tcBorders>
          </w:tcPr>
          <w:p w:rsidR="0018421A" w:rsidRPr="00D63361" w:rsidRDefault="0018421A" w:rsidP="000B124A">
            <w:pPr>
              <w:rPr>
                <w:lang w:val="id-ID"/>
              </w:rPr>
            </w:pPr>
            <w:r>
              <w:lastRenderedPageBreak/>
              <w:t>Rabu</w:t>
            </w:r>
            <w:r w:rsidRPr="00D63361">
              <w:t>,</w:t>
            </w:r>
            <w:r>
              <w:t xml:space="preserve"> 10 Juli 2019</w:t>
            </w:r>
            <w:r w:rsidRPr="00D63361">
              <w:t xml:space="preserve"> </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t>07.00-07.15</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rsidRPr="00D63361">
              <w:t>Pembukaan</w:t>
            </w:r>
            <w:r>
              <w:t xml:space="preserve"> dan </w:t>
            </w:r>
            <w:r w:rsidRPr="00D63361">
              <w:t>Perkenalan Tim Pengabmas</w:t>
            </w:r>
            <w:r w:rsidR="00042C3B">
              <w:t xml:space="preserve"> Pada Kelas X</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pPr>
              <w:rPr>
                <w:lang w:val="en-ID"/>
              </w:rPr>
            </w:pPr>
            <w:r>
              <w:t xml:space="preserve">Kepala SMK </w:t>
            </w:r>
          </w:p>
        </w:tc>
        <w:tc>
          <w:tcPr>
            <w:tcW w:w="0" w:type="auto"/>
            <w:tcBorders>
              <w:top w:val="single" w:sz="4" w:space="0" w:color="auto"/>
              <w:left w:val="single" w:sz="4" w:space="0" w:color="auto"/>
              <w:bottom w:val="single" w:sz="4" w:space="0" w:color="auto"/>
              <w:right w:val="single" w:sz="4" w:space="0" w:color="auto"/>
            </w:tcBorders>
          </w:tcPr>
          <w:p w:rsidR="0018421A" w:rsidRDefault="0018421A" w:rsidP="000B124A">
            <w:r w:rsidRPr="00DC71CB">
              <w:t>Taufan Arif, S.Kep., Ns., M.Kep</w:t>
            </w:r>
          </w:p>
        </w:tc>
      </w:tr>
      <w:tr w:rsidR="00C13487" w:rsidRPr="00D63361" w:rsidTr="000B124A">
        <w:tc>
          <w:tcPr>
            <w:tcW w:w="0" w:type="auto"/>
            <w:vMerge/>
            <w:tcBorders>
              <w:left w:val="single" w:sz="4" w:space="0" w:color="auto"/>
              <w:right w:val="single" w:sz="4" w:space="0" w:color="auto"/>
            </w:tcBorders>
          </w:tcPr>
          <w:p w:rsidR="0018421A" w:rsidRPr="00D63361" w:rsidRDefault="0018421A" w:rsidP="000B124A"/>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t>07.15-07.30</w:t>
            </w:r>
          </w:p>
        </w:tc>
        <w:tc>
          <w:tcPr>
            <w:tcW w:w="0" w:type="auto"/>
            <w:tcBorders>
              <w:top w:val="single" w:sz="4" w:space="0" w:color="auto"/>
              <w:left w:val="single" w:sz="4" w:space="0" w:color="auto"/>
              <w:bottom w:val="single" w:sz="4" w:space="0" w:color="auto"/>
              <w:right w:val="single" w:sz="4" w:space="0" w:color="auto"/>
            </w:tcBorders>
          </w:tcPr>
          <w:p w:rsidR="0018421A" w:rsidRDefault="0018421A" w:rsidP="000B124A">
            <w:r>
              <w:t>Pre Test Tulis</w:t>
            </w:r>
          </w:p>
          <w:p w:rsidR="00042C3B" w:rsidRPr="00D63361" w:rsidRDefault="00042C3B" w:rsidP="000B124A"/>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18421A" w:rsidRDefault="0018421A" w:rsidP="000B124A">
            <w:r w:rsidRPr="00DC71CB">
              <w:t>Taufan Arif, S.Kep., Ns., M.Kep</w:t>
            </w:r>
          </w:p>
        </w:tc>
      </w:tr>
      <w:tr w:rsidR="00C13487" w:rsidRPr="00D63361" w:rsidTr="000B124A">
        <w:tc>
          <w:tcPr>
            <w:tcW w:w="0" w:type="auto"/>
            <w:vMerge/>
            <w:tcBorders>
              <w:left w:val="single" w:sz="4" w:space="0" w:color="auto"/>
              <w:right w:val="single" w:sz="4" w:space="0" w:color="auto"/>
            </w:tcBorders>
          </w:tcPr>
          <w:p w:rsidR="0018421A" w:rsidRPr="00D63361" w:rsidRDefault="0018421A" w:rsidP="000B124A"/>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t>07.30 – 08.30</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42C3B">
            <w:pPr>
              <w:rPr>
                <w:bCs/>
              </w:rPr>
            </w:pPr>
            <w:r w:rsidRPr="00D63361">
              <w:t>Pemaparan teori tentang sistem penanggulangan kegawatdaruratan terpadu (SPGDT)</w:t>
            </w:r>
            <w:r>
              <w:t xml:space="preserve"> </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18421A" w:rsidRDefault="0018421A" w:rsidP="000B124A">
            <w:r w:rsidRPr="00DC71CB">
              <w:t>Taufan Arif, S.Kep., Ns., M.Kep</w:t>
            </w:r>
          </w:p>
        </w:tc>
      </w:tr>
      <w:tr w:rsidR="00C13487" w:rsidRPr="00D63361" w:rsidTr="000B124A">
        <w:tc>
          <w:tcPr>
            <w:tcW w:w="0" w:type="auto"/>
            <w:vMerge/>
            <w:tcBorders>
              <w:left w:val="single" w:sz="4" w:space="0" w:color="auto"/>
              <w:right w:val="single" w:sz="4" w:space="0" w:color="auto"/>
            </w:tcBorders>
          </w:tcPr>
          <w:p w:rsidR="0018421A" w:rsidRPr="00D63361" w:rsidRDefault="0018421A" w:rsidP="000B124A"/>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t>08.30-09.30</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165E3">
            <w:r w:rsidRPr="00D63361">
              <w:t xml:space="preserve">Pemaparan tentang Pemaparan teori tentang Bantuan Hidup Dasar </w:t>
            </w:r>
          </w:p>
        </w:tc>
        <w:tc>
          <w:tcPr>
            <w:tcW w:w="0" w:type="auto"/>
            <w:tcBorders>
              <w:top w:val="single" w:sz="4" w:space="0" w:color="auto"/>
              <w:left w:val="single" w:sz="4" w:space="0" w:color="auto"/>
              <w:bottom w:val="single" w:sz="4" w:space="0" w:color="auto"/>
              <w:right w:val="single" w:sz="4" w:space="0" w:color="auto"/>
            </w:tcBorders>
          </w:tcPr>
          <w:p w:rsidR="0018421A" w:rsidRPr="00D63361" w:rsidRDefault="0018421A" w:rsidP="000B124A">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18421A" w:rsidRDefault="0018421A" w:rsidP="000B124A">
            <w:r w:rsidRPr="00DC71CB">
              <w:t>Taufan Arif, S.Kep., Ns., M.Kep</w:t>
            </w:r>
          </w:p>
        </w:tc>
      </w:tr>
      <w:tr w:rsidR="00C13487" w:rsidRPr="00D63361" w:rsidTr="000B124A">
        <w:tc>
          <w:tcPr>
            <w:tcW w:w="0" w:type="auto"/>
            <w:vMerge/>
            <w:tcBorders>
              <w:left w:val="single" w:sz="4" w:space="0" w:color="auto"/>
              <w:right w:val="single" w:sz="4" w:space="0" w:color="auto"/>
            </w:tcBorders>
          </w:tcPr>
          <w:p w:rsidR="000165E3" w:rsidRPr="00D63361" w:rsidRDefault="000165E3" w:rsidP="000165E3"/>
        </w:tc>
        <w:tc>
          <w:tcPr>
            <w:tcW w:w="0" w:type="auto"/>
            <w:tcBorders>
              <w:top w:val="single" w:sz="4" w:space="0" w:color="auto"/>
              <w:left w:val="single" w:sz="4" w:space="0" w:color="auto"/>
              <w:bottom w:val="single" w:sz="4" w:space="0" w:color="auto"/>
              <w:right w:val="single" w:sz="4" w:space="0" w:color="auto"/>
            </w:tcBorders>
          </w:tcPr>
          <w:p w:rsidR="000165E3" w:rsidRDefault="000165E3" w:rsidP="000165E3">
            <w:r>
              <w:t>09.30 – 12.00</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165E3">
            <w:r w:rsidRPr="00D63361">
              <w:t xml:space="preserve">Demonstrasi </w:t>
            </w:r>
            <w:r>
              <w:t xml:space="preserve"> dan re demonstrasi BHD</w:t>
            </w:r>
            <w:r w:rsidRPr="00D63361">
              <w:t xml:space="preserve"> kepada 20 Peserta</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165E3">
            <w:r w:rsidRPr="00D63361">
              <w:t>Taufan Arif, S.Kep., Ns., M.Kep</w:t>
            </w:r>
            <w:r>
              <w:t xml:space="preserve"> dan TIM</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165E3">
            <w:r w:rsidRPr="00DC71CB">
              <w:t>Taufan Arif, S.Kep., Ns., M.Kep</w:t>
            </w:r>
          </w:p>
        </w:tc>
      </w:tr>
      <w:tr w:rsidR="00C13487" w:rsidRPr="00D63361" w:rsidTr="000B124A">
        <w:tc>
          <w:tcPr>
            <w:tcW w:w="0" w:type="auto"/>
            <w:vMerge/>
            <w:tcBorders>
              <w:left w:val="single" w:sz="4" w:space="0" w:color="auto"/>
              <w:right w:val="single" w:sz="4" w:space="0" w:color="auto"/>
            </w:tcBorders>
          </w:tcPr>
          <w:p w:rsidR="0018421A" w:rsidRPr="00D63361" w:rsidRDefault="0018421A" w:rsidP="000B124A"/>
        </w:tc>
        <w:tc>
          <w:tcPr>
            <w:tcW w:w="0" w:type="auto"/>
            <w:tcBorders>
              <w:top w:val="single" w:sz="4" w:space="0" w:color="auto"/>
              <w:left w:val="single" w:sz="4" w:space="0" w:color="auto"/>
              <w:right w:val="single" w:sz="4" w:space="0" w:color="auto"/>
            </w:tcBorders>
          </w:tcPr>
          <w:p w:rsidR="0018421A" w:rsidRPr="00D63361" w:rsidRDefault="0018421A" w:rsidP="000B124A">
            <w:r>
              <w:t>12.00- selesai</w:t>
            </w:r>
          </w:p>
        </w:tc>
        <w:tc>
          <w:tcPr>
            <w:tcW w:w="0" w:type="auto"/>
            <w:tcBorders>
              <w:top w:val="single" w:sz="4" w:space="0" w:color="auto"/>
              <w:left w:val="single" w:sz="4" w:space="0" w:color="auto"/>
              <w:right w:val="single" w:sz="4" w:space="0" w:color="auto"/>
            </w:tcBorders>
          </w:tcPr>
          <w:p w:rsidR="0018421A" w:rsidRPr="00D63361" w:rsidRDefault="0018421A" w:rsidP="000B124A">
            <w:pPr>
              <w:rPr>
                <w:lang w:val="id-ID"/>
              </w:rPr>
            </w:pPr>
            <w:r>
              <w:t>Rencana Tindak Lanjut</w:t>
            </w:r>
            <w:r w:rsidR="00042C3B">
              <w:t xml:space="preserve"> Kelas X</w:t>
            </w:r>
          </w:p>
        </w:tc>
        <w:tc>
          <w:tcPr>
            <w:tcW w:w="0" w:type="auto"/>
            <w:tcBorders>
              <w:top w:val="single" w:sz="4" w:space="0" w:color="auto"/>
              <w:left w:val="single" w:sz="4" w:space="0" w:color="auto"/>
              <w:right w:val="single" w:sz="4" w:space="0" w:color="auto"/>
            </w:tcBorders>
          </w:tcPr>
          <w:p w:rsidR="0018421A" w:rsidRPr="00D63361" w:rsidRDefault="0018421A" w:rsidP="000B124A">
            <w:r w:rsidRPr="00D63361">
              <w:t>Taufan Arif, S.Kep., Ns., M.Kep</w:t>
            </w:r>
          </w:p>
        </w:tc>
        <w:tc>
          <w:tcPr>
            <w:tcW w:w="0" w:type="auto"/>
            <w:tcBorders>
              <w:top w:val="single" w:sz="4" w:space="0" w:color="auto"/>
              <w:left w:val="single" w:sz="4" w:space="0" w:color="auto"/>
              <w:right w:val="single" w:sz="4" w:space="0" w:color="auto"/>
            </w:tcBorders>
          </w:tcPr>
          <w:p w:rsidR="0018421A" w:rsidRDefault="0018421A" w:rsidP="000B124A">
            <w:r w:rsidRPr="00DC71CB">
              <w:t>Taufan Arif, S.Kep., Ns., M.Kep</w:t>
            </w:r>
          </w:p>
        </w:tc>
      </w:tr>
      <w:tr w:rsidR="00C13487" w:rsidRPr="00D63361" w:rsidTr="00B712EF">
        <w:tc>
          <w:tcPr>
            <w:tcW w:w="0" w:type="auto"/>
            <w:vMerge w:val="restart"/>
            <w:tcBorders>
              <w:top w:val="single" w:sz="4" w:space="0" w:color="auto"/>
              <w:left w:val="single" w:sz="4" w:space="0" w:color="auto"/>
              <w:right w:val="single" w:sz="4" w:space="0" w:color="auto"/>
            </w:tcBorders>
          </w:tcPr>
          <w:p w:rsidR="000165E3" w:rsidRPr="00D63361" w:rsidRDefault="000165E3" w:rsidP="00042C3B">
            <w:pPr>
              <w:rPr>
                <w:lang w:val="id-ID"/>
              </w:rPr>
            </w:pPr>
            <w:r>
              <w:t>Kamis</w:t>
            </w:r>
            <w:r w:rsidRPr="00D63361">
              <w:t>,</w:t>
            </w:r>
            <w:r>
              <w:t xml:space="preserve"> 11 Juli 2019</w:t>
            </w:r>
            <w:r w:rsidRPr="00D63361">
              <w:t xml:space="preserve"> </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t>07.00-07.15</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rsidRPr="00D63361">
              <w:t>Pembukaan</w:t>
            </w:r>
            <w:r>
              <w:t xml:space="preserve"> dan </w:t>
            </w:r>
            <w:r w:rsidRPr="00D63361">
              <w:t>Perkenalan Tim Pengabmas</w:t>
            </w:r>
            <w:r>
              <w:t xml:space="preserve"> Pada Kelas XI</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pPr>
              <w:rPr>
                <w:lang w:val="en-ID"/>
              </w:rPr>
            </w:pPr>
            <w:r>
              <w:t xml:space="preserve">Kepala SMK </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42C3B">
            <w:r w:rsidRPr="00DC71CB">
              <w:t>Taufan Arif, S.Kep., Ns., M.Kep</w:t>
            </w:r>
          </w:p>
        </w:tc>
      </w:tr>
      <w:tr w:rsidR="00C13487" w:rsidRPr="00D63361" w:rsidTr="000B124A">
        <w:tc>
          <w:tcPr>
            <w:tcW w:w="0" w:type="auto"/>
            <w:vMerge/>
            <w:tcBorders>
              <w:left w:val="single" w:sz="4" w:space="0" w:color="auto"/>
              <w:right w:val="single" w:sz="4" w:space="0" w:color="auto"/>
            </w:tcBorders>
          </w:tcPr>
          <w:p w:rsidR="000165E3" w:rsidRPr="00D63361" w:rsidRDefault="000165E3" w:rsidP="00042C3B"/>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t>07.15-07.30</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42C3B">
            <w:r>
              <w:t>Pre Test Tulis</w:t>
            </w:r>
          </w:p>
          <w:p w:rsidR="000165E3" w:rsidRPr="00D63361" w:rsidRDefault="000165E3" w:rsidP="00042C3B"/>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42C3B">
            <w:r w:rsidRPr="00DC71CB">
              <w:t>Taufan Arif, S.Kep., Ns., M.Kep</w:t>
            </w:r>
          </w:p>
        </w:tc>
      </w:tr>
      <w:tr w:rsidR="000165E3" w:rsidRPr="00D63361" w:rsidTr="000B124A">
        <w:tc>
          <w:tcPr>
            <w:tcW w:w="0" w:type="auto"/>
            <w:vMerge/>
            <w:tcBorders>
              <w:left w:val="single" w:sz="4" w:space="0" w:color="auto"/>
              <w:right w:val="single" w:sz="4" w:space="0" w:color="auto"/>
            </w:tcBorders>
          </w:tcPr>
          <w:p w:rsidR="000165E3" w:rsidRPr="00D63361" w:rsidRDefault="000165E3" w:rsidP="00042C3B"/>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t>07.30 – 08.30</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pPr>
              <w:rPr>
                <w:bCs/>
              </w:rPr>
            </w:pPr>
            <w:r w:rsidRPr="00D63361">
              <w:t>Pemaparan teori tentang sistem penanggulangan kegawatdaruratan terpadu (SPGDT)</w:t>
            </w:r>
            <w:r>
              <w:t xml:space="preserve"> </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42C3B">
            <w:r w:rsidRPr="00DC71CB">
              <w:t>Taufan Arif, S.Kep., Ns., M.Kep</w:t>
            </w:r>
          </w:p>
        </w:tc>
      </w:tr>
      <w:tr w:rsidR="000165E3" w:rsidRPr="00D63361" w:rsidTr="000B124A">
        <w:tc>
          <w:tcPr>
            <w:tcW w:w="0" w:type="auto"/>
            <w:vMerge/>
            <w:tcBorders>
              <w:left w:val="single" w:sz="4" w:space="0" w:color="auto"/>
              <w:right w:val="single" w:sz="4" w:space="0" w:color="auto"/>
            </w:tcBorders>
          </w:tcPr>
          <w:p w:rsidR="000165E3" w:rsidRPr="00D63361" w:rsidRDefault="000165E3" w:rsidP="00042C3B"/>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t>08.30-09.30</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165E3">
            <w:r w:rsidRPr="00D63361">
              <w:t xml:space="preserve">Pemaparan tentang Pemaparan teori tentang Bantuan Hidup Dasar </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0165E3" w:rsidRDefault="000165E3" w:rsidP="00042C3B">
            <w:r w:rsidRPr="00DC71CB">
              <w:t>Taufan Arif, S.Kep., Ns., M.Kep</w:t>
            </w:r>
          </w:p>
        </w:tc>
      </w:tr>
      <w:tr w:rsidR="000165E3" w:rsidRPr="00D63361" w:rsidTr="00B712EF">
        <w:tc>
          <w:tcPr>
            <w:tcW w:w="0" w:type="auto"/>
            <w:vMerge/>
            <w:tcBorders>
              <w:left w:val="single" w:sz="4" w:space="0" w:color="auto"/>
              <w:right w:val="single" w:sz="4" w:space="0" w:color="auto"/>
            </w:tcBorders>
          </w:tcPr>
          <w:p w:rsidR="000165E3" w:rsidRPr="00D63361" w:rsidRDefault="000165E3" w:rsidP="000165E3"/>
        </w:tc>
        <w:tc>
          <w:tcPr>
            <w:tcW w:w="0" w:type="auto"/>
            <w:tcBorders>
              <w:top w:val="single" w:sz="4" w:space="0" w:color="auto"/>
              <w:left w:val="single" w:sz="4" w:space="0" w:color="auto"/>
              <w:right w:val="single" w:sz="4" w:space="0" w:color="auto"/>
            </w:tcBorders>
          </w:tcPr>
          <w:p w:rsidR="000165E3" w:rsidRPr="00D63361" w:rsidRDefault="000165E3" w:rsidP="000165E3">
            <w:r>
              <w:t>09.30 – 12.00</w:t>
            </w:r>
          </w:p>
        </w:tc>
        <w:tc>
          <w:tcPr>
            <w:tcW w:w="0" w:type="auto"/>
            <w:tcBorders>
              <w:top w:val="single" w:sz="4" w:space="0" w:color="auto"/>
              <w:left w:val="single" w:sz="4" w:space="0" w:color="auto"/>
              <w:right w:val="single" w:sz="4" w:space="0" w:color="auto"/>
            </w:tcBorders>
          </w:tcPr>
          <w:p w:rsidR="000165E3" w:rsidRPr="00D63361" w:rsidRDefault="000165E3" w:rsidP="000165E3">
            <w:r w:rsidRPr="00D63361">
              <w:t xml:space="preserve">Demonstrasi </w:t>
            </w:r>
            <w:r>
              <w:t xml:space="preserve"> dan re demonstrasi BHD</w:t>
            </w:r>
            <w:r w:rsidRPr="00D63361">
              <w:t xml:space="preserve"> kepada 20 Peserta</w:t>
            </w:r>
          </w:p>
        </w:tc>
        <w:tc>
          <w:tcPr>
            <w:tcW w:w="0" w:type="auto"/>
            <w:tcBorders>
              <w:top w:val="single" w:sz="4" w:space="0" w:color="auto"/>
              <w:left w:val="single" w:sz="4" w:space="0" w:color="auto"/>
              <w:right w:val="single" w:sz="4" w:space="0" w:color="auto"/>
            </w:tcBorders>
          </w:tcPr>
          <w:p w:rsidR="000165E3" w:rsidRPr="00D63361" w:rsidRDefault="000165E3" w:rsidP="000165E3">
            <w:r w:rsidRPr="00D63361">
              <w:t>Taufan Arif, S.Kep., Ns., M.Kep</w:t>
            </w:r>
            <w:r>
              <w:t xml:space="preserve"> dan TIM</w:t>
            </w:r>
          </w:p>
        </w:tc>
        <w:tc>
          <w:tcPr>
            <w:tcW w:w="0" w:type="auto"/>
            <w:tcBorders>
              <w:top w:val="single" w:sz="4" w:space="0" w:color="auto"/>
              <w:left w:val="single" w:sz="4" w:space="0" w:color="auto"/>
              <w:right w:val="single" w:sz="4" w:space="0" w:color="auto"/>
            </w:tcBorders>
          </w:tcPr>
          <w:p w:rsidR="000165E3" w:rsidRPr="00D63361" w:rsidRDefault="000165E3" w:rsidP="000165E3">
            <w:r w:rsidRPr="00DC71CB">
              <w:t>Taufan Arif, S.Kep., Ns., M.Kep</w:t>
            </w:r>
          </w:p>
        </w:tc>
      </w:tr>
      <w:tr w:rsidR="000165E3" w:rsidRPr="00D63361" w:rsidTr="00B712EF">
        <w:trPr>
          <w:trHeight w:val="203"/>
        </w:trPr>
        <w:tc>
          <w:tcPr>
            <w:tcW w:w="0" w:type="auto"/>
            <w:vMerge/>
            <w:tcBorders>
              <w:left w:val="single" w:sz="4" w:space="0" w:color="auto"/>
              <w:right w:val="single" w:sz="4" w:space="0" w:color="auto"/>
            </w:tcBorders>
          </w:tcPr>
          <w:p w:rsidR="000165E3" w:rsidRPr="00D63361" w:rsidRDefault="000165E3" w:rsidP="00042C3B"/>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r>
              <w:t>12.00- selesai</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pPr>
              <w:rPr>
                <w:lang w:val="id-ID"/>
              </w:rPr>
            </w:pPr>
            <w:r>
              <w:t>Rencana Tindak Lanjut Kelas X</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pPr>
              <w:rPr>
                <w:lang w:val="id-ID"/>
              </w:rPr>
            </w:pPr>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0165E3" w:rsidRPr="00D63361" w:rsidRDefault="000165E3" w:rsidP="00042C3B">
            <w:pPr>
              <w:rPr>
                <w:lang w:val="id-ID"/>
              </w:rPr>
            </w:pPr>
            <w:r w:rsidRPr="00DC71CB">
              <w:t>Taufan Arif, S.Kep., Ns., M.Kep</w:t>
            </w:r>
          </w:p>
        </w:tc>
      </w:tr>
      <w:tr w:rsidR="00C13487" w:rsidRPr="00D63361" w:rsidTr="00B712EF">
        <w:tc>
          <w:tcPr>
            <w:tcW w:w="0" w:type="auto"/>
            <w:vMerge w:val="restart"/>
            <w:tcBorders>
              <w:top w:val="single" w:sz="4" w:space="0" w:color="auto"/>
              <w:left w:val="single" w:sz="4" w:space="0" w:color="auto"/>
              <w:right w:val="single" w:sz="4" w:space="0" w:color="auto"/>
            </w:tcBorders>
          </w:tcPr>
          <w:p w:rsidR="00C13487" w:rsidRPr="00D63361" w:rsidRDefault="00C13487" w:rsidP="00C13487">
            <w:r>
              <w:rPr>
                <w:lang w:val="en-ID"/>
              </w:rPr>
              <w:lastRenderedPageBreak/>
              <w:t>Senin, 15 Juli 2019</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08.00-11</w:t>
            </w:r>
            <w:r w:rsidRPr="00D63361">
              <w:t>.3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Ujian Praktik Bantuan Hidup Dasar kepada 20 Peserta</w:t>
            </w:r>
            <w:r>
              <w:t xml:space="preserve"> pada kelas XII</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r>
              <w:t xml:space="preserve"> dan TIM</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w:t>
            </w:r>
            <w:r w:rsidRPr="00D63361">
              <w:t>.30</w:t>
            </w:r>
            <w:r>
              <w:t xml:space="preserve"> – 11.45</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 xml:space="preserve"> </w:t>
            </w:r>
            <w:r>
              <w:t>Post Test Tulis</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45 – 12.0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Penyampaian hasil pengabdian masyarakat</w:t>
            </w:r>
            <w:r>
              <w:t xml:space="preserve">  dan Penutupan</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B712EF">
        <w:tc>
          <w:tcPr>
            <w:tcW w:w="0" w:type="auto"/>
            <w:vMerge w:val="restart"/>
            <w:tcBorders>
              <w:top w:val="single" w:sz="4" w:space="0" w:color="auto"/>
              <w:left w:val="single" w:sz="4" w:space="0" w:color="auto"/>
              <w:right w:val="single" w:sz="4" w:space="0" w:color="auto"/>
            </w:tcBorders>
          </w:tcPr>
          <w:p w:rsidR="00C13487" w:rsidRPr="00D63361" w:rsidRDefault="00C13487" w:rsidP="00C13487">
            <w:r>
              <w:rPr>
                <w:lang w:val="en-ID"/>
              </w:rPr>
              <w:t>Rabu, 17 Juli 2019</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08.00-11</w:t>
            </w:r>
            <w:r w:rsidRPr="00D63361">
              <w:t>.3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Ujian Praktik Bantuan Hidup Dasar kepada 20 Peserta</w:t>
            </w:r>
            <w:r>
              <w:t xml:space="preserve"> pada kelas X</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r>
              <w:t xml:space="preserve"> dan TIM</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w:t>
            </w:r>
            <w:r w:rsidRPr="00D63361">
              <w:t>.30</w:t>
            </w:r>
            <w:r>
              <w:t xml:space="preserve"> – 11.45</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 xml:space="preserve"> </w:t>
            </w:r>
            <w:r>
              <w:t>Post Test Tulis</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45 – 12.0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Penyampaian hasil pengabdian masyarakat</w:t>
            </w:r>
            <w:r>
              <w:t xml:space="preserve">  dan Penutupan</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B712EF">
        <w:tc>
          <w:tcPr>
            <w:tcW w:w="0" w:type="auto"/>
            <w:vMerge w:val="restart"/>
            <w:tcBorders>
              <w:top w:val="single" w:sz="4" w:space="0" w:color="auto"/>
              <w:left w:val="single" w:sz="4" w:space="0" w:color="auto"/>
              <w:right w:val="single" w:sz="4" w:space="0" w:color="auto"/>
            </w:tcBorders>
          </w:tcPr>
          <w:p w:rsidR="00C13487" w:rsidRPr="00D63361" w:rsidRDefault="00C13487" w:rsidP="00C13487">
            <w:r>
              <w:rPr>
                <w:lang w:val="en-ID"/>
              </w:rPr>
              <w:t>Kamis, 18 Juli 2019</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08.00-11</w:t>
            </w:r>
            <w:r w:rsidRPr="00D63361">
              <w:t>.3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Ujian Praktik Bantuan Hidup Dasar kepada 20 Peserta</w:t>
            </w:r>
            <w:r>
              <w:t xml:space="preserve"> pada kelas XI</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r>
              <w:t xml:space="preserve"> dan TIM</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w:t>
            </w:r>
            <w:r w:rsidRPr="00D63361">
              <w:t>.30</w:t>
            </w:r>
            <w:r>
              <w:t xml:space="preserve"> – 11.45</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 xml:space="preserve"> </w:t>
            </w:r>
            <w:r>
              <w:t>Post Test Tulis</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r w:rsidR="00C13487" w:rsidRPr="00D63361" w:rsidTr="000B124A">
        <w:tc>
          <w:tcPr>
            <w:tcW w:w="0" w:type="auto"/>
            <w:vMerge/>
            <w:tcBorders>
              <w:left w:val="single" w:sz="4" w:space="0" w:color="auto"/>
              <w:right w:val="single" w:sz="4" w:space="0" w:color="auto"/>
            </w:tcBorders>
          </w:tcPr>
          <w:p w:rsidR="00C13487" w:rsidRPr="00D63361" w:rsidRDefault="00C13487" w:rsidP="00C13487"/>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r>
              <w:t>11.45 – 12.00</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Penyampaian hasil pengabdian masyarakat</w:t>
            </w:r>
            <w:r>
              <w:t xml:space="preserve">  dan Penutupan</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63361">
              <w:t>Taufan Arif, S.Kep., Ns., M.Kep</w:t>
            </w:r>
          </w:p>
        </w:tc>
        <w:tc>
          <w:tcPr>
            <w:tcW w:w="0" w:type="auto"/>
            <w:tcBorders>
              <w:top w:val="single" w:sz="4" w:space="0" w:color="auto"/>
              <w:left w:val="single" w:sz="4" w:space="0" w:color="auto"/>
              <w:bottom w:val="single" w:sz="4" w:space="0" w:color="auto"/>
              <w:right w:val="single" w:sz="4" w:space="0" w:color="auto"/>
            </w:tcBorders>
          </w:tcPr>
          <w:p w:rsidR="00C13487" w:rsidRPr="00D63361" w:rsidRDefault="00C13487" w:rsidP="00C13487">
            <w:pPr>
              <w:rPr>
                <w:lang w:val="id-ID"/>
              </w:rPr>
            </w:pPr>
            <w:r w:rsidRPr="00DC71CB">
              <w:t>Taufan Arif, S.Kep., Ns., M.Kep</w:t>
            </w:r>
          </w:p>
        </w:tc>
      </w:tr>
    </w:tbl>
    <w:p w:rsidR="00A143CB" w:rsidRPr="00A143CB" w:rsidRDefault="00A143CB" w:rsidP="00A143CB">
      <w:pPr>
        <w:rPr>
          <w:lang w:val="en-ID"/>
        </w:rPr>
      </w:pPr>
    </w:p>
    <w:p w:rsidR="00CB22C0" w:rsidRDefault="00CB22C0" w:rsidP="005F5E93">
      <w:pPr>
        <w:spacing w:line="480" w:lineRule="auto"/>
        <w:jc w:val="both"/>
        <w:rPr>
          <w:lang w:val="id-ID"/>
        </w:rPr>
      </w:pPr>
    </w:p>
    <w:p w:rsidR="009D0D1B" w:rsidRPr="005376DB" w:rsidRDefault="009D0D1B" w:rsidP="003F4EFD">
      <w:pPr>
        <w:pStyle w:val="Heading3"/>
        <w:numPr>
          <w:ilvl w:val="1"/>
          <w:numId w:val="16"/>
        </w:numPr>
        <w:spacing w:before="0" w:after="0" w:line="480" w:lineRule="auto"/>
        <w:jc w:val="both"/>
      </w:pPr>
      <w:bookmarkStart w:id="18" w:name="_Toc19380587"/>
      <w:r w:rsidRPr="005376DB">
        <w:t>Alat dan Bahan yang Dibutuhkan</w:t>
      </w:r>
      <w:bookmarkEnd w:id="18"/>
    </w:p>
    <w:p w:rsidR="007D3D03" w:rsidRPr="005376DB" w:rsidRDefault="007D3D03" w:rsidP="003F4EFD">
      <w:pPr>
        <w:pStyle w:val="ListParagraph"/>
        <w:numPr>
          <w:ilvl w:val="0"/>
          <w:numId w:val="17"/>
        </w:numPr>
        <w:spacing w:line="480" w:lineRule="auto"/>
      </w:pPr>
      <w:r w:rsidRPr="005376DB">
        <w:t>Proyektor</w:t>
      </w:r>
    </w:p>
    <w:p w:rsidR="007D3D03" w:rsidRPr="005376DB" w:rsidRDefault="007D3D03" w:rsidP="003F4EFD">
      <w:pPr>
        <w:pStyle w:val="ListParagraph"/>
        <w:numPr>
          <w:ilvl w:val="0"/>
          <w:numId w:val="17"/>
        </w:numPr>
        <w:spacing w:line="480" w:lineRule="auto"/>
      </w:pPr>
      <w:r w:rsidRPr="005376DB">
        <w:t>Layar Proyektor</w:t>
      </w:r>
    </w:p>
    <w:p w:rsidR="007D3D03" w:rsidRPr="005376DB" w:rsidRDefault="007D3D03" w:rsidP="003F4EFD">
      <w:pPr>
        <w:pStyle w:val="ListParagraph"/>
        <w:numPr>
          <w:ilvl w:val="0"/>
          <w:numId w:val="17"/>
        </w:numPr>
        <w:spacing w:line="480" w:lineRule="auto"/>
      </w:pPr>
      <w:r w:rsidRPr="005376DB">
        <w:t>Laptop</w:t>
      </w:r>
    </w:p>
    <w:p w:rsidR="007D3D03" w:rsidRPr="005376DB" w:rsidRDefault="007D3D03" w:rsidP="003F4EFD">
      <w:pPr>
        <w:pStyle w:val="ListParagraph"/>
        <w:numPr>
          <w:ilvl w:val="0"/>
          <w:numId w:val="17"/>
        </w:numPr>
        <w:spacing w:line="480" w:lineRule="auto"/>
      </w:pPr>
      <w:r w:rsidRPr="005376DB">
        <w:lastRenderedPageBreak/>
        <w:t>Spidol dan papan tulis</w:t>
      </w:r>
    </w:p>
    <w:p w:rsidR="009D0D1B" w:rsidRPr="005376DB" w:rsidRDefault="009D0D1B" w:rsidP="003F4EFD">
      <w:pPr>
        <w:pStyle w:val="ListParagraph"/>
        <w:numPr>
          <w:ilvl w:val="0"/>
          <w:numId w:val="17"/>
        </w:numPr>
        <w:spacing w:line="480" w:lineRule="auto"/>
      </w:pPr>
      <w:r w:rsidRPr="005376DB">
        <w:t>Handscone</w:t>
      </w:r>
    </w:p>
    <w:p w:rsidR="009D0D1B" w:rsidRPr="005376DB" w:rsidRDefault="009D0D1B" w:rsidP="003F4EFD">
      <w:pPr>
        <w:pStyle w:val="ListParagraph"/>
        <w:numPr>
          <w:ilvl w:val="0"/>
          <w:numId w:val="17"/>
        </w:numPr>
        <w:spacing w:line="480" w:lineRule="auto"/>
      </w:pPr>
      <w:r w:rsidRPr="005376DB">
        <w:t>Alkohol Swan</w:t>
      </w:r>
    </w:p>
    <w:p w:rsidR="009D0D1B" w:rsidRPr="005376DB" w:rsidRDefault="009D0D1B" w:rsidP="003F4EFD">
      <w:pPr>
        <w:pStyle w:val="ListParagraph"/>
        <w:numPr>
          <w:ilvl w:val="0"/>
          <w:numId w:val="17"/>
        </w:numPr>
        <w:spacing w:line="480" w:lineRule="auto"/>
      </w:pPr>
      <w:r w:rsidRPr="005376DB">
        <w:t>Kassa Steril</w:t>
      </w:r>
    </w:p>
    <w:p w:rsidR="009D0D1B" w:rsidRPr="005376DB" w:rsidRDefault="009D0D1B" w:rsidP="003F4EFD">
      <w:pPr>
        <w:pStyle w:val="ListParagraph"/>
        <w:numPr>
          <w:ilvl w:val="0"/>
          <w:numId w:val="17"/>
        </w:numPr>
        <w:spacing w:line="480" w:lineRule="auto"/>
      </w:pPr>
      <w:r w:rsidRPr="005376DB">
        <w:t>Manekin Resusitasi Jantung Paru</w:t>
      </w:r>
    </w:p>
    <w:p w:rsidR="009D0D1B" w:rsidRPr="005376DB" w:rsidRDefault="00251E51" w:rsidP="003F4EFD">
      <w:pPr>
        <w:pStyle w:val="ListParagraph"/>
        <w:numPr>
          <w:ilvl w:val="0"/>
          <w:numId w:val="17"/>
        </w:numPr>
        <w:spacing w:line="480" w:lineRule="auto"/>
      </w:pPr>
      <w:r w:rsidRPr="005376DB">
        <w:t>Modul Pembelajaran dan Praktikum</w:t>
      </w:r>
    </w:p>
    <w:p w:rsidR="00251E51" w:rsidRPr="005376DB" w:rsidRDefault="00251E51" w:rsidP="00251E51"/>
    <w:p w:rsidR="009D0D1B" w:rsidRPr="005376DB" w:rsidRDefault="00251E51" w:rsidP="003F4EFD">
      <w:pPr>
        <w:pStyle w:val="Heading3"/>
        <w:numPr>
          <w:ilvl w:val="1"/>
          <w:numId w:val="16"/>
        </w:numPr>
        <w:spacing w:before="0" w:after="0" w:line="480" w:lineRule="auto"/>
        <w:jc w:val="both"/>
      </w:pPr>
      <w:bookmarkStart w:id="19" w:name="_Toc19380588"/>
      <w:r w:rsidRPr="005376DB">
        <w:t>Penggunaan Dana</w:t>
      </w:r>
      <w:bookmarkEnd w:id="19"/>
    </w:p>
    <w:p w:rsidR="00FD0922" w:rsidRPr="005376DB" w:rsidRDefault="00FD0922" w:rsidP="005376DB">
      <w:pPr>
        <w:spacing w:line="480" w:lineRule="auto"/>
        <w:ind w:firstLine="720"/>
        <w:jc w:val="both"/>
      </w:pPr>
      <w:r w:rsidRPr="005376DB">
        <w:t xml:space="preserve">Kegiatan Pengabdian Kepada Masyarakat dengan judul “Pemberdayaan masyarakat awam melalui sosialisasi pengenalan dini dan penanganan kasus henti jantung mendadak di SMK Al-Rifai’ie Kabupaten Malang” ini menggunakan dana DIPA Politeknik Kesehatan Kemenkes Malang sejumlah </w:t>
      </w:r>
      <w:r w:rsidRPr="005376DB">
        <w:rPr>
          <w:b/>
        </w:rPr>
        <w:t>Rp. 13.000.000,- (Terbilang: Tiga Belas Juta Rupiah)</w:t>
      </w:r>
      <w:r w:rsidRPr="005376DB">
        <w:t xml:space="preserve"> dengan rincian sebagai berikut:</w:t>
      </w:r>
    </w:p>
    <w:tbl>
      <w:tblPr>
        <w:tblStyle w:val="TableGrid"/>
        <w:tblW w:w="0" w:type="auto"/>
        <w:tblLook w:val="04A0" w:firstRow="1" w:lastRow="0" w:firstColumn="1" w:lastColumn="0" w:noHBand="0" w:noVBand="1"/>
      </w:tblPr>
      <w:tblGrid>
        <w:gridCol w:w="704"/>
        <w:gridCol w:w="4581"/>
        <w:gridCol w:w="2643"/>
      </w:tblGrid>
      <w:tr w:rsidR="005B4FCC" w:rsidRPr="005376DB" w:rsidTr="005B4FCC">
        <w:tc>
          <w:tcPr>
            <w:tcW w:w="704" w:type="dxa"/>
          </w:tcPr>
          <w:p w:rsidR="005B4FCC" w:rsidRPr="005376DB" w:rsidRDefault="005B4FCC" w:rsidP="005376DB">
            <w:pPr>
              <w:spacing w:line="480" w:lineRule="auto"/>
              <w:jc w:val="center"/>
              <w:rPr>
                <w:b/>
                <w:lang w:val="en-ID"/>
              </w:rPr>
            </w:pPr>
            <w:r w:rsidRPr="005376DB">
              <w:rPr>
                <w:b/>
                <w:lang w:val="en-ID"/>
              </w:rPr>
              <w:t>No</w:t>
            </w:r>
          </w:p>
        </w:tc>
        <w:tc>
          <w:tcPr>
            <w:tcW w:w="4581" w:type="dxa"/>
          </w:tcPr>
          <w:p w:rsidR="005B4FCC" w:rsidRPr="005376DB" w:rsidRDefault="005B4FCC" w:rsidP="005376DB">
            <w:pPr>
              <w:spacing w:line="480" w:lineRule="auto"/>
              <w:jc w:val="center"/>
              <w:rPr>
                <w:b/>
                <w:lang w:val="en-ID"/>
              </w:rPr>
            </w:pPr>
            <w:r w:rsidRPr="005376DB">
              <w:rPr>
                <w:b/>
                <w:lang w:val="en-ID"/>
              </w:rPr>
              <w:t>Penggunaan Dana</w:t>
            </w:r>
          </w:p>
        </w:tc>
        <w:tc>
          <w:tcPr>
            <w:tcW w:w="2643" w:type="dxa"/>
          </w:tcPr>
          <w:p w:rsidR="005B4FCC" w:rsidRPr="005376DB" w:rsidRDefault="005B4FCC" w:rsidP="005376DB">
            <w:pPr>
              <w:spacing w:line="480" w:lineRule="auto"/>
              <w:jc w:val="center"/>
              <w:rPr>
                <w:b/>
                <w:lang w:val="en-ID"/>
              </w:rPr>
            </w:pPr>
            <w:r w:rsidRPr="005376DB">
              <w:rPr>
                <w:b/>
                <w:lang w:val="en-ID"/>
              </w:rPr>
              <w:t>Jumlah (Rp)</w:t>
            </w:r>
          </w:p>
        </w:tc>
      </w:tr>
      <w:tr w:rsidR="005B4FCC" w:rsidRPr="005376DB" w:rsidTr="005B4FCC">
        <w:tc>
          <w:tcPr>
            <w:tcW w:w="704" w:type="dxa"/>
          </w:tcPr>
          <w:p w:rsidR="005B4FCC" w:rsidRPr="005376DB" w:rsidRDefault="005B4FCC" w:rsidP="005376DB">
            <w:pPr>
              <w:spacing w:line="480" w:lineRule="auto"/>
              <w:rPr>
                <w:lang w:val="en-ID"/>
              </w:rPr>
            </w:pPr>
            <w:r w:rsidRPr="005376DB">
              <w:rPr>
                <w:lang w:val="en-ID"/>
              </w:rPr>
              <w:t>1</w:t>
            </w:r>
          </w:p>
        </w:tc>
        <w:tc>
          <w:tcPr>
            <w:tcW w:w="4581" w:type="dxa"/>
          </w:tcPr>
          <w:p w:rsidR="005B4FCC" w:rsidRPr="005376DB" w:rsidRDefault="005B4FCC" w:rsidP="005376DB">
            <w:pPr>
              <w:spacing w:line="480" w:lineRule="auto"/>
              <w:rPr>
                <w:lang w:val="en-ID"/>
              </w:rPr>
            </w:pPr>
            <w:r w:rsidRPr="005376DB">
              <w:rPr>
                <w:lang w:val="en-ID"/>
              </w:rPr>
              <w:t>Belanja Bahan Habis Pakai</w:t>
            </w:r>
          </w:p>
        </w:tc>
        <w:tc>
          <w:tcPr>
            <w:tcW w:w="2643" w:type="dxa"/>
          </w:tcPr>
          <w:p w:rsidR="005B4FCC" w:rsidRPr="005376DB" w:rsidRDefault="005B4FCC" w:rsidP="005376DB">
            <w:pPr>
              <w:spacing w:line="480" w:lineRule="auto"/>
              <w:jc w:val="right"/>
              <w:rPr>
                <w:lang w:val="en-ID"/>
              </w:rPr>
            </w:pPr>
            <w:r w:rsidRPr="005376DB">
              <w:rPr>
                <w:lang w:val="en-ID"/>
              </w:rPr>
              <w:t>7.800.000,-</w:t>
            </w:r>
          </w:p>
        </w:tc>
      </w:tr>
      <w:tr w:rsidR="005B4FCC" w:rsidRPr="005376DB" w:rsidTr="005B4FCC">
        <w:tc>
          <w:tcPr>
            <w:tcW w:w="704" w:type="dxa"/>
          </w:tcPr>
          <w:p w:rsidR="005B4FCC" w:rsidRPr="005376DB" w:rsidRDefault="005B4FCC" w:rsidP="005376DB">
            <w:pPr>
              <w:spacing w:line="480" w:lineRule="auto"/>
              <w:rPr>
                <w:lang w:val="en-ID"/>
              </w:rPr>
            </w:pPr>
            <w:r w:rsidRPr="005376DB">
              <w:rPr>
                <w:lang w:val="en-ID"/>
              </w:rPr>
              <w:t>2</w:t>
            </w:r>
          </w:p>
        </w:tc>
        <w:tc>
          <w:tcPr>
            <w:tcW w:w="4581" w:type="dxa"/>
          </w:tcPr>
          <w:p w:rsidR="005B4FCC" w:rsidRPr="005376DB" w:rsidRDefault="005B4FCC" w:rsidP="005376DB">
            <w:pPr>
              <w:spacing w:line="480" w:lineRule="auto"/>
              <w:rPr>
                <w:lang w:val="en-ID"/>
              </w:rPr>
            </w:pPr>
            <w:r w:rsidRPr="005376DB">
              <w:rPr>
                <w:lang w:val="en-ID"/>
              </w:rPr>
              <w:t>Belanja Jasa dan Sewa</w:t>
            </w:r>
          </w:p>
        </w:tc>
        <w:tc>
          <w:tcPr>
            <w:tcW w:w="2643" w:type="dxa"/>
          </w:tcPr>
          <w:p w:rsidR="005B4FCC" w:rsidRPr="005376DB" w:rsidRDefault="005B4FCC" w:rsidP="005376DB">
            <w:pPr>
              <w:spacing w:line="480" w:lineRule="auto"/>
              <w:jc w:val="right"/>
              <w:rPr>
                <w:lang w:val="en-ID"/>
              </w:rPr>
            </w:pPr>
            <w:r w:rsidRPr="005376DB">
              <w:rPr>
                <w:lang w:val="en-ID"/>
              </w:rPr>
              <w:t>1.300.000,-</w:t>
            </w:r>
          </w:p>
        </w:tc>
      </w:tr>
      <w:tr w:rsidR="005B4FCC" w:rsidRPr="005376DB" w:rsidTr="005B4FCC">
        <w:tc>
          <w:tcPr>
            <w:tcW w:w="704" w:type="dxa"/>
          </w:tcPr>
          <w:p w:rsidR="005B4FCC" w:rsidRPr="005376DB" w:rsidRDefault="005B4FCC" w:rsidP="005376DB">
            <w:pPr>
              <w:spacing w:line="480" w:lineRule="auto"/>
              <w:rPr>
                <w:lang w:val="en-ID"/>
              </w:rPr>
            </w:pPr>
            <w:r w:rsidRPr="005376DB">
              <w:rPr>
                <w:lang w:val="en-ID"/>
              </w:rPr>
              <w:t>3</w:t>
            </w:r>
          </w:p>
        </w:tc>
        <w:tc>
          <w:tcPr>
            <w:tcW w:w="4581" w:type="dxa"/>
          </w:tcPr>
          <w:p w:rsidR="005B4FCC" w:rsidRPr="005376DB" w:rsidRDefault="005B4FCC" w:rsidP="005376DB">
            <w:pPr>
              <w:spacing w:line="480" w:lineRule="auto"/>
              <w:rPr>
                <w:lang w:val="en-ID"/>
              </w:rPr>
            </w:pPr>
            <w:r w:rsidRPr="005376DB">
              <w:rPr>
                <w:lang w:val="en-ID"/>
              </w:rPr>
              <w:t>Belanja Biaya Transpor</w:t>
            </w:r>
          </w:p>
        </w:tc>
        <w:tc>
          <w:tcPr>
            <w:tcW w:w="2643" w:type="dxa"/>
          </w:tcPr>
          <w:p w:rsidR="005B4FCC" w:rsidRPr="005376DB" w:rsidRDefault="005B4FCC" w:rsidP="005376DB">
            <w:pPr>
              <w:spacing w:line="480" w:lineRule="auto"/>
              <w:jc w:val="right"/>
              <w:rPr>
                <w:lang w:val="en-ID"/>
              </w:rPr>
            </w:pPr>
            <w:r w:rsidRPr="005376DB">
              <w:rPr>
                <w:lang w:val="en-ID"/>
              </w:rPr>
              <w:t>3.900.000,-</w:t>
            </w:r>
          </w:p>
        </w:tc>
      </w:tr>
      <w:tr w:rsidR="005376DB" w:rsidRPr="005376DB" w:rsidTr="000B124A">
        <w:tc>
          <w:tcPr>
            <w:tcW w:w="5285" w:type="dxa"/>
            <w:gridSpan w:val="2"/>
          </w:tcPr>
          <w:p w:rsidR="005376DB" w:rsidRPr="005376DB" w:rsidRDefault="005376DB" w:rsidP="005376DB">
            <w:pPr>
              <w:spacing w:line="480" w:lineRule="auto"/>
              <w:rPr>
                <w:b/>
                <w:lang w:val="en-ID"/>
              </w:rPr>
            </w:pPr>
            <w:r w:rsidRPr="005376DB">
              <w:rPr>
                <w:b/>
                <w:lang w:val="en-ID"/>
              </w:rPr>
              <w:t>TOTAL PENGGUNAAN DANA</w:t>
            </w:r>
          </w:p>
        </w:tc>
        <w:tc>
          <w:tcPr>
            <w:tcW w:w="2643" w:type="dxa"/>
          </w:tcPr>
          <w:p w:rsidR="005376DB" w:rsidRPr="005376DB" w:rsidRDefault="005376DB" w:rsidP="005376DB">
            <w:pPr>
              <w:spacing w:line="480" w:lineRule="auto"/>
              <w:jc w:val="right"/>
              <w:rPr>
                <w:b/>
                <w:lang w:val="en-ID"/>
              </w:rPr>
            </w:pPr>
            <w:r w:rsidRPr="005376DB">
              <w:rPr>
                <w:b/>
                <w:lang w:val="en-ID"/>
              </w:rPr>
              <w:t>13.000.000,-</w:t>
            </w:r>
          </w:p>
        </w:tc>
      </w:tr>
    </w:tbl>
    <w:p w:rsidR="00FD0922" w:rsidRDefault="00FD0922" w:rsidP="00FD0922"/>
    <w:p w:rsidR="004D721C" w:rsidRPr="00676AF8" w:rsidRDefault="004D721C" w:rsidP="004D721C">
      <w:pPr>
        <w:pStyle w:val="ListParagraph"/>
        <w:spacing w:line="480" w:lineRule="auto"/>
        <w:jc w:val="both"/>
        <w:rPr>
          <w:sz w:val="23"/>
          <w:szCs w:val="23"/>
        </w:rPr>
      </w:pPr>
    </w:p>
    <w:p w:rsidR="00FE4068" w:rsidRPr="00D63361" w:rsidRDefault="00FE4068" w:rsidP="00FE4068">
      <w:pPr>
        <w:pStyle w:val="ListParagraph"/>
        <w:spacing w:line="480" w:lineRule="auto"/>
        <w:jc w:val="both"/>
        <w:rPr>
          <w:lang w:val="en-ID"/>
        </w:rPr>
      </w:pPr>
    </w:p>
    <w:p w:rsidR="00781900" w:rsidRPr="00D63361" w:rsidRDefault="00781900" w:rsidP="00781900">
      <w:pPr>
        <w:rPr>
          <w:lang w:val="en-ID"/>
        </w:rPr>
      </w:pPr>
    </w:p>
    <w:p w:rsidR="0033382E" w:rsidRPr="00D63361" w:rsidRDefault="0033382E" w:rsidP="008F200C">
      <w:pPr>
        <w:rPr>
          <w:lang w:val="en-ID"/>
        </w:rPr>
        <w:sectPr w:rsidR="0033382E" w:rsidRPr="00D63361" w:rsidSect="001E16ED">
          <w:pgSz w:w="11907" w:h="16840" w:code="9"/>
          <w:pgMar w:top="1701" w:right="1701" w:bottom="1701" w:left="2268" w:header="720" w:footer="720" w:gutter="0"/>
          <w:cols w:space="720"/>
          <w:docGrid w:linePitch="360"/>
        </w:sectPr>
      </w:pPr>
    </w:p>
    <w:p w:rsidR="00D4055A" w:rsidRDefault="00D4055A" w:rsidP="00B14C47">
      <w:pPr>
        <w:pStyle w:val="Heading2"/>
        <w:spacing w:line="480" w:lineRule="auto"/>
        <w:jc w:val="center"/>
        <w:rPr>
          <w:rFonts w:cs="Times New Roman"/>
          <w:color w:val="auto"/>
          <w:szCs w:val="24"/>
          <w:lang w:val="en-ID"/>
        </w:rPr>
        <w:sectPr w:rsidR="00D4055A" w:rsidSect="00212FCD">
          <w:type w:val="continuous"/>
          <w:pgSz w:w="11907" w:h="16840" w:code="9"/>
          <w:pgMar w:top="1701" w:right="1701" w:bottom="1701" w:left="2268" w:header="720" w:footer="720" w:gutter="0"/>
          <w:cols w:space="720"/>
          <w:docGrid w:linePitch="360"/>
        </w:sectPr>
      </w:pPr>
    </w:p>
    <w:p w:rsidR="00313511" w:rsidRPr="00D63361" w:rsidRDefault="00313511" w:rsidP="008D28A2">
      <w:pPr>
        <w:ind w:left="426" w:hanging="1"/>
        <w:rPr>
          <w:lang w:val="id-ID"/>
        </w:rPr>
      </w:pPr>
    </w:p>
    <w:p w:rsidR="00283D9A" w:rsidRDefault="00283D9A" w:rsidP="00CB212C">
      <w:pPr>
        <w:rPr>
          <w:lang w:val="id-ID"/>
        </w:rPr>
        <w:sectPr w:rsidR="00283D9A" w:rsidSect="00212FCD">
          <w:type w:val="continuous"/>
          <w:pgSz w:w="11907" w:h="16840" w:code="9"/>
          <w:pgMar w:top="1701" w:right="1701" w:bottom="1701" w:left="2268" w:header="720" w:footer="720" w:gutter="0"/>
          <w:cols w:space="720"/>
          <w:docGrid w:linePitch="360"/>
        </w:sectPr>
      </w:pPr>
    </w:p>
    <w:p w:rsidR="00283D9A" w:rsidRDefault="00283D9A" w:rsidP="00CB212C">
      <w:pPr>
        <w:pStyle w:val="Heading1"/>
        <w:pBdr>
          <w:bottom w:val="none" w:sz="0" w:space="0" w:color="auto"/>
        </w:pBdr>
        <w:spacing w:line="360" w:lineRule="auto"/>
        <w:sectPr w:rsidR="00283D9A" w:rsidSect="00212FCD">
          <w:type w:val="continuous"/>
          <w:pgSz w:w="11907" w:h="16840" w:code="9"/>
          <w:pgMar w:top="1701" w:right="1701" w:bottom="1701" w:left="2268" w:header="720" w:footer="720" w:gutter="0"/>
          <w:cols w:space="720"/>
          <w:docGrid w:linePitch="360"/>
        </w:sectPr>
      </w:pPr>
    </w:p>
    <w:p w:rsidR="00CB212C" w:rsidRPr="00C903EE" w:rsidRDefault="00CB212C" w:rsidP="00EC638A">
      <w:pPr>
        <w:pStyle w:val="Heading1"/>
        <w:pBdr>
          <w:bottom w:val="none" w:sz="0" w:space="0" w:color="auto"/>
        </w:pBdr>
        <w:spacing w:line="480" w:lineRule="auto"/>
      </w:pPr>
      <w:bookmarkStart w:id="20" w:name="_Toc19380589"/>
      <w:r w:rsidRPr="00C903EE">
        <w:lastRenderedPageBreak/>
        <w:t xml:space="preserve">BAB </w:t>
      </w:r>
      <w:r w:rsidR="00283D9A">
        <w:t>III</w:t>
      </w:r>
      <w:r w:rsidRPr="00C903EE">
        <w:br/>
      </w:r>
      <w:r w:rsidR="00185B73">
        <w:rPr>
          <w:lang w:val="en-ID"/>
        </w:rPr>
        <w:t xml:space="preserve">HASIL KEGIATAN PENGABDIAN </w:t>
      </w:r>
      <w:r w:rsidR="00283D9A">
        <w:rPr>
          <w:lang w:val="en-ID"/>
        </w:rPr>
        <w:t xml:space="preserve">KEPADA </w:t>
      </w:r>
      <w:r w:rsidR="00185B73">
        <w:rPr>
          <w:lang w:val="en-ID"/>
        </w:rPr>
        <w:t>MASYARAKAT</w:t>
      </w:r>
      <w:bookmarkEnd w:id="20"/>
    </w:p>
    <w:p w:rsidR="00CB212C" w:rsidRPr="00C903EE" w:rsidRDefault="00CB212C" w:rsidP="00EC638A">
      <w:pPr>
        <w:spacing w:line="480" w:lineRule="auto"/>
      </w:pPr>
    </w:p>
    <w:p w:rsidR="00CB212C" w:rsidRDefault="008D4BBC" w:rsidP="003F4EFD">
      <w:pPr>
        <w:pStyle w:val="Heading2"/>
        <w:numPr>
          <w:ilvl w:val="1"/>
          <w:numId w:val="15"/>
        </w:numPr>
        <w:spacing w:line="480" w:lineRule="auto"/>
        <w:jc w:val="both"/>
        <w:rPr>
          <w:szCs w:val="24"/>
          <w:lang w:val="en-ID"/>
        </w:rPr>
      </w:pPr>
      <w:bookmarkStart w:id="21" w:name="_Toc19380590"/>
      <w:r>
        <w:rPr>
          <w:szCs w:val="24"/>
          <w:lang w:val="en-ID"/>
        </w:rPr>
        <w:t xml:space="preserve">Pelaksanaan </w:t>
      </w:r>
      <w:r w:rsidR="00B0638D">
        <w:rPr>
          <w:szCs w:val="24"/>
          <w:lang w:val="en-ID"/>
        </w:rPr>
        <w:t xml:space="preserve">Pembukaan </w:t>
      </w:r>
      <w:r>
        <w:rPr>
          <w:szCs w:val="24"/>
          <w:lang w:val="en-ID"/>
        </w:rPr>
        <w:t>di SMK Modern Al-Rifai’e Malang</w:t>
      </w:r>
      <w:bookmarkEnd w:id="21"/>
    </w:p>
    <w:p w:rsidR="00E275F8" w:rsidRDefault="00E275F8" w:rsidP="00EC638A">
      <w:pPr>
        <w:spacing w:line="480" w:lineRule="auto"/>
        <w:ind w:left="720" w:firstLine="720"/>
        <w:jc w:val="both"/>
        <w:rPr>
          <w:lang w:val="en-ID"/>
        </w:rPr>
      </w:pPr>
      <w:r>
        <w:rPr>
          <w:lang w:val="en-ID"/>
        </w:rPr>
        <w:t xml:space="preserve">Kegiatan Pengabdian Kepada Masyarakat di SMK Modern Al –Rifa’ie Kabupaten Malang berjalan sangat lancar. Antusias dari peserta kegiatan yang pada kesempatan ini dihadiri oleh siswa kelas X, kelas XI, dan Kelas XII sangat tinggi dengan bukti kehadiran peserta adalah 100%. </w:t>
      </w:r>
      <w:r w:rsidR="008A1F99">
        <w:rPr>
          <w:lang w:val="en-ID"/>
        </w:rPr>
        <w:t xml:space="preserve">Antusias perwakilan dari pihak SMK Modern Al – Rifa’ie Kabupaten Malang juga sangat baik dengan bukti kehadiran perawakilan pihak SMK dan tersedianya Sarana dan Prasarana yang baik. </w:t>
      </w:r>
    </w:p>
    <w:p w:rsidR="008A1F99" w:rsidRDefault="008A1F99" w:rsidP="008A1F99">
      <w:pPr>
        <w:spacing w:line="360" w:lineRule="auto"/>
        <w:ind w:firstLine="426"/>
        <w:jc w:val="center"/>
        <w:rPr>
          <w:lang w:val="en-ID"/>
        </w:rPr>
      </w:pPr>
      <w:r w:rsidRPr="0052621F">
        <w:rPr>
          <w:noProof/>
        </w:rPr>
        <w:drawing>
          <wp:inline distT="0" distB="0" distL="0" distR="0" wp14:anchorId="5CBC9B86" wp14:editId="4AA7399F">
            <wp:extent cx="4440368" cy="3331597"/>
            <wp:effectExtent l="0" t="0" r="0" b="2540"/>
            <wp:docPr id="4" name="Picture 4" descr="D:\3 POLKESMA\3 PENGMAS KEPMA\4 Pengambas BPOPTN 2019\FOTO DOKUMENTASI PENGABMAS\20190708_1028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3 POLKESMA\3 PENGMAS KEPMA\4 Pengambas BPOPTN 2019\FOTO DOKUMENTASI PENGABMAS\20190708_1028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2068" cy="3332872"/>
                    </a:xfrm>
                    <a:prstGeom prst="rect">
                      <a:avLst/>
                    </a:prstGeom>
                    <a:noFill/>
                    <a:ln>
                      <a:noFill/>
                    </a:ln>
                  </pic:spPr>
                </pic:pic>
              </a:graphicData>
            </a:graphic>
          </wp:inline>
        </w:drawing>
      </w:r>
    </w:p>
    <w:p w:rsidR="008A1F99" w:rsidRDefault="00295F44" w:rsidP="00EC638A">
      <w:pPr>
        <w:spacing w:line="480" w:lineRule="auto"/>
        <w:ind w:firstLine="426"/>
        <w:jc w:val="center"/>
        <w:rPr>
          <w:lang w:val="en-ID"/>
        </w:rPr>
      </w:pPr>
      <w:r>
        <w:rPr>
          <w:lang w:val="en-ID"/>
        </w:rPr>
        <w:t>Gambar 3</w:t>
      </w:r>
      <w:r w:rsidR="00EC638A">
        <w:rPr>
          <w:lang w:val="en-ID"/>
        </w:rPr>
        <w:t>.1</w:t>
      </w:r>
      <w:r w:rsidR="008A1F99">
        <w:rPr>
          <w:lang w:val="en-ID"/>
        </w:rPr>
        <w:t xml:space="preserve"> </w:t>
      </w:r>
      <w:r w:rsidR="00EC638A">
        <w:rPr>
          <w:lang w:val="en-ID"/>
        </w:rPr>
        <w:t>Pembukaan</w:t>
      </w:r>
      <w:r w:rsidR="008A1F99">
        <w:rPr>
          <w:lang w:val="en-ID"/>
        </w:rPr>
        <w:t xml:space="preserve"> kegiatan Pengabdian Masyarakat</w:t>
      </w:r>
    </w:p>
    <w:p w:rsidR="00283D9A" w:rsidRDefault="00B448B8" w:rsidP="00EC638A">
      <w:pPr>
        <w:spacing w:line="480" w:lineRule="auto"/>
        <w:ind w:left="720" w:firstLine="720"/>
        <w:jc w:val="both"/>
        <w:rPr>
          <w:lang w:val="en-ID"/>
        </w:rPr>
      </w:pPr>
      <w:r w:rsidRPr="00CA3148">
        <w:rPr>
          <w:lang w:val="en-ID"/>
        </w:rPr>
        <w:t xml:space="preserve">Acara Pembukaan kegiatan Pengabdian Masyarakat dilaksanakan pada tanggal </w:t>
      </w:r>
      <w:r w:rsidR="005C4677" w:rsidRPr="00CA3148">
        <w:rPr>
          <w:lang w:val="en-ID"/>
        </w:rPr>
        <w:t xml:space="preserve">8 Juli 2019, bertempat di salah satu Aula SMK Modern Al-Rifai’e Kabupaten Malang. Kegiatan Pembukaan tersebut dihadiri oleh </w:t>
      </w:r>
      <w:r w:rsidR="005C4677" w:rsidRPr="00CA3148">
        <w:rPr>
          <w:lang w:val="en-ID"/>
        </w:rPr>
        <w:lastRenderedPageBreak/>
        <w:t>Kepala Sekolah SMK Modern Al-Rifai’e</w:t>
      </w:r>
      <w:r w:rsidR="009A270A" w:rsidRPr="00CA3148">
        <w:rPr>
          <w:lang w:val="en-ID"/>
        </w:rPr>
        <w:t>, Guru SMK, dan Siswa Peserta pelatihan berjumlah 59 Siswa, Dosen Poltekkes Kemenkes Malang, Instruktur PLP Poltekkes Kemenkes Malang, dan Mah</w:t>
      </w:r>
      <w:r w:rsidR="00885D2B" w:rsidRPr="00CA3148">
        <w:rPr>
          <w:lang w:val="en-ID"/>
        </w:rPr>
        <w:t>asiswa D-IV Keperawatan Malang.</w:t>
      </w:r>
    </w:p>
    <w:p w:rsidR="00885D2B" w:rsidRPr="00283D9A" w:rsidRDefault="009A270A" w:rsidP="00EC638A">
      <w:pPr>
        <w:spacing w:line="480" w:lineRule="auto"/>
        <w:ind w:left="720" w:firstLine="720"/>
        <w:jc w:val="both"/>
        <w:rPr>
          <w:lang w:val="en-ID"/>
        </w:rPr>
      </w:pPr>
      <w:r w:rsidRPr="00CA3148">
        <w:t xml:space="preserve">Dalam acara tersebut disampaikan maksud dan tujuan kegiatan pengabmas oleh Ketua tim pengabmas Poltekkes Kemenkes Malang yaitu </w:t>
      </w:r>
      <w:r w:rsidR="00885D2B" w:rsidRPr="00CA3148">
        <w:t>Taufan Arif, S. Kep, Ns, M. Kep</w:t>
      </w:r>
      <w:r w:rsidRPr="00CA3148">
        <w:t xml:space="preserve">, yang selanjutnya adalah sambutan dari </w:t>
      </w:r>
      <w:r w:rsidR="00885D2B" w:rsidRPr="00CA3148">
        <w:t>Kepala</w:t>
      </w:r>
      <w:r w:rsidRPr="00CA3148">
        <w:t xml:space="preserve"> Sekolah </w:t>
      </w:r>
      <w:r w:rsidR="00885D2B" w:rsidRPr="00CA3148">
        <w:t>SMK Modern Al Rifai’e kabupaten Malang yaitu Ibu Siswati, S. Pd</w:t>
      </w:r>
      <w:r w:rsidRPr="00CA3148">
        <w:t xml:space="preserve"> yang sekaligus membuka k</w:t>
      </w:r>
      <w:r w:rsidR="00885D2B" w:rsidRPr="00CA3148">
        <w:t xml:space="preserve">egiatan pengabmas secara resmi. Kepala Sekolah SMK Modern Al Rifai’e </w:t>
      </w:r>
      <w:r w:rsidR="007A6076" w:rsidRPr="00CA3148">
        <w:t xml:space="preserve">Kabupaten Malang </w:t>
      </w:r>
      <w:r w:rsidR="00885D2B" w:rsidRPr="00CA3148">
        <w:t xml:space="preserve">menyambut baik kegiatan ini, menyampaikan ucapan terima kasih dan rasa senang karena sekolahnya mendapat kesempatan </w:t>
      </w:r>
      <w:r w:rsidR="007A6076" w:rsidRPr="00CA3148">
        <w:t xml:space="preserve">untuk melatih siswanya agar mengetahui cara memberikan bantuan hidup dasar pada kasus henti jantung mendadak. Kepal Sekolan </w:t>
      </w:r>
      <w:r w:rsidR="00885D2B" w:rsidRPr="00CA3148">
        <w:t>mendukung penuh sarana-prasarana yang diperlukan untuk kegiatan yang dimaksud. Setelah acara pembukaan diakhiri dengn foto bersama</w:t>
      </w:r>
      <w:r w:rsidR="007A6076" w:rsidRPr="00CA3148">
        <w:t xml:space="preserve">. </w:t>
      </w:r>
    </w:p>
    <w:p w:rsidR="00CA3148" w:rsidRDefault="00CA3148" w:rsidP="00CA3148">
      <w:pPr>
        <w:spacing w:line="360" w:lineRule="auto"/>
        <w:ind w:firstLine="426"/>
        <w:jc w:val="center"/>
        <w:rPr>
          <w:sz w:val="23"/>
          <w:szCs w:val="23"/>
        </w:rPr>
      </w:pPr>
      <w:r w:rsidRPr="00CA3148">
        <w:rPr>
          <w:noProof/>
          <w:sz w:val="23"/>
          <w:szCs w:val="23"/>
        </w:rPr>
        <w:drawing>
          <wp:inline distT="0" distB="0" distL="0" distR="0" wp14:anchorId="0C5A6FB7" wp14:editId="047C88FD">
            <wp:extent cx="4433455" cy="2673350"/>
            <wp:effectExtent l="0" t="0" r="5715" b="0"/>
            <wp:docPr id="3" name="Picture 3" descr="D:\3 POLKESMA\3 PENGMAS KEPMA\4 Pengambas BPOPTN 2019\FOTO DOKUMENTASI PENGABMAS\20190708_104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3 POLKESMA\3 PENGMAS KEPMA\4 Pengambas BPOPTN 2019\FOTO DOKUMENTASI PENGABMAS\20190708_104229.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7072" cy="2681561"/>
                    </a:xfrm>
                    <a:prstGeom prst="rect">
                      <a:avLst/>
                    </a:prstGeom>
                    <a:noFill/>
                    <a:ln>
                      <a:noFill/>
                    </a:ln>
                  </pic:spPr>
                </pic:pic>
              </a:graphicData>
            </a:graphic>
          </wp:inline>
        </w:drawing>
      </w:r>
    </w:p>
    <w:p w:rsidR="00CA3148" w:rsidRDefault="00295F44" w:rsidP="00CA3148">
      <w:pPr>
        <w:spacing w:line="360" w:lineRule="auto"/>
        <w:ind w:firstLine="426"/>
        <w:jc w:val="center"/>
        <w:rPr>
          <w:sz w:val="23"/>
          <w:szCs w:val="23"/>
        </w:rPr>
      </w:pPr>
      <w:r>
        <w:rPr>
          <w:sz w:val="23"/>
          <w:szCs w:val="23"/>
        </w:rPr>
        <w:t>Gambar 3.2</w:t>
      </w:r>
      <w:r w:rsidR="00CA3148">
        <w:rPr>
          <w:sz w:val="23"/>
          <w:szCs w:val="23"/>
        </w:rPr>
        <w:t xml:space="preserve"> Pembukaan Kegiatan Pengabdian Masyarakat</w:t>
      </w:r>
    </w:p>
    <w:p w:rsidR="0052621F" w:rsidRDefault="0052621F" w:rsidP="003F4EFD">
      <w:pPr>
        <w:pStyle w:val="Heading2"/>
        <w:numPr>
          <w:ilvl w:val="1"/>
          <w:numId w:val="15"/>
        </w:numPr>
        <w:spacing w:line="480" w:lineRule="auto"/>
        <w:jc w:val="both"/>
        <w:rPr>
          <w:szCs w:val="24"/>
          <w:lang w:val="en-ID"/>
        </w:rPr>
      </w:pPr>
      <w:bookmarkStart w:id="22" w:name="_Toc19380591"/>
      <w:r>
        <w:rPr>
          <w:szCs w:val="24"/>
          <w:lang w:val="en-ID"/>
        </w:rPr>
        <w:lastRenderedPageBreak/>
        <w:t>Pemberian Materi dan Pelatihan</w:t>
      </w:r>
      <w:bookmarkEnd w:id="22"/>
    </w:p>
    <w:p w:rsidR="00295F44" w:rsidRDefault="0052621F" w:rsidP="0066310F">
      <w:pPr>
        <w:spacing w:line="480" w:lineRule="auto"/>
        <w:ind w:left="720" w:firstLine="720"/>
        <w:jc w:val="both"/>
      </w:pPr>
      <w:r>
        <w:rPr>
          <w:lang w:val="en-ID"/>
        </w:rPr>
        <w:t xml:space="preserve">Kegiatan pelatihan </w:t>
      </w:r>
      <w:r w:rsidR="00C41F60">
        <w:rPr>
          <w:lang w:val="en-ID"/>
        </w:rPr>
        <w:t>Bantuan Hidup Dasar untuk orang awam pada kegiatan Pengabdian Masyarakat “</w:t>
      </w:r>
      <w:r w:rsidR="00C41F60" w:rsidRPr="009C1BEA">
        <w:t>Pemberdayaan Masyarakat Awam Melalui Sosialisasi Pengenalan Dini Dan Penanganan Kasus Henti Jantung Mendadak Di SMK Al-Rifa’ie Kabupaten Malang</w:t>
      </w:r>
      <w:r w:rsidR="00C41F60">
        <w:t xml:space="preserve">” dilaksanakan dalam 3 gelombang yang diikuti total 59 peserta. </w:t>
      </w:r>
      <w:r w:rsidR="00D12B30">
        <w:t xml:space="preserve">Pada setiap gelombang terdiri atas 19-20 Peserta yang diawali dengan kegiatan pemberian materi terkait Sistem  Penanggulangan Gawat Darurat Terpadu (SPGDT), dan Bantuan Hidup Dasar (BHD) untuk orang awam. </w:t>
      </w:r>
    </w:p>
    <w:p w:rsidR="00295F44" w:rsidRDefault="00295F44" w:rsidP="00295F44">
      <w:pPr>
        <w:ind w:firstLine="360"/>
        <w:jc w:val="center"/>
      </w:pPr>
      <w:r w:rsidRPr="00F24E08">
        <w:rPr>
          <w:noProof/>
        </w:rPr>
        <w:drawing>
          <wp:inline distT="0" distB="0" distL="0" distR="0" wp14:anchorId="38A00CA8" wp14:editId="6F124C17">
            <wp:extent cx="4302600" cy="3228230"/>
            <wp:effectExtent l="0" t="0" r="3175" b="0"/>
            <wp:docPr id="5" name="Picture 5" descr="D:\3 POLKESMA\3 PENGMAS KEPMA\4 Pengambas BPOPTN 2019\FOTO DOKUMENTASI PENGABMAS\20190708_104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3 POLKESMA\3 PENGMAS KEPMA\4 Pengambas BPOPTN 2019\FOTO DOKUMENTASI PENGABMAS\20190708_104835.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05183" cy="3230168"/>
                    </a:xfrm>
                    <a:prstGeom prst="rect">
                      <a:avLst/>
                    </a:prstGeom>
                    <a:noFill/>
                    <a:ln>
                      <a:noFill/>
                    </a:ln>
                  </pic:spPr>
                </pic:pic>
              </a:graphicData>
            </a:graphic>
          </wp:inline>
        </w:drawing>
      </w:r>
    </w:p>
    <w:p w:rsidR="00295F44" w:rsidRDefault="00295F44" w:rsidP="00295F44">
      <w:pPr>
        <w:ind w:firstLine="360"/>
        <w:jc w:val="center"/>
      </w:pPr>
      <w:r>
        <w:t>Gambar 3.3 Pemaparan Materi Pelatihan BHD orang Awam</w:t>
      </w:r>
    </w:p>
    <w:p w:rsidR="00295F44" w:rsidRDefault="00295F44" w:rsidP="00295F44">
      <w:pPr>
        <w:spacing w:line="360" w:lineRule="auto"/>
        <w:ind w:left="720" w:firstLine="720"/>
        <w:jc w:val="both"/>
      </w:pPr>
    </w:p>
    <w:p w:rsidR="00FD31E9" w:rsidRDefault="00FD31E9" w:rsidP="00E63566">
      <w:pPr>
        <w:spacing w:line="480" w:lineRule="auto"/>
        <w:ind w:left="720" w:firstLine="720"/>
        <w:jc w:val="both"/>
      </w:pPr>
      <w:r>
        <w:t xml:space="preserve">Kegiatan pelatihan dilaksanakan dalam betuk pre test, pemberian materi, demonstrasi </w:t>
      </w:r>
      <w:r w:rsidR="006250AC">
        <w:t>skill, re</w:t>
      </w:r>
      <w:r>
        <w:t xml:space="preserve">demonstrasi skill oleh peserta, ujian praktikum, dan post test pengetahuan SPGDT dan BHD orang awam. </w:t>
      </w:r>
      <w:r w:rsidR="00DB7292">
        <w:t xml:space="preserve">Kegiatan demonstrasi Bantuan Hidup Dasar (BHD) dilakukan oleh ketua Pengabdian Masyarakat, kemudian redemonstrasi dilakukan oleh setiap peserta </w:t>
      </w:r>
      <w:r w:rsidR="00DB7292">
        <w:lastRenderedPageBreak/>
        <w:t xml:space="preserve">didampingi oleh Dosen, PLP, dan Mahasiswa D-IV Keperawatan Malang. Alat </w:t>
      </w:r>
      <w:r w:rsidR="006250AC">
        <w:t xml:space="preserve">atau manekin </w:t>
      </w:r>
      <w:r w:rsidR="00DB7292">
        <w:t xml:space="preserve">yang digunakan dalam latihan Bantuan Hidup Dasar sebanyak 4 buah yang dipinjam dari Laboratorium Poltekkes Kemenkes Malang, sehingga </w:t>
      </w:r>
      <w:r w:rsidR="006250AC">
        <w:t xml:space="preserve">setiap manekin digunakan oleh 5 peserta. </w:t>
      </w:r>
    </w:p>
    <w:p w:rsidR="009766F4" w:rsidRDefault="009766F4" w:rsidP="00C96D2A">
      <w:pPr>
        <w:ind w:firstLine="426"/>
        <w:jc w:val="center"/>
      </w:pPr>
      <w:r w:rsidRPr="005A334F">
        <w:rPr>
          <w:noProof/>
        </w:rPr>
        <w:drawing>
          <wp:inline distT="0" distB="0" distL="0" distR="0" wp14:anchorId="2BFDFE00" wp14:editId="4A06125A">
            <wp:extent cx="4824919" cy="2843854"/>
            <wp:effectExtent l="0" t="0" r="0" b="0"/>
            <wp:docPr id="6" name="Picture 6" descr="D:\3 POLKESMA\3 PENGMAS KEPMA\4 Pengambas BPOPTN 2019\FOTO DOKUMENTASI PENGABMAS\20190708_115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3 POLKESMA\3 PENGMAS KEPMA\4 Pengambas BPOPTN 2019\FOTO DOKUMENTASI PENGABMAS\20190708_11572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0949" cy="2853302"/>
                    </a:xfrm>
                    <a:prstGeom prst="rect">
                      <a:avLst/>
                    </a:prstGeom>
                    <a:noFill/>
                    <a:ln>
                      <a:noFill/>
                    </a:ln>
                  </pic:spPr>
                </pic:pic>
              </a:graphicData>
            </a:graphic>
          </wp:inline>
        </w:drawing>
      </w:r>
    </w:p>
    <w:p w:rsidR="009766F4" w:rsidRDefault="00DE4A7E" w:rsidP="009766F4">
      <w:pPr>
        <w:ind w:firstLine="360"/>
        <w:jc w:val="center"/>
      </w:pPr>
      <w:r>
        <w:t>Gambar 3</w:t>
      </w:r>
      <w:r w:rsidR="009766F4">
        <w:t>.4 Demonstrasi Pelatihan BHD orang Awam</w:t>
      </w:r>
    </w:p>
    <w:p w:rsidR="009766F4" w:rsidRDefault="009766F4" w:rsidP="006250AC">
      <w:pPr>
        <w:ind w:firstLine="360"/>
        <w:jc w:val="center"/>
      </w:pPr>
    </w:p>
    <w:p w:rsidR="00C96D2A" w:rsidRDefault="00D12B30" w:rsidP="00E63566">
      <w:pPr>
        <w:spacing w:line="480" w:lineRule="auto"/>
        <w:ind w:left="720" w:firstLine="720"/>
        <w:jc w:val="both"/>
      </w:pPr>
      <w:r>
        <w:t>Kegiatan pelatihan gelombang 1 diikuti oleh siswa kelas XII SMK Al Rifaie Kabup</w:t>
      </w:r>
      <w:r w:rsidR="007A3669">
        <w:t xml:space="preserve">aten Malang sebanyak 19 Peserta. Kegiatan pemberian materi terkait SPGDT dan Bantuan Hidup Dasar diberikan pada hari senin 08 Juli 2019. Kegiatan lab. Skill dan ujian skill dilaksanakan pada hari 15 Juli 2019. </w:t>
      </w:r>
    </w:p>
    <w:p w:rsidR="00E63566" w:rsidRDefault="00E63566" w:rsidP="00E63566">
      <w:pPr>
        <w:spacing w:line="480" w:lineRule="auto"/>
        <w:ind w:left="720" w:hanging="11"/>
        <w:jc w:val="both"/>
      </w:pPr>
      <w:r w:rsidRPr="00E63566">
        <w:rPr>
          <w:noProof/>
        </w:rPr>
        <w:lastRenderedPageBreak/>
        <w:drawing>
          <wp:inline distT="0" distB="0" distL="0" distR="0" wp14:anchorId="65FAE40E" wp14:editId="650BD35C">
            <wp:extent cx="4582633" cy="2480266"/>
            <wp:effectExtent l="0" t="0" r="8890" b="0"/>
            <wp:docPr id="12" name="Picture 12" descr="C:\Users\Taufan\Desktop\a\20190711_110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ufan\Desktop\a\20190711_11030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2633" cy="2480266"/>
                    </a:xfrm>
                    <a:prstGeom prst="rect">
                      <a:avLst/>
                    </a:prstGeom>
                    <a:noFill/>
                    <a:ln>
                      <a:noFill/>
                    </a:ln>
                  </pic:spPr>
                </pic:pic>
              </a:graphicData>
            </a:graphic>
          </wp:inline>
        </w:drawing>
      </w:r>
    </w:p>
    <w:p w:rsidR="00C96D2A" w:rsidRDefault="00C96D2A" w:rsidP="00C96D2A">
      <w:pPr>
        <w:ind w:firstLine="360"/>
        <w:jc w:val="center"/>
        <w:rPr>
          <w:lang w:val="en-ID"/>
        </w:rPr>
      </w:pPr>
      <w:r w:rsidRPr="00130A79">
        <w:rPr>
          <w:noProof/>
        </w:rPr>
        <w:drawing>
          <wp:inline distT="0" distB="0" distL="0" distR="0" wp14:anchorId="11B86E4E" wp14:editId="6B6C5FCE">
            <wp:extent cx="4727643" cy="2703123"/>
            <wp:effectExtent l="0" t="0" r="0" b="2540"/>
            <wp:docPr id="7" name="Picture 7" descr="D:\3 POLKESMA\3 PENGMAS KEPMA\4 Pengambas BPOPTN 2019\FOTO DOKUMENTASI PENGABMAS\20190708_123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3 POLKESMA\3 PENGMAS KEPMA\4 Pengambas BPOPTN 2019\FOTO DOKUMENTASI PENGABMAS\20190708_12312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46006" cy="2713622"/>
                    </a:xfrm>
                    <a:prstGeom prst="rect">
                      <a:avLst/>
                    </a:prstGeom>
                    <a:noFill/>
                    <a:ln>
                      <a:noFill/>
                    </a:ln>
                  </pic:spPr>
                </pic:pic>
              </a:graphicData>
            </a:graphic>
          </wp:inline>
        </w:drawing>
      </w:r>
    </w:p>
    <w:p w:rsidR="00C96D2A" w:rsidRDefault="00DE4A7E" w:rsidP="00C96D2A">
      <w:pPr>
        <w:ind w:firstLine="360"/>
        <w:jc w:val="center"/>
        <w:rPr>
          <w:lang w:val="en-ID"/>
        </w:rPr>
      </w:pPr>
      <w:r>
        <w:rPr>
          <w:lang w:val="en-ID"/>
        </w:rPr>
        <w:t>Gambar 3</w:t>
      </w:r>
      <w:r w:rsidR="00C96D2A">
        <w:rPr>
          <w:lang w:val="en-ID"/>
        </w:rPr>
        <w:t xml:space="preserve">.5 Redemostrasi BHD </w:t>
      </w:r>
      <w:r>
        <w:rPr>
          <w:lang w:val="en-ID"/>
        </w:rPr>
        <w:t>oleh Peserta</w:t>
      </w:r>
    </w:p>
    <w:p w:rsidR="00C96D2A" w:rsidRDefault="00C96D2A" w:rsidP="00295F44">
      <w:pPr>
        <w:spacing w:line="360" w:lineRule="auto"/>
        <w:ind w:left="720" w:firstLine="720"/>
        <w:jc w:val="both"/>
      </w:pPr>
    </w:p>
    <w:p w:rsidR="00C96D2A" w:rsidRDefault="000015E8" w:rsidP="00E63566">
      <w:pPr>
        <w:spacing w:line="480" w:lineRule="auto"/>
        <w:ind w:left="720" w:firstLine="720"/>
        <w:jc w:val="both"/>
      </w:pPr>
      <w:r>
        <w:t>Kegiatan pelatihan gelombang 2</w:t>
      </w:r>
      <w:r w:rsidR="007A3669">
        <w:t xml:space="preserve"> diikuti oleh siswa kelas </w:t>
      </w:r>
      <w:r>
        <w:t>X</w:t>
      </w:r>
      <w:r w:rsidR="007A3669">
        <w:t xml:space="preserve"> SMK Al Rifaie Kabupaten</w:t>
      </w:r>
      <w:r>
        <w:t xml:space="preserve"> Malang sebanyak 20</w:t>
      </w:r>
      <w:r w:rsidR="007A3669">
        <w:t xml:space="preserve"> Peserta. Kegiatan pemberian materi terkait SPGDT dan Bantuan Hidup Dasar </w:t>
      </w:r>
      <w:r>
        <w:t>diberikan pada hari Rabu Tanggal 10</w:t>
      </w:r>
      <w:r w:rsidR="007A3669">
        <w:t xml:space="preserve"> Juli 2019. Kegiatan lab. Skill dan ujian</w:t>
      </w:r>
      <w:r>
        <w:t xml:space="preserve"> skill dilaksanakan pada hari rabu Tanggal 17</w:t>
      </w:r>
      <w:r w:rsidR="007A3669">
        <w:t xml:space="preserve"> Juli 2019. </w:t>
      </w:r>
    </w:p>
    <w:p w:rsidR="000015E8" w:rsidRDefault="000015E8" w:rsidP="00E63566">
      <w:pPr>
        <w:spacing w:line="480" w:lineRule="auto"/>
        <w:ind w:left="720" w:firstLine="720"/>
        <w:jc w:val="both"/>
      </w:pPr>
      <w:r>
        <w:t>Kegiatan pelatihan gelombang 3 diikuti oleh siswa kelas XI SMK Al Ri</w:t>
      </w:r>
      <w:r w:rsidR="00C96D2A">
        <w:t>faie Kabupaten Malang sebanyak 2</w:t>
      </w:r>
      <w:r>
        <w:t xml:space="preserve">0 Peserta. Kegiatan pemberian materi terkait SPGDT dan Bantuan Hidup Dasar diberikan pada hari Kamis </w:t>
      </w:r>
      <w:r>
        <w:lastRenderedPageBreak/>
        <w:t xml:space="preserve">11 Juli 2019. Kegiatan lab. Skill dan ujian skill dilaksanakan pada hari Kamis 18 Juli 2019. </w:t>
      </w:r>
    </w:p>
    <w:p w:rsidR="005A334F" w:rsidRDefault="005A334F" w:rsidP="005A334F"/>
    <w:p w:rsidR="009766F4" w:rsidRDefault="009766F4" w:rsidP="00DE4A7E">
      <w:pPr>
        <w:ind w:left="426" w:firstLine="360"/>
        <w:jc w:val="center"/>
        <w:rPr>
          <w:lang w:val="en-ID"/>
        </w:rPr>
      </w:pPr>
      <w:r w:rsidRPr="006250AC">
        <w:rPr>
          <w:noProof/>
        </w:rPr>
        <w:drawing>
          <wp:inline distT="0" distB="0" distL="0" distR="0" wp14:anchorId="37A447E4" wp14:editId="3466B897">
            <wp:extent cx="4562272" cy="2861830"/>
            <wp:effectExtent l="0" t="0" r="0" b="0"/>
            <wp:docPr id="8" name="Picture 8" descr="D:\3 POLKESMA\3 PENGMAS KEPMA\4 Pengambas BPOPTN 2019\FOTO DOKUMENTASI PENGABMAS\20190708_123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3 POLKESMA\3 PENGMAS KEPMA\4 Pengambas BPOPTN 2019\FOTO DOKUMENTASI PENGABMAS\20190708_1233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81018" cy="2873589"/>
                    </a:xfrm>
                    <a:prstGeom prst="rect">
                      <a:avLst/>
                    </a:prstGeom>
                    <a:noFill/>
                    <a:ln>
                      <a:noFill/>
                    </a:ln>
                  </pic:spPr>
                </pic:pic>
              </a:graphicData>
            </a:graphic>
          </wp:inline>
        </w:drawing>
      </w:r>
    </w:p>
    <w:p w:rsidR="009766F4" w:rsidRDefault="00DE4A7E" w:rsidP="00DE4A7E">
      <w:pPr>
        <w:ind w:left="720" w:firstLine="720"/>
        <w:jc w:val="center"/>
        <w:rPr>
          <w:lang w:val="en-ID"/>
        </w:rPr>
      </w:pPr>
      <w:r>
        <w:rPr>
          <w:lang w:val="en-ID"/>
        </w:rPr>
        <w:t>Gambar 3</w:t>
      </w:r>
      <w:r w:rsidR="009766F4">
        <w:rPr>
          <w:lang w:val="en-ID"/>
        </w:rPr>
        <w:t>.</w:t>
      </w:r>
      <w:r w:rsidR="00E63566">
        <w:rPr>
          <w:lang w:val="en-ID"/>
        </w:rPr>
        <w:t>6 Redemostrasi didampingi instruktur</w:t>
      </w:r>
    </w:p>
    <w:p w:rsidR="00DE4A7E" w:rsidRDefault="00DE4A7E" w:rsidP="00782B02">
      <w:pPr>
        <w:spacing w:line="480" w:lineRule="auto"/>
        <w:ind w:left="720" w:hanging="11"/>
        <w:rPr>
          <w:lang w:val="en-ID"/>
        </w:rPr>
      </w:pPr>
    </w:p>
    <w:p w:rsidR="00B0638D" w:rsidRDefault="00CB212C" w:rsidP="003F4EFD">
      <w:pPr>
        <w:pStyle w:val="Heading2"/>
        <w:numPr>
          <w:ilvl w:val="1"/>
          <w:numId w:val="15"/>
        </w:numPr>
        <w:spacing w:line="480" w:lineRule="auto"/>
        <w:jc w:val="both"/>
        <w:rPr>
          <w:szCs w:val="24"/>
          <w:lang w:val="en-ID"/>
        </w:rPr>
      </w:pPr>
      <w:r>
        <w:rPr>
          <w:lang w:val="en-ID"/>
        </w:rPr>
        <w:t xml:space="preserve"> </w:t>
      </w:r>
      <w:bookmarkStart w:id="23" w:name="_Toc19380592"/>
      <w:r w:rsidR="009832CC">
        <w:rPr>
          <w:szCs w:val="24"/>
          <w:lang w:val="en-ID"/>
        </w:rPr>
        <w:t>Ujian Praktek</w:t>
      </w:r>
      <w:r w:rsidR="00B0638D">
        <w:rPr>
          <w:szCs w:val="24"/>
          <w:lang w:val="en-ID"/>
        </w:rPr>
        <w:t xml:space="preserve"> Pelatihan</w:t>
      </w:r>
      <w:bookmarkEnd w:id="23"/>
    </w:p>
    <w:p w:rsidR="00A02198" w:rsidRDefault="009832CC" w:rsidP="00A02198">
      <w:pPr>
        <w:spacing w:line="480" w:lineRule="auto"/>
        <w:ind w:left="720" w:firstLine="720"/>
        <w:jc w:val="both"/>
        <w:rPr>
          <w:lang w:val="en-ID"/>
        </w:rPr>
      </w:pPr>
      <w:r>
        <w:rPr>
          <w:lang w:val="en-ID"/>
        </w:rPr>
        <w:t>Peserta pelatihan bantuan hidup dasar untuk orang awam yang terdiri atas 59 peserta diwajibkan mengikuti ujian praktek pelatihan pemberian bantuan hidup dasar. Ujian praktek ini wajib dilakukan peserta sebagai salah satu syarat dinyatakan lulus pelatihan Bantuan Hidup Dasar untuk orang awan sehingga mendapatkan sertifikat komtetensi me</w:t>
      </w:r>
      <w:r w:rsidR="00A5308B">
        <w:rPr>
          <w:lang w:val="en-ID"/>
        </w:rPr>
        <w:t xml:space="preserve">lakukan bantuan hidup dasar awam. Ujian praktikum ini dilakukan secara individual dengan materi yang terdiri atas Danger, Response, Shout for help, Compression, Airway, Breathing yang telah dijelaskan pada hari sebelumnya. </w:t>
      </w:r>
      <w:r w:rsidR="00095384">
        <w:rPr>
          <w:lang w:val="en-ID"/>
        </w:rPr>
        <w:t xml:space="preserve">Jenis keterampilan yang dipraktekkan dalam ujian adalah kasus henti jantung mendadak dengan batas kelulusan ujian praktikum </w:t>
      </w:r>
      <w:r w:rsidR="00A8156C">
        <w:rPr>
          <w:lang w:val="en-ID"/>
        </w:rPr>
        <w:t>adalah 80</w:t>
      </w:r>
      <w:r w:rsidR="00095384">
        <w:rPr>
          <w:lang w:val="en-ID"/>
        </w:rPr>
        <w:t>. Apabila peserta pelatihan ditemukan nilai p</w:t>
      </w:r>
      <w:r w:rsidR="00A8156C">
        <w:rPr>
          <w:lang w:val="en-ID"/>
        </w:rPr>
        <w:t xml:space="preserve">raktikum belum </w:t>
      </w:r>
      <w:r w:rsidR="00A8156C">
        <w:rPr>
          <w:lang w:val="en-ID"/>
        </w:rPr>
        <w:lastRenderedPageBreak/>
        <w:t>mencapai angka 80</w:t>
      </w:r>
      <w:r w:rsidR="00095384">
        <w:rPr>
          <w:lang w:val="en-ID"/>
        </w:rPr>
        <w:t xml:space="preserve">, maka peserta akan diberikan kesempatan mengikuti ujian perbaikan. </w:t>
      </w:r>
    </w:p>
    <w:tbl>
      <w:tblPr>
        <w:tblStyle w:val="TableGrid"/>
        <w:tblW w:w="8740"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1"/>
        <w:gridCol w:w="3216"/>
      </w:tblGrid>
      <w:tr w:rsidR="00A02198" w:rsidTr="00A751A2">
        <w:tc>
          <w:tcPr>
            <w:tcW w:w="5812" w:type="dxa"/>
          </w:tcPr>
          <w:p w:rsidR="00A02198" w:rsidRDefault="00A751A2" w:rsidP="00A751A2">
            <w:pPr>
              <w:jc w:val="both"/>
              <w:rPr>
                <w:lang w:val="en-ID"/>
              </w:rPr>
            </w:pPr>
            <w:r w:rsidRPr="00A751A2">
              <w:rPr>
                <w:noProof/>
              </w:rPr>
              <w:drawing>
                <wp:inline distT="0" distB="0" distL="0" distR="0" wp14:anchorId="63C44CA0" wp14:editId="7CBC72CF">
                  <wp:extent cx="3762375" cy="2821349"/>
                  <wp:effectExtent l="0" t="0" r="0" b="0"/>
                  <wp:docPr id="14" name="Picture 14" descr="D:\3 POLKESMA\3 PENGMAS KEPMA\4 Pengambas BOPTN 2019 BHD SMK AL RIFAIE\FOTO DOKUMENTASI PENGABMAS\20190711_123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3 POLKESMA\3 PENGMAS KEPMA\4 Pengambas BOPTN 2019 BHD SMK AL RIFAIE\FOTO DOKUMENTASI PENGABMAS\20190711_12320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67070" cy="2824870"/>
                          </a:xfrm>
                          <a:prstGeom prst="rect">
                            <a:avLst/>
                          </a:prstGeom>
                          <a:noFill/>
                          <a:ln>
                            <a:noFill/>
                          </a:ln>
                        </pic:spPr>
                      </pic:pic>
                    </a:graphicData>
                  </a:graphic>
                </wp:inline>
              </w:drawing>
            </w:r>
          </w:p>
        </w:tc>
        <w:tc>
          <w:tcPr>
            <w:tcW w:w="2928" w:type="dxa"/>
          </w:tcPr>
          <w:p w:rsidR="00A02198" w:rsidRDefault="00A751A2" w:rsidP="00A751A2">
            <w:pPr>
              <w:jc w:val="both"/>
              <w:rPr>
                <w:lang w:val="en-ID"/>
              </w:rPr>
            </w:pPr>
            <w:r w:rsidRPr="00A02198">
              <w:rPr>
                <w:noProof/>
              </w:rPr>
              <w:drawing>
                <wp:inline distT="0" distB="0" distL="0" distR="0" wp14:anchorId="648D637C" wp14:editId="1F2E88A8">
                  <wp:extent cx="2825397" cy="1892935"/>
                  <wp:effectExtent l="8890" t="0" r="3175" b="3175"/>
                  <wp:docPr id="13" name="Picture 13" descr="D:\3 POLKESMA\3 PENGMAS KEPMA\4 Pengambas BOPTN 2019 BHD SMK AL RIFAIE\FOTO DOKUMENTASI PENGABMAS\20190711_115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3 POLKESMA\3 PENGMAS KEPMA\4 Pengambas BOPTN 2019 BHD SMK AL RIFAIE\FOTO DOKUMENTASI PENGABMAS\20190711_11560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2825397" cy="1892935"/>
                          </a:xfrm>
                          <a:prstGeom prst="rect">
                            <a:avLst/>
                          </a:prstGeom>
                          <a:noFill/>
                          <a:ln>
                            <a:noFill/>
                          </a:ln>
                        </pic:spPr>
                      </pic:pic>
                    </a:graphicData>
                  </a:graphic>
                </wp:inline>
              </w:drawing>
            </w:r>
          </w:p>
        </w:tc>
      </w:tr>
    </w:tbl>
    <w:p w:rsidR="00095384" w:rsidRDefault="00095384" w:rsidP="00A751A2">
      <w:pPr>
        <w:spacing w:line="480" w:lineRule="auto"/>
        <w:jc w:val="center"/>
        <w:rPr>
          <w:lang w:val="en-ID"/>
        </w:rPr>
      </w:pPr>
      <w:r>
        <w:rPr>
          <w:lang w:val="en-ID"/>
        </w:rPr>
        <w:t xml:space="preserve">Gambar </w:t>
      </w:r>
      <w:r w:rsidR="00A02198">
        <w:rPr>
          <w:lang w:val="en-ID"/>
        </w:rPr>
        <w:t>3.7 Ujian Praktikum BHD</w:t>
      </w:r>
    </w:p>
    <w:p w:rsidR="00095384" w:rsidRPr="00B0638D" w:rsidRDefault="00095384" w:rsidP="00095384">
      <w:pPr>
        <w:rPr>
          <w:lang w:val="en-ID"/>
        </w:rPr>
      </w:pPr>
    </w:p>
    <w:p w:rsidR="00B0638D" w:rsidRPr="00782B02" w:rsidRDefault="00F91E40" w:rsidP="003F4EFD">
      <w:pPr>
        <w:pStyle w:val="Heading2"/>
        <w:numPr>
          <w:ilvl w:val="1"/>
          <w:numId w:val="15"/>
        </w:numPr>
        <w:spacing w:line="480" w:lineRule="auto"/>
        <w:jc w:val="both"/>
        <w:rPr>
          <w:szCs w:val="24"/>
          <w:lang w:val="en-ID"/>
        </w:rPr>
      </w:pPr>
      <w:bookmarkStart w:id="24" w:name="_Toc19380593"/>
      <w:r w:rsidRPr="00782B02">
        <w:rPr>
          <w:szCs w:val="24"/>
          <w:lang w:val="en-ID"/>
        </w:rPr>
        <w:t>Penutupan</w:t>
      </w:r>
      <w:bookmarkEnd w:id="24"/>
    </w:p>
    <w:p w:rsidR="006D116E" w:rsidRDefault="00F91E40" w:rsidP="00782B02">
      <w:pPr>
        <w:spacing w:line="480" w:lineRule="auto"/>
        <w:ind w:left="720" w:firstLine="720"/>
        <w:jc w:val="both"/>
        <w:rPr>
          <w:lang w:val="en-ID"/>
        </w:rPr>
      </w:pPr>
      <w:r w:rsidRPr="00782B02">
        <w:rPr>
          <w:lang w:val="en-ID"/>
        </w:rPr>
        <w:t xml:space="preserve">Kegiatan pengabdian Masyarakat terkait </w:t>
      </w:r>
      <w:r w:rsidR="00CE2C17" w:rsidRPr="00782B02">
        <w:t>Pemberdayaan masyarakat awam melalui sosialisasi pengenalan dini dan penanganan kasus henti jantung mendadak di SMK Al-Rifai’ie Kabupaten Malang</w:t>
      </w:r>
      <w:r w:rsidRPr="00782B02">
        <w:rPr>
          <w:lang w:val="en-ID"/>
        </w:rPr>
        <w:t xml:space="preserve"> dilakukan pada tanggal </w:t>
      </w:r>
      <w:r w:rsidR="00A51C7D" w:rsidRPr="00782B02">
        <w:rPr>
          <w:lang w:val="en-ID"/>
        </w:rPr>
        <w:t>18 Juli 2019</w:t>
      </w:r>
      <w:r w:rsidRPr="00782B02">
        <w:rPr>
          <w:lang w:val="en-ID"/>
        </w:rPr>
        <w:t>. Pada kegiatan pe</w:t>
      </w:r>
      <w:r w:rsidR="006C5097" w:rsidRPr="00782B02">
        <w:rPr>
          <w:lang w:val="en-ID"/>
        </w:rPr>
        <w:t>nutupan tersebut juga dilaksanakan penyampaian evaluasi hasil pelatihan. Dalam kegiatan ini dihadiri oleh Kepala Sekolah, Guru Pembina, Siswa SMK, Dosen Politeknik Kesehatan Kemenkes Malang, Mahasiswa D-IV Keperawatan Malang Politeknik Kesehatan Kemenkes Malang. Kegiatan penutupan kegiatan pengabdian</w:t>
      </w:r>
      <w:r w:rsidR="006C5097">
        <w:rPr>
          <w:lang w:val="en-ID"/>
        </w:rPr>
        <w:t xml:space="preserve"> masyarakat dilaksanakan di aula SMK Modern Al-Rifaie Malang. </w:t>
      </w:r>
    </w:p>
    <w:p w:rsidR="006D116E" w:rsidRDefault="006D116E" w:rsidP="006D116E">
      <w:pPr>
        <w:ind w:left="720" w:hanging="11"/>
        <w:rPr>
          <w:lang w:val="en-ID"/>
        </w:rPr>
      </w:pPr>
      <w:r w:rsidRPr="006D116E">
        <w:rPr>
          <w:noProof/>
        </w:rPr>
        <w:lastRenderedPageBreak/>
        <w:drawing>
          <wp:inline distT="0" distB="0" distL="0" distR="0" wp14:anchorId="573D4B21" wp14:editId="6578105F">
            <wp:extent cx="4676078" cy="2475230"/>
            <wp:effectExtent l="0" t="0" r="0" b="1270"/>
            <wp:docPr id="15" name="Picture 15" descr="C:\Users\Taufan\Desktop\a\20190722_0859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ufan\Desktop\a\20190722_08594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81703" cy="2478207"/>
                    </a:xfrm>
                    <a:prstGeom prst="rect">
                      <a:avLst/>
                    </a:prstGeom>
                    <a:noFill/>
                    <a:ln>
                      <a:noFill/>
                    </a:ln>
                  </pic:spPr>
                </pic:pic>
              </a:graphicData>
            </a:graphic>
          </wp:inline>
        </w:drawing>
      </w:r>
    </w:p>
    <w:p w:rsidR="006D116E" w:rsidRDefault="006D116E" w:rsidP="00782B02">
      <w:pPr>
        <w:ind w:left="720" w:hanging="11"/>
        <w:jc w:val="center"/>
        <w:rPr>
          <w:lang w:val="en-ID"/>
        </w:rPr>
      </w:pPr>
      <w:r>
        <w:rPr>
          <w:lang w:val="en-ID"/>
        </w:rPr>
        <w:t>Gambar 3.8 Penutupan Kegiatan Pengabdian Kepada Masyarakat</w:t>
      </w:r>
    </w:p>
    <w:p w:rsidR="006D116E" w:rsidRDefault="006D116E" w:rsidP="006D116E">
      <w:pPr>
        <w:ind w:left="720" w:firstLine="720"/>
        <w:rPr>
          <w:lang w:val="en-ID"/>
        </w:rPr>
      </w:pPr>
    </w:p>
    <w:p w:rsidR="00A51C7D" w:rsidRPr="00782B02" w:rsidRDefault="006C5097" w:rsidP="00782B02">
      <w:pPr>
        <w:spacing w:line="480" w:lineRule="auto"/>
        <w:ind w:left="720" w:firstLine="720"/>
        <w:jc w:val="both"/>
        <w:rPr>
          <w:lang w:val="en-ID"/>
        </w:rPr>
      </w:pPr>
      <w:r w:rsidRPr="00782B02">
        <w:t xml:space="preserve">Dalam kegiatan penutupan </w:t>
      </w:r>
      <w:r w:rsidR="006D116E" w:rsidRPr="00782B02">
        <w:t xml:space="preserve">pengabdian masyarakat </w:t>
      </w:r>
      <w:r w:rsidRPr="00782B02">
        <w:t>tersebut Ketua Pengabmas dari Politeknik Kesehatan Kemenkes Malang yaitu Taufan Arif, menyampaikan hasil evalusi ko</w:t>
      </w:r>
      <w:r w:rsidR="007F41C5" w:rsidRPr="00782B02">
        <w:t>gnitif dan ketrampilan siswa SMK. Adapun Siswa yang telah mendapatkan nilai pelatihan terbaik sebagai berikut:</w:t>
      </w:r>
    </w:p>
    <w:p w:rsidR="00CE2C17" w:rsidRPr="00782B02" w:rsidRDefault="00A51C7D" w:rsidP="003F4EFD">
      <w:pPr>
        <w:pStyle w:val="ListParagraph"/>
        <w:numPr>
          <w:ilvl w:val="2"/>
          <w:numId w:val="5"/>
        </w:numPr>
        <w:spacing w:line="480" w:lineRule="auto"/>
        <w:ind w:left="1134"/>
        <w:jc w:val="both"/>
        <w:rPr>
          <w:lang w:val="en-ID"/>
        </w:rPr>
      </w:pPr>
      <w:r w:rsidRPr="00782B02">
        <w:t>Siswa Terbaik Kelas X:</w:t>
      </w:r>
      <w:r w:rsidR="00CE2C17" w:rsidRPr="00782B02">
        <w:t xml:space="preserve"> </w:t>
      </w:r>
      <w:r w:rsidR="00CE2C17" w:rsidRPr="00782B02">
        <w:rPr>
          <w:lang w:val="en-ID"/>
        </w:rPr>
        <w:t>Puji Lestari Parera</w:t>
      </w:r>
    </w:p>
    <w:p w:rsidR="00A51C7D" w:rsidRPr="00782B02" w:rsidRDefault="00A51C7D" w:rsidP="003F4EFD">
      <w:pPr>
        <w:pStyle w:val="ListParagraph"/>
        <w:numPr>
          <w:ilvl w:val="2"/>
          <w:numId w:val="5"/>
        </w:numPr>
        <w:spacing w:line="480" w:lineRule="auto"/>
        <w:ind w:left="1134"/>
        <w:jc w:val="both"/>
        <w:rPr>
          <w:lang w:val="en-ID"/>
        </w:rPr>
      </w:pPr>
      <w:r w:rsidRPr="00782B02">
        <w:t xml:space="preserve">Siswa Terbaik Kelas XI: </w:t>
      </w:r>
      <w:r w:rsidRPr="00782B02">
        <w:rPr>
          <w:lang w:val="en-ID"/>
        </w:rPr>
        <w:t>Aisyah Cahyaningtiyas</w:t>
      </w:r>
    </w:p>
    <w:p w:rsidR="00A51C7D" w:rsidRPr="00782B02" w:rsidRDefault="00A51C7D" w:rsidP="003F4EFD">
      <w:pPr>
        <w:pStyle w:val="ListParagraph"/>
        <w:numPr>
          <w:ilvl w:val="2"/>
          <w:numId w:val="5"/>
        </w:numPr>
        <w:spacing w:line="480" w:lineRule="auto"/>
        <w:ind w:left="1134"/>
        <w:jc w:val="both"/>
        <w:rPr>
          <w:lang w:val="en-ID"/>
        </w:rPr>
      </w:pPr>
      <w:r w:rsidRPr="00782B02">
        <w:t xml:space="preserve">Siswa Terbaik Kelas XII: </w:t>
      </w:r>
      <w:r w:rsidRPr="00782B02">
        <w:rPr>
          <w:lang w:val="en-ID"/>
        </w:rPr>
        <w:t>Aisyi Aunnida Yahya</w:t>
      </w:r>
    </w:p>
    <w:p w:rsidR="00CB212C" w:rsidRPr="00782B02" w:rsidRDefault="000C3F1A" w:rsidP="00782B02">
      <w:pPr>
        <w:spacing w:line="480" w:lineRule="auto"/>
        <w:ind w:left="774" w:firstLine="360"/>
        <w:jc w:val="both"/>
        <w:rPr>
          <w:lang w:val="en-ID"/>
        </w:rPr>
      </w:pPr>
      <w:r w:rsidRPr="00782B02">
        <w:rPr>
          <w:lang w:val="en-ID"/>
        </w:rPr>
        <w:t>Semua peserta yang telah lulus dalam kegiatan ujian praktikum pelatihan Bantuan Hidup Dasar untuk orang awam diberikan penghargaan berupa pemberian sertifikat pelatihan. Sertifikat pelatihan diberikan kepada peserta kegiatan jika nilai</w:t>
      </w:r>
      <w:r w:rsidR="002F3587" w:rsidRPr="00782B02">
        <w:rPr>
          <w:lang w:val="en-ID"/>
        </w:rPr>
        <w:t xml:space="preserve"> ujian praktikum lebih dari 80. Sedangkan untuk peserta yang mendapatkan nilai terbaik diberikan hadiah tambahan dalam bentuk al</w:t>
      </w:r>
      <w:r w:rsidR="006F4136" w:rsidRPr="00782B02">
        <w:rPr>
          <w:lang w:val="en-ID"/>
        </w:rPr>
        <w:t>at dan buku tulis pembelajaran yang diberikan oleh perwakilan pihak SMK Modern Al – Rifi’ie Kabupaten Malang</w:t>
      </w:r>
    </w:p>
    <w:p w:rsidR="006F4136" w:rsidRDefault="006F4136" w:rsidP="006F4136">
      <w:pPr>
        <w:jc w:val="center"/>
        <w:rPr>
          <w:lang w:val="en-ID"/>
        </w:rPr>
      </w:pPr>
      <w:r w:rsidRPr="006F4136">
        <w:rPr>
          <w:noProof/>
        </w:rPr>
        <w:lastRenderedPageBreak/>
        <w:drawing>
          <wp:inline distT="0" distB="0" distL="0" distR="0" wp14:anchorId="4A18EF1E" wp14:editId="399A2D3D">
            <wp:extent cx="4610887" cy="2594517"/>
            <wp:effectExtent l="0" t="0" r="0" b="0"/>
            <wp:docPr id="17" name="Picture 17" descr="C:\Users\Taufan\Desktop\a\20190722_0908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ufan\Desktop\a\20190722_09083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17409" cy="2598187"/>
                    </a:xfrm>
                    <a:prstGeom prst="rect">
                      <a:avLst/>
                    </a:prstGeom>
                    <a:noFill/>
                    <a:ln>
                      <a:noFill/>
                    </a:ln>
                  </pic:spPr>
                </pic:pic>
              </a:graphicData>
            </a:graphic>
          </wp:inline>
        </w:drawing>
      </w:r>
    </w:p>
    <w:p w:rsidR="006F4136" w:rsidRDefault="006F4136" w:rsidP="006F4136">
      <w:pPr>
        <w:jc w:val="center"/>
        <w:rPr>
          <w:lang w:val="en-ID"/>
        </w:rPr>
      </w:pPr>
      <w:r>
        <w:rPr>
          <w:lang w:val="en-ID"/>
        </w:rPr>
        <w:t>Gambar 3.9 Pemberian Penghargaan Bagi Peserta Terbaik</w:t>
      </w:r>
    </w:p>
    <w:p w:rsidR="006F4136" w:rsidRDefault="006F4136" w:rsidP="00B0638D">
      <w:pPr>
        <w:spacing w:line="360" w:lineRule="auto"/>
        <w:ind w:firstLine="426"/>
        <w:rPr>
          <w:lang w:val="en-ID"/>
        </w:rPr>
      </w:pPr>
    </w:p>
    <w:p w:rsidR="002F3587" w:rsidRDefault="002F3587" w:rsidP="002F3587">
      <w:pPr>
        <w:spacing w:line="360" w:lineRule="auto"/>
        <w:jc w:val="center"/>
        <w:rPr>
          <w:lang w:val="en-ID"/>
        </w:rPr>
      </w:pPr>
      <w:r w:rsidRPr="002F3587">
        <w:rPr>
          <w:noProof/>
        </w:rPr>
        <w:drawing>
          <wp:inline distT="0" distB="0" distL="0" distR="0" wp14:anchorId="6AC640BE" wp14:editId="52AEB315">
            <wp:extent cx="4352874" cy="2449335"/>
            <wp:effectExtent l="0" t="0" r="0" b="8255"/>
            <wp:docPr id="16" name="Picture 16" descr="C:\Users\Taufan\Desktop\a\20190722_0908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ufan\Desktop\a\20190722_090848.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57703" cy="2452052"/>
                    </a:xfrm>
                    <a:prstGeom prst="rect">
                      <a:avLst/>
                    </a:prstGeom>
                    <a:noFill/>
                    <a:ln>
                      <a:noFill/>
                    </a:ln>
                  </pic:spPr>
                </pic:pic>
              </a:graphicData>
            </a:graphic>
          </wp:inline>
        </w:drawing>
      </w:r>
    </w:p>
    <w:p w:rsidR="00415F77" w:rsidRDefault="002F3587" w:rsidP="00415F77">
      <w:pPr>
        <w:spacing w:line="360" w:lineRule="auto"/>
        <w:jc w:val="center"/>
        <w:rPr>
          <w:lang w:val="en-ID"/>
        </w:rPr>
      </w:pPr>
      <w:r>
        <w:rPr>
          <w:lang w:val="en-ID"/>
        </w:rPr>
        <w:t xml:space="preserve">Gambar </w:t>
      </w:r>
      <w:r w:rsidR="006F4136">
        <w:rPr>
          <w:lang w:val="en-ID"/>
        </w:rPr>
        <w:t>3.10 Pemberian sertifikat kepada peserta pelatihan</w:t>
      </w:r>
    </w:p>
    <w:p w:rsidR="00415F77" w:rsidRDefault="00415F77" w:rsidP="00415F77">
      <w:pPr>
        <w:spacing w:line="360" w:lineRule="auto"/>
        <w:rPr>
          <w:lang w:val="en-ID"/>
        </w:rPr>
      </w:pPr>
    </w:p>
    <w:p w:rsidR="00B0638D" w:rsidRDefault="00D35E65" w:rsidP="003F4EFD">
      <w:pPr>
        <w:pStyle w:val="Heading2"/>
        <w:numPr>
          <w:ilvl w:val="1"/>
          <w:numId w:val="15"/>
        </w:numPr>
        <w:spacing w:line="480" w:lineRule="auto"/>
        <w:jc w:val="both"/>
        <w:rPr>
          <w:szCs w:val="24"/>
          <w:lang w:val="en-ID"/>
        </w:rPr>
      </w:pPr>
      <w:bookmarkStart w:id="25" w:name="_Toc19380594"/>
      <w:r>
        <w:rPr>
          <w:szCs w:val="24"/>
          <w:lang w:val="en-ID"/>
        </w:rPr>
        <w:t>Evaluasi Kegiatan</w:t>
      </w:r>
      <w:bookmarkEnd w:id="25"/>
      <w:r>
        <w:rPr>
          <w:szCs w:val="24"/>
          <w:lang w:val="en-ID"/>
        </w:rPr>
        <w:t xml:space="preserve"> </w:t>
      </w:r>
    </w:p>
    <w:p w:rsidR="00783AF7" w:rsidRPr="00783AF7" w:rsidRDefault="00783AF7" w:rsidP="003F4EFD">
      <w:pPr>
        <w:pStyle w:val="ListParagraph"/>
        <w:numPr>
          <w:ilvl w:val="0"/>
          <w:numId w:val="19"/>
        </w:numPr>
        <w:spacing w:line="480" w:lineRule="auto"/>
        <w:rPr>
          <w:b/>
          <w:lang w:val="en-ID"/>
        </w:rPr>
      </w:pPr>
      <w:r w:rsidRPr="00783AF7">
        <w:rPr>
          <w:b/>
          <w:lang w:val="en-ID"/>
        </w:rPr>
        <w:t>Pengetahuan</w:t>
      </w:r>
    </w:p>
    <w:p w:rsidR="00512FF0" w:rsidRDefault="00D35E65" w:rsidP="00783AF7">
      <w:pPr>
        <w:spacing w:line="480" w:lineRule="auto"/>
        <w:ind w:left="720" w:firstLine="720"/>
        <w:jc w:val="both"/>
      </w:pPr>
      <w:r>
        <w:rPr>
          <w:lang w:val="en-ID"/>
        </w:rPr>
        <w:t xml:space="preserve">Dalam kegiatan Pengabdian Kepada Masyarakat terkait </w:t>
      </w:r>
      <w:r w:rsidRPr="00782B02">
        <w:t>Pemberdayaan masyarakat awam melalui sosialisasi pengenalan dini dan penanganan kasus henti jantung mendadak di SMK Al-Rifai’ie Kabupaten Malang</w:t>
      </w:r>
      <w:r>
        <w:t xml:space="preserve"> dilakukan evaluasi kegiatan. Evaluasi ini diperlukan agar terlihat dampat dan pengaruh dari kegiatan ini dari segi pengetahuan maupun </w:t>
      </w:r>
      <w:r>
        <w:lastRenderedPageBreak/>
        <w:t xml:space="preserve">keterampiran. </w:t>
      </w:r>
      <w:r w:rsidR="00296087">
        <w:t xml:space="preserve">Evaluasi Pengetahuan dilakukan dengan cara pemberikan kuesioner sebelum dan sesudah diberikan materi pelatihan terkait sistem penanggulangan gawat darurat terpadu dan bantuan hidup dasar untuk orang awam. </w:t>
      </w:r>
    </w:p>
    <w:p w:rsidR="00296087" w:rsidRDefault="00296087" w:rsidP="00512FF0">
      <w:pPr>
        <w:spacing w:line="480" w:lineRule="auto"/>
        <w:ind w:left="720" w:firstLine="720"/>
        <w:jc w:val="both"/>
      </w:pPr>
      <w:r>
        <w:t>Ketua kegiatan pengabmas memakai stadar evaluasi pengetahuan sebagai berikut:</w:t>
      </w:r>
    </w:p>
    <w:p w:rsidR="00296087" w:rsidRDefault="00296087" w:rsidP="003F4EFD">
      <w:pPr>
        <w:pStyle w:val="ListParagraph"/>
        <w:numPr>
          <w:ilvl w:val="0"/>
          <w:numId w:val="18"/>
        </w:numPr>
        <w:spacing w:line="480" w:lineRule="auto"/>
        <w:jc w:val="both"/>
        <w:rPr>
          <w:lang w:val="en-ID"/>
        </w:rPr>
      </w:pPr>
      <w:r>
        <w:rPr>
          <w:lang w:val="en-ID"/>
        </w:rPr>
        <w:t>Pengetahuan baik jika nilai akhir post test kuesioner &gt;75</w:t>
      </w:r>
    </w:p>
    <w:p w:rsidR="00296087" w:rsidRDefault="00296087" w:rsidP="003F4EFD">
      <w:pPr>
        <w:pStyle w:val="ListParagraph"/>
        <w:numPr>
          <w:ilvl w:val="0"/>
          <w:numId w:val="18"/>
        </w:numPr>
        <w:spacing w:line="480" w:lineRule="auto"/>
        <w:jc w:val="both"/>
        <w:rPr>
          <w:lang w:val="en-ID"/>
        </w:rPr>
      </w:pPr>
      <w:r>
        <w:rPr>
          <w:lang w:val="en-ID"/>
        </w:rPr>
        <w:t>Pengetahuan Cukup jika nilai akhir post test kuesioner 56-75</w:t>
      </w:r>
    </w:p>
    <w:p w:rsidR="00296087" w:rsidRDefault="00296087" w:rsidP="003F4EFD">
      <w:pPr>
        <w:pStyle w:val="ListParagraph"/>
        <w:numPr>
          <w:ilvl w:val="0"/>
          <w:numId w:val="18"/>
        </w:numPr>
        <w:spacing w:line="480" w:lineRule="auto"/>
        <w:jc w:val="both"/>
        <w:rPr>
          <w:lang w:val="en-ID"/>
        </w:rPr>
      </w:pPr>
      <w:r>
        <w:rPr>
          <w:lang w:val="en-ID"/>
        </w:rPr>
        <w:t>Pengetahuan Kurang jika nilai akhir post test kuesioner &lt;56</w:t>
      </w:r>
    </w:p>
    <w:p w:rsidR="00115C9F" w:rsidRDefault="009F33F4" w:rsidP="00115C9F">
      <w:pPr>
        <w:spacing w:line="480" w:lineRule="auto"/>
        <w:ind w:left="720" w:firstLine="360"/>
        <w:jc w:val="both"/>
        <w:rPr>
          <w:lang w:val="en-ID"/>
        </w:rPr>
      </w:pPr>
      <w:r>
        <w:rPr>
          <w:lang w:val="en-ID"/>
        </w:rPr>
        <w:t>Adapun gambaran pengetahuan siswa SMK Al – Rifa’ie Kabupaten Malang  sebelum dan sesudah diberikan materi terkait SPGDT dan BHD dapat dilihat pada tabel 3.1.</w:t>
      </w:r>
    </w:p>
    <w:p w:rsidR="009F33F4" w:rsidRDefault="009F33F4" w:rsidP="00115C9F">
      <w:pPr>
        <w:ind w:firstLine="720"/>
        <w:jc w:val="both"/>
        <w:rPr>
          <w:lang w:val="en-ID"/>
        </w:rPr>
      </w:pPr>
      <w:r>
        <w:rPr>
          <w:lang w:val="en-ID"/>
        </w:rPr>
        <w:t>Tabel 3.1 Rekapitulasi data pengetahuan Siswa SMK Al – Rifa’ie</w:t>
      </w:r>
    </w:p>
    <w:tbl>
      <w:tblPr>
        <w:tblStyle w:val="TableGrid"/>
        <w:tblW w:w="4852" w:type="pct"/>
        <w:tblInd w:w="666" w:type="dxa"/>
        <w:tblLook w:val="04A0" w:firstRow="1" w:lastRow="0" w:firstColumn="1" w:lastColumn="0" w:noHBand="0" w:noVBand="1"/>
      </w:tblPr>
      <w:tblGrid>
        <w:gridCol w:w="793"/>
        <w:gridCol w:w="826"/>
        <w:gridCol w:w="1092"/>
        <w:gridCol w:w="1203"/>
        <w:gridCol w:w="1079"/>
        <w:gridCol w:w="1095"/>
        <w:gridCol w:w="1605"/>
      </w:tblGrid>
      <w:tr w:rsidR="00016914" w:rsidRPr="007E7DD2" w:rsidTr="00115C9F">
        <w:tc>
          <w:tcPr>
            <w:tcW w:w="515" w:type="pct"/>
            <w:vMerge w:val="restart"/>
          </w:tcPr>
          <w:p w:rsidR="00016914" w:rsidRPr="007E7DD2" w:rsidRDefault="00016914" w:rsidP="007E7DD2">
            <w:pPr>
              <w:jc w:val="center"/>
              <w:rPr>
                <w:b/>
                <w:lang w:val="en-ID"/>
              </w:rPr>
            </w:pPr>
            <w:r w:rsidRPr="007E7DD2">
              <w:rPr>
                <w:b/>
                <w:lang w:val="en-ID"/>
              </w:rPr>
              <w:t>Kelas</w:t>
            </w:r>
          </w:p>
        </w:tc>
        <w:tc>
          <w:tcPr>
            <w:tcW w:w="2028" w:type="pct"/>
            <w:gridSpan w:val="3"/>
          </w:tcPr>
          <w:p w:rsidR="00016914" w:rsidRPr="007E7DD2" w:rsidRDefault="00016914" w:rsidP="007E7DD2">
            <w:pPr>
              <w:jc w:val="center"/>
              <w:rPr>
                <w:b/>
                <w:lang w:val="en-ID"/>
              </w:rPr>
            </w:pPr>
            <w:r w:rsidRPr="007E7DD2">
              <w:rPr>
                <w:b/>
                <w:lang w:val="en-ID"/>
              </w:rPr>
              <w:t>Kategori Nilai Pengetahuan Post Test (orang)</w:t>
            </w:r>
          </w:p>
        </w:tc>
        <w:tc>
          <w:tcPr>
            <w:tcW w:w="701" w:type="pct"/>
            <w:vMerge w:val="restart"/>
          </w:tcPr>
          <w:p w:rsidR="00016914" w:rsidRPr="007E7DD2" w:rsidRDefault="00016914" w:rsidP="007E7DD2">
            <w:pPr>
              <w:jc w:val="center"/>
              <w:rPr>
                <w:b/>
                <w:lang w:val="en-ID"/>
              </w:rPr>
            </w:pPr>
            <w:r w:rsidRPr="007E7DD2">
              <w:rPr>
                <w:b/>
                <w:lang w:val="en-ID"/>
              </w:rPr>
              <w:t>Rata-rata Pre Test</w:t>
            </w:r>
          </w:p>
        </w:tc>
        <w:tc>
          <w:tcPr>
            <w:tcW w:w="712" w:type="pct"/>
            <w:vMerge w:val="restart"/>
          </w:tcPr>
          <w:p w:rsidR="00016914" w:rsidRPr="007E7DD2" w:rsidRDefault="00016914" w:rsidP="007E7DD2">
            <w:pPr>
              <w:jc w:val="center"/>
              <w:rPr>
                <w:b/>
                <w:lang w:val="en-ID"/>
              </w:rPr>
            </w:pPr>
            <w:r w:rsidRPr="007E7DD2">
              <w:rPr>
                <w:b/>
                <w:lang w:val="en-ID"/>
              </w:rPr>
              <w:t>Rata-rata Post Test</w:t>
            </w:r>
          </w:p>
        </w:tc>
        <w:tc>
          <w:tcPr>
            <w:tcW w:w="1044" w:type="pct"/>
            <w:vMerge w:val="restart"/>
          </w:tcPr>
          <w:p w:rsidR="00016914" w:rsidRPr="007E7DD2" w:rsidRDefault="00016914" w:rsidP="007E7DD2">
            <w:pPr>
              <w:jc w:val="center"/>
              <w:rPr>
                <w:b/>
                <w:lang w:val="en-ID"/>
              </w:rPr>
            </w:pPr>
            <w:r w:rsidRPr="007E7DD2">
              <w:rPr>
                <w:b/>
                <w:lang w:val="en-ID"/>
              </w:rPr>
              <w:t>Peningkatan Pengetahuan</w:t>
            </w:r>
          </w:p>
        </w:tc>
      </w:tr>
      <w:tr w:rsidR="00016914" w:rsidTr="00115C9F">
        <w:tc>
          <w:tcPr>
            <w:tcW w:w="515" w:type="pct"/>
            <w:vMerge/>
          </w:tcPr>
          <w:p w:rsidR="00016914" w:rsidRDefault="00016914" w:rsidP="00296087">
            <w:pPr>
              <w:rPr>
                <w:lang w:val="en-ID"/>
              </w:rPr>
            </w:pPr>
          </w:p>
        </w:tc>
        <w:tc>
          <w:tcPr>
            <w:tcW w:w="537" w:type="pct"/>
          </w:tcPr>
          <w:p w:rsidR="00016914" w:rsidRPr="007E7DD2" w:rsidRDefault="00016914" w:rsidP="007E7DD2">
            <w:pPr>
              <w:jc w:val="center"/>
              <w:rPr>
                <w:b/>
                <w:lang w:val="en-ID"/>
              </w:rPr>
            </w:pPr>
            <w:r w:rsidRPr="007E7DD2">
              <w:rPr>
                <w:b/>
                <w:lang w:val="en-ID"/>
              </w:rPr>
              <w:t>Baik</w:t>
            </w:r>
          </w:p>
        </w:tc>
        <w:tc>
          <w:tcPr>
            <w:tcW w:w="710" w:type="pct"/>
          </w:tcPr>
          <w:p w:rsidR="00016914" w:rsidRPr="007E7DD2" w:rsidRDefault="00016914" w:rsidP="007E7DD2">
            <w:pPr>
              <w:jc w:val="center"/>
              <w:rPr>
                <w:b/>
                <w:lang w:val="en-ID"/>
              </w:rPr>
            </w:pPr>
            <w:r w:rsidRPr="007E7DD2">
              <w:rPr>
                <w:b/>
                <w:lang w:val="en-ID"/>
              </w:rPr>
              <w:t>Cukup</w:t>
            </w:r>
          </w:p>
        </w:tc>
        <w:tc>
          <w:tcPr>
            <w:tcW w:w="782" w:type="pct"/>
          </w:tcPr>
          <w:p w:rsidR="00016914" w:rsidRPr="007E7DD2" w:rsidRDefault="00016914" w:rsidP="007E7DD2">
            <w:pPr>
              <w:jc w:val="center"/>
              <w:rPr>
                <w:b/>
                <w:lang w:val="en-ID"/>
              </w:rPr>
            </w:pPr>
            <w:r w:rsidRPr="007E7DD2">
              <w:rPr>
                <w:b/>
                <w:lang w:val="en-ID"/>
              </w:rPr>
              <w:t>Kurang</w:t>
            </w:r>
          </w:p>
        </w:tc>
        <w:tc>
          <w:tcPr>
            <w:tcW w:w="701" w:type="pct"/>
            <w:vMerge/>
          </w:tcPr>
          <w:p w:rsidR="00016914" w:rsidRDefault="00016914" w:rsidP="00296087">
            <w:pPr>
              <w:rPr>
                <w:lang w:val="en-ID"/>
              </w:rPr>
            </w:pPr>
          </w:p>
        </w:tc>
        <w:tc>
          <w:tcPr>
            <w:tcW w:w="712" w:type="pct"/>
            <w:vMerge/>
          </w:tcPr>
          <w:p w:rsidR="00016914" w:rsidRDefault="00016914" w:rsidP="00296087">
            <w:pPr>
              <w:rPr>
                <w:lang w:val="en-ID"/>
              </w:rPr>
            </w:pPr>
          </w:p>
        </w:tc>
        <w:tc>
          <w:tcPr>
            <w:tcW w:w="1044" w:type="pct"/>
            <w:vMerge/>
          </w:tcPr>
          <w:p w:rsidR="00016914" w:rsidRDefault="00016914" w:rsidP="00296087">
            <w:pPr>
              <w:rPr>
                <w:lang w:val="en-ID"/>
              </w:rPr>
            </w:pPr>
          </w:p>
        </w:tc>
      </w:tr>
      <w:tr w:rsidR="00016914" w:rsidTr="00115C9F">
        <w:tc>
          <w:tcPr>
            <w:tcW w:w="515" w:type="pct"/>
          </w:tcPr>
          <w:p w:rsidR="00016914" w:rsidRDefault="00016914" w:rsidP="00016914">
            <w:pPr>
              <w:jc w:val="center"/>
              <w:rPr>
                <w:lang w:val="en-ID"/>
              </w:rPr>
            </w:pPr>
            <w:r>
              <w:rPr>
                <w:lang w:val="en-ID"/>
              </w:rPr>
              <w:t>X</w:t>
            </w:r>
          </w:p>
        </w:tc>
        <w:tc>
          <w:tcPr>
            <w:tcW w:w="537" w:type="pct"/>
          </w:tcPr>
          <w:p w:rsidR="00016914" w:rsidRDefault="00016914" w:rsidP="00016914">
            <w:pPr>
              <w:jc w:val="center"/>
              <w:rPr>
                <w:lang w:val="en-ID"/>
              </w:rPr>
            </w:pPr>
            <w:r>
              <w:rPr>
                <w:lang w:val="en-ID"/>
              </w:rPr>
              <w:t>3</w:t>
            </w:r>
          </w:p>
        </w:tc>
        <w:tc>
          <w:tcPr>
            <w:tcW w:w="710" w:type="pct"/>
          </w:tcPr>
          <w:p w:rsidR="00016914" w:rsidRDefault="00016914" w:rsidP="00016914">
            <w:pPr>
              <w:jc w:val="center"/>
              <w:rPr>
                <w:lang w:val="en-ID"/>
              </w:rPr>
            </w:pPr>
            <w:r>
              <w:rPr>
                <w:lang w:val="en-ID"/>
              </w:rPr>
              <w:t>16</w:t>
            </w:r>
          </w:p>
        </w:tc>
        <w:tc>
          <w:tcPr>
            <w:tcW w:w="782" w:type="pct"/>
          </w:tcPr>
          <w:p w:rsidR="00016914" w:rsidRDefault="00016914" w:rsidP="00016914">
            <w:pPr>
              <w:jc w:val="center"/>
              <w:rPr>
                <w:lang w:val="en-ID"/>
              </w:rPr>
            </w:pPr>
            <w:r>
              <w:rPr>
                <w:lang w:val="en-ID"/>
              </w:rPr>
              <w:t>1</w:t>
            </w:r>
          </w:p>
        </w:tc>
        <w:tc>
          <w:tcPr>
            <w:tcW w:w="701" w:type="pct"/>
          </w:tcPr>
          <w:p w:rsidR="00016914" w:rsidRDefault="00276A6E" w:rsidP="00016914">
            <w:pPr>
              <w:jc w:val="center"/>
              <w:rPr>
                <w:lang w:val="en-ID"/>
              </w:rPr>
            </w:pPr>
            <w:r>
              <w:rPr>
                <w:lang w:val="en-ID"/>
              </w:rPr>
              <w:t>26</w:t>
            </w:r>
          </w:p>
        </w:tc>
        <w:tc>
          <w:tcPr>
            <w:tcW w:w="712" w:type="pct"/>
          </w:tcPr>
          <w:p w:rsidR="00016914" w:rsidRDefault="00276A6E" w:rsidP="00016914">
            <w:pPr>
              <w:jc w:val="center"/>
              <w:rPr>
                <w:lang w:val="en-ID"/>
              </w:rPr>
            </w:pPr>
            <w:r>
              <w:rPr>
                <w:lang w:val="en-ID"/>
              </w:rPr>
              <w:t>70</w:t>
            </w:r>
          </w:p>
        </w:tc>
        <w:tc>
          <w:tcPr>
            <w:tcW w:w="1044" w:type="pct"/>
          </w:tcPr>
          <w:p w:rsidR="00016914" w:rsidRDefault="00276A6E" w:rsidP="00016914">
            <w:pPr>
              <w:jc w:val="center"/>
              <w:rPr>
                <w:lang w:val="en-ID"/>
              </w:rPr>
            </w:pPr>
            <w:r>
              <w:rPr>
                <w:lang w:val="en-ID"/>
              </w:rPr>
              <w:t>44</w:t>
            </w:r>
          </w:p>
        </w:tc>
      </w:tr>
      <w:tr w:rsidR="00016914" w:rsidTr="00115C9F">
        <w:tc>
          <w:tcPr>
            <w:tcW w:w="515" w:type="pct"/>
          </w:tcPr>
          <w:p w:rsidR="00016914" w:rsidRDefault="00016914" w:rsidP="00016914">
            <w:pPr>
              <w:jc w:val="center"/>
              <w:rPr>
                <w:lang w:val="en-ID"/>
              </w:rPr>
            </w:pPr>
            <w:r>
              <w:rPr>
                <w:lang w:val="en-ID"/>
              </w:rPr>
              <w:t>XI</w:t>
            </w:r>
          </w:p>
        </w:tc>
        <w:tc>
          <w:tcPr>
            <w:tcW w:w="537" w:type="pct"/>
          </w:tcPr>
          <w:p w:rsidR="00016914" w:rsidRDefault="00016914" w:rsidP="00016914">
            <w:pPr>
              <w:jc w:val="center"/>
              <w:rPr>
                <w:lang w:val="en-ID"/>
              </w:rPr>
            </w:pPr>
            <w:r>
              <w:rPr>
                <w:lang w:val="en-ID"/>
              </w:rPr>
              <w:t>10</w:t>
            </w:r>
          </w:p>
        </w:tc>
        <w:tc>
          <w:tcPr>
            <w:tcW w:w="710" w:type="pct"/>
          </w:tcPr>
          <w:p w:rsidR="00016914" w:rsidRDefault="00016914" w:rsidP="00016914">
            <w:pPr>
              <w:jc w:val="center"/>
              <w:rPr>
                <w:lang w:val="en-ID"/>
              </w:rPr>
            </w:pPr>
            <w:r>
              <w:rPr>
                <w:lang w:val="en-ID"/>
              </w:rPr>
              <w:t>10</w:t>
            </w:r>
          </w:p>
        </w:tc>
        <w:tc>
          <w:tcPr>
            <w:tcW w:w="782" w:type="pct"/>
          </w:tcPr>
          <w:p w:rsidR="00016914" w:rsidRDefault="00016914" w:rsidP="00016914">
            <w:pPr>
              <w:jc w:val="center"/>
              <w:rPr>
                <w:lang w:val="en-ID"/>
              </w:rPr>
            </w:pPr>
            <w:r>
              <w:rPr>
                <w:lang w:val="en-ID"/>
              </w:rPr>
              <w:t>0</w:t>
            </w:r>
          </w:p>
        </w:tc>
        <w:tc>
          <w:tcPr>
            <w:tcW w:w="701" w:type="pct"/>
          </w:tcPr>
          <w:p w:rsidR="00016914" w:rsidRDefault="00276A6E" w:rsidP="00276A6E">
            <w:pPr>
              <w:jc w:val="center"/>
              <w:rPr>
                <w:lang w:val="en-ID"/>
              </w:rPr>
            </w:pPr>
            <w:r>
              <w:rPr>
                <w:lang w:val="en-ID"/>
              </w:rPr>
              <w:t>29</w:t>
            </w:r>
          </w:p>
        </w:tc>
        <w:tc>
          <w:tcPr>
            <w:tcW w:w="712" w:type="pct"/>
          </w:tcPr>
          <w:p w:rsidR="00016914" w:rsidRDefault="00276A6E" w:rsidP="00016914">
            <w:pPr>
              <w:jc w:val="center"/>
              <w:rPr>
                <w:lang w:val="en-ID"/>
              </w:rPr>
            </w:pPr>
            <w:r>
              <w:rPr>
                <w:lang w:val="en-ID"/>
              </w:rPr>
              <w:t>78</w:t>
            </w:r>
          </w:p>
        </w:tc>
        <w:tc>
          <w:tcPr>
            <w:tcW w:w="1044" w:type="pct"/>
          </w:tcPr>
          <w:p w:rsidR="00016914" w:rsidRDefault="00276A6E" w:rsidP="00016914">
            <w:pPr>
              <w:jc w:val="center"/>
              <w:rPr>
                <w:lang w:val="en-ID"/>
              </w:rPr>
            </w:pPr>
            <w:r>
              <w:rPr>
                <w:lang w:val="en-ID"/>
              </w:rPr>
              <w:t>49</w:t>
            </w:r>
          </w:p>
        </w:tc>
      </w:tr>
      <w:tr w:rsidR="00016914" w:rsidTr="00115C9F">
        <w:tc>
          <w:tcPr>
            <w:tcW w:w="515" w:type="pct"/>
          </w:tcPr>
          <w:p w:rsidR="00016914" w:rsidRDefault="00016914" w:rsidP="00016914">
            <w:pPr>
              <w:jc w:val="center"/>
              <w:rPr>
                <w:lang w:val="en-ID"/>
              </w:rPr>
            </w:pPr>
            <w:r>
              <w:rPr>
                <w:lang w:val="en-ID"/>
              </w:rPr>
              <w:t>XII</w:t>
            </w:r>
          </w:p>
        </w:tc>
        <w:tc>
          <w:tcPr>
            <w:tcW w:w="537" w:type="pct"/>
          </w:tcPr>
          <w:p w:rsidR="00016914" w:rsidRDefault="00016914" w:rsidP="00016914">
            <w:pPr>
              <w:jc w:val="center"/>
              <w:rPr>
                <w:lang w:val="en-ID"/>
              </w:rPr>
            </w:pPr>
            <w:r>
              <w:rPr>
                <w:lang w:val="en-ID"/>
              </w:rPr>
              <w:t>9</w:t>
            </w:r>
          </w:p>
        </w:tc>
        <w:tc>
          <w:tcPr>
            <w:tcW w:w="710" w:type="pct"/>
          </w:tcPr>
          <w:p w:rsidR="00016914" w:rsidRDefault="00016914" w:rsidP="00016914">
            <w:pPr>
              <w:jc w:val="center"/>
              <w:rPr>
                <w:lang w:val="en-ID"/>
              </w:rPr>
            </w:pPr>
            <w:r>
              <w:rPr>
                <w:lang w:val="en-ID"/>
              </w:rPr>
              <w:t>10</w:t>
            </w:r>
          </w:p>
        </w:tc>
        <w:tc>
          <w:tcPr>
            <w:tcW w:w="782" w:type="pct"/>
          </w:tcPr>
          <w:p w:rsidR="00016914" w:rsidRDefault="00016914" w:rsidP="00016914">
            <w:pPr>
              <w:jc w:val="center"/>
              <w:rPr>
                <w:lang w:val="en-ID"/>
              </w:rPr>
            </w:pPr>
            <w:r>
              <w:rPr>
                <w:lang w:val="en-ID"/>
              </w:rPr>
              <w:t>0</w:t>
            </w:r>
          </w:p>
        </w:tc>
        <w:tc>
          <w:tcPr>
            <w:tcW w:w="701" w:type="pct"/>
          </w:tcPr>
          <w:p w:rsidR="00016914" w:rsidRDefault="00016914" w:rsidP="00016914">
            <w:pPr>
              <w:jc w:val="center"/>
              <w:rPr>
                <w:lang w:val="en-ID"/>
              </w:rPr>
            </w:pPr>
            <w:r>
              <w:rPr>
                <w:lang w:val="en-ID"/>
              </w:rPr>
              <w:t>26</w:t>
            </w:r>
          </w:p>
        </w:tc>
        <w:tc>
          <w:tcPr>
            <w:tcW w:w="712" w:type="pct"/>
          </w:tcPr>
          <w:p w:rsidR="00016914" w:rsidRDefault="00276A6E" w:rsidP="00016914">
            <w:pPr>
              <w:jc w:val="center"/>
              <w:rPr>
                <w:lang w:val="en-ID"/>
              </w:rPr>
            </w:pPr>
            <w:r>
              <w:rPr>
                <w:lang w:val="en-ID"/>
              </w:rPr>
              <w:t>77</w:t>
            </w:r>
          </w:p>
        </w:tc>
        <w:tc>
          <w:tcPr>
            <w:tcW w:w="1044" w:type="pct"/>
          </w:tcPr>
          <w:p w:rsidR="00016914" w:rsidRDefault="00276A6E" w:rsidP="00016914">
            <w:pPr>
              <w:jc w:val="center"/>
              <w:rPr>
                <w:lang w:val="en-ID"/>
              </w:rPr>
            </w:pPr>
            <w:r>
              <w:rPr>
                <w:lang w:val="en-ID"/>
              </w:rPr>
              <w:t>51</w:t>
            </w:r>
          </w:p>
        </w:tc>
      </w:tr>
      <w:tr w:rsidR="00016914" w:rsidTr="00115C9F">
        <w:tc>
          <w:tcPr>
            <w:tcW w:w="515" w:type="pct"/>
          </w:tcPr>
          <w:p w:rsidR="00016914" w:rsidRDefault="00016914" w:rsidP="00016914">
            <w:pPr>
              <w:jc w:val="center"/>
              <w:rPr>
                <w:lang w:val="en-ID"/>
              </w:rPr>
            </w:pPr>
            <w:r>
              <w:rPr>
                <w:lang w:val="en-ID"/>
              </w:rPr>
              <w:t>Total</w:t>
            </w:r>
          </w:p>
        </w:tc>
        <w:tc>
          <w:tcPr>
            <w:tcW w:w="537" w:type="pct"/>
          </w:tcPr>
          <w:p w:rsidR="00016914" w:rsidRDefault="00016914" w:rsidP="00016914">
            <w:pPr>
              <w:jc w:val="center"/>
              <w:rPr>
                <w:lang w:val="en-ID"/>
              </w:rPr>
            </w:pPr>
            <w:r>
              <w:rPr>
                <w:lang w:val="en-ID"/>
              </w:rPr>
              <w:t>22</w:t>
            </w:r>
          </w:p>
        </w:tc>
        <w:tc>
          <w:tcPr>
            <w:tcW w:w="710" w:type="pct"/>
          </w:tcPr>
          <w:p w:rsidR="00016914" w:rsidRDefault="00016914" w:rsidP="00016914">
            <w:pPr>
              <w:jc w:val="center"/>
              <w:rPr>
                <w:lang w:val="en-ID"/>
              </w:rPr>
            </w:pPr>
            <w:r>
              <w:rPr>
                <w:lang w:val="en-ID"/>
              </w:rPr>
              <w:t>36</w:t>
            </w:r>
          </w:p>
        </w:tc>
        <w:tc>
          <w:tcPr>
            <w:tcW w:w="782" w:type="pct"/>
          </w:tcPr>
          <w:p w:rsidR="00016914" w:rsidRDefault="00016914" w:rsidP="00016914">
            <w:pPr>
              <w:jc w:val="center"/>
              <w:rPr>
                <w:lang w:val="en-ID"/>
              </w:rPr>
            </w:pPr>
            <w:r>
              <w:rPr>
                <w:lang w:val="en-ID"/>
              </w:rPr>
              <w:t>1</w:t>
            </w:r>
          </w:p>
        </w:tc>
        <w:tc>
          <w:tcPr>
            <w:tcW w:w="701" w:type="pct"/>
          </w:tcPr>
          <w:p w:rsidR="00016914" w:rsidRDefault="00016914" w:rsidP="00016914">
            <w:pPr>
              <w:jc w:val="center"/>
              <w:rPr>
                <w:lang w:val="en-ID"/>
              </w:rPr>
            </w:pPr>
          </w:p>
        </w:tc>
        <w:tc>
          <w:tcPr>
            <w:tcW w:w="712" w:type="pct"/>
          </w:tcPr>
          <w:p w:rsidR="00016914" w:rsidRDefault="00016914" w:rsidP="00016914">
            <w:pPr>
              <w:jc w:val="center"/>
              <w:rPr>
                <w:lang w:val="en-ID"/>
              </w:rPr>
            </w:pPr>
          </w:p>
        </w:tc>
        <w:tc>
          <w:tcPr>
            <w:tcW w:w="1044" w:type="pct"/>
          </w:tcPr>
          <w:p w:rsidR="00016914" w:rsidRDefault="00016914" w:rsidP="00016914">
            <w:pPr>
              <w:jc w:val="center"/>
              <w:rPr>
                <w:lang w:val="en-ID"/>
              </w:rPr>
            </w:pPr>
          </w:p>
        </w:tc>
      </w:tr>
    </w:tbl>
    <w:p w:rsidR="009F33F4" w:rsidRDefault="009F33F4" w:rsidP="00296087">
      <w:pPr>
        <w:rPr>
          <w:lang w:val="en-ID"/>
        </w:rPr>
      </w:pPr>
    </w:p>
    <w:p w:rsidR="00115C9F" w:rsidRDefault="00512FF0" w:rsidP="00115C9F">
      <w:pPr>
        <w:spacing w:line="480" w:lineRule="auto"/>
        <w:ind w:left="720" w:firstLine="720"/>
        <w:jc w:val="both"/>
        <w:rPr>
          <w:lang w:val="en-ID"/>
        </w:rPr>
      </w:pPr>
      <w:r>
        <w:rPr>
          <w:lang w:val="en-ID"/>
        </w:rPr>
        <w:t xml:space="preserve">Berdasarkan tabel 4.1 dapat dijelaskan </w:t>
      </w:r>
      <w:r w:rsidR="00391C33">
        <w:rPr>
          <w:lang w:val="en-ID"/>
        </w:rPr>
        <w:t>bahwa</w:t>
      </w:r>
      <w:r>
        <w:rPr>
          <w:lang w:val="en-ID"/>
        </w:rPr>
        <w:t xml:space="preserve"> tingkat pengetahuan siswa SMK Al-Rifa’ie setelah diberikan materi pelatihan tentang sistem penanggulangan gawat darurat terpadu (SPGDT), dan Bantuan Hidup Dasar (BHD) </w:t>
      </w:r>
      <w:r w:rsidR="00391C33">
        <w:rPr>
          <w:lang w:val="en-ID"/>
        </w:rPr>
        <w:t xml:space="preserve">mayoritas pada tingkat pengetahuan sedang sebanyak 36 peserta. </w:t>
      </w:r>
      <w:r w:rsidR="004E2C9B">
        <w:rPr>
          <w:lang w:val="en-ID"/>
        </w:rPr>
        <w:t xml:space="preserve">Tetapi dari hasil post test hanya ada 1 orang yang pengetahuannya dalam kategori kurang. Berdasarkan analisis tabel tersebut maka dapat disimpulkan bahwa proses pelatihan memberikan dampak yang sangat baik </w:t>
      </w:r>
      <w:r w:rsidR="004E2C9B">
        <w:rPr>
          <w:lang w:val="en-ID"/>
        </w:rPr>
        <w:lastRenderedPageBreak/>
        <w:t xml:space="preserve">untuk meningkatkan pengetahuan siswa SMK Al-Rifa’ie dalam penanganan kasus henti jantung mendadak. </w:t>
      </w:r>
    </w:p>
    <w:p w:rsidR="00115C9F" w:rsidRDefault="000B124A" w:rsidP="00115C9F">
      <w:pPr>
        <w:spacing w:line="480" w:lineRule="auto"/>
        <w:ind w:left="720" w:firstLine="720"/>
        <w:jc w:val="both"/>
        <w:rPr>
          <w:lang w:val="en-ID"/>
        </w:rPr>
      </w:pPr>
      <w:r>
        <w:rPr>
          <w:lang w:val="en-ID"/>
        </w:rPr>
        <w:t>Peningkatan pengetahuan antara pre test dan post test dapat terlihat pada tabel 3.1. Pada tabel 3.1 dapat menjelaskan bahwa  peningkatan pengetahuan yang paling banyak terjadi pada Kelas XI. Rata-rata kenaikan Pengetahuan dikelas XI</w:t>
      </w:r>
      <w:r w:rsidR="00276A6E">
        <w:rPr>
          <w:lang w:val="en-ID"/>
        </w:rPr>
        <w:t>I tersebut adalah 51 Point</w:t>
      </w:r>
      <w:r>
        <w:rPr>
          <w:lang w:val="en-ID"/>
        </w:rPr>
        <w:t xml:space="preserve">. </w:t>
      </w:r>
    </w:p>
    <w:p w:rsidR="00587EAB" w:rsidRDefault="00587EAB" w:rsidP="00115C9F">
      <w:pPr>
        <w:spacing w:line="480" w:lineRule="auto"/>
        <w:ind w:left="720" w:firstLine="720"/>
        <w:jc w:val="both"/>
        <w:rPr>
          <w:lang w:val="en-ID"/>
        </w:rPr>
      </w:pPr>
      <w:r>
        <w:rPr>
          <w:lang w:val="en-ID"/>
        </w:rPr>
        <w:t xml:space="preserve">Sebelum diberikan materi pelatihan terkain sistem penanggulangan gawat darurat (SPGDT) dan Bantuan Hidup Dasar (BHD) Awam, </w:t>
      </w:r>
      <w:r w:rsidR="00B337D7">
        <w:rPr>
          <w:lang w:val="en-ID"/>
        </w:rPr>
        <w:t xml:space="preserve">nilai rata-rata peserta kegiatan pengabdian kepada masyarakat paling rendah pada kelas X dan </w:t>
      </w:r>
      <w:r w:rsidR="00636900">
        <w:rPr>
          <w:lang w:val="en-ID"/>
        </w:rPr>
        <w:t xml:space="preserve">XII dengan nilai 26. Pengetahuan yang mayoritas kategori rendah/kurang pada saat pre test dapat disebabkan karena peserta kegiatan belum mengetahui </w:t>
      </w:r>
      <w:r w:rsidR="005C33F9">
        <w:rPr>
          <w:lang w:val="en-ID"/>
        </w:rPr>
        <w:t xml:space="preserve">dan belum pernah mendapatkan materi terkait sistem penanggulangan gawat darurat terpadu dan bantuan hidup dasar untuk awam. Hal ini sesuai dengan hasil wawancara dari guru SMK Al-Rifa’ie yang mengatakan siswanya belum pernah mendapatkan materi terkait sistem penanggulangan gawat darurat terpadu dan bantuan hidup dasar untuk awam. </w:t>
      </w:r>
    </w:p>
    <w:p w:rsidR="009A48CB" w:rsidRDefault="009A48CB" w:rsidP="00115C9F">
      <w:pPr>
        <w:spacing w:line="480" w:lineRule="auto"/>
        <w:ind w:left="720" w:firstLine="720"/>
        <w:jc w:val="both"/>
        <w:rPr>
          <w:lang w:val="en-ID"/>
        </w:rPr>
      </w:pPr>
      <w:r>
        <w:rPr>
          <w:lang w:val="en-ID"/>
        </w:rPr>
        <w:t xml:space="preserve">Pada saat sudah mendapatkan materi pelatihan melalui metode ceramah, demonstrasi, dan redemonstrasi ternyata kemampuan kognitif peserta kegiatan mengalami peningkatan. Hal tersebut dapat dilihat pada tabel 3.1  yang menggambarkan kelas XII menjadi kelas dengan rata-rata peningkatan pengetahuan paling tinggi yaitu 51 point. </w:t>
      </w:r>
      <w:r w:rsidR="000D221F">
        <w:rPr>
          <w:lang w:val="en-ID"/>
        </w:rPr>
        <w:t xml:space="preserve">Peningkatan kognitif tersebut terjadi karena para peserta kegiatan pengabdian kepada masyarakat telah mendapatkan sebuah informasi yang tangkap oleh panca indra. </w:t>
      </w:r>
    </w:p>
    <w:p w:rsidR="00587EAB" w:rsidRPr="00587EAB" w:rsidRDefault="00587EAB" w:rsidP="003F4EFD">
      <w:pPr>
        <w:pStyle w:val="ListParagraph"/>
        <w:numPr>
          <w:ilvl w:val="0"/>
          <w:numId w:val="19"/>
        </w:numPr>
        <w:spacing w:line="480" w:lineRule="auto"/>
        <w:jc w:val="both"/>
        <w:rPr>
          <w:b/>
          <w:lang w:val="en-ID"/>
        </w:rPr>
      </w:pPr>
      <w:r w:rsidRPr="00587EAB">
        <w:rPr>
          <w:b/>
          <w:lang w:val="en-ID"/>
        </w:rPr>
        <w:lastRenderedPageBreak/>
        <w:t>Praktikum Keterampilan Bantuan Hidup Dasar untuk Awan</w:t>
      </w:r>
    </w:p>
    <w:p w:rsidR="00115C9F" w:rsidRDefault="002F2268" w:rsidP="00115C9F">
      <w:pPr>
        <w:spacing w:line="480" w:lineRule="auto"/>
        <w:ind w:left="720" w:firstLine="720"/>
        <w:jc w:val="both"/>
        <w:rPr>
          <w:lang w:val="en-ID"/>
        </w:rPr>
      </w:pPr>
      <w:r>
        <w:rPr>
          <w:lang w:val="en-ID"/>
        </w:rPr>
        <w:t>Evaluasi kegiatan pengabdian kepada masyarakat juga dilakukan dengan ujian praktikum. Kegiatan ujian praktikum diberikan kepada peserta berbentuk penanganan kasus henti jantung mendadak. Penilaian ujian praktikum di</w:t>
      </w:r>
      <w:r w:rsidR="00AC2EBA">
        <w:rPr>
          <w:lang w:val="en-ID"/>
        </w:rPr>
        <w:t>laksanakan berdasarkan Standar Operasional Prosedur (SOP) Bantuan Hidup Dasar yang telah dibuat sebelumnya oleh ketua kegiatan Pengabdian Kepada Masyarakat. Hasil evaluasi ujian praktikum Bantuan Hidup Dasar dapat dilihat pada Tabel 3.2.</w:t>
      </w:r>
    </w:p>
    <w:p w:rsidR="00AC2EBA" w:rsidRDefault="00AC2EBA" w:rsidP="00115C9F">
      <w:pPr>
        <w:ind w:left="720"/>
        <w:jc w:val="both"/>
        <w:rPr>
          <w:lang w:val="en-ID"/>
        </w:rPr>
      </w:pPr>
      <w:r>
        <w:rPr>
          <w:lang w:val="en-ID"/>
        </w:rPr>
        <w:t>Tabel 3.2 Rekapitulasi data ujian praktikum Bantuan Hidup Dasar di SMK Al-Rifa’ie Kabupaten Malang</w:t>
      </w:r>
    </w:p>
    <w:tbl>
      <w:tblPr>
        <w:tblStyle w:val="TableGrid"/>
        <w:tblW w:w="7185" w:type="dxa"/>
        <w:tblInd w:w="748" w:type="dxa"/>
        <w:tblLook w:val="04A0" w:firstRow="1" w:lastRow="0" w:firstColumn="1" w:lastColumn="0" w:noHBand="0" w:noVBand="1"/>
      </w:tblPr>
      <w:tblGrid>
        <w:gridCol w:w="1129"/>
        <w:gridCol w:w="1662"/>
        <w:gridCol w:w="2268"/>
        <w:gridCol w:w="2126"/>
      </w:tblGrid>
      <w:tr w:rsidR="004D7AB7" w:rsidRPr="004D7AB7" w:rsidTr="00115C9F">
        <w:tc>
          <w:tcPr>
            <w:tcW w:w="1129" w:type="dxa"/>
            <w:vMerge w:val="restart"/>
            <w:vAlign w:val="center"/>
          </w:tcPr>
          <w:p w:rsidR="004D7AB7" w:rsidRPr="004D7AB7" w:rsidRDefault="004D7AB7" w:rsidP="00115C9F">
            <w:pPr>
              <w:jc w:val="center"/>
              <w:rPr>
                <w:b/>
                <w:lang w:val="en-ID"/>
              </w:rPr>
            </w:pPr>
            <w:r w:rsidRPr="004D7AB7">
              <w:rPr>
                <w:b/>
                <w:lang w:val="en-ID"/>
              </w:rPr>
              <w:t>Kelas</w:t>
            </w:r>
          </w:p>
        </w:tc>
        <w:tc>
          <w:tcPr>
            <w:tcW w:w="3930" w:type="dxa"/>
            <w:gridSpan w:val="2"/>
            <w:vAlign w:val="center"/>
          </w:tcPr>
          <w:p w:rsidR="004D7AB7" w:rsidRPr="004D7AB7" w:rsidRDefault="004D7AB7" w:rsidP="00115C9F">
            <w:pPr>
              <w:jc w:val="center"/>
              <w:rPr>
                <w:b/>
                <w:lang w:val="en-ID"/>
              </w:rPr>
            </w:pPr>
            <w:r w:rsidRPr="004D7AB7">
              <w:rPr>
                <w:b/>
                <w:lang w:val="en-ID"/>
              </w:rPr>
              <w:t>Nilai</w:t>
            </w:r>
          </w:p>
        </w:tc>
        <w:tc>
          <w:tcPr>
            <w:tcW w:w="2126" w:type="dxa"/>
            <w:vMerge w:val="restart"/>
            <w:vAlign w:val="center"/>
          </w:tcPr>
          <w:p w:rsidR="004D7AB7" w:rsidRPr="004D7AB7" w:rsidRDefault="004D7AB7" w:rsidP="00115C9F">
            <w:pPr>
              <w:jc w:val="center"/>
              <w:rPr>
                <w:b/>
                <w:lang w:val="en-ID"/>
              </w:rPr>
            </w:pPr>
            <w:r w:rsidRPr="004D7AB7">
              <w:rPr>
                <w:b/>
                <w:lang w:val="en-ID"/>
              </w:rPr>
              <w:t>Rata-rata Nilai Praktikum</w:t>
            </w:r>
          </w:p>
        </w:tc>
      </w:tr>
      <w:tr w:rsidR="004D7AB7" w:rsidRPr="004D7AB7" w:rsidTr="00115C9F">
        <w:tc>
          <w:tcPr>
            <w:tcW w:w="1129" w:type="dxa"/>
            <w:vMerge/>
            <w:vAlign w:val="center"/>
          </w:tcPr>
          <w:p w:rsidR="004D7AB7" w:rsidRPr="004D7AB7" w:rsidRDefault="004D7AB7" w:rsidP="004D7AB7">
            <w:pPr>
              <w:jc w:val="center"/>
              <w:rPr>
                <w:b/>
                <w:lang w:val="en-ID"/>
              </w:rPr>
            </w:pPr>
          </w:p>
        </w:tc>
        <w:tc>
          <w:tcPr>
            <w:tcW w:w="1662" w:type="dxa"/>
            <w:vAlign w:val="center"/>
          </w:tcPr>
          <w:p w:rsidR="004D7AB7" w:rsidRPr="004D7AB7" w:rsidRDefault="004D7AB7" w:rsidP="004D7AB7">
            <w:pPr>
              <w:jc w:val="center"/>
              <w:rPr>
                <w:b/>
                <w:lang w:val="en-ID"/>
              </w:rPr>
            </w:pPr>
            <w:r w:rsidRPr="004D7AB7">
              <w:rPr>
                <w:b/>
                <w:lang w:val="en-ID"/>
              </w:rPr>
              <w:t>Minimal</w:t>
            </w:r>
          </w:p>
        </w:tc>
        <w:tc>
          <w:tcPr>
            <w:tcW w:w="2268" w:type="dxa"/>
            <w:vAlign w:val="center"/>
          </w:tcPr>
          <w:p w:rsidR="004D7AB7" w:rsidRPr="004D7AB7" w:rsidRDefault="004D7AB7" w:rsidP="004D7AB7">
            <w:pPr>
              <w:jc w:val="center"/>
              <w:rPr>
                <w:b/>
                <w:lang w:val="en-ID"/>
              </w:rPr>
            </w:pPr>
            <w:r w:rsidRPr="004D7AB7">
              <w:rPr>
                <w:b/>
                <w:lang w:val="en-ID"/>
              </w:rPr>
              <w:t>Maksimal</w:t>
            </w:r>
          </w:p>
        </w:tc>
        <w:tc>
          <w:tcPr>
            <w:tcW w:w="2126" w:type="dxa"/>
            <w:vMerge/>
            <w:vAlign w:val="center"/>
          </w:tcPr>
          <w:p w:rsidR="004D7AB7" w:rsidRPr="004D7AB7" w:rsidRDefault="004D7AB7" w:rsidP="004D7AB7">
            <w:pPr>
              <w:jc w:val="center"/>
              <w:rPr>
                <w:b/>
                <w:lang w:val="en-ID"/>
              </w:rPr>
            </w:pPr>
          </w:p>
        </w:tc>
      </w:tr>
      <w:tr w:rsidR="004D7AB7" w:rsidTr="00115C9F">
        <w:tc>
          <w:tcPr>
            <w:tcW w:w="1129" w:type="dxa"/>
          </w:tcPr>
          <w:p w:rsidR="004D7AB7" w:rsidRDefault="004D7AB7" w:rsidP="001027C1">
            <w:pPr>
              <w:jc w:val="center"/>
              <w:rPr>
                <w:lang w:val="en-ID"/>
              </w:rPr>
            </w:pPr>
            <w:r>
              <w:rPr>
                <w:lang w:val="en-ID"/>
              </w:rPr>
              <w:t>X</w:t>
            </w:r>
          </w:p>
        </w:tc>
        <w:tc>
          <w:tcPr>
            <w:tcW w:w="1662" w:type="dxa"/>
          </w:tcPr>
          <w:p w:rsidR="004D7AB7" w:rsidRDefault="001027C1" w:rsidP="001027C1">
            <w:pPr>
              <w:jc w:val="center"/>
              <w:rPr>
                <w:lang w:val="en-ID"/>
              </w:rPr>
            </w:pPr>
            <w:r>
              <w:rPr>
                <w:lang w:val="en-ID"/>
              </w:rPr>
              <w:t>85</w:t>
            </w:r>
          </w:p>
        </w:tc>
        <w:tc>
          <w:tcPr>
            <w:tcW w:w="2268" w:type="dxa"/>
          </w:tcPr>
          <w:p w:rsidR="004D7AB7" w:rsidRDefault="001027C1" w:rsidP="001027C1">
            <w:pPr>
              <w:jc w:val="center"/>
              <w:rPr>
                <w:lang w:val="en-ID"/>
              </w:rPr>
            </w:pPr>
            <w:r>
              <w:rPr>
                <w:lang w:val="en-ID"/>
              </w:rPr>
              <w:t>100</w:t>
            </w:r>
          </w:p>
        </w:tc>
        <w:tc>
          <w:tcPr>
            <w:tcW w:w="2126" w:type="dxa"/>
          </w:tcPr>
          <w:p w:rsidR="004D7AB7" w:rsidRDefault="001027C1" w:rsidP="001027C1">
            <w:pPr>
              <w:jc w:val="center"/>
              <w:rPr>
                <w:lang w:val="en-ID"/>
              </w:rPr>
            </w:pPr>
            <w:r>
              <w:rPr>
                <w:lang w:val="en-ID"/>
              </w:rPr>
              <w:t>94</w:t>
            </w:r>
          </w:p>
        </w:tc>
      </w:tr>
      <w:tr w:rsidR="004D7AB7" w:rsidTr="00115C9F">
        <w:tc>
          <w:tcPr>
            <w:tcW w:w="1129" w:type="dxa"/>
          </w:tcPr>
          <w:p w:rsidR="004D7AB7" w:rsidRDefault="004D7AB7" w:rsidP="001027C1">
            <w:pPr>
              <w:jc w:val="center"/>
              <w:rPr>
                <w:lang w:val="en-ID"/>
              </w:rPr>
            </w:pPr>
            <w:r>
              <w:rPr>
                <w:lang w:val="en-ID"/>
              </w:rPr>
              <w:t>XI</w:t>
            </w:r>
          </w:p>
        </w:tc>
        <w:tc>
          <w:tcPr>
            <w:tcW w:w="1662" w:type="dxa"/>
          </w:tcPr>
          <w:p w:rsidR="004D7AB7" w:rsidRDefault="001027C1" w:rsidP="001027C1">
            <w:pPr>
              <w:jc w:val="center"/>
              <w:rPr>
                <w:lang w:val="en-ID"/>
              </w:rPr>
            </w:pPr>
            <w:r>
              <w:rPr>
                <w:lang w:val="en-ID"/>
              </w:rPr>
              <w:t>81</w:t>
            </w:r>
          </w:p>
        </w:tc>
        <w:tc>
          <w:tcPr>
            <w:tcW w:w="2268" w:type="dxa"/>
          </w:tcPr>
          <w:p w:rsidR="004D7AB7" w:rsidRDefault="004D7AB7" w:rsidP="001027C1">
            <w:pPr>
              <w:jc w:val="center"/>
              <w:rPr>
                <w:lang w:val="en-ID"/>
              </w:rPr>
            </w:pPr>
            <w:r>
              <w:rPr>
                <w:lang w:val="en-ID"/>
              </w:rPr>
              <w:t>100</w:t>
            </w:r>
          </w:p>
        </w:tc>
        <w:tc>
          <w:tcPr>
            <w:tcW w:w="2126" w:type="dxa"/>
          </w:tcPr>
          <w:p w:rsidR="004D7AB7" w:rsidRDefault="001027C1" w:rsidP="001027C1">
            <w:pPr>
              <w:jc w:val="center"/>
              <w:rPr>
                <w:lang w:val="en-ID"/>
              </w:rPr>
            </w:pPr>
            <w:r>
              <w:rPr>
                <w:lang w:val="en-ID"/>
              </w:rPr>
              <w:t>96</w:t>
            </w:r>
          </w:p>
        </w:tc>
      </w:tr>
      <w:tr w:rsidR="004D7AB7" w:rsidTr="00115C9F">
        <w:tc>
          <w:tcPr>
            <w:tcW w:w="1129" w:type="dxa"/>
          </w:tcPr>
          <w:p w:rsidR="004D7AB7" w:rsidRDefault="004D7AB7" w:rsidP="001027C1">
            <w:pPr>
              <w:jc w:val="center"/>
              <w:rPr>
                <w:lang w:val="en-ID"/>
              </w:rPr>
            </w:pPr>
            <w:r>
              <w:rPr>
                <w:lang w:val="en-ID"/>
              </w:rPr>
              <w:t>XII</w:t>
            </w:r>
          </w:p>
        </w:tc>
        <w:tc>
          <w:tcPr>
            <w:tcW w:w="1662" w:type="dxa"/>
          </w:tcPr>
          <w:p w:rsidR="004D7AB7" w:rsidRDefault="001027C1" w:rsidP="001027C1">
            <w:pPr>
              <w:jc w:val="center"/>
              <w:rPr>
                <w:lang w:val="en-ID"/>
              </w:rPr>
            </w:pPr>
            <w:r>
              <w:rPr>
                <w:lang w:val="en-ID"/>
              </w:rPr>
              <w:t>85</w:t>
            </w:r>
          </w:p>
        </w:tc>
        <w:tc>
          <w:tcPr>
            <w:tcW w:w="2268" w:type="dxa"/>
          </w:tcPr>
          <w:p w:rsidR="004D7AB7" w:rsidRDefault="001027C1" w:rsidP="001027C1">
            <w:pPr>
              <w:jc w:val="center"/>
              <w:rPr>
                <w:lang w:val="en-ID"/>
              </w:rPr>
            </w:pPr>
            <w:r>
              <w:rPr>
                <w:lang w:val="en-ID"/>
              </w:rPr>
              <w:t>100</w:t>
            </w:r>
          </w:p>
        </w:tc>
        <w:tc>
          <w:tcPr>
            <w:tcW w:w="2126" w:type="dxa"/>
          </w:tcPr>
          <w:p w:rsidR="004D7AB7" w:rsidRDefault="001027C1" w:rsidP="001027C1">
            <w:pPr>
              <w:jc w:val="center"/>
              <w:rPr>
                <w:lang w:val="en-ID"/>
              </w:rPr>
            </w:pPr>
            <w:r>
              <w:rPr>
                <w:lang w:val="en-ID"/>
              </w:rPr>
              <w:t>96</w:t>
            </w:r>
          </w:p>
        </w:tc>
      </w:tr>
    </w:tbl>
    <w:p w:rsidR="00AC2EBA" w:rsidRDefault="00AC2EBA" w:rsidP="00296087">
      <w:pPr>
        <w:rPr>
          <w:lang w:val="en-ID"/>
        </w:rPr>
      </w:pPr>
    </w:p>
    <w:p w:rsidR="009F33F4" w:rsidRDefault="001027C1" w:rsidP="00783AF7">
      <w:pPr>
        <w:spacing w:line="480" w:lineRule="auto"/>
        <w:ind w:left="720" w:firstLine="720"/>
        <w:jc w:val="both"/>
        <w:rPr>
          <w:lang w:val="en-ID"/>
        </w:rPr>
      </w:pPr>
      <w:r>
        <w:rPr>
          <w:lang w:val="en-ID"/>
        </w:rPr>
        <w:t xml:space="preserve">Tabel 4.2 dapat menjelaskan bahwa </w:t>
      </w:r>
      <w:r w:rsidR="0039166B">
        <w:rPr>
          <w:lang w:val="en-ID"/>
        </w:rPr>
        <w:t>setelah diberikan demonstrasi dan redemonstrasi bantuan hidup dasar (BHD) untuk orang awam mendapatkan nilai rata-rata yang sangat baik. Nilai rata-rata praktikum yang tertinggi adalah kelas XI dan XII</w:t>
      </w:r>
      <w:r w:rsidR="002123C3">
        <w:rPr>
          <w:lang w:val="en-ID"/>
        </w:rPr>
        <w:t xml:space="preserve"> dengan nilai 96 point</w:t>
      </w:r>
      <w:r w:rsidR="0039166B">
        <w:rPr>
          <w:lang w:val="en-ID"/>
        </w:rPr>
        <w:t xml:space="preserve">. Tetapi dapat dilihat juga bahwa nilai terendah para peserta pelatihan </w:t>
      </w:r>
      <w:r w:rsidR="00115C9F">
        <w:rPr>
          <w:lang w:val="en-ID"/>
        </w:rPr>
        <w:t xml:space="preserve">terdapat pada kelas XI dengan nilai minimal adalah 81 point. </w:t>
      </w:r>
    </w:p>
    <w:p w:rsidR="002123C3" w:rsidRDefault="002123C3" w:rsidP="00783AF7">
      <w:pPr>
        <w:spacing w:line="480" w:lineRule="auto"/>
        <w:ind w:left="720" w:firstLine="720"/>
        <w:jc w:val="both"/>
        <w:rPr>
          <w:lang w:val="en-ID"/>
        </w:rPr>
      </w:pPr>
      <w:r>
        <w:rPr>
          <w:lang w:val="en-ID"/>
        </w:rPr>
        <w:t xml:space="preserve">Nilai praktikum yang mayoritas baik dikarenakan siswa diberikan waktu yang banyak dalam proses praktikum. Praktikum diawali dengan pemberian demonstrasi bantuan hidup dasar oleh </w:t>
      </w:r>
      <w:r w:rsidR="00807394">
        <w:rPr>
          <w:lang w:val="en-ID"/>
        </w:rPr>
        <w:t xml:space="preserve">pemateri sekitar 30 menit. Setelah dilakukan demonstrasi dan tidak ada pertanyaan dari peserta maka selanjutsnya setiap peserta diwajibkan untuk melakukan redemonstrasi praktek bantuan hidup dasar. Peserta yang berjumlah 20 orang setiap kelas </w:t>
      </w:r>
      <w:r w:rsidR="00807394">
        <w:rPr>
          <w:lang w:val="en-ID"/>
        </w:rPr>
        <w:lastRenderedPageBreak/>
        <w:t xml:space="preserve">dibagi menjadi 4 kelompok dan setiap kelompok diberikan 1 manekin resusitasi jantung paru beserta alat-alat lainnya. Waktu yang diberikan </w:t>
      </w:r>
      <w:r w:rsidR="00446101">
        <w:rPr>
          <w:lang w:val="en-ID"/>
        </w:rPr>
        <w:t xml:space="preserve">untuk melaksanakan demonstrasi sekitar 1 jam 30 menit sehingga dengan waktu yang lama tersebut memungkinkan peserta dapat benar-benar memahami teknik keterampilan bantuan hidup dasar untuk awam. </w:t>
      </w:r>
      <w:r w:rsidR="00807394">
        <w:rPr>
          <w:lang w:val="en-ID"/>
        </w:rPr>
        <w:t xml:space="preserve"> </w:t>
      </w:r>
    </w:p>
    <w:p w:rsidR="00446101" w:rsidRDefault="00446101" w:rsidP="00783AF7">
      <w:pPr>
        <w:spacing w:line="480" w:lineRule="auto"/>
        <w:ind w:left="720" w:firstLine="720"/>
        <w:jc w:val="both"/>
        <w:rPr>
          <w:lang w:val="en-ID"/>
        </w:rPr>
      </w:pPr>
    </w:p>
    <w:p w:rsidR="00446101" w:rsidRDefault="00446101" w:rsidP="003F4EFD">
      <w:pPr>
        <w:pStyle w:val="Heading2"/>
        <w:numPr>
          <w:ilvl w:val="1"/>
          <w:numId w:val="15"/>
        </w:numPr>
        <w:spacing w:line="480" w:lineRule="auto"/>
        <w:jc w:val="both"/>
        <w:rPr>
          <w:szCs w:val="24"/>
          <w:lang w:val="en-ID"/>
        </w:rPr>
      </w:pPr>
      <w:bookmarkStart w:id="26" w:name="_Toc19380595"/>
      <w:r>
        <w:rPr>
          <w:szCs w:val="24"/>
          <w:lang w:val="en-ID"/>
        </w:rPr>
        <w:t>Rencana Tindak Lanjut</w:t>
      </w:r>
      <w:bookmarkEnd w:id="26"/>
    </w:p>
    <w:p w:rsidR="000D221F" w:rsidRDefault="00446101" w:rsidP="003F4EFD">
      <w:pPr>
        <w:pStyle w:val="ListParagraph"/>
        <w:numPr>
          <w:ilvl w:val="0"/>
          <w:numId w:val="20"/>
        </w:numPr>
        <w:spacing w:line="480" w:lineRule="auto"/>
        <w:jc w:val="both"/>
        <w:rPr>
          <w:lang w:val="en-ID"/>
        </w:rPr>
      </w:pPr>
      <w:r>
        <w:rPr>
          <w:lang w:val="en-ID"/>
        </w:rPr>
        <w:t>Monitoring kegiatan pembetukan PMR SMK Modern Al-Rifa’ie Kabupaten Malang</w:t>
      </w:r>
    </w:p>
    <w:p w:rsidR="000D221F" w:rsidRDefault="00D87F0F" w:rsidP="003F4EFD">
      <w:pPr>
        <w:pStyle w:val="ListParagraph"/>
        <w:numPr>
          <w:ilvl w:val="0"/>
          <w:numId w:val="20"/>
        </w:numPr>
        <w:spacing w:line="480" w:lineRule="auto"/>
        <w:jc w:val="both"/>
        <w:rPr>
          <w:lang w:val="en-ID"/>
        </w:rPr>
      </w:pPr>
      <w:r>
        <w:rPr>
          <w:lang w:val="en-ID"/>
        </w:rPr>
        <w:t>Pembuatan rencana kegiatan Pengabdian Kepada Masyarakat di tahun berikutnya dengan materi kegawatdaruratan pada trauma muskuloskeletal.</w:t>
      </w:r>
    </w:p>
    <w:p w:rsidR="00D87F0F" w:rsidRDefault="00D87F0F" w:rsidP="00D87F0F">
      <w:pPr>
        <w:spacing w:line="480" w:lineRule="auto"/>
        <w:jc w:val="both"/>
        <w:rPr>
          <w:lang w:val="en-ID"/>
        </w:rPr>
      </w:pPr>
    </w:p>
    <w:p w:rsidR="00D87F0F" w:rsidRDefault="00D87F0F" w:rsidP="00D87F0F">
      <w:pPr>
        <w:pStyle w:val="Heading1"/>
        <w:pBdr>
          <w:bottom w:val="none" w:sz="0" w:space="0" w:color="auto"/>
        </w:pBdr>
        <w:spacing w:line="480" w:lineRule="auto"/>
        <w:sectPr w:rsidR="00D87F0F" w:rsidSect="00283D9A">
          <w:pgSz w:w="11907" w:h="16840" w:code="9"/>
          <w:pgMar w:top="1701" w:right="1701" w:bottom="1701" w:left="2268" w:header="720" w:footer="720" w:gutter="0"/>
          <w:cols w:space="720"/>
          <w:docGrid w:linePitch="360"/>
        </w:sectPr>
      </w:pPr>
    </w:p>
    <w:p w:rsidR="00D87F0F" w:rsidRPr="00C903EE" w:rsidRDefault="00D87F0F" w:rsidP="00EA7630">
      <w:pPr>
        <w:pStyle w:val="Heading1"/>
        <w:pBdr>
          <w:bottom w:val="none" w:sz="0" w:space="0" w:color="auto"/>
        </w:pBdr>
        <w:spacing w:before="240" w:after="240" w:line="480" w:lineRule="auto"/>
      </w:pPr>
      <w:bookmarkStart w:id="27" w:name="_Toc19380596"/>
      <w:r w:rsidRPr="00C903EE">
        <w:lastRenderedPageBreak/>
        <w:t xml:space="preserve">BAB </w:t>
      </w:r>
      <w:r>
        <w:t>IV</w:t>
      </w:r>
      <w:r w:rsidRPr="00C903EE">
        <w:br/>
      </w:r>
      <w:r>
        <w:rPr>
          <w:lang w:val="en-ID"/>
        </w:rPr>
        <w:t>KESIMPULAN DAN SARAN</w:t>
      </w:r>
      <w:bookmarkEnd w:id="27"/>
    </w:p>
    <w:p w:rsidR="00D87F0F" w:rsidRPr="00C903EE" w:rsidRDefault="00D87F0F" w:rsidP="00EA7630">
      <w:pPr>
        <w:spacing w:before="240" w:after="240" w:line="480" w:lineRule="auto"/>
        <w:jc w:val="both"/>
      </w:pPr>
    </w:p>
    <w:p w:rsidR="00D87F0F" w:rsidRDefault="00D87F0F" w:rsidP="003F4EFD">
      <w:pPr>
        <w:pStyle w:val="Heading2"/>
        <w:numPr>
          <w:ilvl w:val="1"/>
          <w:numId w:val="7"/>
        </w:numPr>
        <w:spacing w:line="480" w:lineRule="auto"/>
        <w:jc w:val="both"/>
        <w:rPr>
          <w:szCs w:val="24"/>
          <w:lang w:val="en-ID"/>
        </w:rPr>
      </w:pPr>
      <w:bookmarkStart w:id="28" w:name="_Toc19380597"/>
      <w:r>
        <w:rPr>
          <w:szCs w:val="24"/>
          <w:lang w:val="en-ID"/>
        </w:rPr>
        <w:t>Kesimpulan</w:t>
      </w:r>
      <w:bookmarkEnd w:id="28"/>
      <w:r>
        <w:rPr>
          <w:szCs w:val="24"/>
          <w:lang w:val="en-ID"/>
        </w:rPr>
        <w:t xml:space="preserve"> </w:t>
      </w:r>
      <w:bookmarkStart w:id="29" w:name="_GoBack"/>
      <w:bookmarkEnd w:id="29"/>
    </w:p>
    <w:p w:rsidR="003278C4" w:rsidRDefault="00DA3843" w:rsidP="003F4EFD">
      <w:pPr>
        <w:pStyle w:val="ListParagraph"/>
        <w:numPr>
          <w:ilvl w:val="0"/>
          <w:numId w:val="21"/>
        </w:numPr>
        <w:spacing w:line="480" w:lineRule="auto"/>
        <w:jc w:val="both"/>
      </w:pPr>
      <w:r w:rsidRPr="003278C4">
        <w:rPr>
          <w:lang w:val="en-ID"/>
        </w:rPr>
        <w:t xml:space="preserve">Kegiatan pengabdian kepada Masyarakat dosen Politeknik Kesehatan Kemenkes Malang dengan judul </w:t>
      </w:r>
      <w:r w:rsidRPr="00782B02">
        <w:t>Pemberdayaan masyarakat awam melalui sosialisasi pengenalan dini dan penanganan kasus henti jantung mendadak di SMK Al-Rifai’ie Kabupaten Malang</w:t>
      </w:r>
      <w:r>
        <w:t xml:space="preserve"> berjalan dengan baik dan lancar karena mendapatkan dukungan dari berbagai pihak. </w:t>
      </w:r>
    </w:p>
    <w:p w:rsidR="003278C4" w:rsidRDefault="00DA3843" w:rsidP="003F4EFD">
      <w:pPr>
        <w:pStyle w:val="ListParagraph"/>
        <w:numPr>
          <w:ilvl w:val="0"/>
          <w:numId w:val="21"/>
        </w:numPr>
        <w:spacing w:before="240" w:after="240" w:line="480" w:lineRule="auto"/>
        <w:jc w:val="both"/>
      </w:pPr>
      <w:r>
        <w:t xml:space="preserve">Siswa SMK Al-Rifa’ie Kabupaten malang mengalami peningkatan pengetahuan terkait Sistem Penanggulangan Gawat Darurat Terpadu (SPGDT), dan Bantuan Hidup Dasar (BHD) untuk Awam. </w:t>
      </w:r>
    </w:p>
    <w:p w:rsidR="003278C4" w:rsidRDefault="003278C4" w:rsidP="003F4EFD">
      <w:pPr>
        <w:pStyle w:val="ListParagraph"/>
        <w:numPr>
          <w:ilvl w:val="0"/>
          <w:numId w:val="21"/>
        </w:numPr>
        <w:spacing w:line="480" w:lineRule="auto"/>
        <w:jc w:val="both"/>
      </w:pPr>
      <w:r>
        <w:t xml:space="preserve">Siswa SMK Al-Rifa’ie Kabupaten malang lulus 100% dalam uji keterampilan penanganan kasus henti jantung mendadak </w:t>
      </w:r>
    </w:p>
    <w:p w:rsidR="003278C4" w:rsidRDefault="003278C4" w:rsidP="00EA7630">
      <w:pPr>
        <w:spacing w:line="480" w:lineRule="auto"/>
        <w:jc w:val="both"/>
        <w:rPr>
          <w:lang w:val="en-ID"/>
        </w:rPr>
      </w:pPr>
    </w:p>
    <w:p w:rsidR="00D87F0F" w:rsidRDefault="00D87F0F" w:rsidP="003F4EFD">
      <w:pPr>
        <w:pStyle w:val="Heading2"/>
        <w:numPr>
          <w:ilvl w:val="1"/>
          <w:numId w:val="7"/>
        </w:numPr>
        <w:spacing w:line="480" w:lineRule="auto"/>
        <w:jc w:val="both"/>
        <w:rPr>
          <w:szCs w:val="24"/>
          <w:lang w:val="en-ID"/>
        </w:rPr>
      </w:pPr>
      <w:bookmarkStart w:id="30" w:name="_Toc19380598"/>
      <w:r>
        <w:rPr>
          <w:szCs w:val="24"/>
          <w:lang w:val="en-ID"/>
        </w:rPr>
        <w:t>Saran</w:t>
      </w:r>
      <w:bookmarkEnd w:id="30"/>
      <w:r>
        <w:rPr>
          <w:szCs w:val="24"/>
          <w:lang w:val="en-ID"/>
        </w:rPr>
        <w:t xml:space="preserve"> </w:t>
      </w:r>
    </w:p>
    <w:p w:rsidR="00D87F0F" w:rsidRDefault="006C4154" w:rsidP="003F4EFD">
      <w:pPr>
        <w:pStyle w:val="ListParagraph"/>
        <w:numPr>
          <w:ilvl w:val="0"/>
          <w:numId w:val="22"/>
        </w:numPr>
        <w:spacing w:line="480" w:lineRule="auto"/>
        <w:ind w:left="1080"/>
        <w:jc w:val="both"/>
        <w:rPr>
          <w:lang w:val="en-ID"/>
        </w:rPr>
      </w:pPr>
      <w:r>
        <w:rPr>
          <w:lang w:val="en-ID"/>
        </w:rPr>
        <w:t>Siswa SMK Al-Rifa’ie</w:t>
      </w:r>
    </w:p>
    <w:p w:rsidR="006C4154" w:rsidRDefault="006C4154" w:rsidP="00EA7630">
      <w:pPr>
        <w:pStyle w:val="ListParagraph"/>
        <w:spacing w:line="480" w:lineRule="auto"/>
        <w:ind w:left="1080"/>
        <w:jc w:val="both"/>
        <w:rPr>
          <w:lang w:val="en-ID"/>
        </w:rPr>
      </w:pPr>
      <w:r>
        <w:rPr>
          <w:lang w:val="en-ID"/>
        </w:rPr>
        <w:t>Diharapkan siswa tetap melakukan latihan dalam keterampilan Bantuan Hidup Dasar (BHD) setiap bulan agar keterampilan tersebut tidak lupa dan untuk meningkatkan skill agar lebih baik kedepannya.</w:t>
      </w:r>
    </w:p>
    <w:p w:rsidR="006C4154" w:rsidRDefault="006C4154" w:rsidP="003F4EFD">
      <w:pPr>
        <w:pStyle w:val="ListParagraph"/>
        <w:numPr>
          <w:ilvl w:val="0"/>
          <w:numId w:val="22"/>
        </w:numPr>
        <w:spacing w:line="480" w:lineRule="auto"/>
        <w:ind w:left="1080"/>
        <w:jc w:val="both"/>
        <w:rPr>
          <w:lang w:val="en-ID"/>
        </w:rPr>
      </w:pPr>
      <w:r>
        <w:rPr>
          <w:lang w:val="en-ID"/>
        </w:rPr>
        <w:t>SMK Al-Rifa’ie</w:t>
      </w:r>
    </w:p>
    <w:p w:rsidR="006C4154" w:rsidRDefault="006C4154" w:rsidP="00EA7630">
      <w:pPr>
        <w:pStyle w:val="ListParagraph"/>
        <w:spacing w:before="240" w:after="240" w:line="480" w:lineRule="auto"/>
        <w:ind w:left="1080"/>
        <w:jc w:val="both"/>
        <w:rPr>
          <w:lang w:val="en-ID"/>
        </w:rPr>
      </w:pPr>
      <w:r>
        <w:rPr>
          <w:lang w:val="en-ID"/>
        </w:rPr>
        <w:t xml:space="preserve">Diharapkan SMK Al-Rifa.ie memberikan wadah bagi para siswa yang ingin meningkatkan pengetahuan dan tindakan dibidang </w:t>
      </w:r>
      <w:r>
        <w:rPr>
          <w:lang w:val="en-ID"/>
        </w:rPr>
        <w:lastRenderedPageBreak/>
        <w:t>kegawatdaruratan dengan cara membuat wadah Palang Merah Remaja (PMR) di SMK Al-Rifa’ie Kabupaten Malang</w:t>
      </w:r>
      <w:r w:rsidR="00EA7630">
        <w:rPr>
          <w:lang w:val="en-ID"/>
        </w:rPr>
        <w:t>.</w:t>
      </w:r>
    </w:p>
    <w:p w:rsidR="006C4154" w:rsidRDefault="00EA7630" w:rsidP="003F4EFD">
      <w:pPr>
        <w:pStyle w:val="ListParagraph"/>
        <w:numPr>
          <w:ilvl w:val="0"/>
          <w:numId w:val="22"/>
        </w:numPr>
        <w:spacing w:before="240" w:after="240" w:line="480" w:lineRule="auto"/>
        <w:ind w:left="1080"/>
        <w:jc w:val="both"/>
        <w:rPr>
          <w:lang w:val="en-ID"/>
        </w:rPr>
      </w:pPr>
      <w:r>
        <w:rPr>
          <w:lang w:val="en-ID"/>
        </w:rPr>
        <w:t>Politeknik Kesehatan Kemenkes Malang</w:t>
      </w:r>
    </w:p>
    <w:p w:rsidR="00EA7630" w:rsidRPr="006C4154" w:rsidRDefault="00EA7630" w:rsidP="00EA7630">
      <w:pPr>
        <w:pStyle w:val="ListParagraph"/>
        <w:spacing w:before="240" w:after="240" w:line="480" w:lineRule="auto"/>
        <w:ind w:left="1080"/>
        <w:jc w:val="both"/>
        <w:rPr>
          <w:lang w:val="en-ID"/>
        </w:rPr>
      </w:pPr>
      <w:r>
        <w:rPr>
          <w:lang w:val="en-ID"/>
        </w:rPr>
        <w:t>Diharapkan Politeknik Kesehatan Kemenkes Malang melalui dosen keperawatan untuk diberikan kesempatan di tahun berikutnya untuk mengadakan kegiatan pengabdian kepada maysrakat dengan tema kegawatdaruratan muskuloskeletal.</w:t>
      </w:r>
    </w:p>
    <w:p w:rsidR="00D87F0F" w:rsidRPr="00D87F0F" w:rsidRDefault="00D87F0F" w:rsidP="00D87F0F">
      <w:pPr>
        <w:spacing w:line="480" w:lineRule="auto"/>
        <w:jc w:val="both"/>
        <w:rPr>
          <w:lang w:val="en-ID"/>
        </w:rPr>
      </w:pPr>
    </w:p>
    <w:p w:rsidR="00CB212C" w:rsidRPr="00C903EE" w:rsidRDefault="00CB212C" w:rsidP="00D87F0F">
      <w:pPr>
        <w:spacing w:line="360" w:lineRule="auto"/>
      </w:pPr>
      <w:r>
        <w:rPr>
          <w:rFonts w:eastAsiaTheme="majorEastAsia"/>
          <w:szCs w:val="32"/>
        </w:rPr>
        <w:t xml:space="preserve"> </w:t>
      </w:r>
    </w:p>
    <w:p w:rsidR="00CB212C" w:rsidRPr="00C903EE" w:rsidRDefault="00CB212C" w:rsidP="00CB212C">
      <w:pPr>
        <w:spacing w:line="360" w:lineRule="auto"/>
      </w:pPr>
    </w:p>
    <w:p w:rsidR="001B1DA0" w:rsidRDefault="001B1DA0" w:rsidP="00CB212C">
      <w:pPr>
        <w:rPr>
          <w:lang w:val="id-ID"/>
        </w:rPr>
        <w:sectPr w:rsidR="001B1DA0" w:rsidSect="00283D9A">
          <w:pgSz w:w="11907" w:h="16840" w:code="9"/>
          <w:pgMar w:top="1701" w:right="1701" w:bottom="1701" w:left="2268" w:header="720" w:footer="720" w:gutter="0"/>
          <w:cols w:space="720"/>
          <w:docGrid w:linePitch="360"/>
        </w:sectPr>
      </w:pPr>
    </w:p>
    <w:p w:rsidR="00EA7630" w:rsidRDefault="00EA7630" w:rsidP="0072287B">
      <w:pPr>
        <w:pStyle w:val="Heading2"/>
        <w:jc w:val="center"/>
        <w:rPr>
          <w:color w:val="auto"/>
        </w:rPr>
        <w:sectPr w:rsidR="00EA7630" w:rsidSect="00212FCD">
          <w:type w:val="continuous"/>
          <w:pgSz w:w="11907" w:h="16840" w:code="9"/>
          <w:pgMar w:top="1701" w:right="1701" w:bottom="1701" w:left="2268" w:header="720" w:footer="720" w:gutter="0"/>
          <w:cols w:space="720"/>
          <w:docGrid w:linePitch="360"/>
        </w:sectPr>
      </w:pPr>
    </w:p>
    <w:p w:rsidR="00885957" w:rsidRDefault="00885957" w:rsidP="0072287B">
      <w:pPr>
        <w:pStyle w:val="Heading2"/>
        <w:jc w:val="center"/>
        <w:rPr>
          <w:color w:val="auto"/>
        </w:rPr>
        <w:sectPr w:rsidR="00885957" w:rsidSect="00212FCD">
          <w:type w:val="continuous"/>
          <w:pgSz w:w="11907" w:h="16840" w:code="9"/>
          <w:pgMar w:top="1701" w:right="1701" w:bottom="1701" w:left="2268" w:header="720" w:footer="720" w:gutter="0"/>
          <w:cols w:space="720"/>
          <w:docGrid w:linePitch="360"/>
        </w:sectPr>
      </w:pPr>
    </w:p>
    <w:p w:rsidR="00CD337C" w:rsidRPr="00D63361" w:rsidRDefault="00CD337C" w:rsidP="0072287B">
      <w:pPr>
        <w:pStyle w:val="Heading2"/>
        <w:jc w:val="center"/>
        <w:rPr>
          <w:color w:val="auto"/>
        </w:rPr>
      </w:pPr>
      <w:bookmarkStart w:id="31" w:name="_Toc19380599"/>
      <w:r w:rsidRPr="00D63361">
        <w:rPr>
          <w:color w:val="auto"/>
        </w:rPr>
        <w:lastRenderedPageBreak/>
        <w:t>DAFTAR PUSTAKA</w:t>
      </w:r>
      <w:bookmarkEnd w:id="31"/>
    </w:p>
    <w:p w:rsidR="0072287B" w:rsidRPr="00D63361" w:rsidRDefault="0072287B" w:rsidP="0072287B"/>
    <w:p w:rsidR="0072287B" w:rsidRPr="00D63361" w:rsidRDefault="0072287B" w:rsidP="0072287B"/>
    <w:p w:rsidR="00C63B93" w:rsidRDefault="00C63B93" w:rsidP="00C63B93">
      <w:pPr>
        <w:ind w:left="709" w:hanging="709"/>
        <w:jc w:val="both"/>
        <w:rPr>
          <w:rStyle w:val="Hyperlink"/>
        </w:rPr>
      </w:pPr>
      <w:r>
        <w:t>American Heart Association. (2015).</w:t>
      </w:r>
      <w:r w:rsidRPr="00376ACF">
        <w:t xml:space="preserve"> Guidelines update for CPR and ECC, diakses pada </w:t>
      </w:r>
      <w:r>
        <w:t>17 Juni 2019</w:t>
      </w:r>
      <w:r w:rsidRPr="00376ACF">
        <w:t xml:space="preserve"> </w:t>
      </w:r>
      <w:hyperlink r:id="rId25" w:history="1">
        <w:r w:rsidRPr="00376ACF">
          <w:rPr>
            <w:rStyle w:val="Hyperlink"/>
          </w:rPr>
          <w:t>https://eccguidelines.heart.org/wp-content/uploads/2015/10/2015-AHA-Guidelines-Highlights-English.pdf</w:t>
        </w:r>
      </w:hyperlink>
    </w:p>
    <w:p w:rsidR="00C63B93" w:rsidRDefault="00C63B93" w:rsidP="00436435">
      <w:pPr>
        <w:autoSpaceDE w:val="0"/>
        <w:autoSpaceDN w:val="0"/>
        <w:adjustRightInd w:val="0"/>
        <w:ind w:left="709" w:hanging="709"/>
        <w:jc w:val="both"/>
        <w:rPr>
          <w:sz w:val="23"/>
          <w:szCs w:val="23"/>
        </w:rPr>
      </w:pPr>
    </w:p>
    <w:p w:rsidR="000A55CC" w:rsidRPr="00D63361" w:rsidRDefault="000A55CC" w:rsidP="0072287B">
      <w:pPr>
        <w:autoSpaceDE w:val="0"/>
        <w:autoSpaceDN w:val="0"/>
        <w:adjustRightInd w:val="0"/>
        <w:ind w:left="709" w:hanging="709"/>
        <w:jc w:val="both"/>
        <w:rPr>
          <w:rFonts w:eastAsiaTheme="minorHAnsi"/>
        </w:rPr>
      </w:pPr>
      <w:r w:rsidRPr="00D63361">
        <w:rPr>
          <w:rFonts w:eastAsiaTheme="minorHAnsi"/>
        </w:rPr>
        <w:t xml:space="preserve">Anhari. (2012). </w:t>
      </w:r>
      <w:r w:rsidRPr="0069469E">
        <w:rPr>
          <w:rFonts w:eastAsiaTheme="minorHAnsi"/>
          <w:i/>
        </w:rPr>
        <w:t>BTCLS Ambulanc Gawat Darurat Dinas Kesehatan.</w:t>
      </w:r>
      <w:r w:rsidRPr="00D63361">
        <w:rPr>
          <w:rFonts w:eastAsiaTheme="minorHAnsi"/>
        </w:rPr>
        <w:t xml:space="preserve"> Jakarta: AGD Dinkes DKI Jakarta</w:t>
      </w:r>
    </w:p>
    <w:p w:rsidR="000A55CC" w:rsidRPr="00D63361" w:rsidRDefault="000A55CC" w:rsidP="0072287B">
      <w:pPr>
        <w:autoSpaceDE w:val="0"/>
        <w:autoSpaceDN w:val="0"/>
        <w:adjustRightInd w:val="0"/>
        <w:ind w:left="709" w:hanging="709"/>
        <w:jc w:val="both"/>
        <w:rPr>
          <w:rFonts w:eastAsiaTheme="minorHAnsi"/>
        </w:rPr>
      </w:pPr>
      <w:r w:rsidRPr="00D63361">
        <w:rPr>
          <w:rFonts w:eastAsiaTheme="minorHAnsi"/>
        </w:rPr>
        <w:t xml:space="preserve"> </w:t>
      </w:r>
    </w:p>
    <w:p w:rsidR="00270109" w:rsidRDefault="00270109" w:rsidP="0072287B">
      <w:pPr>
        <w:autoSpaceDE w:val="0"/>
        <w:autoSpaceDN w:val="0"/>
        <w:adjustRightInd w:val="0"/>
        <w:ind w:left="709" w:hanging="709"/>
        <w:jc w:val="both"/>
        <w:rPr>
          <w:rFonts w:eastAsiaTheme="minorHAnsi"/>
        </w:rPr>
      </w:pPr>
      <w:r w:rsidRPr="001D2306">
        <w:rPr>
          <w:color w:val="000000"/>
          <w:shd w:val="clear" w:color="auto" w:fill="FFFFFF" w:themeFill="background1"/>
        </w:rPr>
        <w:t xml:space="preserve">Bachtiar, </w:t>
      </w:r>
      <w:r w:rsidR="00F64DFE">
        <w:rPr>
          <w:color w:val="000000"/>
          <w:shd w:val="clear" w:color="auto" w:fill="FFFFFF" w:themeFill="background1"/>
        </w:rPr>
        <w:t>et al. (</w:t>
      </w:r>
      <w:r w:rsidRPr="001D2306">
        <w:rPr>
          <w:color w:val="000000"/>
          <w:shd w:val="clear" w:color="auto" w:fill="FFFFFF" w:themeFill="background1"/>
        </w:rPr>
        <w:t>2016</w:t>
      </w:r>
      <w:r w:rsidR="00F64DFE">
        <w:rPr>
          <w:color w:val="000000"/>
          <w:shd w:val="clear" w:color="auto" w:fill="FFFFFF" w:themeFill="background1"/>
        </w:rPr>
        <w:t>).</w:t>
      </w:r>
      <w:r w:rsidRPr="001D2306">
        <w:rPr>
          <w:color w:val="000000"/>
          <w:shd w:val="clear" w:color="auto" w:fill="FFFFFF" w:themeFill="background1"/>
        </w:rPr>
        <w:t xml:space="preserve"> </w:t>
      </w:r>
      <w:r w:rsidRPr="00F64DFE">
        <w:rPr>
          <w:i/>
          <w:color w:val="000000"/>
          <w:shd w:val="clear" w:color="auto" w:fill="FFFFFF" w:themeFill="background1"/>
        </w:rPr>
        <w:t>Bas</w:t>
      </w:r>
      <w:r w:rsidR="00F64DFE" w:rsidRPr="00F64DFE">
        <w:rPr>
          <w:i/>
          <w:color w:val="000000"/>
          <w:shd w:val="clear" w:color="auto" w:fill="FFFFFF" w:themeFill="background1"/>
        </w:rPr>
        <w:t>ic Trauma Cardiac Life Support</w:t>
      </w:r>
      <w:r w:rsidR="00F64DFE">
        <w:rPr>
          <w:color w:val="000000"/>
          <w:shd w:val="clear" w:color="auto" w:fill="FFFFFF" w:themeFill="background1"/>
        </w:rPr>
        <w:t xml:space="preserve">. </w:t>
      </w:r>
      <w:r w:rsidRPr="001D2306">
        <w:rPr>
          <w:color w:val="000000"/>
          <w:shd w:val="clear" w:color="auto" w:fill="FFFFFF" w:themeFill="background1"/>
        </w:rPr>
        <w:t>Politeknik Kesehatan Kemenkes Malang</w:t>
      </w:r>
      <w:r w:rsidRPr="00D63361">
        <w:rPr>
          <w:rFonts w:eastAsiaTheme="minorHAnsi"/>
        </w:rPr>
        <w:t xml:space="preserve"> </w:t>
      </w:r>
    </w:p>
    <w:p w:rsidR="00270109" w:rsidRDefault="00270109" w:rsidP="0072287B">
      <w:pPr>
        <w:autoSpaceDE w:val="0"/>
        <w:autoSpaceDN w:val="0"/>
        <w:adjustRightInd w:val="0"/>
        <w:ind w:left="709" w:hanging="709"/>
        <w:jc w:val="both"/>
        <w:rPr>
          <w:rFonts w:eastAsiaTheme="minorHAnsi"/>
        </w:rPr>
      </w:pPr>
    </w:p>
    <w:p w:rsidR="00191FDC" w:rsidRDefault="00191FDC" w:rsidP="0072287B">
      <w:pPr>
        <w:autoSpaceDE w:val="0"/>
        <w:autoSpaceDN w:val="0"/>
        <w:adjustRightInd w:val="0"/>
        <w:ind w:left="709" w:hanging="709"/>
        <w:jc w:val="both"/>
        <w:rPr>
          <w:rFonts w:eastAsiaTheme="minorHAnsi"/>
        </w:rPr>
      </w:pPr>
      <w:r w:rsidRPr="00D63361">
        <w:rPr>
          <w:rFonts w:eastAsiaTheme="minorHAnsi"/>
        </w:rPr>
        <w:t xml:space="preserve">Pratama, O. (2017). </w:t>
      </w:r>
      <w:r w:rsidRPr="00F64DFE">
        <w:rPr>
          <w:rFonts w:eastAsiaTheme="minorHAnsi"/>
          <w:i/>
        </w:rPr>
        <w:t>Persatuan Dokter Ahli Emergency Indonesia Ajari Warga Atasi Henti Jantung</w:t>
      </w:r>
      <w:r w:rsidRPr="00D63361">
        <w:rPr>
          <w:rFonts w:eastAsiaTheme="minorHAnsi"/>
        </w:rPr>
        <w:t xml:space="preserve">. Tersedia di </w:t>
      </w:r>
      <w:hyperlink r:id="rId26" w:history="1">
        <w:r w:rsidR="00F64DFE" w:rsidRPr="00276F4F">
          <w:rPr>
            <w:rStyle w:val="Hyperlink"/>
            <w:rFonts w:eastAsiaTheme="minorHAnsi"/>
          </w:rPr>
          <w:t>https://radarmalang.id/pdei-ajari-warga-malang-atasi-henti-jantung/</w:t>
        </w:r>
      </w:hyperlink>
    </w:p>
    <w:p w:rsidR="00191FDC" w:rsidRPr="00D63361" w:rsidRDefault="00191FDC" w:rsidP="0072287B">
      <w:pPr>
        <w:autoSpaceDE w:val="0"/>
        <w:autoSpaceDN w:val="0"/>
        <w:adjustRightInd w:val="0"/>
        <w:ind w:left="709" w:hanging="709"/>
        <w:jc w:val="both"/>
        <w:rPr>
          <w:rFonts w:eastAsiaTheme="minorHAnsi"/>
        </w:rPr>
      </w:pPr>
    </w:p>
    <w:p w:rsidR="0072287B" w:rsidRPr="00D63361" w:rsidRDefault="00436435" w:rsidP="0072287B">
      <w:pPr>
        <w:autoSpaceDE w:val="0"/>
        <w:autoSpaceDN w:val="0"/>
        <w:adjustRightInd w:val="0"/>
        <w:ind w:left="709" w:hanging="709"/>
        <w:jc w:val="both"/>
        <w:rPr>
          <w:rFonts w:eastAsiaTheme="minorHAnsi"/>
          <w:i/>
          <w:iCs/>
        </w:rPr>
      </w:pPr>
      <w:r>
        <w:rPr>
          <w:rFonts w:eastAsiaTheme="minorHAnsi"/>
        </w:rPr>
        <w:t>Sudiharto, S</w:t>
      </w:r>
      <w:r w:rsidR="00712A4F" w:rsidRPr="00D63361">
        <w:rPr>
          <w:rFonts w:eastAsiaTheme="minorHAnsi"/>
        </w:rPr>
        <w:t>.</w:t>
      </w:r>
      <w:r w:rsidR="0072287B" w:rsidRPr="00D63361">
        <w:rPr>
          <w:rFonts w:eastAsiaTheme="minorHAnsi"/>
        </w:rPr>
        <w:t xml:space="preserve"> </w:t>
      </w:r>
      <w:r w:rsidR="00712A4F" w:rsidRPr="00D63361">
        <w:rPr>
          <w:rFonts w:eastAsiaTheme="minorHAnsi"/>
        </w:rPr>
        <w:t xml:space="preserve">(2011). </w:t>
      </w:r>
      <w:r w:rsidR="0072287B" w:rsidRPr="00D63361">
        <w:rPr>
          <w:rFonts w:eastAsiaTheme="minorHAnsi"/>
          <w:i/>
          <w:iCs/>
        </w:rPr>
        <w:t xml:space="preserve">Basic Trauma </w:t>
      </w:r>
      <w:r w:rsidR="00712A4F" w:rsidRPr="00D63361">
        <w:rPr>
          <w:rFonts w:eastAsiaTheme="minorHAnsi"/>
          <w:i/>
          <w:iCs/>
        </w:rPr>
        <w:t xml:space="preserve">Cardiac Life Support. </w:t>
      </w:r>
      <w:r w:rsidR="00712A4F" w:rsidRPr="00D63361">
        <w:rPr>
          <w:rFonts w:eastAsiaTheme="minorHAnsi"/>
        </w:rPr>
        <w:t>Jakarta: CV.</w:t>
      </w:r>
      <w:r w:rsidR="0072287B" w:rsidRPr="00D63361">
        <w:rPr>
          <w:rFonts w:eastAsiaTheme="minorHAnsi"/>
        </w:rPr>
        <w:t xml:space="preserve"> </w:t>
      </w:r>
      <w:r w:rsidR="00712A4F" w:rsidRPr="00D63361">
        <w:rPr>
          <w:rFonts w:eastAsiaTheme="minorHAnsi"/>
        </w:rPr>
        <w:t>Sagung</w:t>
      </w:r>
      <w:r w:rsidR="0072287B" w:rsidRPr="00D63361">
        <w:rPr>
          <w:rFonts w:eastAsiaTheme="minorHAnsi"/>
          <w:i/>
          <w:iCs/>
        </w:rPr>
        <w:t xml:space="preserve"> </w:t>
      </w:r>
      <w:r w:rsidR="0072287B" w:rsidRPr="00D63361">
        <w:rPr>
          <w:rFonts w:eastAsiaTheme="minorHAnsi"/>
        </w:rPr>
        <w:t>Seto</w:t>
      </w:r>
    </w:p>
    <w:p w:rsidR="0072287B" w:rsidRPr="00D63361" w:rsidRDefault="0072287B" w:rsidP="0072287B">
      <w:pPr>
        <w:autoSpaceDE w:val="0"/>
        <w:autoSpaceDN w:val="0"/>
        <w:adjustRightInd w:val="0"/>
        <w:ind w:left="709" w:hanging="709"/>
        <w:jc w:val="both"/>
        <w:rPr>
          <w:rFonts w:eastAsiaTheme="minorHAnsi"/>
          <w:i/>
          <w:iCs/>
        </w:rPr>
      </w:pPr>
    </w:p>
    <w:p w:rsidR="00D86DC3" w:rsidRPr="00D63361" w:rsidRDefault="00436435" w:rsidP="0072287B">
      <w:pPr>
        <w:autoSpaceDE w:val="0"/>
        <w:autoSpaceDN w:val="0"/>
        <w:adjustRightInd w:val="0"/>
        <w:ind w:left="709" w:hanging="709"/>
        <w:jc w:val="both"/>
        <w:rPr>
          <w:rFonts w:eastAsiaTheme="minorHAnsi"/>
          <w:i/>
          <w:iCs/>
        </w:rPr>
      </w:pPr>
      <w:r>
        <w:rPr>
          <w:rFonts w:eastAsiaTheme="minorHAnsi"/>
        </w:rPr>
        <w:t>Thygerson, A</w:t>
      </w:r>
      <w:r w:rsidR="00712A4F" w:rsidRPr="00D63361">
        <w:rPr>
          <w:rFonts w:eastAsiaTheme="minorHAnsi"/>
        </w:rPr>
        <w:t xml:space="preserve">.(2009). </w:t>
      </w:r>
      <w:r w:rsidR="00712A4F" w:rsidRPr="00D63361">
        <w:rPr>
          <w:rFonts w:eastAsiaTheme="minorHAnsi"/>
          <w:i/>
          <w:iCs/>
        </w:rPr>
        <w:t>First Aid:</w:t>
      </w:r>
      <w:r w:rsidR="0072287B" w:rsidRPr="00D63361">
        <w:rPr>
          <w:rFonts w:eastAsiaTheme="minorHAnsi"/>
        </w:rPr>
        <w:t xml:space="preserve"> </w:t>
      </w:r>
      <w:r w:rsidR="00712A4F" w:rsidRPr="0069469E">
        <w:rPr>
          <w:rFonts w:eastAsiaTheme="minorHAnsi"/>
          <w:i/>
        </w:rPr>
        <w:t>Pertolongan Pertama Edisi Kelima</w:t>
      </w:r>
      <w:r w:rsidR="00712A4F" w:rsidRPr="00D63361">
        <w:rPr>
          <w:rFonts w:eastAsiaTheme="minorHAnsi"/>
        </w:rPr>
        <w:t>.</w:t>
      </w:r>
      <w:r w:rsidR="0072287B" w:rsidRPr="00D63361">
        <w:rPr>
          <w:rFonts w:eastAsiaTheme="minorHAnsi"/>
        </w:rPr>
        <w:t xml:space="preserve"> </w:t>
      </w:r>
      <w:r w:rsidR="00712A4F" w:rsidRPr="00D63361">
        <w:rPr>
          <w:rFonts w:eastAsiaTheme="minorHAnsi"/>
        </w:rPr>
        <w:t>Jakarta:</w:t>
      </w:r>
      <w:r w:rsidR="0072287B" w:rsidRPr="00D63361">
        <w:rPr>
          <w:rFonts w:eastAsiaTheme="minorHAnsi"/>
        </w:rPr>
        <w:t xml:space="preserve"> </w:t>
      </w:r>
      <w:r w:rsidR="00712A4F" w:rsidRPr="00D63361">
        <w:rPr>
          <w:rFonts w:eastAsiaTheme="minorHAnsi"/>
        </w:rPr>
        <w:t>Penerbit Erlangga</w:t>
      </w:r>
    </w:p>
    <w:p w:rsidR="00D86DC3" w:rsidRPr="00D63361" w:rsidRDefault="00D86DC3" w:rsidP="00D86DC3">
      <w:pPr>
        <w:pStyle w:val="ListParagraph"/>
        <w:ind w:left="709" w:hanging="709"/>
        <w:jc w:val="both"/>
        <w:rPr>
          <w:lang w:eastAsia="id-ID"/>
        </w:rPr>
      </w:pPr>
    </w:p>
    <w:p w:rsidR="00CD337C" w:rsidRPr="00D63361" w:rsidRDefault="00CD337C" w:rsidP="00CD337C">
      <w:pPr>
        <w:spacing w:line="360" w:lineRule="auto"/>
        <w:jc w:val="both"/>
        <w:rPr>
          <w:b/>
        </w:rPr>
      </w:pPr>
    </w:p>
    <w:p w:rsidR="00D86DC3" w:rsidRPr="00D63361" w:rsidRDefault="00D86DC3" w:rsidP="00CD337C">
      <w:pPr>
        <w:spacing w:line="360" w:lineRule="auto"/>
        <w:jc w:val="both"/>
        <w:rPr>
          <w:b/>
        </w:rPr>
      </w:pPr>
    </w:p>
    <w:p w:rsidR="00D86DC3" w:rsidRPr="00D63361" w:rsidRDefault="00D86DC3" w:rsidP="00CD337C">
      <w:pPr>
        <w:spacing w:line="360" w:lineRule="auto"/>
        <w:jc w:val="both"/>
        <w:rPr>
          <w:b/>
        </w:rPr>
      </w:pPr>
    </w:p>
    <w:p w:rsidR="00885957" w:rsidRDefault="00885957" w:rsidP="00B67B37">
      <w:pPr>
        <w:rPr>
          <w:b/>
        </w:rPr>
        <w:sectPr w:rsidR="00885957" w:rsidSect="00885957">
          <w:pgSz w:w="11907" w:h="16840" w:code="9"/>
          <w:pgMar w:top="1701" w:right="1701" w:bottom="1701" w:left="2268" w:header="720" w:footer="720" w:gutter="0"/>
          <w:cols w:space="720"/>
          <w:docGrid w:linePitch="360"/>
        </w:sectPr>
      </w:pPr>
    </w:p>
    <w:p w:rsidR="00B13B55" w:rsidRPr="00D63361" w:rsidRDefault="00B13B55" w:rsidP="00B13B55">
      <w:pPr>
        <w:pStyle w:val="Heading2"/>
        <w:jc w:val="center"/>
        <w:rPr>
          <w:color w:val="auto"/>
        </w:rPr>
      </w:pPr>
      <w:bookmarkStart w:id="32" w:name="_Toc19380600"/>
      <w:r>
        <w:rPr>
          <w:color w:val="auto"/>
        </w:rPr>
        <w:lastRenderedPageBreak/>
        <w:t>LAMPIRAN-LAMPIRAN</w:t>
      </w:r>
      <w:bookmarkEnd w:id="32"/>
    </w:p>
    <w:p w:rsidR="00B13B55" w:rsidRDefault="00B13B55" w:rsidP="00B67B37">
      <w:pPr>
        <w:rPr>
          <w:b/>
        </w:rPr>
      </w:pPr>
    </w:p>
    <w:p w:rsidR="00B67B37" w:rsidRPr="00D63361" w:rsidRDefault="00B67B37" w:rsidP="00B67B37">
      <w:pPr>
        <w:rPr>
          <w:b/>
        </w:rPr>
      </w:pPr>
      <w:r w:rsidRPr="00D63361">
        <w:rPr>
          <w:b/>
        </w:rPr>
        <w:t>Lampiran 1. Biodata Ketua dan Anggota</w:t>
      </w:r>
    </w:p>
    <w:tbl>
      <w:tblPr>
        <w:tblW w:w="4997" w:type="pct"/>
        <w:tblInd w:w="5" w:type="dxa"/>
        <w:tblLook w:val="04A0" w:firstRow="1" w:lastRow="0" w:firstColumn="1" w:lastColumn="0" w:noHBand="0" w:noVBand="1"/>
      </w:tblPr>
      <w:tblGrid>
        <w:gridCol w:w="541"/>
        <w:gridCol w:w="3165"/>
        <w:gridCol w:w="4227"/>
      </w:tblGrid>
      <w:tr w:rsidR="00B67B37" w:rsidRPr="00D63361" w:rsidTr="002C019F">
        <w:trPr>
          <w:trHeight w:val="300"/>
        </w:trPr>
        <w:tc>
          <w:tcPr>
            <w:tcW w:w="2339" w:type="pct"/>
            <w:gridSpan w:val="2"/>
            <w:noWrap/>
            <w:hideMark/>
          </w:tcPr>
          <w:p w:rsidR="00B67B37" w:rsidRPr="00D63361" w:rsidRDefault="00B67B37" w:rsidP="00EA7AC8">
            <w:pPr>
              <w:rPr>
                <w:b/>
                <w:lang w:val="en-GB" w:eastAsia="id-ID"/>
              </w:rPr>
            </w:pPr>
            <w:r w:rsidRPr="00D63361">
              <w:rPr>
                <w:b/>
                <w:lang w:eastAsia="id-ID"/>
              </w:rPr>
              <w:t>A. Identitas Diri</w:t>
            </w:r>
          </w:p>
        </w:tc>
        <w:tc>
          <w:tcPr>
            <w:tcW w:w="2661" w:type="pct"/>
            <w:noWrap/>
            <w:hideMark/>
          </w:tcPr>
          <w:p w:rsidR="00B67B37" w:rsidRPr="00D63361" w:rsidRDefault="00B67B37" w:rsidP="00EA7AC8">
            <w:pPr>
              <w:spacing w:line="256" w:lineRule="auto"/>
              <w:rPr>
                <w:sz w:val="22"/>
                <w:szCs w:val="22"/>
                <w:lang w:val="en-GB"/>
              </w:rPr>
            </w:pPr>
          </w:p>
        </w:tc>
      </w:tr>
      <w:tr w:rsidR="00B67B37" w:rsidRPr="00D63361" w:rsidTr="002C019F">
        <w:trPr>
          <w:trHeight w:val="300"/>
        </w:trPr>
        <w:tc>
          <w:tcPr>
            <w:tcW w:w="341" w:type="pct"/>
            <w:tcBorders>
              <w:top w:val="single" w:sz="4" w:space="0" w:color="auto"/>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1</w:t>
            </w:r>
          </w:p>
        </w:tc>
        <w:tc>
          <w:tcPr>
            <w:tcW w:w="1998" w:type="pct"/>
            <w:tcBorders>
              <w:top w:val="single" w:sz="4" w:space="0" w:color="auto"/>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Nama lengkap (dengan gelar)</w:t>
            </w:r>
          </w:p>
        </w:tc>
        <w:tc>
          <w:tcPr>
            <w:tcW w:w="2661" w:type="pct"/>
            <w:tcBorders>
              <w:top w:val="single" w:sz="4" w:space="0" w:color="auto"/>
              <w:left w:val="nil"/>
              <w:bottom w:val="single" w:sz="4" w:space="0" w:color="auto"/>
              <w:right w:val="single" w:sz="4" w:space="0" w:color="auto"/>
            </w:tcBorders>
            <w:noWrap/>
            <w:hideMark/>
          </w:tcPr>
          <w:p w:rsidR="00B67B37" w:rsidRPr="00D63361" w:rsidRDefault="00B67B37" w:rsidP="00EA7AC8">
            <w:pPr>
              <w:ind w:left="131"/>
              <w:rPr>
                <w:lang w:val="en-GB" w:eastAsia="id-ID"/>
              </w:rPr>
            </w:pPr>
            <w:r w:rsidRPr="00D63361">
              <w:rPr>
                <w:lang w:eastAsia="id-ID"/>
              </w:rPr>
              <w:t>Taufan Arif, S.Kep.,Ns.,M.Kep</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2</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Jenis Kelamin</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131"/>
              <w:rPr>
                <w:lang w:eastAsia="id-ID"/>
              </w:rPr>
            </w:pPr>
            <w:r w:rsidRPr="00D63361">
              <w:rPr>
                <w:lang w:eastAsia="id-ID"/>
              </w:rPr>
              <w:t>Laki-laki</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3</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Jabatan Fungsional</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131"/>
              <w:rPr>
                <w:lang w:val="en-GB" w:eastAsia="id-ID"/>
              </w:rPr>
            </w:pPr>
            <w:r w:rsidRPr="00D63361">
              <w:rPr>
                <w:lang w:eastAsia="id-ID"/>
              </w:rPr>
              <w:t>Jabatan Fungsional Umum Calon Dosen</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4</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eastAsia="id-ID"/>
              </w:rPr>
            </w:pPr>
            <w:r w:rsidRPr="00D63361">
              <w:rPr>
                <w:lang w:eastAsia="id-ID"/>
              </w:rPr>
              <w:t>NIK</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131"/>
              <w:rPr>
                <w:lang w:val="en-GB" w:eastAsia="id-ID"/>
              </w:rPr>
            </w:pPr>
            <w:r w:rsidRPr="00D63361">
              <w:rPr>
                <w:bCs/>
                <w:position w:val="-1"/>
              </w:rPr>
              <w:t>90.06.1.170</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5</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NIDN</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pStyle w:val="Footer"/>
              <w:spacing w:line="256" w:lineRule="auto"/>
              <w:ind w:left="131"/>
            </w:pPr>
            <w:r w:rsidRPr="00D63361">
              <w:t>-</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6</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Tempat dan tanggal  lahir</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Tuban, 07 Juni 1990</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7</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E-mail</w:t>
            </w:r>
          </w:p>
        </w:tc>
        <w:tc>
          <w:tcPr>
            <w:tcW w:w="2661" w:type="pct"/>
            <w:tcBorders>
              <w:top w:val="nil"/>
              <w:left w:val="nil"/>
              <w:bottom w:val="single" w:sz="4" w:space="0" w:color="auto"/>
              <w:right w:val="single" w:sz="4" w:space="0" w:color="auto"/>
            </w:tcBorders>
            <w:noWrap/>
            <w:hideMark/>
          </w:tcPr>
          <w:p w:rsidR="00B67B37" w:rsidRPr="00D63361" w:rsidRDefault="00F16754" w:rsidP="00EA7AC8">
            <w:pPr>
              <w:ind w:left="85"/>
              <w:rPr>
                <w:lang w:eastAsia="id-ID"/>
              </w:rPr>
            </w:pPr>
            <w:hyperlink r:id="rId27" w:history="1">
              <w:r w:rsidR="00B67B37" w:rsidRPr="00D63361">
                <w:rPr>
                  <w:rStyle w:val="Hyperlink"/>
                  <w:color w:val="auto"/>
                  <w:lang w:eastAsia="id-ID"/>
                </w:rPr>
                <w:t>taufanarif.polkesma@gmail.com</w:t>
              </w:r>
            </w:hyperlink>
            <w:r w:rsidR="00B67B37" w:rsidRPr="00D63361">
              <w:rPr>
                <w:lang w:eastAsia="id-ID"/>
              </w:rPr>
              <w:t xml:space="preserve"> </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8</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Nomor Telepon/Hp</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85"/>
              <w:rPr>
                <w:lang w:eastAsia="id-ID"/>
              </w:rPr>
            </w:pPr>
            <w:r w:rsidRPr="00D63361">
              <w:rPr>
                <w:lang w:eastAsia="id-ID"/>
              </w:rPr>
              <w:t>082330372017</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9</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Alamat Kantor</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tabs>
                <w:tab w:val="center" w:pos="4320"/>
                <w:tab w:val="right" w:pos="8640"/>
              </w:tabs>
              <w:ind w:left="85"/>
              <w:rPr>
                <w:lang w:val="en-GB"/>
              </w:rPr>
            </w:pPr>
            <w:r w:rsidRPr="00D63361">
              <w:t>Jalan Besar Ijen 77C Malang</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10</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Nomor Telepon/Faks</w:t>
            </w:r>
          </w:p>
        </w:tc>
        <w:tc>
          <w:tcPr>
            <w:tcW w:w="2661" w:type="pct"/>
            <w:tcBorders>
              <w:top w:val="nil"/>
              <w:left w:val="nil"/>
              <w:bottom w:val="single" w:sz="4" w:space="0" w:color="auto"/>
              <w:right w:val="single" w:sz="4" w:space="0" w:color="auto"/>
            </w:tcBorders>
            <w:noWrap/>
            <w:hideMark/>
          </w:tcPr>
          <w:p w:rsidR="00B67B37" w:rsidRPr="00D63361" w:rsidRDefault="00B67B37" w:rsidP="00EA7AC8">
            <w:pPr>
              <w:ind w:left="85"/>
              <w:rPr>
                <w:lang w:eastAsia="id-ID"/>
              </w:rPr>
            </w:pPr>
            <w:r w:rsidRPr="00D63361">
              <w:rPr>
                <w:lang w:eastAsia="id-ID"/>
              </w:rPr>
              <w:t> (0341) 566075</w:t>
            </w:r>
          </w:p>
        </w:tc>
      </w:tr>
      <w:tr w:rsidR="00B67B37" w:rsidRPr="00D63361" w:rsidTr="002C019F">
        <w:trPr>
          <w:trHeight w:val="300"/>
        </w:trPr>
        <w:tc>
          <w:tcPr>
            <w:tcW w:w="341" w:type="pct"/>
            <w:tcBorders>
              <w:top w:val="nil"/>
              <w:left w:val="single" w:sz="4" w:space="0" w:color="auto"/>
              <w:bottom w:val="single" w:sz="4" w:space="0" w:color="auto"/>
              <w:right w:val="single" w:sz="4" w:space="0" w:color="auto"/>
            </w:tcBorders>
            <w:noWrap/>
            <w:hideMark/>
          </w:tcPr>
          <w:p w:rsidR="00B67B37" w:rsidRPr="00D63361" w:rsidRDefault="002C019F" w:rsidP="00EA7AC8">
            <w:pPr>
              <w:ind w:left="85"/>
              <w:rPr>
                <w:lang w:val="en-GB" w:eastAsia="id-ID"/>
              </w:rPr>
            </w:pPr>
            <w:r>
              <w:rPr>
                <w:lang w:eastAsia="id-ID"/>
              </w:rPr>
              <w:t>11</w:t>
            </w:r>
          </w:p>
        </w:tc>
        <w:tc>
          <w:tcPr>
            <w:tcW w:w="1998" w:type="pct"/>
            <w:tcBorders>
              <w:top w:val="nil"/>
              <w:left w:val="nil"/>
              <w:bottom w:val="single" w:sz="4" w:space="0" w:color="auto"/>
              <w:right w:val="single" w:sz="4" w:space="0" w:color="auto"/>
            </w:tcBorders>
            <w:noWrap/>
            <w:hideMark/>
          </w:tcPr>
          <w:p w:rsidR="00B67B37" w:rsidRPr="00D63361" w:rsidRDefault="00B67B37" w:rsidP="00EA7AC8">
            <w:pPr>
              <w:ind w:left="85"/>
              <w:rPr>
                <w:lang w:val="en-GB" w:eastAsia="id-ID"/>
              </w:rPr>
            </w:pPr>
            <w:r w:rsidRPr="00D63361">
              <w:rPr>
                <w:lang w:eastAsia="id-ID"/>
              </w:rPr>
              <w:t>Mata Kuliah yg Diampu</w:t>
            </w:r>
          </w:p>
        </w:tc>
        <w:tc>
          <w:tcPr>
            <w:tcW w:w="2661" w:type="pct"/>
            <w:tcBorders>
              <w:top w:val="nil"/>
              <w:left w:val="nil"/>
              <w:bottom w:val="single" w:sz="4" w:space="0" w:color="auto"/>
              <w:right w:val="single" w:sz="4" w:space="0" w:color="auto"/>
            </w:tcBorders>
            <w:noWrap/>
            <w:hideMark/>
          </w:tcPr>
          <w:p w:rsidR="00B67B37" w:rsidRPr="00D63361" w:rsidRDefault="009D71FC" w:rsidP="00EA7AC8">
            <w:pPr>
              <w:ind w:left="85"/>
              <w:rPr>
                <w:lang w:eastAsia="id-ID"/>
              </w:rPr>
            </w:pPr>
            <w:r w:rsidRPr="00D63361">
              <w:rPr>
                <w:lang w:eastAsia="id-ID"/>
              </w:rPr>
              <w:t>Keperawatan Medikal Bedah 1</w:t>
            </w:r>
          </w:p>
          <w:p w:rsidR="009D71FC" w:rsidRDefault="009D71FC" w:rsidP="00EA7AC8">
            <w:pPr>
              <w:ind w:left="85"/>
              <w:rPr>
                <w:lang w:eastAsia="id-ID"/>
              </w:rPr>
            </w:pPr>
            <w:r w:rsidRPr="00D63361">
              <w:rPr>
                <w:lang w:eastAsia="id-ID"/>
              </w:rPr>
              <w:t>Keperawatan Kritis</w:t>
            </w:r>
          </w:p>
          <w:p w:rsidR="002C019F" w:rsidRPr="00D63361" w:rsidRDefault="002C019F" w:rsidP="00EA7AC8">
            <w:pPr>
              <w:ind w:left="85"/>
              <w:rPr>
                <w:lang w:eastAsia="id-ID"/>
              </w:rPr>
            </w:pPr>
            <w:r>
              <w:rPr>
                <w:lang w:eastAsia="id-ID"/>
              </w:rPr>
              <w:t>Keperawatan Gawat Darurat</w:t>
            </w:r>
          </w:p>
          <w:p w:rsidR="009D71FC" w:rsidRPr="00D63361" w:rsidRDefault="009D71FC" w:rsidP="00EA7AC8">
            <w:pPr>
              <w:ind w:left="85"/>
              <w:rPr>
                <w:lang w:eastAsia="id-ID"/>
              </w:rPr>
            </w:pPr>
            <w:r w:rsidRPr="00D63361">
              <w:rPr>
                <w:lang w:eastAsia="id-ID"/>
              </w:rPr>
              <w:t>Manajemen Bencana</w:t>
            </w:r>
          </w:p>
          <w:p w:rsidR="009D71FC" w:rsidRDefault="009D71FC" w:rsidP="009D71FC">
            <w:pPr>
              <w:ind w:left="85"/>
              <w:rPr>
                <w:lang w:eastAsia="id-ID"/>
              </w:rPr>
            </w:pPr>
            <w:r w:rsidRPr="00D63361">
              <w:rPr>
                <w:lang w:eastAsia="id-ID"/>
              </w:rPr>
              <w:t>Metodologi Keperawatan</w:t>
            </w:r>
          </w:p>
          <w:p w:rsidR="002C019F" w:rsidRDefault="002C019F" w:rsidP="009D71FC">
            <w:pPr>
              <w:ind w:left="85"/>
              <w:rPr>
                <w:lang w:eastAsia="id-ID"/>
              </w:rPr>
            </w:pPr>
            <w:r>
              <w:rPr>
                <w:lang w:eastAsia="id-ID"/>
              </w:rPr>
              <w:t>Riset Keperawatan</w:t>
            </w:r>
          </w:p>
          <w:p w:rsidR="002C019F" w:rsidRPr="00D63361" w:rsidRDefault="002C019F" w:rsidP="009D71FC">
            <w:pPr>
              <w:ind w:left="85"/>
              <w:rPr>
                <w:lang w:eastAsia="id-ID"/>
              </w:rPr>
            </w:pPr>
            <w:r>
              <w:rPr>
                <w:lang w:eastAsia="id-ID"/>
              </w:rPr>
              <w:t>Proses Dokumentasi Keperawatan</w:t>
            </w:r>
          </w:p>
        </w:tc>
      </w:tr>
    </w:tbl>
    <w:p w:rsidR="00B67B37" w:rsidRDefault="00B67B37" w:rsidP="00B67B37">
      <w:pPr>
        <w:rPr>
          <w:lang w:val="en-GB"/>
        </w:rPr>
      </w:pPr>
    </w:p>
    <w:p w:rsidR="002C019F" w:rsidRPr="00D63361" w:rsidRDefault="002C019F" w:rsidP="00B67B37">
      <w:pPr>
        <w:rPr>
          <w:lang w:val="en-GB"/>
        </w:rPr>
      </w:pPr>
    </w:p>
    <w:tbl>
      <w:tblPr>
        <w:tblW w:w="8034" w:type="dxa"/>
        <w:tblInd w:w="115" w:type="dxa"/>
        <w:tblLayout w:type="fixed"/>
        <w:tblLook w:val="04A0" w:firstRow="1" w:lastRow="0" w:firstColumn="1" w:lastColumn="0" w:noHBand="0" w:noVBand="1"/>
      </w:tblPr>
      <w:tblGrid>
        <w:gridCol w:w="2437"/>
        <w:gridCol w:w="2551"/>
        <w:gridCol w:w="3046"/>
      </w:tblGrid>
      <w:tr w:rsidR="00B67B37" w:rsidRPr="00D63361" w:rsidTr="00AA2618">
        <w:trPr>
          <w:trHeight w:val="300"/>
        </w:trPr>
        <w:tc>
          <w:tcPr>
            <w:tcW w:w="8034" w:type="dxa"/>
            <w:gridSpan w:val="3"/>
            <w:noWrap/>
            <w:vAlign w:val="bottom"/>
            <w:hideMark/>
          </w:tcPr>
          <w:p w:rsidR="00B67B37" w:rsidRPr="00D63361" w:rsidRDefault="00B67B37" w:rsidP="00EA7AC8">
            <w:pPr>
              <w:rPr>
                <w:lang w:val="en-GB" w:eastAsia="id-ID"/>
              </w:rPr>
            </w:pPr>
            <w:r w:rsidRPr="00D63361">
              <w:rPr>
                <w:b/>
                <w:lang w:eastAsia="id-ID"/>
              </w:rPr>
              <w:t>B. Riwayat Pendidikan</w:t>
            </w:r>
          </w:p>
        </w:tc>
      </w:tr>
      <w:tr w:rsidR="00B67B37" w:rsidRPr="00D63361" w:rsidTr="00AA2618">
        <w:trPr>
          <w:trHeight w:val="300"/>
        </w:trPr>
        <w:tc>
          <w:tcPr>
            <w:tcW w:w="2437" w:type="dxa"/>
            <w:tcBorders>
              <w:top w:val="single" w:sz="4" w:space="0" w:color="auto"/>
              <w:left w:val="single" w:sz="4" w:space="0" w:color="auto"/>
              <w:bottom w:val="single" w:sz="4" w:space="0" w:color="auto"/>
              <w:right w:val="single" w:sz="4" w:space="0" w:color="auto"/>
            </w:tcBorders>
            <w:noWrap/>
            <w:vAlign w:val="bottom"/>
            <w:hideMark/>
          </w:tcPr>
          <w:p w:rsidR="00B67B37" w:rsidRPr="00D63361" w:rsidRDefault="00B67B37" w:rsidP="00EA7AC8">
            <w:pPr>
              <w:rPr>
                <w:b/>
                <w:lang w:val="en-GB" w:eastAsia="id-ID"/>
              </w:rPr>
            </w:pPr>
            <w:r w:rsidRPr="00D63361">
              <w:rPr>
                <w:b/>
                <w:lang w:eastAsia="id-ID"/>
              </w:rPr>
              <w:t> </w:t>
            </w:r>
          </w:p>
        </w:tc>
        <w:tc>
          <w:tcPr>
            <w:tcW w:w="2551" w:type="dxa"/>
            <w:tcBorders>
              <w:top w:val="single" w:sz="4" w:space="0" w:color="auto"/>
              <w:left w:val="nil"/>
              <w:bottom w:val="single" w:sz="4" w:space="0" w:color="auto"/>
              <w:right w:val="single" w:sz="4" w:space="0" w:color="auto"/>
            </w:tcBorders>
            <w:noWrap/>
            <w:vAlign w:val="bottom"/>
            <w:hideMark/>
          </w:tcPr>
          <w:p w:rsidR="00B67B37" w:rsidRPr="00D63361" w:rsidRDefault="00B67B37" w:rsidP="00EA7AC8">
            <w:pPr>
              <w:rPr>
                <w:b/>
                <w:lang w:val="en-GB" w:eastAsia="id-ID"/>
              </w:rPr>
            </w:pPr>
            <w:r w:rsidRPr="00D63361">
              <w:rPr>
                <w:b/>
                <w:lang w:eastAsia="id-ID"/>
              </w:rPr>
              <w:t>S-1</w:t>
            </w:r>
          </w:p>
        </w:tc>
        <w:tc>
          <w:tcPr>
            <w:tcW w:w="3046" w:type="dxa"/>
            <w:tcBorders>
              <w:top w:val="single" w:sz="4" w:space="0" w:color="auto"/>
              <w:left w:val="nil"/>
              <w:bottom w:val="single" w:sz="4" w:space="0" w:color="auto"/>
              <w:right w:val="single" w:sz="4" w:space="0" w:color="auto"/>
            </w:tcBorders>
            <w:noWrap/>
            <w:vAlign w:val="bottom"/>
            <w:hideMark/>
          </w:tcPr>
          <w:p w:rsidR="00B67B37" w:rsidRPr="00D63361" w:rsidRDefault="00B67B37" w:rsidP="00EA7AC8">
            <w:pPr>
              <w:rPr>
                <w:b/>
                <w:lang w:val="en-GB" w:eastAsia="id-ID"/>
              </w:rPr>
            </w:pPr>
            <w:r w:rsidRPr="00D63361">
              <w:rPr>
                <w:b/>
                <w:lang w:eastAsia="id-ID"/>
              </w:rPr>
              <w:t>S-2</w:t>
            </w:r>
          </w:p>
        </w:tc>
      </w:tr>
      <w:tr w:rsidR="00B67B37" w:rsidRPr="00D63361" w:rsidTr="004351A4">
        <w:trPr>
          <w:trHeight w:val="300"/>
        </w:trPr>
        <w:tc>
          <w:tcPr>
            <w:tcW w:w="2437" w:type="dxa"/>
            <w:tcBorders>
              <w:top w:val="single" w:sz="4" w:space="0" w:color="auto"/>
              <w:left w:val="single" w:sz="4" w:space="0" w:color="auto"/>
              <w:bottom w:val="single" w:sz="4" w:space="0" w:color="auto"/>
              <w:right w:val="single" w:sz="4" w:space="0" w:color="auto"/>
            </w:tcBorders>
            <w:noWrap/>
            <w:vAlign w:val="bottom"/>
            <w:hideMark/>
          </w:tcPr>
          <w:p w:rsidR="00B67B37" w:rsidRPr="00D63361" w:rsidRDefault="00B67B37" w:rsidP="00EA7AC8">
            <w:pPr>
              <w:ind w:left="65"/>
              <w:rPr>
                <w:lang w:val="en-GB" w:eastAsia="id-ID"/>
              </w:rPr>
            </w:pPr>
            <w:r w:rsidRPr="00D63361">
              <w:rPr>
                <w:lang w:eastAsia="id-ID"/>
              </w:rPr>
              <w:t xml:space="preserve">Nama Perguruan Tinggi       </w:t>
            </w:r>
          </w:p>
        </w:tc>
        <w:tc>
          <w:tcPr>
            <w:tcW w:w="2551" w:type="dxa"/>
            <w:tcBorders>
              <w:top w:val="nil"/>
              <w:left w:val="nil"/>
              <w:bottom w:val="single" w:sz="4" w:space="0" w:color="auto"/>
              <w:right w:val="single" w:sz="4" w:space="0" w:color="auto"/>
            </w:tcBorders>
            <w:noWrap/>
            <w:hideMark/>
          </w:tcPr>
          <w:p w:rsidR="00B67B37" w:rsidRPr="00D63361" w:rsidRDefault="00B67B37" w:rsidP="004351A4">
            <w:pPr>
              <w:ind w:left="112"/>
              <w:rPr>
                <w:lang w:val="en-GB" w:eastAsia="id-ID"/>
              </w:rPr>
            </w:pPr>
            <w:r w:rsidRPr="00D63361">
              <w:rPr>
                <w:lang w:eastAsia="id-ID"/>
              </w:rPr>
              <w:t xml:space="preserve"> Universitas Airlangga </w:t>
            </w:r>
          </w:p>
        </w:tc>
        <w:tc>
          <w:tcPr>
            <w:tcW w:w="3046" w:type="dxa"/>
            <w:tcBorders>
              <w:top w:val="nil"/>
              <w:left w:val="nil"/>
              <w:bottom w:val="single" w:sz="4" w:space="0" w:color="auto"/>
              <w:right w:val="single" w:sz="4" w:space="0" w:color="auto"/>
            </w:tcBorders>
            <w:noWrap/>
            <w:hideMark/>
          </w:tcPr>
          <w:p w:rsidR="00B67B37" w:rsidRPr="00D63361" w:rsidRDefault="00B67B37" w:rsidP="004351A4">
            <w:pPr>
              <w:ind w:left="122"/>
              <w:rPr>
                <w:lang w:val="en-GB" w:eastAsia="id-ID"/>
              </w:rPr>
            </w:pPr>
            <w:r w:rsidRPr="00D63361">
              <w:rPr>
                <w:lang w:eastAsia="id-ID"/>
              </w:rPr>
              <w:t>Universitas Airlangga</w:t>
            </w:r>
          </w:p>
        </w:tc>
      </w:tr>
      <w:tr w:rsidR="00B67B37" w:rsidRPr="00D63361" w:rsidTr="00AA2618">
        <w:trPr>
          <w:trHeight w:val="300"/>
        </w:trPr>
        <w:tc>
          <w:tcPr>
            <w:tcW w:w="2437" w:type="dxa"/>
            <w:tcBorders>
              <w:top w:val="single" w:sz="4" w:space="0" w:color="auto"/>
              <w:left w:val="single" w:sz="4" w:space="0" w:color="auto"/>
              <w:bottom w:val="single" w:sz="4" w:space="0" w:color="auto"/>
              <w:right w:val="single" w:sz="4" w:space="0" w:color="auto"/>
            </w:tcBorders>
            <w:noWrap/>
            <w:vAlign w:val="bottom"/>
            <w:hideMark/>
          </w:tcPr>
          <w:p w:rsidR="00B67B37" w:rsidRPr="00D63361" w:rsidRDefault="00B67B37" w:rsidP="00EA7AC8">
            <w:pPr>
              <w:ind w:left="65"/>
              <w:rPr>
                <w:lang w:val="en-GB" w:eastAsia="id-ID"/>
              </w:rPr>
            </w:pPr>
            <w:r w:rsidRPr="00D63361">
              <w:rPr>
                <w:lang w:eastAsia="id-ID"/>
              </w:rPr>
              <w:t xml:space="preserve">Bidang Ilmu       </w:t>
            </w:r>
          </w:p>
        </w:tc>
        <w:tc>
          <w:tcPr>
            <w:tcW w:w="2551" w:type="dxa"/>
            <w:tcBorders>
              <w:top w:val="nil"/>
              <w:left w:val="nil"/>
              <w:bottom w:val="single" w:sz="4" w:space="0" w:color="auto"/>
              <w:right w:val="single" w:sz="4" w:space="0" w:color="auto"/>
            </w:tcBorders>
            <w:noWrap/>
            <w:vAlign w:val="bottom"/>
            <w:hideMark/>
          </w:tcPr>
          <w:p w:rsidR="00B67B37" w:rsidRPr="00D63361" w:rsidRDefault="00B67B37" w:rsidP="00EA7AC8">
            <w:pPr>
              <w:ind w:left="112"/>
              <w:rPr>
                <w:lang w:val="en-GB" w:eastAsia="id-ID"/>
              </w:rPr>
            </w:pPr>
            <w:r w:rsidRPr="00D63361">
              <w:rPr>
                <w:lang w:eastAsia="id-ID"/>
              </w:rPr>
              <w:t> Keperawatan</w:t>
            </w:r>
          </w:p>
        </w:tc>
        <w:tc>
          <w:tcPr>
            <w:tcW w:w="3046" w:type="dxa"/>
            <w:tcBorders>
              <w:top w:val="nil"/>
              <w:left w:val="nil"/>
              <w:bottom w:val="single" w:sz="4" w:space="0" w:color="auto"/>
              <w:right w:val="single" w:sz="4" w:space="0" w:color="auto"/>
            </w:tcBorders>
            <w:noWrap/>
            <w:vAlign w:val="bottom"/>
            <w:hideMark/>
          </w:tcPr>
          <w:p w:rsidR="00B67B37" w:rsidRPr="00D63361" w:rsidRDefault="00B67B37" w:rsidP="00EA7AC8">
            <w:pPr>
              <w:ind w:left="122"/>
              <w:rPr>
                <w:lang w:val="en-GB" w:eastAsia="id-ID"/>
              </w:rPr>
            </w:pPr>
            <w:r w:rsidRPr="00D63361">
              <w:rPr>
                <w:lang w:eastAsia="id-ID"/>
              </w:rPr>
              <w:t>Keperawatan</w:t>
            </w:r>
          </w:p>
        </w:tc>
      </w:tr>
      <w:tr w:rsidR="00B67B37" w:rsidRPr="00D63361" w:rsidTr="00AA2618">
        <w:trPr>
          <w:trHeight w:val="300"/>
        </w:trPr>
        <w:tc>
          <w:tcPr>
            <w:tcW w:w="2437" w:type="dxa"/>
            <w:tcBorders>
              <w:top w:val="single" w:sz="4" w:space="0" w:color="auto"/>
              <w:left w:val="single" w:sz="4" w:space="0" w:color="auto"/>
              <w:bottom w:val="single" w:sz="4" w:space="0" w:color="auto"/>
              <w:right w:val="single" w:sz="4" w:space="0" w:color="auto"/>
            </w:tcBorders>
            <w:noWrap/>
            <w:vAlign w:val="bottom"/>
            <w:hideMark/>
          </w:tcPr>
          <w:p w:rsidR="00B67B37" w:rsidRPr="00D63361" w:rsidRDefault="00B67B37" w:rsidP="00EA7AC8">
            <w:pPr>
              <w:rPr>
                <w:lang w:val="en-GB" w:eastAsia="id-ID"/>
              </w:rPr>
            </w:pPr>
            <w:r w:rsidRPr="00D63361">
              <w:rPr>
                <w:lang w:eastAsia="id-ID"/>
              </w:rPr>
              <w:t xml:space="preserve">Tahun Masuk-Lulus       </w:t>
            </w:r>
          </w:p>
        </w:tc>
        <w:tc>
          <w:tcPr>
            <w:tcW w:w="2551" w:type="dxa"/>
            <w:tcBorders>
              <w:top w:val="nil"/>
              <w:left w:val="nil"/>
              <w:bottom w:val="single" w:sz="4" w:space="0" w:color="auto"/>
              <w:right w:val="single" w:sz="4" w:space="0" w:color="auto"/>
            </w:tcBorders>
            <w:noWrap/>
            <w:vAlign w:val="bottom"/>
            <w:hideMark/>
          </w:tcPr>
          <w:p w:rsidR="00B67B37" w:rsidRPr="00D63361" w:rsidRDefault="00B67B37" w:rsidP="00EA7AC8">
            <w:pPr>
              <w:ind w:left="112"/>
              <w:rPr>
                <w:lang w:val="en-GB" w:eastAsia="id-ID"/>
              </w:rPr>
            </w:pPr>
            <w:r w:rsidRPr="00D63361">
              <w:rPr>
                <w:lang w:eastAsia="id-ID"/>
              </w:rPr>
              <w:t> 2011- 2013</w:t>
            </w:r>
          </w:p>
        </w:tc>
        <w:tc>
          <w:tcPr>
            <w:tcW w:w="3046" w:type="dxa"/>
            <w:tcBorders>
              <w:top w:val="nil"/>
              <w:left w:val="nil"/>
              <w:bottom w:val="single" w:sz="4" w:space="0" w:color="auto"/>
              <w:right w:val="single" w:sz="4" w:space="0" w:color="auto"/>
            </w:tcBorders>
            <w:noWrap/>
            <w:vAlign w:val="bottom"/>
            <w:hideMark/>
          </w:tcPr>
          <w:p w:rsidR="00B67B37" w:rsidRPr="00D63361" w:rsidRDefault="00B67B37" w:rsidP="00EA7AC8">
            <w:pPr>
              <w:ind w:left="122"/>
              <w:rPr>
                <w:lang w:val="en-GB" w:eastAsia="id-ID"/>
              </w:rPr>
            </w:pPr>
            <w:r w:rsidRPr="00D63361">
              <w:rPr>
                <w:lang w:eastAsia="id-ID"/>
              </w:rPr>
              <w:t>2015-2017</w:t>
            </w:r>
          </w:p>
        </w:tc>
      </w:tr>
    </w:tbl>
    <w:p w:rsidR="00B67B37" w:rsidRDefault="00B67B37" w:rsidP="00B67B37">
      <w:pPr>
        <w:rPr>
          <w:b/>
          <w:lang w:val="en-GB"/>
        </w:rPr>
      </w:pPr>
    </w:p>
    <w:p w:rsidR="002C019F" w:rsidRPr="00D63361" w:rsidRDefault="002C019F" w:rsidP="00B67B37">
      <w:pPr>
        <w:rPr>
          <w:b/>
          <w:lang w:val="en-GB"/>
        </w:rPr>
      </w:pPr>
    </w:p>
    <w:tbl>
      <w:tblPr>
        <w:tblW w:w="8363" w:type="dxa"/>
        <w:tblInd w:w="115" w:type="dxa"/>
        <w:tblLayout w:type="fixed"/>
        <w:tblLook w:val="04A0" w:firstRow="1" w:lastRow="0" w:firstColumn="1" w:lastColumn="0" w:noHBand="0" w:noVBand="1"/>
      </w:tblPr>
      <w:tblGrid>
        <w:gridCol w:w="623"/>
        <w:gridCol w:w="990"/>
        <w:gridCol w:w="2970"/>
        <w:gridCol w:w="1800"/>
        <w:gridCol w:w="1980"/>
      </w:tblGrid>
      <w:tr w:rsidR="00AA2618" w:rsidRPr="00D63361" w:rsidTr="000E6594">
        <w:trPr>
          <w:trHeight w:val="300"/>
        </w:trPr>
        <w:tc>
          <w:tcPr>
            <w:tcW w:w="8363" w:type="dxa"/>
            <w:gridSpan w:val="5"/>
            <w:noWrap/>
            <w:vAlign w:val="bottom"/>
            <w:hideMark/>
          </w:tcPr>
          <w:p w:rsidR="00AA2618" w:rsidRPr="00D63361" w:rsidRDefault="00AA2618" w:rsidP="00EA7AC8">
            <w:pPr>
              <w:rPr>
                <w:b/>
                <w:lang w:eastAsia="id-ID"/>
              </w:rPr>
            </w:pPr>
            <w:r w:rsidRPr="00D63361">
              <w:rPr>
                <w:b/>
                <w:lang w:eastAsia="id-ID"/>
              </w:rPr>
              <w:t>C. Pengalaman Penelitian dalam 5 tahun terakhir</w:t>
            </w:r>
          </w:p>
        </w:tc>
      </w:tr>
      <w:tr w:rsidR="00B67B37" w:rsidRPr="00D63361" w:rsidTr="00EA7AC8">
        <w:trPr>
          <w:trHeight w:val="300"/>
        </w:trPr>
        <w:tc>
          <w:tcPr>
            <w:tcW w:w="623"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115"/>
              <w:jc w:val="center"/>
              <w:rPr>
                <w:b/>
                <w:lang w:val="en-GB" w:eastAsia="id-ID"/>
              </w:rPr>
            </w:pPr>
            <w:r w:rsidRPr="00D63361">
              <w:rPr>
                <w:b/>
                <w:lang w:eastAsia="id-ID"/>
              </w:rPr>
              <w:t>No</w:t>
            </w:r>
          </w:p>
        </w:tc>
        <w:tc>
          <w:tcPr>
            <w:tcW w:w="990" w:type="dxa"/>
            <w:tcBorders>
              <w:top w:val="single" w:sz="4" w:space="0" w:color="auto"/>
              <w:left w:val="nil"/>
              <w:bottom w:val="single" w:sz="4" w:space="0" w:color="auto"/>
              <w:right w:val="single" w:sz="4" w:space="0" w:color="auto"/>
            </w:tcBorders>
            <w:noWrap/>
            <w:vAlign w:val="center"/>
            <w:hideMark/>
          </w:tcPr>
          <w:p w:rsidR="00B67B37" w:rsidRPr="00D63361" w:rsidRDefault="00B67B37" w:rsidP="00EA7AC8">
            <w:pPr>
              <w:jc w:val="center"/>
              <w:rPr>
                <w:b/>
                <w:lang w:eastAsia="id-ID"/>
              </w:rPr>
            </w:pPr>
            <w:r w:rsidRPr="00D63361">
              <w:rPr>
                <w:b/>
                <w:lang w:eastAsia="id-ID"/>
              </w:rPr>
              <w:t>Tahun</w:t>
            </w:r>
          </w:p>
        </w:tc>
        <w:tc>
          <w:tcPr>
            <w:tcW w:w="2970" w:type="dxa"/>
            <w:tcBorders>
              <w:top w:val="single" w:sz="4" w:space="0" w:color="auto"/>
              <w:left w:val="nil"/>
              <w:bottom w:val="single" w:sz="4" w:space="0" w:color="auto"/>
              <w:right w:val="single" w:sz="4" w:space="0" w:color="auto"/>
            </w:tcBorders>
            <w:noWrap/>
            <w:vAlign w:val="center"/>
            <w:hideMark/>
          </w:tcPr>
          <w:p w:rsidR="00B67B37" w:rsidRPr="00D63361" w:rsidRDefault="00B67B37" w:rsidP="00EA7AC8">
            <w:pPr>
              <w:ind w:left="-18"/>
              <w:jc w:val="center"/>
              <w:rPr>
                <w:b/>
                <w:lang w:eastAsia="id-ID"/>
              </w:rPr>
            </w:pPr>
            <w:r w:rsidRPr="00D63361">
              <w:rPr>
                <w:b/>
                <w:lang w:eastAsia="id-ID"/>
              </w:rPr>
              <w:t>Judul Penelitian</w:t>
            </w:r>
          </w:p>
        </w:tc>
        <w:tc>
          <w:tcPr>
            <w:tcW w:w="1800" w:type="dxa"/>
            <w:tcBorders>
              <w:top w:val="single" w:sz="4" w:space="0" w:color="auto"/>
              <w:left w:val="nil"/>
              <w:bottom w:val="single" w:sz="4" w:space="0" w:color="auto"/>
              <w:right w:val="single" w:sz="4" w:space="0" w:color="auto"/>
            </w:tcBorders>
            <w:vAlign w:val="center"/>
          </w:tcPr>
          <w:p w:rsidR="00B67B37" w:rsidRPr="00D63361" w:rsidRDefault="00B67B37" w:rsidP="00EA7AC8">
            <w:pPr>
              <w:tabs>
                <w:tab w:val="left" w:pos="70"/>
              </w:tabs>
              <w:ind w:left="-18"/>
              <w:jc w:val="center"/>
              <w:rPr>
                <w:b/>
                <w:lang w:eastAsia="id-ID"/>
              </w:rPr>
            </w:pPr>
            <w:r w:rsidRPr="00D63361">
              <w:rPr>
                <w:b/>
                <w:lang w:eastAsia="id-ID"/>
              </w:rPr>
              <w:t>Sumber dana</w:t>
            </w:r>
          </w:p>
        </w:tc>
        <w:tc>
          <w:tcPr>
            <w:tcW w:w="1980" w:type="dxa"/>
            <w:tcBorders>
              <w:top w:val="single" w:sz="4" w:space="0" w:color="auto"/>
              <w:left w:val="single" w:sz="4" w:space="0" w:color="auto"/>
              <w:bottom w:val="single" w:sz="4" w:space="0" w:color="auto"/>
              <w:right w:val="single" w:sz="4" w:space="0" w:color="auto"/>
            </w:tcBorders>
            <w:vAlign w:val="center"/>
          </w:tcPr>
          <w:p w:rsidR="00B67B37" w:rsidRPr="00D63361" w:rsidRDefault="00B67B37" w:rsidP="00EA7AC8">
            <w:pPr>
              <w:ind w:left="-20"/>
              <w:jc w:val="center"/>
              <w:rPr>
                <w:b/>
                <w:lang w:eastAsia="id-ID"/>
              </w:rPr>
            </w:pPr>
            <w:r w:rsidRPr="00D63361">
              <w:rPr>
                <w:b/>
                <w:lang w:eastAsia="id-ID"/>
              </w:rPr>
              <w:t>Jumlah</w:t>
            </w:r>
          </w:p>
        </w:tc>
      </w:tr>
      <w:tr w:rsidR="00B67B37" w:rsidRPr="00D63361" w:rsidTr="00DA4A23">
        <w:trPr>
          <w:trHeight w:val="300"/>
        </w:trPr>
        <w:tc>
          <w:tcPr>
            <w:tcW w:w="623" w:type="dxa"/>
            <w:tcBorders>
              <w:top w:val="single" w:sz="4" w:space="0" w:color="auto"/>
              <w:left w:val="single" w:sz="4" w:space="0" w:color="auto"/>
              <w:bottom w:val="single" w:sz="4" w:space="0" w:color="auto"/>
              <w:right w:val="single" w:sz="4" w:space="0" w:color="auto"/>
            </w:tcBorders>
            <w:noWrap/>
          </w:tcPr>
          <w:p w:rsidR="00B67B37" w:rsidRPr="00D63361" w:rsidRDefault="00B67B37" w:rsidP="00EA7AC8">
            <w:pPr>
              <w:ind w:left="65"/>
              <w:rPr>
                <w:lang w:val="en-GB" w:eastAsia="id-ID"/>
              </w:rPr>
            </w:pPr>
            <w:r w:rsidRPr="00D63361">
              <w:rPr>
                <w:lang w:val="en-GB" w:eastAsia="id-ID"/>
              </w:rPr>
              <w:t>1</w:t>
            </w:r>
          </w:p>
        </w:tc>
        <w:tc>
          <w:tcPr>
            <w:tcW w:w="990" w:type="dxa"/>
            <w:tcBorders>
              <w:top w:val="nil"/>
              <w:left w:val="nil"/>
              <w:bottom w:val="single" w:sz="4" w:space="0" w:color="auto"/>
              <w:right w:val="single" w:sz="4" w:space="0" w:color="auto"/>
            </w:tcBorders>
            <w:noWrap/>
            <w:hideMark/>
          </w:tcPr>
          <w:p w:rsidR="00B67B37" w:rsidRPr="00D63361" w:rsidRDefault="00B67B37" w:rsidP="00EA7AC8">
            <w:pPr>
              <w:ind w:left="112"/>
              <w:rPr>
                <w:lang w:val="en-GB" w:eastAsia="id-ID"/>
              </w:rPr>
            </w:pPr>
            <w:r w:rsidRPr="00D63361">
              <w:rPr>
                <w:lang w:eastAsia="id-ID"/>
              </w:rPr>
              <w:t xml:space="preserve"> 2017 </w:t>
            </w:r>
          </w:p>
        </w:tc>
        <w:tc>
          <w:tcPr>
            <w:tcW w:w="2970" w:type="dxa"/>
            <w:tcBorders>
              <w:top w:val="nil"/>
              <w:left w:val="nil"/>
              <w:bottom w:val="single" w:sz="4" w:space="0" w:color="auto"/>
              <w:right w:val="single" w:sz="4" w:space="0" w:color="auto"/>
            </w:tcBorders>
            <w:noWrap/>
            <w:vAlign w:val="bottom"/>
            <w:hideMark/>
          </w:tcPr>
          <w:p w:rsidR="00B67B37" w:rsidRPr="00D63361" w:rsidRDefault="00B67B37" w:rsidP="00EA7AC8">
            <w:pPr>
              <w:ind w:left="122"/>
              <w:rPr>
                <w:lang w:val="en-GB" w:eastAsia="id-ID"/>
              </w:rPr>
            </w:pPr>
            <w:r w:rsidRPr="00D63361">
              <w:t>Pengaruh senam kaki DM terhadap perubahan vaskularisasi perifer dan kestabilan glukosa darah klien diabetes Mellitus di Puskesmas Dinoyo Malang</w:t>
            </w:r>
          </w:p>
        </w:tc>
        <w:tc>
          <w:tcPr>
            <w:tcW w:w="1800" w:type="dxa"/>
            <w:tcBorders>
              <w:top w:val="single" w:sz="4" w:space="0" w:color="auto"/>
              <w:left w:val="nil"/>
              <w:bottom w:val="single" w:sz="4" w:space="0" w:color="auto"/>
              <w:right w:val="single" w:sz="4" w:space="0" w:color="auto"/>
            </w:tcBorders>
          </w:tcPr>
          <w:p w:rsidR="00B67B37" w:rsidRPr="00D63361" w:rsidRDefault="00B67B37" w:rsidP="00EA7AC8">
            <w:pPr>
              <w:ind w:left="122"/>
              <w:rPr>
                <w:lang w:eastAsia="id-ID"/>
              </w:rPr>
            </w:pPr>
            <w:r w:rsidRPr="00D63361">
              <w:rPr>
                <w:lang w:eastAsia="id-ID"/>
              </w:rPr>
              <w:t>STIKES Widyagama Husada Malang</w:t>
            </w:r>
          </w:p>
        </w:tc>
        <w:tc>
          <w:tcPr>
            <w:tcW w:w="1980" w:type="dxa"/>
            <w:tcBorders>
              <w:top w:val="single" w:sz="4" w:space="0" w:color="auto"/>
              <w:left w:val="single" w:sz="4" w:space="0" w:color="auto"/>
              <w:bottom w:val="single" w:sz="4" w:space="0" w:color="auto"/>
              <w:right w:val="single" w:sz="4" w:space="0" w:color="auto"/>
            </w:tcBorders>
          </w:tcPr>
          <w:p w:rsidR="00B67B37" w:rsidRPr="00D63361" w:rsidRDefault="00B67B37" w:rsidP="00EA7AC8">
            <w:pPr>
              <w:ind w:left="122"/>
              <w:rPr>
                <w:lang w:eastAsia="id-ID"/>
              </w:rPr>
            </w:pPr>
            <w:r w:rsidRPr="00D63361">
              <w:rPr>
                <w:lang w:eastAsia="id-ID"/>
              </w:rPr>
              <w:t>Rp. 5.000.000,-</w:t>
            </w:r>
          </w:p>
        </w:tc>
      </w:tr>
      <w:tr w:rsidR="00DA4A23" w:rsidRPr="00D63361" w:rsidTr="00DA4A23">
        <w:trPr>
          <w:trHeight w:val="300"/>
        </w:trPr>
        <w:tc>
          <w:tcPr>
            <w:tcW w:w="623" w:type="dxa"/>
            <w:tcBorders>
              <w:top w:val="single" w:sz="4" w:space="0" w:color="auto"/>
              <w:left w:val="single" w:sz="4" w:space="0" w:color="auto"/>
              <w:bottom w:val="single" w:sz="4" w:space="0" w:color="auto"/>
              <w:right w:val="single" w:sz="4" w:space="0" w:color="auto"/>
            </w:tcBorders>
            <w:noWrap/>
          </w:tcPr>
          <w:p w:rsidR="00DA4A23" w:rsidRPr="00D63361" w:rsidRDefault="00DA4A23" w:rsidP="00EA7AC8">
            <w:pPr>
              <w:ind w:left="65"/>
              <w:rPr>
                <w:lang w:val="en-GB" w:eastAsia="id-ID"/>
              </w:rPr>
            </w:pPr>
            <w:r w:rsidRPr="00D63361">
              <w:rPr>
                <w:lang w:val="en-GB" w:eastAsia="id-ID"/>
              </w:rPr>
              <w:t>2</w:t>
            </w:r>
          </w:p>
        </w:tc>
        <w:tc>
          <w:tcPr>
            <w:tcW w:w="990" w:type="dxa"/>
            <w:tcBorders>
              <w:top w:val="single" w:sz="4" w:space="0" w:color="auto"/>
              <w:left w:val="nil"/>
              <w:bottom w:val="single" w:sz="4" w:space="0" w:color="auto"/>
              <w:right w:val="single" w:sz="4" w:space="0" w:color="auto"/>
            </w:tcBorders>
            <w:noWrap/>
          </w:tcPr>
          <w:p w:rsidR="00DA4A23" w:rsidRPr="00D63361" w:rsidRDefault="00DA4A23" w:rsidP="00EA7AC8">
            <w:pPr>
              <w:ind w:left="112"/>
              <w:rPr>
                <w:lang w:eastAsia="id-ID"/>
              </w:rPr>
            </w:pPr>
            <w:r w:rsidRPr="00D63361">
              <w:rPr>
                <w:lang w:eastAsia="id-ID"/>
              </w:rPr>
              <w:t>2018</w:t>
            </w:r>
          </w:p>
        </w:tc>
        <w:tc>
          <w:tcPr>
            <w:tcW w:w="2970" w:type="dxa"/>
            <w:tcBorders>
              <w:top w:val="single" w:sz="4" w:space="0" w:color="auto"/>
              <w:left w:val="nil"/>
              <w:bottom w:val="single" w:sz="4" w:space="0" w:color="auto"/>
              <w:right w:val="single" w:sz="4" w:space="0" w:color="auto"/>
            </w:tcBorders>
            <w:noWrap/>
            <w:vAlign w:val="bottom"/>
          </w:tcPr>
          <w:p w:rsidR="00DA4A23" w:rsidRPr="00D63361" w:rsidRDefault="00DA4A23" w:rsidP="00EA7AC8">
            <w:pPr>
              <w:ind w:left="122"/>
            </w:pPr>
            <w:r w:rsidRPr="00D63361">
              <w:t xml:space="preserve">Hubungan kadar glukosa darah acak dan </w:t>
            </w:r>
            <w:r w:rsidRPr="00D63361">
              <w:rPr>
                <w:i/>
              </w:rPr>
              <w:t xml:space="preserve">wound dressing </w:t>
            </w:r>
            <w:r w:rsidRPr="00D63361">
              <w:t>terhadap kesembuhan luka kaki diabetikum di kota malang</w:t>
            </w:r>
          </w:p>
        </w:tc>
        <w:tc>
          <w:tcPr>
            <w:tcW w:w="1800" w:type="dxa"/>
            <w:tcBorders>
              <w:top w:val="single" w:sz="4" w:space="0" w:color="auto"/>
              <w:left w:val="nil"/>
              <w:bottom w:val="single" w:sz="4" w:space="0" w:color="auto"/>
              <w:right w:val="single" w:sz="4" w:space="0" w:color="auto"/>
            </w:tcBorders>
          </w:tcPr>
          <w:p w:rsidR="00DA4A23" w:rsidRPr="00D63361" w:rsidRDefault="009D0284" w:rsidP="00EA7AC8">
            <w:pPr>
              <w:ind w:left="122"/>
              <w:rPr>
                <w:lang w:eastAsia="id-ID"/>
              </w:rPr>
            </w:pPr>
            <w:r>
              <w:rPr>
                <w:lang w:eastAsia="id-ID"/>
              </w:rPr>
              <w:t>Pene</w:t>
            </w:r>
            <w:r w:rsidR="00DA4A23" w:rsidRPr="00D63361">
              <w:rPr>
                <w:lang w:eastAsia="id-ID"/>
              </w:rPr>
              <w:t>litian Calon Dosen Poltekkes Kemenkes Malang</w:t>
            </w:r>
          </w:p>
        </w:tc>
        <w:tc>
          <w:tcPr>
            <w:tcW w:w="1980" w:type="dxa"/>
            <w:tcBorders>
              <w:top w:val="single" w:sz="4" w:space="0" w:color="auto"/>
              <w:left w:val="single" w:sz="4" w:space="0" w:color="auto"/>
              <w:bottom w:val="single" w:sz="4" w:space="0" w:color="auto"/>
              <w:right w:val="single" w:sz="4" w:space="0" w:color="auto"/>
            </w:tcBorders>
          </w:tcPr>
          <w:p w:rsidR="00DA4A23" w:rsidRPr="00D63361" w:rsidRDefault="00DA4A23" w:rsidP="00EA7AC8">
            <w:pPr>
              <w:ind w:left="122"/>
              <w:rPr>
                <w:lang w:eastAsia="id-ID"/>
              </w:rPr>
            </w:pPr>
            <w:r w:rsidRPr="00D63361">
              <w:rPr>
                <w:lang w:eastAsia="id-ID"/>
              </w:rPr>
              <w:t>Rp. 10.000.000</w:t>
            </w:r>
          </w:p>
        </w:tc>
      </w:tr>
      <w:tr w:rsidR="00C520CB" w:rsidRPr="00D63361" w:rsidTr="00DA4A23">
        <w:trPr>
          <w:trHeight w:val="300"/>
        </w:trPr>
        <w:tc>
          <w:tcPr>
            <w:tcW w:w="623" w:type="dxa"/>
            <w:tcBorders>
              <w:top w:val="single" w:sz="4" w:space="0" w:color="auto"/>
              <w:left w:val="single" w:sz="4" w:space="0" w:color="auto"/>
              <w:bottom w:val="single" w:sz="4" w:space="0" w:color="auto"/>
              <w:right w:val="single" w:sz="4" w:space="0" w:color="auto"/>
            </w:tcBorders>
            <w:noWrap/>
          </w:tcPr>
          <w:p w:rsidR="00C520CB" w:rsidRPr="00D63361" w:rsidRDefault="00C520CB" w:rsidP="00EA7AC8">
            <w:pPr>
              <w:ind w:left="65"/>
              <w:rPr>
                <w:lang w:val="en-GB" w:eastAsia="id-ID"/>
              </w:rPr>
            </w:pPr>
            <w:r>
              <w:rPr>
                <w:lang w:val="en-GB" w:eastAsia="id-ID"/>
              </w:rPr>
              <w:t>3</w:t>
            </w:r>
          </w:p>
        </w:tc>
        <w:tc>
          <w:tcPr>
            <w:tcW w:w="990" w:type="dxa"/>
            <w:tcBorders>
              <w:top w:val="single" w:sz="4" w:space="0" w:color="auto"/>
              <w:left w:val="nil"/>
              <w:bottom w:val="single" w:sz="4" w:space="0" w:color="auto"/>
              <w:right w:val="single" w:sz="4" w:space="0" w:color="auto"/>
            </w:tcBorders>
            <w:noWrap/>
          </w:tcPr>
          <w:p w:rsidR="00C520CB" w:rsidRPr="00D63361" w:rsidRDefault="00C520CB" w:rsidP="00EA7AC8">
            <w:pPr>
              <w:ind w:left="112"/>
              <w:rPr>
                <w:lang w:eastAsia="id-ID"/>
              </w:rPr>
            </w:pPr>
            <w:r>
              <w:rPr>
                <w:lang w:eastAsia="id-ID"/>
              </w:rPr>
              <w:t>2019</w:t>
            </w:r>
          </w:p>
        </w:tc>
        <w:tc>
          <w:tcPr>
            <w:tcW w:w="2970" w:type="dxa"/>
            <w:tcBorders>
              <w:top w:val="single" w:sz="4" w:space="0" w:color="auto"/>
              <w:left w:val="nil"/>
              <w:bottom w:val="single" w:sz="4" w:space="0" w:color="auto"/>
              <w:right w:val="single" w:sz="4" w:space="0" w:color="auto"/>
            </w:tcBorders>
            <w:noWrap/>
            <w:vAlign w:val="bottom"/>
          </w:tcPr>
          <w:p w:rsidR="00C520CB" w:rsidRPr="00C520CB" w:rsidRDefault="00C520CB" w:rsidP="00EA7AC8">
            <w:pPr>
              <w:ind w:left="122"/>
            </w:pPr>
            <w:r w:rsidRPr="00C520CB">
              <w:rPr>
                <w:szCs w:val="28"/>
              </w:rPr>
              <w:t xml:space="preserve">Pengaruh Kecacatan Kusta Terhadap Aktivitas, </w:t>
            </w:r>
            <w:r w:rsidRPr="00C520CB">
              <w:rPr>
                <w:szCs w:val="28"/>
              </w:rPr>
              <w:lastRenderedPageBreak/>
              <w:t xml:space="preserve">Partisipasi, Dan </w:t>
            </w:r>
            <w:r w:rsidRPr="00C520CB">
              <w:rPr>
                <w:i/>
                <w:szCs w:val="28"/>
              </w:rPr>
              <w:t xml:space="preserve">Self Efficacy </w:t>
            </w:r>
            <w:r w:rsidRPr="00C520CB">
              <w:rPr>
                <w:szCs w:val="28"/>
              </w:rPr>
              <w:t>P</w:t>
            </w:r>
            <w:r>
              <w:rPr>
                <w:szCs w:val="28"/>
              </w:rPr>
              <w:t>ada Klien Kusta Di Malang Dan RS</w:t>
            </w:r>
            <w:r w:rsidRPr="00C520CB">
              <w:rPr>
                <w:szCs w:val="28"/>
              </w:rPr>
              <w:t xml:space="preserve"> Sumberglagah Mojokerto</w:t>
            </w:r>
          </w:p>
        </w:tc>
        <w:tc>
          <w:tcPr>
            <w:tcW w:w="1800" w:type="dxa"/>
            <w:tcBorders>
              <w:top w:val="single" w:sz="4" w:space="0" w:color="auto"/>
              <w:left w:val="nil"/>
              <w:bottom w:val="single" w:sz="4" w:space="0" w:color="auto"/>
              <w:right w:val="single" w:sz="4" w:space="0" w:color="auto"/>
            </w:tcBorders>
          </w:tcPr>
          <w:p w:rsidR="00C520CB" w:rsidRPr="00D63361" w:rsidRDefault="009D0284" w:rsidP="009D0284">
            <w:pPr>
              <w:ind w:left="122"/>
              <w:rPr>
                <w:lang w:eastAsia="id-ID"/>
              </w:rPr>
            </w:pPr>
            <w:r w:rsidRPr="00D63361">
              <w:rPr>
                <w:lang w:eastAsia="id-ID"/>
              </w:rPr>
              <w:lastRenderedPageBreak/>
              <w:t xml:space="preserve">Penilitian Dosen </w:t>
            </w:r>
            <w:r>
              <w:rPr>
                <w:lang w:eastAsia="id-ID"/>
              </w:rPr>
              <w:t xml:space="preserve">Pemula </w:t>
            </w:r>
            <w:r w:rsidRPr="00D63361">
              <w:rPr>
                <w:lang w:eastAsia="id-ID"/>
              </w:rPr>
              <w:lastRenderedPageBreak/>
              <w:t>Poltekkes Kemenkes Malang</w:t>
            </w:r>
          </w:p>
        </w:tc>
        <w:tc>
          <w:tcPr>
            <w:tcW w:w="1980" w:type="dxa"/>
            <w:tcBorders>
              <w:top w:val="single" w:sz="4" w:space="0" w:color="auto"/>
              <w:left w:val="single" w:sz="4" w:space="0" w:color="auto"/>
              <w:bottom w:val="single" w:sz="4" w:space="0" w:color="auto"/>
              <w:right w:val="single" w:sz="4" w:space="0" w:color="auto"/>
            </w:tcBorders>
          </w:tcPr>
          <w:p w:rsidR="00C520CB" w:rsidRPr="00D63361" w:rsidRDefault="009D0284" w:rsidP="009D0284">
            <w:pPr>
              <w:ind w:left="122"/>
              <w:rPr>
                <w:lang w:eastAsia="id-ID"/>
              </w:rPr>
            </w:pPr>
            <w:r w:rsidRPr="00D63361">
              <w:rPr>
                <w:lang w:eastAsia="id-ID"/>
              </w:rPr>
              <w:lastRenderedPageBreak/>
              <w:t>Rp. 1</w:t>
            </w:r>
            <w:r>
              <w:rPr>
                <w:lang w:eastAsia="id-ID"/>
              </w:rPr>
              <w:t>5</w:t>
            </w:r>
            <w:r w:rsidRPr="00D63361">
              <w:rPr>
                <w:lang w:eastAsia="id-ID"/>
              </w:rPr>
              <w:t>.000.000</w:t>
            </w:r>
          </w:p>
        </w:tc>
      </w:tr>
    </w:tbl>
    <w:p w:rsidR="00B67B37" w:rsidRDefault="00B67B37" w:rsidP="00B67B37">
      <w:pPr>
        <w:rPr>
          <w:b/>
          <w:lang w:val="en-GB"/>
        </w:rPr>
      </w:pPr>
    </w:p>
    <w:p w:rsidR="002C019F" w:rsidRPr="00D63361" w:rsidRDefault="002C019F" w:rsidP="00B67B37">
      <w:pPr>
        <w:rPr>
          <w:b/>
          <w:lang w:val="en-GB"/>
        </w:rPr>
      </w:pPr>
    </w:p>
    <w:tbl>
      <w:tblPr>
        <w:tblW w:w="8453" w:type="dxa"/>
        <w:tblInd w:w="115" w:type="dxa"/>
        <w:tblLayout w:type="fixed"/>
        <w:tblLook w:val="04A0" w:firstRow="1" w:lastRow="0" w:firstColumn="1" w:lastColumn="0" w:noHBand="0" w:noVBand="1"/>
      </w:tblPr>
      <w:tblGrid>
        <w:gridCol w:w="623"/>
        <w:gridCol w:w="990"/>
        <w:gridCol w:w="2970"/>
        <w:gridCol w:w="1710"/>
        <w:gridCol w:w="2160"/>
      </w:tblGrid>
      <w:tr w:rsidR="00B67B37" w:rsidRPr="00D63361" w:rsidTr="00EA7AC8">
        <w:trPr>
          <w:trHeight w:val="300"/>
        </w:trPr>
        <w:tc>
          <w:tcPr>
            <w:tcW w:w="6293" w:type="dxa"/>
            <w:gridSpan w:val="4"/>
            <w:noWrap/>
            <w:vAlign w:val="bottom"/>
            <w:hideMark/>
          </w:tcPr>
          <w:p w:rsidR="00B67B37" w:rsidRPr="00D63361" w:rsidRDefault="00B67B37" w:rsidP="00EA7AC8">
            <w:pPr>
              <w:rPr>
                <w:b/>
                <w:lang w:eastAsia="id-ID"/>
              </w:rPr>
            </w:pPr>
            <w:r w:rsidRPr="00D63361">
              <w:rPr>
                <w:b/>
                <w:lang w:eastAsia="id-ID"/>
              </w:rPr>
              <w:t>D. Publikasi Artikel Ilmiah dalam 5 tahun terakhir</w:t>
            </w:r>
          </w:p>
        </w:tc>
        <w:tc>
          <w:tcPr>
            <w:tcW w:w="2160" w:type="dxa"/>
            <w:tcBorders>
              <w:bottom w:val="single" w:sz="4" w:space="0" w:color="auto"/>
            </w:tcBorders>
          </w:tcPr>
          <w:p w:rsidR="00B67B37" w:rsidRPr="00D63361" w:rsidRDefault="00B67B37" w:rsidP="00EA7AC8">
            <w:pPr>
              <w:rPr>
                <w:b/>
                <w:lang w:eastAsia="id-ID"/>
              </w:rPr>
            </w:pPr>
          </w:p>
        </w:tc>
      </w:tr>
      <w:tr w:rsidR="00B67B37" w:rsidRPr="00D63361" w:rsidTr="00EA7AC8">
        <w:trPr>
          <w:trHeight w:val="300"/>
        </w:trPr>
        <w:tc>
          <w:tcPr>
            <w:tcW w:w="623"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115"/>
              <w:jc w:val="center"/>
              <w:rPr>
                <w:b/>
                <w:lang w:val="en-GB" w:eastAsia="id-ID"/>
              </w:rPr>
            </w:pPr>
            <w:r w:rsidRPr="00D63361">
              <w:rPr>
                <w:b/>
                <w:lang w:eastAsia="id-ID"/>
              </w:rPr>
              <w:t>No</w:t>
            </w:r>
          </w:p>
        </w:tc>
        <w:tc>
          <w:tcPr>
            <w:tcW w:w="990" w:type="dxa"/>
            <w:tcBorders>
              <w:top w:val="single" w:sz="4" w:space="0" w:color="auto"/>
              <w:left w:val="nil"/>
              <w:bottom w:val="single" w:sz="4" w:space="0" w:color="auto"/>
              <w:right w:val="single" w:sz="4" w:space="0" w:color="auto"/>
            </w:tcBorders>
            <w:noWrap/>
            <w:vAlign w:val="center"/>
            <w:hideMark/>
          </w:tcPr>
          <w:p w:rsidR="00B67B37" w:rsidRPr="00D63361" w:rsidRDefault="00B67B37" w:rsidP="00EA7AC8">
            <w:pPr>
              <w:jc w:val="center"/>
              <w:rPr>
                <w:b/>
                <w:lang w:eastAsia="id-ID"/>
              </w:rPr>
            </w:pPr>
            <w:r w:rsidRPr="00D63361">
              <w:rPr>
                <w:b/>
                <w:lang w:eastAsia="id-ID"/>
              </w:rPr>
              <w:t>Tahun</w:t>
            </w:r>
          </w:p>
        </w:tc>
        <w:tc>
          <w:tcPr>
            <w:tcW w:w="2970" w:type="dxa"/>
            <w:tcBorders>
              <w:top w:val="single" w:sz="4" w:space="0" w:color="auto"/>
              <w:left w:val="nil"/>
              <w:bottom w:val="single" w:sz="4" w:space="0" w:color="auto"/>
              <w:right w:val="single" w:sz="4" w:space="0" w:color="auto"/>
            </w:tcBorders>
            <w:noWrap/>
            <w:vAlign w:val="center"/>
            <w:hideMark/>
          </w:tcPr>
          <w:p w:rsidR="00B67B37" w:rsidRPr="00D63361" w:rsidRDefault="00B67B37" w:rsidP="00EA7AC8">
            <w:pPr>
              <w:ind w:left="-18"/>
              <w:jc w:val="center"/>
              <w:rPr>
                <w:b/>
                <w:lang w:eastAsia="id-ID"/>
              </w:rPr>
            </w:pPr>
            <w:r w:rsidRPr="00D63361">
              <w:rPr>
                <w:b/>
                <w:lang w:eastAsia="id-ID"/>
              </w:rPr>
              <w:t>Judul Artikel Ilmiah</w:t>
            </w:r>
          </w:p>
        </w:tc>
        <w:tc>
          <w:tcPr>
            <w:tcW w:w="1710" w:type="dxa"/>
            <w:tcBorders>
              <w:top w:val="single" w:sz="4" w:space="0" w:color="auto"/>
              <w:left w:val="nil"/>
              <w:bottom w:val="single" w:sz="4" w:space="0" w:color="auto"/>
              <w:right w:val="single" w:sz="4" w:space="0" w:color="auto"/>
            </w:tcBorders>
            <w:vAlign w:val="center"/>
          </w:tcPr>
          <w:p w:rsidR="00B67B37" w:rsidRPr="00D63361" w:rsidRDefault="00B67B37" w:rsidP="00EA7AC8">
            <w:pPr>
              <w:ind w:left="-108"/>
              <w:jc w:val="center"/>
              <w:rPr>
                <w:b/>
                <w:lang w:eastAsia="id-ID"/>
              </w:rPr>
            </w:pPr>
            <w:r w:rsidRPr="00D63361">
              <w:rPr>
                <w:b/>
                <w:lang w:eastAsia="id-ID"/>
              </w:rPr>
              <w:t>Nama Jurnal</w:t>
            </w:r>
          </w:p>
        </w:tc>
        <w:tc>
          <w:tcPr>
            <w:tcW w:w="2160" w:type="dxa"/>
            <w:tcBorders>
              <w:top w:val="single" w:sz="4" w:space="0" w:color="auto"/>
              <w:left w:val="single" w:sz="4" w:space="0" w:color="auto"/>
              <w:bottom w:val="single" w:sz="4" w:space="0" w:color="auto"/>
              <w:right w:val="single" w:sz="4" w:space="0" w:color="auto"/>
            </w:tcBorders>
            <w:vAlign w:val="center"/>
          </w:tcPr>
          <w:p w:rsidR="00B67B37" w:rsidRPr="00D63361" w:rsidRDefault="00B67B37" w:rsidP="00EA7AC8">
            <w:pPr>
              <w:ind w:left="-20"/>
              <w:jc w:val="center"/>
              <w:rPr>
                <w:b/>
                <w:lang w:eastAsia="id-ID"/>
              </w:rPr>
            </w:pPr>
            <w:r w:rsidRPr="00D63361">
              <w:rPr>
                <w:b/>
                <w:lang w:eastAsia="id-ID"/>
              </w:rPr>
              <w:t>Vol/Nomor/Tahun</w:t>
            </w:r>
          </w:p>
        </w:tc>
      </w:tr>
      <w:tr w:rsidR="00B67B37" w:rsidRPr="00D63361" w:rsidTr="00EA7AC8">
        <w:trPr>
          <w:trHeight w:val="300"/>
        </w:trPr>
        <w:tc>
          <w:tcPr>
            <w:tcW w:w="623" w:type="dxa"/>
            <w:tcBorders>
              <w:top w:val="single" w:sz="4" w:space="0" w:color="auto"/>
              <w:left w:val="single" w:sz="4" w:space="0" w:color="auto"/>
              <w:bottom w:val="single" w:sz="4" w:space="0" w:color="auto"/>
              <w:right w:val="single" w:sz="4" w:space="0" w:color="auto"/>
            </w:tcBorders>
            <w:noWrap/>
          </w:tcPr>
          <w:p w:rsidR="00B67B37" w:rsidRPr="00D63361" w:rsidRDefault="00B67B37" w:rsidP="00EA7AC8">
            <w:pPr>
              <w:ind w:left="65"/>
              <w:rPr>
                <w:lang w:val="en-GB" w:eastAsia="id-ID"/>
              </w:rPr>
            </w:pPr>
            <w:r w:rsidRPr="00D63361">
              <w:rPr>
                <w:lang w:val="en-GB" w:eastAsia="id-ID"/>
              </w:rPr>
              <w:t>1</w:t>
            </w:r>
          </w:p>
        </w:tc>
        <w:tc>
          <w:tcPr>
            <w:tcW w:w="990" w:type="dxa"/>
            <w:tcBorders>
              <w:top w:val="nil"/>
              <w:left w:val="nil"/>
              <w:bottom w:val="single" w:sz="4" w:space="0" w:color="auto"/>
              <w:right w:val="single" w:sz="4" w:space="0" w:color="auto"/>
            </w:tcBorders>
            <w:noWrap/>
            <w:hideMark/>
          </w:tcPr>
          <w:p w:rsidR="00B67B37" w:rsidRPr="00D63361" w:rsidRDefault="00B67B37" w:rsidP="00EA7AC8">
            <w:pPr>
              <w:ind w:left="112"/>
              <w:rPr>
                <w:lang w:val="en-GB" w:eastAsia="id-ID"/>
              </w:rPr>
            </w:pPr>
            <w:r w:rsidRPr="00D63361">
              <w:rPr>
                <w:lang w:eastAsia="id-ID"/>
              </w:rPr>
              <w:t xml:space="preserve"> 2017 </w:t>
            </w:r>
          </w:p>
        </w:tc>
        <w:tc>
          <w:tcPr>
            <w:tcW w:w="2970" w:type="dxa"/>
            <w:tcBorders>
              <w:top w:val="nil"/>
              <w:left w:val="nil"/>
              <w:bottom w:val="single" w:sz="4" w:space="0" w:color="auto"/>
              <w:right w:val="single" w:sz="4" w:space="0" w:color="auto"/>
            </w:tcBorders>
            <w:noWrap/>
            <w:vAlign w:val="bottom"/>
            <w:hideMark/>
          </w:tcPr>
          <w:p w:rsidR="00B67B37" w:rsidRPr="00D63361" w:rsidRDefault="00B67B37" w:rsidP="00EA7AC8">
            <w:pPr>
              <w:rPr>
                <w:szCs w:val="28"/>
              </w:rPr>
            </w:pPr>
            <w:r w:rsidRPr="00D63361">
              <w:rPr>
                <w:szCs w:val="28"/>
              </w:rPr>
              <w:t>Pengaruh Senam Kaki Dm Terhadap Perubahan Nadi Dorsalis Pedis Klien Diabetes Mellitus Di Puskesmas Dinoyo Malang</w:t>
            </w:r>
          </w:p>
        </w:tc>
        <w:tc>
          <w:tcPr>
            <w:tcW w:w="1710" w:type="dxa"/>
            <w:tcBorders>
              <w:top w:val="single" w:sz="4" w:space="0" w:color="auto"/>
              <w:left w:val="nil"/>
              <w:bottom w:val="single" w:sz="4" w:space="0" w:color="auto"/>
              <w:right w:val="single" w:sz="4" w:space="0" w:color="auto"/>
            </w:tcBorders>
          </w:tcPr>
          <w:p w:rsidR="00B67B37" w:rsidRPr="00D63361" w:rsidRDefault="00B67B37" w:rsidP="00EA7AC8">
            <w:pPr>
              <w:ind w:left="-108"/>
              <w:rPr>
                <w:lang w:eastAsia="id-ID"/>
              </w:rPr>
            </w:pPr>
            <w:r w:rsidRPr="00D63361">
              <w:rPr>
                <w:lang w:eastAsia="id-ID"/>
              </w:rPr>
              <w:t>Jurnal Ilmiah Kesehatan Media Husada</w:t>
            </w:r>
          </w:p>
        </w:tc>
        <w:tc>
          <w:tcPr>
            <w:tcW w:w="2160" w:type="dxa"/>
            <w:tcBorders>
              <w:top w:val="single" w:sz="4" w:space="0" w:color="auto"/>
              <w:left w:val="single" w:sz="4" w:space="0" w:color="auto"/>
              <w:bottom w:val="single" w:sz="4" w:space="0" w:color="auto"/>
              <w:right w:val="single" w:sz="4" w:space="0" w:color="auto"/>
            </w:tcBorders>
          </w:tcPr>
          <w:p w:rsidR="00B67B37" w:rsidRPr="00D63361" w:rsidRDefault="00B67B37" w:rsidP="00EA7AC8">
            <w:pPr>
              <w:ind w:left="122"/>
              <w:jc w:val="center"/>
              <w:rPr>
                <w:lang w:eastAsia="id-ID"/>
              </w:rPr>
            </w:pPr>
            <w:r w:rsidRPr="00D63361">
              <w:rPr>
                <w:lang w:eastAsia="id-ID"/>
              </w:rPr>
              <w:t>-</w:t>
            </w:r>
          </w:p>
        </w:tc>
      </w:tr>
    </w:tbl>
    <w:p w:rsidR="00B67B37" w:rsidRPr="00D63361" w:rsidRDefault="00B67B37" w:rsidP="00B67B37">
      <w:pPr>
        <w:rPr>
          <w:b/>
          <w:lang w:val="en-GB"/>
        </w:rPr>
      </w:pPr>
    </w:p>
    <w:p w:rsidR="00B67B37" w:rsidRPr="00D63361" w:rsidRDefault="00B67B37" w:rsidP="00B67B37">
      <w:pPr>
        <w:rPr>
          <w:b/>
          <w:lang w:val="en-GB"/>
        </w:rPr>
      </w:pPr>
    </w:p>
    <w:tbl>
      <w:tblPr>
        <w:tblW w:w="0" w:type="auto"/>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3421"/>
        <w:gridCol w:w="2147"/>
        <w:gridCol w:w="913"/>
        <w:gridCol w:w="856"/>
      </w:tblGrid>
      <w:tr w:rsidR="00B67B37" w:rsidRPr="00D63361" w:rsidTr="00EA7AC8">
        <w:trPr>
          <w:gridAfter w:val="1"/>
          <w:trHeight w:val="300"/>
        </w:trPr>
        <w:tc>
          <w:tcPr>
            <w:tcW w:w="0" w:type="auto"/>
            <w:gridSpan w:val="4"/>
            <w:tcBorders>
              <w:top w:val="nil"/>
              <w:left w:val="nil"/>
              <w:bottom w:val="single" w:sz="4" w:space="0" w:color="auto"/>
              <w:right w:val="nil"/>
            </w:tcBorders>
            <w:noWrap/>
            <w:vAlign w:val="bottom"/>
            <w:hideMark/>
          </w:tcPr>
          <w:p w:rsidR="00B67B37" w:rsidRPr="00D63361" w:rsidRDefault="00B67B37" w:rsidP="00EA7AC8">
            <w:pPr>
              <w:rPr>
                <w:lang w:val="en-GB" w:eastAsia="id-ID"/>
              </w:rPr>
            </w:pPr>
            <w:r w:rsidRPr="00D63361">
              <w:rPr>
                <w:b/>
                <w:lang w:eastAsia="id-ID"/>
              </w:rPr>
              <w:t xml:space="preserve">E. Pemakalah Seminar Ilmiah (Oral Presentation) dalam 5 Tahun Terakhir </w:t>
            </w:r>
          </w:p>
        </w:tc>
      </w:tr>
      <w:tr w:rsidR="00B67B37" w:rsidRPr="00D63361" w:rsidTr="00EA7AC8">
        <w:trPr>
          <w:trHeight w:val="300"/>
        </w:trPr>
        <w:tc>
          <w:tcPr>
            <w:tcW w:w="0" w:type="auto"/>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rPr>
                <w:b/>
                <w:lang w:val="en-GB" w:eastAsia="id-ID"/>
              </w:rPr>
            </w:pPr>
            <w:r w:rsidRPr="00D63361">
              <w:rPr>
                <w:b/>
                <w:lang w:eastAsia="id-ID"/>
              </w:rPr>
              <w:t>No</w:t>
            </w:r>
          </w:p>
        </w:tc>
        <w:tc>
          <w:tcPr>
            <w:tcW w:w="0" w:type="auto"/>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val="en-GB" w:eastAsia="id-ID"/>
              </w:rPr>
            </w:pPr>
            <w:r w:rsidRPr="00D63361">
              <w:rPr>
                <w:b/>
                <w:lang w:eastAsia="id-ID"/>
              </w:rPr>
              <w:t>Nama Pertemuan Ilmiah / Seminar</w:t>
            </w:r>
          </w:p>
        </w:tc>
        <w:tc>
          <w:tcPr>
            <w:tcW w:w="0" w:type="auto"/>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val="en-GB" w:eastAsia="id-ID"/>
              </w:rPr>
            </w:pPr>
            <w:r w:rsidRPr="00D63361">
              <w:rPr>
                <w:b/>
                <w:lang w:eastAsia="id-ID"/>
              </w:rPr>
              <w:t>Judul Artikel Ilmiah</w:t>
            </w:r>
          </w:p>
        </w:tc>
        <w:tc>
          <w:tcPr>
            <w:tcW w:w="0" w:type="auto"/>
            <w:gridSpan w:val="2"/>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val="en-GB" w:eastAsia="id-ID"/>
              </w:rPr>
            </w:pPr>
            <w:r w:rsidRPr="00D63361">
              <w:rPr>
                <w:b/>
                <w:lang w:eastAsia="id-ID"/>
              </w:rPr>
              <w:t>Waktu dan Tempat</w:t>
            </w:r>
          </w:p>
        </w:tc>
      </w:tr>
      <w:tr w:rsidR="00B67B37" w:rsidRPr="00D63361" w:rsidTr="00EA7AC8">
        <w:trPr>
          <w:trHeight w:val="300"/>
        </w:trPr>
        <w:tc>
          <w:tcPr>
            <w:tcW w:w="0" w:type="auto"/>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rPr>
                <w:lang w:val="en-GB" w:eastAsia="id-ID"/>
              </w:rPr>
            </w:pPr>
            <w:r w:rsidRPr="00D63361">
              <w:rPr>
                <w:lang w:eastAsia="id-ID"/>
              </w:rPr>
              <w:t>1</w:t>
            </w:r>
          </w:p>
        </w:tc>
        <w:tc>
          <w:tcPr>
            <w:tcW w:w="0" w:type="auto"/>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sz w:val="22"/>
                <w:lang w:val="en-GB" w:eastAsia="id-ID"/>
              </w:rPr>
            </w:pPr>
            <w:r w:rsidRPr="00D63361">
              <w:rPr>
                <w:sz w:val="22"/>
                <w:lang w:val="en-GB" w:eastAsia="id-ID"/>
              </w:rPr>
              <w:t>-</w:t>
            </w:r>
          </w:p>
        </w:tc>
        <w:tc>
          <w:tcPr>
            <w:tcW w:w="0" w:type="auto"/>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lang w:val="en-GB" w:eastAsia="id-ID"/>
              </w:rPr>
            </w:pPr>
            <w:r w:rsidRPr="00D63361">
              <w:rPr>
                <w:lang w:val="en-GB" w:eastAsia="id-ID"/>
              </w:rPr>
              <w:t>-</w:t>
            </w:r>
          </w:p>
        </w:tc>
        <w:tc>
          <w:tcPr>
            <w:tcW w:w="0" w:type="auto"/>
            <w:gridSpan w:val="2"/>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lang w:val="en-GB" w:eastAsia="id-ID"/>
              </w:rPr>
            </w:pPr>
            <w:r w:rsidRPr="00D63361">
              <w:rPr>
                <w:lang w:val="en-GB" w:eastAsia="id-ID"/>
              </w:rPr>
              <w:t>-</w:t>
            </w:r>
          </w:p>
        </w:tc>
      </w:tr>
    </w:tbl>
    <w:p w:rsidR="00B67B37" w:rsidRDefault="00B67B37" w:rsidP="00B67B37">
      <w:pPr>
        <w:widowControl w:val="0"/>
        <w:autoSpaceDE w:val="0"/>
        <w:autoSpaceDN w:val="0"/>
        <w:adjustRightInd w:val="0"/>
        <w:spacing w:before="3" w:line="271" w:lineRule="exact"/>
      </w:pPr>
    </w:p>
    <w:p w:rsidR="002C019F" w:rsidRPr="00D63361" w:rsidRDefault="002C019F" w:rsidP="00B67B37">
      <w:pPr>
        <w:widowControl w:val="0"/>
        <w:autoSpaceDE w:val="0"/>
        <w:autoSpaceDN w:val="0"/>
        <w:adjustRightInd w:val="0"/>
        <w:spacing w:before="3" w:line="271" w:lineRule="exact"/>
      </w:pPr>
    </w:p>
    <w:tbl>
      <w:tblPr>
        <w:tblW w:w="0" w:type="auto"/>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
        <w:gridCol w:w="2542"/>
        <w:gridCol w:w="1581"/>
        <w:gridCol w:w="1425"/>
        <w:gridCol w:w="1561"/>
      </w:tblGrid>
      <w:tr w:rsidR="00B67B37" w:rsidRPr="00D63361" w:rsidTr="00EA7AC8">
        <w:trPr>
          <w:trHeight w:val="300"/>
        </w:trPr>
        <w:tc>
          <w:tcPr>
            <w:tcW w:w="5058" w:type="dxa"/>
            <w:gridSpan w:val="3"/>
            <w:tcBorders>
              <w:top w:val="nil"/>
              <w:left w:val="nil"/>
              <w:bottom w:val="single" w:sz="4" w:space="0" w:color="auto"/>
              <w:right w:val="nil"/>
            </w:tcBorders>
            <w:noWrap/>
            <w:vAlign w:val="bottom"/>
            <w:hideMark/>
          </w:tcPr>
          <w:p w:rsidR="00B67B37" w:rsidRPr="00D63361" w:rsidRDefault="00B67B37" w:rsidP="00EA7AC8">
            <w:pPr>
              <w:rPr>
                <w:lang w:val="en-GB" w:eastAsia="id-ID"/>
              </w:rPr>
            </w:pPr>
            <w:r w:rsidRPr="00D63361">
              <w:rPr>
                <w:b/>
                <w:lang w:eastAsia="id-ID"/>
              </w:rPr>
              <w:t xml:space="preserve">F. Karya Buku Dalam 5 Tahun Terakhir </w:t>
            </w:r>
          </w:p>
        </w:tc>
        <w:tc>
          <w:tcPr>
            <w:tcW w:w="2986" w:type="dxa"/>
            <w:gridSpan w:val="2"/>
            <w:tcBorders>
              <w:top w:val="nil"/>
              <w:left w:val="nil"/>
              <w:bottom w:val="single" w:sz="4" w:space="0" w:color="auto"/>
              <w:right w:val="nil"/>
            </w:tcBorders>
          </w:tcPr>
          <w:p w:rsidR="00B67B37" w:rsidRPr="00D63361" w:rsidRDefault="00B67B37" w:rsidP="00EA7AC8">
            <w:pPr>
              <w:rPr>
                <w:b/>
                <w:lang w:eastAsia="id-ID"/>
              </w:rPr>
            </w:pPr>
          </w:p>
        </w:tc>
      </w:tr>
      <w:tr w:rsidR="00B67B37" w:rsidRPr="00D63361" w:rsidTr="00EA7AC8">
        <w:trPr>
          <w:trHeight w:val="300"/>
        </w:trPr>
        <w:tc>
          <w:tcPr>
            <w:tcW w:w="935"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rPr>
                <w:b/>
                <w:lang w:val="en-GB" w:eastAsia="id-ID"/>
              </w:rPr>
            </w:pPr>
            <w:r w:rsidRPr="00D63361">
              <w:rPr>
                <w:b/>
                <w:lang w:eastAsia="id-ID"/>
              </w:rPr>
              <w:t>No</w:t>
            </w:r>
          </w:p>
        </w:tc>
        <w:tc>
          <w:tcPr>
            <w:tcW w:w="2542"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eastAsia="id-ID"/>
              </w:rPr>
            </w:pPr>
            <w:r w:rsidRPr="00D63361">
              <w:rPr>
                <w:b/>
                <w:lang w:eastAsia="id-ID"/>
              </w:rPr>
              <w:t>Judul Buku</w:t>
            </w:r>
          </w:p>
        </w:tc>
        <w:tc>
          <w:tcPr>
            <w:tcW w:w="1581"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eastAsia="id-ID"/>
              </w:rPr>
            </w:pPr>
            <w:r w:rsidRPr="00D63361">
              <w:rPr>
                <w:b/>
                <w:lang w:eastAsia="id-ID"/>
              </w:rPr>
              <w:t>Tahun</w:t>
            </w:r>
          </w:p>
        </w:tc>
        <w:tc>
          <w:tcPr>
            <w:tcW w:w="1425"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ind w:left="-32"/>
              <w:rPr>
                <w:b/>
                <w:lang w:val="en-GB" w:eastAsia="id-ID"/>
              </w:rPr>
            </w:pPr>
            <w:r w:rsidRPr="00D63361">
              <w:rPr>
                <w:b/>
                <w:lang w:val="en-GB" w:eastAsia="id-ID"/>
              </w:rPr>
              <w:t>Jumlah Halaman</w:t>
            </w:r>
          </w:p>
        </w:tc>
        <w:tc>
          <w:tcPr>
            <w:tcW w:w="1561" w:type="dxa"/>
            <w:tcBorders>
              <w:top w:val="single" w:sz="4" w:space="0" w:color="auto"/>
              <w:left w:val="single" w:sz="4" w:space="0" w:color="auto"/>
              <w:bottom w:val="single" w:sz="4" w:space="0" w:color="auto"/>
              <w:right w:val="single" w:sz="4" w:space="0" w:color="auto"/>
            </w:tcBorders>
          </w:tcPr>
          <w:p w:rsidR="00B67B37" w:rsidRPr="00D63361" w:rsidRDefault="00B67B37" w:rsidP="00EA7AC8">
            <w:pPr>
              <w:ind w:left="-32"/>
              <w:rPr>
                <w:b/>
                <w:lang w:val="en-GB" w:eastAsia="id-ID"/>
              </w:rPr>
            </w:pPr>
            <w:r w:rsidRPr="00D63361">
              <w:rPr>
                <w:b/>
                <w:lang w:val="en-GB" w:eastAsia="id-ID"/>
              </w:rPr>
              <w:t>Penerbit</w:t>
            </w:r>
          </w:p>
        </w:tc>
      </w:tr>
      <w:tr w:rsidR="00B67B37" w:rsidRPr="00D63361" w:rsidTr="00EA7AC8">
        <w:trPr>
          <w:trHeight w:val="300"/>
        </w:trPr>
        <w:tc>
          <w:tcPr>
            <w:tcW w:w="935" w:type="dxa"/>
            <w:tcBorders>
              <w:top w:val="single" w:sz="4" w:space="0" w:color="auto"/>
              <w:left w:val="single" w:sz="4" w:space="0" w:color="auto"/>
              <w:bottom w:val="single" w:sz="4" w:space="0" w:color="auto"/>
              <w:right w:val="single" w:sz="4" w:space="0" w:color="auto"/>
            </w:tcBorders>
            <w:noWrap/>
            <w:vAlign w:val="center"/>
            <w:hideMark/>
          </w:tcPr>
          <w:p w:rsidR="00B67B37" w:rsidRPr="00D63361" w:rsidRDefault="00B67B37" w:rsidP="00EA7AC8">
            <w:pPr>
              <w:rPr>
                <w:lang w:val="en-GB" w:eastAsia="id-ID"/>
              </w:rPr>
            </w:pPr>
            <w:r w:rsidRPr="00D63361">
              <w:rPr>
                <w:lang w:eastAsia="id-ID"/>
              </w:rPr>
              <w:t>1</w:t>
            </w:r>
          </w:p>
        </w:tc>
        <w:tc>
          <w:tcPr>
            <w:tcW w:w="2542" w:type="dxa"/>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sz w:val="22"/>
                <w:lang w:val="en-GB" w:eastAsia="id-ID"/>
              </w:rPr>
            </w:pPr>
            <w:r w:rsidRPr="00D63361">
              <w:rPr>
                <w:sz w:val="22"/>
                <w:lang w:val="en-GB" w:eastAsia="id-ID"/>
              </w:rPr>
              <w:t>-</w:t>
            </w:r>
          </w:p>
        </w:tc>
        <w:tc>
          <w:tcPr>
            <w:tcW w:w="1581" w:type="dxa"/>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lang w:val="en-GB" w:eastAsia="id-ID"/>
              </w:rPr>
            </w:pPr>
            <w:r w:rsidRPr="00D63361">
              <w:rPr>
                <w:lang w:val="en-GB" w:eastAsia="id-ID"/>
              </w:rPr>
              <w:t>-</w:t>
            </w:r>
          </w:p>
        </w:tc>
        <w:tc>
          <w:tcPr>
            <w:tcW w:w="1425" w:type="dxa"/>
            <w:tcBorders>
              <w:top w:val="single" w:sz="4" w:space="0" w:color="auto"/>
              <w:left w:val="single" w:sz="4" w:space="0" w:color="auto"/>
              <w:bottom w:val="single" w:sz="4" w:space="0" w:color="auto"/>
              <w:right w:val="single" w:sz="4" w:space="0" w:color="auto"/>
            </w:tcBorders>
            <w:noWrap/>
            <w:vAlign w:val="center"/>
          </w:tcPr>
          <w:p w:rsidR="00B67B37" w:rsidRPr="00D63361" w:rsidRDefault="00B67B37" w:rsidP="00EA7AC8">
            <w:pPr>
              <w:ind w:left="-32"/>
              <w:jc w:val="center"/>
              <w:rPr>
                <w:lang w:val="en-GB" w:eastAsia="id-ID"/>
              </w:rPr>
            </w:pPr>
            <w:r w:rsidRPr="00D63361">
              <w:rPr>
                <w:lang w:val="en-GB" w:eastAsia="id-ID"/>
              </w:rPr>
              <w:t>-</w:t>
            </w:r>
          </w:p>
        </w:tc>
        <w:tc>
          <w:tcPr>
            <w:tcW w:w="1561" w:type="dxa"/>
            <w:tcBorders>
              <w:top w:val="single" w:sz="4" w:space="0" w:color="auto"/>
              <w:left w:val="single" w:sz="4" w:space="0" w:color="auto"/>
              <w:bottom w:val="single" w:sz="4" w:space="0" w:color="auto"/>
              <w:right w:val="single" w:sz="4" w:space="0" w:color="auto"/>
            </w:tcBorders>
          </w:tcPr>
          <w:p w:rsidR="00B67B37" w:rsidRPr="00D63361" w:rsidRDefault="00B67B37" w:rsidP="00EA7AC8">
            <w:pPr>
              <w:ind w:left="-32"/>
              <w:jc w:val="center"/>
              <w:rPr>
                <w:lang w:val="en-GB" w:eastAsia="id-ID"/>
              </w:rPr>
            </w:pPr>
            <w:r w:rsidRPr="00D63361">
              <w:rPr>
                <w:lang w:val="en-GB" w:eastAsia="id-ID"/>
              </w:rPr>
              <w:t>-</w:t>
            </w:r>
          </w:p>
        </w:tc>
      </w:tr>
    </w:tbl>
    <w:p w:rsidR="00B67B37" w:rsidRPr="00D63361" w:rsidRDefault="00B67B37" w:rsidP="00B67B37">
      <w:pPr>
        <w:widowControl w:val="0"/>
        <w:autoSpaceDE w:val="0"/>
        <w:autoSpaceDN w:val="0"/>
        <w:adjustRightInd w:val="0"/>
        <w:spacing w:before="3" w:line="271" w:lineRule="exact"/>
      </w:pPr>
    </w:p>
    <w:p w:rsidR="008A0B2C" w:rsidRPr="00D63361" w:rsidRDefault="008A0B2C" w:rsidP="008A0B2C">
      <w:pPr>
        <w:jc w:val="both"/>
      </w:pPr>
    </w:p>
    <w:p w:rsidR="008A0B2C" w:rsidRPr="00D63361" w:rsidRDefault="008A0B2C" w:rsidP="008A0B2C">
      <w:pPr>
        <w:jc w:val="both"/>
        <w:rPr>
          <w:b/>
        </w:rPr>
      </w:pPr>
    </w:p>
    <w:p w:rsidR="00B809C3" w:rsidRPr="00D63361" w:rsidRDefault="00B809C3" w:rsidP="00B809C3">
      <w:pPr>
        <w:jc w:val="both"/>
        <w:rPr>
          <w:b/>
        </w:rPr>
      </w:pPr>
    </w:p>
    <w:p w:rsidR="00EA7AC8" w:rsidRPr="00D63361" w:rsidRDefault="00EA7AC8" w:rsidP="00B809C3">
      <w:pPr>
        <w:jc w:val="both"/>
        <w:rPr>
          <w:b/>
        </w:rPr>
      </w:pPr>
    </w:p>
    <w:p w:rsidR="00E41734" w:rsidRDefault="00E41734" w:rsidP="00B809C3">
      <w:pPr>
        <w:jc w:val="both"/>
        <w:rPr>
          <w:b/>
        </w:rPr>
        <w:sectPr w:rsidR="00E41734" w:rsidSect="00885957">
          <w:pgSz w:w="11907" w:h="16840" w:code="9"/>
          <w:pgMar w:top="1701" w:right="1701" w:bottom="1701" w:left="2268" w:header="720" w:footer="720" w:gutter="0"/>
          <w:cols w:space="720"/>
          <w:docGrid w:linePitch="360"/>
        </w:sectPr>
      </w:pPr>
    </w:p>
    <w:tbl>
      <w:tblPr>
        <w:tblW w:w="5126" w:type="pct"/>
        <w:tblLook w:val="04A0" w:firstRow="1" w:lastRow="0" w:firstColumn="1" w:lastColumn="0" w:noHBand="0" w:noVBand="1"/>
      </w:tblPr>
      <w:tblGrid>
        <w:gridCol w:w="870"/>
        <w:gridCol w:w="3295"/>
        <w:gridCol w:w="796"/>
        <w:gridCol w:w="796"/>
        <w:gridCol w:w="1205"/>
        <w:gridCol w:w="950"/>
        <w:gridCol w:w="1600"/>
        <w:gridCol w:w="1039"/>
        <w:gridCol w:w="1039"/>
        <w:gridCol w:w="1600"/>
        <w:gridCol w:w="1122"/>
      </w:tblGrid>
      <w:tr w:rsidR="00367671" w:rsidRPr="00E41734" w:rsidTr="006C44E2">
        <w:trPr>
          <w:trHeight w:val="315"/>
        </w:trPr>
        <w:tc>
          <w:tcPr>
            <w:tcW w:w="5000" w:type="pct"/>
            <w:gridSpan w:val="11"/>
            <w:tcBorders>
              <w:top w:val="nil"/>
              <w:left w:val="nil"/>
              <w:bottom w:val="nil"/>
              <w:right w:val="nil"/>
            </w:tcBorders>
            <w:shd w:val="clear" w:color="auto" w:fill="auto"/>
            <w:noWrap/>
            <w:vAlign w:val="center"/>
            <w:hideMark/>
          </w:tcPr>
          <w:p w:rsidR="00367671" w:rsidRPr="00E41734" w:rsidRDefault="00367671" w:rsidP="006C44E2">
            <w:pPr>
              <w:jc w:val="center"/>
              <w:rPr>
                <w:b/>
                <w:bCs/>
                <w:color w:val="000000"/>
              </w:rPr>
            </w:pPr>
            <w:bookmarkStart w:id="33" w:name="RANGE!A1:K75"/>
            <w:r w:rsidRPr="00E41734">
              <w:rPr>
                <w:b/>
                <w:bCs/>
                <w:color w:val="000000"/>
              </w:rPr>
              <w:lastRenderedPageBreak/>
              <w:t>REKAPITULASI NILAI PESERTA PENGADIAN KEPADA MASYARAKAT</w:t>
            </w:r>
            <w:bookmarkEnd w:id="33"/>
          </w:p>
        </w:tc>
      </w:tr>
      <w:tr w:rsidR="00367671" w:rsidRPr="00E41734" w:rsidTr="006C44E2">
        <w:trPr>
          <w:trHeight w:val="705"/>
        </w:trPr>
        <w:tc>
          <w:tcPr>
            <w:tcW w:w="5000" w:type="pct"/>
            <w:gridSpan w:val="11"/>
            <w:tcBorders>
              <w:top w:val="nil"/>
              <w:left w:val="nil"/>
              <w:bottom w:val="nil"/>
              <w:right w:val="nil"/>
            </w:tcBorders>
            <w:shd w:val="clear" w:color="auto" w:fill="auto"/>
            <w:vAlign w:val="center"/>
            <w:hideMark/>
          </w:tcPr>
          <w:p w:rsidR="00367671" w:rsidRPr="00E41734" w:rsidRDefault="00367671" w:rsidP="006C44E2">
            <w:pPr>
              <w:jc w:val="center"/>
              <w:rPr>
                <w:b/>
                <w:bCs/>
                <w:color w:val="000000"/>
              </w:rPr>
            </w:pPr>
            <w:r w:rsidRPr="00E41734">
              <w:rPr>
                <w:b/>
                <w:bCs/>
                <w:color w:val="000000"/>
              </w:rPr>
              <w:t>PEMBERDAYAAN MASYARAKAT AWAM MELALUI SOSIALISASI PENGENALAN DINI DAN PENANGANAN KASUS HENTI JANTUNG MENDADAK</w:t>
            </w:r>
            <w:r w:rsidRPr="00E41734">
              <w:rPr>
                <w:color w:val="000000"/>
              </w:rPr>
              <w:t xml:space="preserve"> </w:t>
            </w:r>
            <w:r w:rsidRPr="00E41734">
              <w:rPr>
                <w:b/>
                <w:bCs/>
                <w:color w:val="000000"/>
              </w:rPr>
              <w:t>DI SMK AL-RIFA’IE KABUPATEN MALANG</w:t>
            </w:r>
          </w:p>
        </w:tc>
      </w:tr>
      <w:tr w:rsidR="00367671" w:rsidRPr="00E41734" w:rsidTr="006C44E2">
        <w:trPr>
          <w:trHeight w:val="315"/>
        </w:trPr>
        <w:tc>
          <w:tcPr>
            <w:tcW w:w="5000" w:type="pct"/>
            <w:gridSpan w:val="11"/>
            <w:tcBorders>
              <w:top w:val="nil"/>
              <w:left w:val="nil"/>
              <w:bottom w:val="nil"/>
              <w:right w:val="nil"/>
            </w:tcBorders>
            <w:shd w:val="clear" w:color="auto" w:fill="auto"/>
            <w:vAlign w:val="center"/>
            <w:hideMark/>
          </w:tcPr>
          <w:p w:rsidR="00367671" w:rsidRPr="00E41734" w:rsidRDefault="00367671" w:rsidP="006C44E2">
            <w:pPr>
              <w:jc w:val="center"/>
              <w:rPr>
                <w:b/>
                <w:bCs/>
                <w:color w:val="000000"/>
              </w:rPr>
            </w:pPr>
            <w:r w:rsidRPr="00E41734">
              <w:rPr>
                <w:b/>
                <w:bCs/>
                <w:color w:val="000000"/>
              </w:rPr>
              <w:t>TAHUN 2019</w:t>
            </w: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jc w:val="center"/>
              <w:rPr>
                <w:b/>
                <w:bCs/>
                <w:color w:val="00000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Kelas</w:t>
            </w:r>
          </w:p>
        </w:tc>
        <w:tc>
          <w:tcPr>
            <w:tcW w:w="1151"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367671" w:rsidRPr="00E41734" w:rsidRDefault="00367671" w:rsidP="006C44E2">
            <w:pPr>
              <w:jc w:val="center"/>
              <w:rPr>
                <w:rFonts w:ascii="Calibri" w:hAnsi="Calibri" w:cs="Calibri"/>
                <w:b/>
                <w:bCs/>
                <w:sz w:val="22"/>
                <w:szCs w:val="22"/>
              </w:rPr>
            </w:pPr>
            <w:r w:rsidRPr="00E41734">
              <w:rPr>
                <w:rFonts w:ascii="Calibri" w:hAnsi="Calibri" w:cs="Calibri"/>
                <w:b/>
                <w:bCs/>
                <w:sz w:val="22"/>
                <w:szCs w:val="22"/>
              </w:rPr>
              <w:t>Nama</w:t>
            </w:r>
          </w:p>
        </w:tc>
        <w:tc>
          <w:tcPr>
            <w:tcW w:w="2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Nilai Pre Test</w:t>
            </w:r>
          </w:p>
        </w:tc>
        <w:tc>
          <w:tcPr>
            <w:tcW w:w="2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Nilai Post Test</w:t>
            </w:r>
          </w:p>
        </w:tc>
        <w:tc>
          <w:tcPr>
            <w:tcW w:w="4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Kategori Nilai Post Tes</w:t>
            </w:r>
          </w:p>
        </w:tc>
        <w:tc>
          <w:tcPr>
            <w:tcW w:w="33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NILAI UJIAN SKILL</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Peningkatan pre-post test</w:t>
            </w:r>
          </w:p>
        </w:tc>
        <w:tc>
          <w:tcPr>
            <w:tcW w:w="36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Rata-rata pre Test</w:t>
            </w:r>
          </w:p>
        </w:tc>
        <w:tc>
          <w:tcPr>
            <w:tcW w:w="36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Rata-rata Post Test</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rata-rata Peningkatan Test</w:t>
            </w:r>
          </w:p>
        </w:tc>
        <w:tc>
          <w:tcPr>
            <w:tcW w:w="39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67671" w:rsidRPr="00E41734" w:rsidRDefault="00367671" w:rsidP="006C44E2">
            <w:pPr>
              <w:jc w:val="center"/>
              <w:rPr>
                <w:rFonts w:ascii="Calibri" w:hAnsi="Calibri" w:cs="Calibri"/>
                <w:b/>
                <w:bCs/>
                <w:color w:val="000000"/>
                <w:sz w:val="22"/>
                <w:szCs w:val="22"/>
              </w:rPr>
            </w:pPr>
            <w:r w:rsidRPr="00E41734">
              <w:rPr>
                <w:rFonts w:ascii="Calibri" w:hAnsi="Calibri" w:cs="Calibri"/>
                <w:b/>
                <w:bCs/>
                <w:color w:val="000000"/>
                <w:sz w:val="22"/>
                <w:szCs w:val="22"/>
              </w:rPr>
              <w:t>Rata-rata Praktek</w:t>
            </w:r>
          </w:p>
        </w:tc>
      </w:tr>
      <w:tr w:rsidR="00367671" w:rsidRPr="00E41734" w:rsidTr="006C44E2">
        <w:trPr>
          <w:trHeight w:val="300"/>
        </w:trPr>
        <w:tc>
          <w:tcPr>
            <w:tcW w:w="304"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sz w:val="22"/>
                <w:szCs w:val="22"/>
              </w:rPr>
            </w:pPr>
          </w:p>
        </w:tc>
        <w:tc>
          <w:tcPr>
            <w:tcW w:w="278"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278"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421"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32"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559"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63"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63"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559"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90"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r>
      <w:tr w:rsidR="00367671" w:rsidRPr="00E41734" w:rsidTr="006C44E2">
        <w:trPr>
          <w:trHeight w:val="300"/>
        </w:trPr>
        <w:tc>
          <w:tcPr>
            <w:tcW w:w="304"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1151"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sz w:val="22"/>
                <w:szCs w:val="22"/>
              </w:rPr>
            </w:pPr>
          </w:p>
        </w:tc>
        <w:tc>
          <w:tcPr>
            <w:tcW w:w="278"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278"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421"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32"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559"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63"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63"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559"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c>
          <w:tcPr>
            <w:tcW w:w="390" w:type="pct"/>
            <w:vMerge/>
            <w:tcBorders>
              <w:top w:val="single" w:sz="4" w:space="0" w:color="auto"/>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b/>
                <w:bCs/>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Adinda Dwi Salva S.</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2</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6</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55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4</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4</w:t>
            </w: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Annisa Aulia Nabil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KURANG</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Aulia Rahm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7</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Bunga Muslimat</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2</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avina Safani Putr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ewi Mutya Cahyan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hea Ingga Nur'aen</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7</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8</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Fitria Nur Azizah</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bila Indah P. S.</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7</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fila Nur Haliz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sjwa Adinda S. B.</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sywa Aliyah F. N.</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irina Ayu Aprili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ovi Dwi Nilam S.</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Puji Lestari Parer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Putri Vita Refi F</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anti Neng Tiyas</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yalimarsya Balqis A. 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Vika Yulian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Wiwik Febriat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lastRenderedPageBreak/>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Aisyah Cahyaningtiyas</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9</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8</w:t>
            </w:r>
          </w:p>
        </w:tc>
        <w:tc>
          <w:tcPr>
            <w:tcW w:w="55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9</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Athifa Aqil Fadiya Putri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amayant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Endrawila Destrian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Felita Zain</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7</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Grisviana Diva Nabill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Ika Sri Wahyun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Jassinta Nerissa Arvian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Karism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dia Damayant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ailuz Zulf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eneng Lutfia Azizah</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yimas Savitr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Riskia Nur Alif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1</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alsabila Ism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hafa Rasyidani I 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helly Marshanda J</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1</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yarifah Ni'matul Hasanah</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4</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Teresya Eka Nurcahyan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Wafigh Assyifa Faradilla 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Aisyi Aunnida Yahya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0</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26</w:t>
            </w:r>
          </w:p>
        </w:tc>
        <w:tc>
          <w:tcPr>
            <w:tcW w:w="36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7</w:t>
            </w:r>
          </w:p>
        </w:tc>
        <w:tc>
          <w:tcPr>
            <w:tcW w:w="55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1</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Annisyah Khosriawati P</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Denny Fhang Dwi Astuti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center"/>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ewi Ernawat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Dewi Ni'matul Ul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Intan Nur Febriant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7</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Lailatul Azizah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3</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Nailus Sa'diyah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iken Eka Meynesy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lastRenderedPageBreak/>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Nitya Nabilah Nariswari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lastRenderedPageBreak/>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ur Ahsyah Putri R.D</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 xml:space="preserve">Nur Auliyatul Inayah </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6</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Putri Sayyida Rahmadan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000000" w:fill="FFFFFF"/>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Qoyyuumul Haqq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30</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alshabilla Amanda Putri</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8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BAIK</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3</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Syarifah  Fatimatus Zarro</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2</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Wardatun Nafisah</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65</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7</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0</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Zahwa Septiany</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2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9</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4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single" w:sz="4" w:space="0" w:color="auto"/>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XII</w:t>
            </w:r>
          </w:p>
        </w:tc>
        <w:tc>
          <w:tcPr>
            <w:tcW w:w="115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Zumrotul Izza</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15</w:t>
            </w:r>
          </w:p>
        </w:tc>
        <w:tc>
          <w:tcPr>
            <w:tcW w:w="278"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70</w:t>
            </w:r>
          </w:p>
        </w:tc>
        <w:tc>
          <w:tcPr>
            <w:tcW w:w="421"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CUKUP</w:t>
            </w:r>
          </w:p>
        </w:tc>
        <w:tc>
          <w:tcPr>
            <w:tcW w:w="332"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98</w:t>
            </w:r>
          </w:p>
        </w:tc>
        <w:tc>
          <w:tcPr>
            <w:tcW w:w="559" w:type="pct"/>
            <w:tcBorders>
              <w:top w:val="nil"/>
              <w:left w:val="nil"/>
              <w:bottom w:val="single" w:sz="4" w:space="0" w:color="auto"/>
              <w:right w:val="single" w:sz="4" w:space="0" w:color="auto"/>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r w:rsidRPr="00E41734">
              <w:rPr>
                <w:rFonts w:ascii="Calibri" w:hAnsi="Calibri" w:cs="Calibri"/>
                <w:color w:val="000000"/>
                <w:sz w:val="22"/>
                <w:szCs w:val="22"/>
              </w:rPr>
              <w:t>55</w:t>
            </w: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63"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559"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c>
          <w:tcPr>
            <w:tcW w:w="390" w:type="pct"/>
            <w:vMerge/>
            <w:tcBorders>
              <w:top w:val="nil"/>
              <w:left w:val="single" w:sz="4" w:space="0" w:color="auto"/>
              <w:bottom w:val="single" w:sz="4" w:space="0" w:color="auto"/>
              <w:right w:val="single" w:sz="4" w:space="0" w:color="auto"/>
            </w:tcBorders>
            <w:vAlign w:val="center"/>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jc w:val="center"/>
              <w:rPr>
                <w:rFonts w:ascii="Calibri" w:hAnsi="Calibri" w:cs="Calibri"/>
                <w:color w:val="000000"/>
                <w:sz w:val="22"/>
                <w:szCs w:val="22"/>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285" w:type="pct"/>
            <w:gridSpan w:val="3"/>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Malang, 14 September 2019</w:t>
            </w: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726" w:type="pct"/>
            <w:gridSpan w:val="2"/>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Ketua Pengamas</w:t>
            </w: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63"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1674" w:type="pct"/>
            <w:gridSpan w:val="4"/>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u w:val="single"/>
              </w:rPr>
            </w:pPr>
            <w:r w:rsidRPr="00E41734">
              <w:rPr>
                <w:rFonts w:ascii="Calibri" w:hAnsi="Calibri" w:cs="Calibri"/>
                <w:color w:val="000000"/>
                <w:sz w:val="22"/>
                <w:szCs w:val="22"/>
                <w:u w:val="single"/>
              </w:rPr>
              <w:t>Taufan Arif, S.Kep., Ns., M.Kep</w:t>
            </w:r>
          </w:p>
        </w:tc>
      </w:tr>
      <w:tr w:rsidR="00367671" w:rsidRPr="00E41734" w:rsidTr="006C44E2">
        <w:trPr>
          <w:trHeight w:val="300"/>
        </w:trPr>
        <w:tc>
          <w:tcPr>
            <w:tcW w:w="304" w:type="pct"/>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u w:val="single"/>
              </w:rPr>
            </w:pPr>
          </w:p>
        </w:tc>
        <w:tc>
          <w:tcPr>
            <w:tcW w:w="115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278"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421"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332"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c>
          <w:tcPr>
            <w:tcW w:w="726" w:type="pct"/>
            <w:gridSpan w:val="2"/>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r w:rsidRPr="00E41734">
              <w:rPr>
                <w:rFonts w:ascii="Calibri" w:hAnsi="Calibri" w:cs="Calibri"/>
                <w:color w:val="000000"/>
                <w:sz w:val="22"/>
                <w:szCs w:val="22"/>
              </w:rPr>
              <w:t>NIK. 90.06.1.170</w:t>
            </w:r>
          </w:p>
        </w:tc>
        <w:tc>
          <w:tcPr>
            <w:tcW w:w="559" w:type="pct"/>
            <w:tcBorders>
              <w:top w:val="nil"/>
              <w:left w:val="nil"/>
              <w:bottom w:val="nil"/>
              <w:right w:val="nil"/>
            </w:tcBorders>
            <w:shd w:val="clear" w:color="auto" w:fill="auto"/>
            <w:noWrap/>
            <w:vAlign w:val="bottom"/>
            <w:hideMark/>
          </w:tcPr>
          <w:p w:rsidR="00367671" w:rsidRPr="00E41734" w:rsidRDefault="00367671" w:rsidP="006C44E2">
            <w:pPr>
              <w:rPr>
                <w:rFonts w:ascii="Calibri" w:hAnsi="Calibri" w:cs="Calibri"/>
                <w:color w:val="000000"/>
                <w:sz w:val="22"/>
                <w:szCs w:val="22"/>
              </w:rPr>
            </w:pPr>
          </w:p>
        </w:tc>
        <w:tc>
          <w:tcPr>
            <w:tcW w:w="390" w:type="pct"/>
            <w:tcBorders>
              <w:top w:val="nil"/>
              <w:left w:val="nil"/>
              <w:bottom w:val="nil"/>
              <w:right w:val="nil"/>
            </w:tcBorders>
            <w:shd w:val="clear" w:color="auto" w:fill="auto"/>
            <w:noWrap/>
            <w:vAlign w:val="bottom"/>
            <w:hideMark/>
          </w:tcPr>
          <w:p w:rsidR="00367671" w:rsidRPr="00E41734" w:rsidRDefault="00367671" w:rsidP="006C44E2">
            <w:pPr>
              <w:rPr>
                <w:sz w:val="20"/>
                <w:szCs w:val="20"/>
              </w:rPr>
            </w:pPr>
          </w:p>
        </w:tc>
      </w:tr>
    </w:tbl>
    <w:p w:rsidR="00E41734" w:rsidRDefault="00E41734" w:rsidP="00B809C3">
      <w:pPr>
        <w:jc w:val="both"/>
        <w:rPr>
          <w:b/>
        </w:rPr>
      </w:pPr>
    </w:p>
    <w:p w:rsidR="00367671" w:rsidRDefault="00367671" w:rsidP="00B809C3">
      <w:pPr>
        <w:jc w:val="both"/>
        <w:rPr>
          <w:b/>
        </w:rPr>
        <w:sectPr w:rsidR="00367671" w:rsidSect="00367671">
          <w:pgSz w:w="16840" w:h="11907" w:orient="landscape" w:code="9"/>
          <w:pgMar w:top="1440" w:right="1440" w:bottom="1440" w:left="1440" w:header="720" w:footer="720" w:gutter="0"/>
          <w:cols w:space="720"/>
          <w:docGrid w:linePitch="360"/>
        </w:sectPr>
      </w:pPr>
    </w:p>
    <w:p w:rsidR="00367671" w:rsidRPr="00D63361" w:rsidRDefault="00367671" w:rsidP="00B809C3">
      <w:pPr>
        <w:jc w:val="both"/>
        <w:rPr>
          <w:b/>
        </w:rPr>
      </w:pPr>
    </w:p>
    <w:sectPr w:rsidR="00367671" w:rsidRPr="00D63361" w:rsidSect="00367671">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6754" w:rsidRDefault="00F16754" w:rsidP="00FD1F78">
      <w:r>
        <w:separator/>
      </w:r>
    </w:p>
  </w:endnote>
  <w:endnote w:type="continuationSeparator" w:id="0">
    <w:p w:rsidR="00F16754" w:rsidRDefault="00F16754" w:rsidP="00F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1746579"/>
      <w:docPartObj>
        <w:docPartGallery w:val="Page Numbers (Bottom of Page)"/>
        <w:docPartUnique/>
      </w:docPartObj>
    </w:sdtPr>
    <w:sdtEndPr>
      <w:rPr>
        <w:noProof/>
      </w:rPr>
    </w:sdtEndPr>
    <w:sdtContent>
      <w:p w:rsidR="00E41734" w:rsidRDefault="00E41734">
        <w:pPr>
          <w:pStyle w:val="Footer"/>
          <w:jc w:val="center"/>
        </w:pPr>
        <w:r>
          <w:fldChar w:fldCharType="begin"/>
        </w:r>
        <w:r>
          <w:instrText xml:space="preserve"> PAGE   \* MERGEFORMAT </w:instrText>
        </w:r>
        <w:r>
          <w:fldChar w:fldCharType="separate"/>
        </w:r>
        <w:r w:rsidR="004C0A22">
          <w:rPr>
            <w:noProof/>
          </w:rPr>
          <w:t>i</w:t>
        </w:r>
        <w:r>
          <w:rPr>
            <w:noProof/>
          </w:rPr>
          <w:fldChar w:fldCharType="end"/>
        </w:r>
      </w:p>
    </w:sdtContent>
  </w:sdt>
  <w:p w:rsidR="00E41734" w:rsidRDefault="00E417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6878069"/>
      <w:docPartObj>
        <w:docPartGallery w:val="Page Numbers (Bottom of Page)"/>
        <w:docPartUnique/>
      </w:docPartObj>
    </w:sdtPr>
    <w:sdtEndPr>
      <w:rPr>
        <w:noProof/>
      </w:rPr>
    </w:sdtEndPr>
    <w:sdtContent>
      <w:p w:rsidR="00E41734" w:rsidRDefault="00E41734">
        <w:pPr>
          <w:pStyle w:val="Footer"/>
          <w:jc w:val="center"/>
        </w:pPr>
        <w:r>
          <w:fldChar w:fldCharType="begin"/>
        </w:r>
        <w:r>
          <w:instrText xml:space="preserve"> PAGE   \* MERGEFORMAT </w:instrText>
        </w:r>
        <w:r>
          <w:fldChar w:fldCharType="separate"/>
        </w:r>
        <w:r w:rsidR="004C0A22">
          <w:rPr>
            <w:noProof/>
          </w:rPr>
          <w:t>36</w:t>
        </w:r>
        <w:r>
          <w:rPr>
            <w:noProof/>
          </w:rPr>
          <w:fldChar w:fldCharType="end"/>
        </w:r>
      </w:p>
    </w:sdtContent>
  </w:sdt>
  <w:p w:rsidR="00E41734" w:rsidRDefault="00E4173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1734" w:rsidRPr="00B325C1" w:rsidRDefault="00E41734">
    <w:pPr>
      <w:pStyle w:val="Footer"/>
      <w:jc w:val="center"/>
    </w:pPr>
    <w:r>
      <w:fldChar w:fldCharType="begin"/>
    </w:r>
    <w:r>
      <w:instrText xml:space="preserve"> PAGE   \* MERGEFORMAT </w:instrText>
    </w:r>
    <w:r>
      <w:fldChar w:fldCharType="separate"/>
    </w:r>
    <w:r>
      <w:rPr>
        <w:noProof/>
      </w:rPr>
      <w:t>15</w:t>
    </w:r>
    <w:r>
      <w:rPr>
        <w:noProof/>
      </w:rPr>
      <w:fldChar w:fldCharType="end"/>
    </w:r>
  </w:p>
  <w:p w:rsidR="00E41734" w:rsidRDefault="00E417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6754" w:rsidRDefault="00F16754" w:rsidP="00FD1F78">
      <w:r>
        <w:separator/>
      </w:r>
    </w:p>
  </w:footnote>
  <w:footnote w:type="continuationSeparator" w:id="0">
    <w:p w:rsidR="00F16754" w:rsidRDefault="00F16754" w:rsidP="00FD1F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1734" w:rsidRPr="004C0A22" w:rsidRDefault="00E41734" w:rsidP="004C0A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758A9"/>
    <w:multiLevelType w:val="hybridMultilevel"/>
    <w:tmpl w:val="6990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554DE"/>
    <w:multiLevelType w:val="hybridMultilevel"/>
    <w:tmpl w:val="F7448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B0452"/>
    <w:multiLevelType w:val="hybridMultilevel"/>
    <w:tmpl w:val="0C708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555C1"/>
    <w:multiLevelType w:val="multilevel"/>
    <w:tmpl w:val="353826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0904F0"/>
    <w:multiLevelType w:val="hybridMultilevel"/>
    <w:tmpl w:val="97DC81F0"/>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3650C7"/>
    <w:multiLevelType w:val="multilevel"/>
    <w:tmpl w:val="1BF2848E"/>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8B73B03"/>
    <w:multiLevelType w:val="multilevel"/>
    <w:tmpl w:val="44AAC3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B05DF2"/>
    <w:multiLevelType w:val="multilevel"/>
    <w:tmpl w:val="353826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3A50BD1"/>
    <w:multiLevelType w:val="hybridMultilevel"/>
    <w:tmpl w:val="F280C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4705D8"/>
    <w:multiLevelType w:val="hybridMultilevel"/>
    <w:tmpl w:val="265E4526"/>
    <w:lvl w:ilvl="0" w:tplc="9D1CBB8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3EDCD860">
      <w:start w:val="1"/>
      <w:numFmt w:val="decimal"/>
      <w:lvlText w:val="%3."/>
      <w:lvlJc w:val="left"/>
      <w:pPr>
        <w:ind w:left="3060" w:hanging="360"/>
      </w:pPr>
      <w:rPr>
        <w:rFonts w:hint="default"/>
        <w:sz w:val="23"/>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E480010"/>
    <w:multiLevelType w:val="hybridMultilevel"/>
    <w:tmpl w:val="8168DC7C"/>
    <w:lvl w:ilvl="0" w:tplc="2F2E5DB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A48C6"/>
    <w:multiLevelType w:val="hybridMultilevel"/>
    <w:tmpl w:val="229867A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BC3956"/>
    <w:multiLevelType w:val="hybridMultilevel"/>
    <w:tmpl w:val="C7B629EE"/>
    <w:lvl w:ilvl="0" w:tplc="B5A298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B0E8F"/>
    <w:multiLevelType w:val="multilevel"/>
    <w:tmpl w:val="53C2CE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3C59FB"/>
    <w:multiLevelType w:val="hybridMultilevel"/>
    <w:tmpl w:val="6E0EA2F0"/>
    <w:lvl w:ilvl="0" w:tplc="34C01C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3B4DF7"/>
    <w:multiLevelType w:val="hybridMultilevel"/>
    <w:tmpl w:val="4F340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891ADC"/>
    <w:multiLevelType w:val="hybridMultilevel"/>
    <w:tmpl w:val="63AC2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C2469"/>
    <w:multiLevelType w:val="hybridMultilevel"/>
    <w:tmpl w:val="5E60F640"/>
    <w:lvl w:ilvl="0" w:tplc="2F08A1FA">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678D4F43"/>
    <w:multiLevelType w:val="hybridMultilevel"/>
    <w:tmpl w:val="588ED37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DC57D8C"/>
    <w:multiLevelType w:val="multilevel"/>
    <w:tmpl w:val="9622FC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8B87778"/>
    <w:multiLevelType w:val="hybridMultilevel"/>
    <w:tmpl w:val="763C7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A1D51"/>
    <w:multiLevelType w:val="multilevel"/>
    <w:tmpl w:val="0D6E98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3"/>
  </w:num>
  <w:num w:numId="2">
    <w:abstractNumId w:val="19"/>
  </w:num>
  <w:num w:numId="3">
    <w:abstractNumId w:val="16"/>
  </w:num>
  <w:num w:numId="4">
    <w:abstractNumId w:val="17"/>
  </w:num>
  <w:num w:numId="5">
    <w:abstractNumId w:val="9"/>
  </w:num>
  <w:num w:numId="6">
    <w:abstractNumId w:val="5"/>
  </w:num>
  <w:num w:numId="7">
    <w:abstractNumId w:val="6"/>
  </w:num>
  <w:num w:numId="8">
    <w:abstractNumId w:val="12"/>
  </w:num>
  <w:num w:numId="9">
    <w:abstractNumId w:val="14"/>
  </w:num>
  <w:num w:numId="10">
    <w:abstractNumId w:val="4"/>
  </w:num>
  <w:num w:numId="11">
    <w:abstractNumId w:val="1"/>
  </w:num>
  <w:num w:numId="12">
    <w:abstractNumId w:val="2"/>
  </w:num>
  <w:num w:numId="13">
    <w:abstractNumId w:val="20"/>
  </w:num>
  <w:num w:numId="14">
    <w:abstractNumId w:val="10"/>
  </w:num>
  <w:num w:numId="15">
    <w:abstractNumId w:val="21"/>
  </w:num>
  <w:num w:numId="16">
    <w:abstractNumId w:val="3"/>
  </w:num>
  <w:num w:numId="17">
    <w:abstractNumId w:val="7"/>
  </w:num>
  <w:num w:numId="18">
    <w:abstractNumId w:val="18"/>
  </w:num>
  <w:num w:numId="19">
    <w:abstractNumId w:val="15"/>
  </w:num>
  <w:num w:numId="20">
    <w:abstractNumId w:val="8"/>
  </w:num>
  <w:num w:numId="21">
    <w:abstractNumId w:val="11"/>
  </w:num>
  <w:num w:numId="2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NzUwMbQ0NzK3NDdQ0lEKTi0uzszPAykwrgUALdJB3CwAAAA="/>
  </w:docVars>
  <w:rsids>
    <w:rsidRoot w:val="0099545F"/>
    <w:rsid w:val="000015E8"/>
    <w:rsid w:val="00001B95"/>
    <w:rsid w:val="00001D39"/>
    <w:rsid w:val="00002EA8"/>
    <w:rsid w:val="00010D67"/>
    <w:rsid w:val="00011530"/>
    <w:rsid w:val="000165E3"/>
    <w:rsid w:val="000166F8"/>
    <w:rsid w:val="00016723"/>
    <w:rsid w:val="00016914"/>
    <w:rsid w:val="00017949"/>
    <w:rsid w:val="00032D4D"/>
    <w:rsid w:val="00042C3B"/>
    <w:rsid w:val="0004664D"/>
    <w:rsid w:val="00052584"/>
    <w:rsid w:val="00053E55"/>
    <w:rsid w:val="000663B6"/>
    <w:rsid w:val="000774E0"/>
    <w:rsid w:val="00080DBF"/>
    <w:rsid w:val="0008110E"/>
    <w:rsid w:val="00082E2D"/>
    <w:rsid w:val="00086A60"/>
    <w:rsid w:val="000872B8"/>
    <w:rsid w:val="00095384"/>
    <w:rsid w:val="000A2E00"/>
    <w:rsid w:val="000A422B"/>
    <w:rsid w:val="000A55CC"/>
    <w:rsid w:val="000A584C"/>
    <w:rsid w:val="000A6640"/>
    <w:rsid w:val="000A7B7C"/>
    <w:rsid w:val="000B124A"/>
    <w:rsid w:val="000B27BF"/>
    <w:rsid w:val="000B3C85"/>
    <w:rsid w:val="000B47BC"/>
    <w:rsid w:val="000B4BEF"/>
    <w:rsid w:val="000C3D9E"/>
    <w:rsid w:val="000C3E59"/>
    <w:rsid w:val="000C3F1A"/>
    <w:rsid w:val="000C7FA9"/>
    <w:rsid w:val="000D1586"/>
    <w:rsid w:val="000D221F"/>
    <w:rsid w:val="000D2273"/>
    <w:rsid w:val="000D598C"/>
    <w:rsid w:val="000E019C"/>
    <w:rsid w:val="000E05AE"/>
    <w:rsid w:val="000E3E13"/>
    <w:rsid w:val="000E6594"/>
    <w:rsid w:val="000F319E"/>
    <w:rsid w:val="000F5DEE"/>
    <w:rsid w:val="000F5ECC"/>
    <w:rsid w:val="00100F6D"/>
    <w:rsid w:val="001027C1"/>
    <w:rsid w:val="001034D3"/>
    <w:rsid w:val="00113CE4"/>
    <w:rsid w:val="00115C9F"/>
    <w:rsid w:val="001169E2"/>
    <w:rsid w:val="001209AD"/>
    <w:rsid w:val="00122935"/>
    <w:rsid w:val="00123811"/>
    <w:rsid w:val="001274F0"/>
    <w:rsid w:val="00130A79"/>
    <w:rsid w:val="0013788D"/>
    <w:rsid w:val="00142227"/>
    <w:rsid w:val="00142FDA"/>
    <w:rsid w:val="00147F2B"/>
    <w:rsid w:val="00152DC2"/>
    <w:rsid w:val="001559A8"/>
    <w:rsid w:val="001565F1"/>
    <w:rsid w:val="00157CC2"/>
    <w:rsid w:val="001607FA"/>
    <w:rsid w:val="00160F24"/>
    <w:rsid w:val="00171473"/>
    <w:rsid w:val="00171752"/>
    <w:rsid w:val="00175D13"/>
    <w:rsid w:val="00175D7C"/>
    <w:rsid w:val="00177AD8"/>
    <w:rsid w:val="001806FC"/>
    <w:rsid w:val="0018421A"/>
    <w:rsid w:val="00185B73"/>
    <w:rsid w:val="0018641B"/>
    <w:rsid w:val="00191FDC"/>
    <w:rsid w:val="001A24EE"/>
    <w:rsid w:val="001B02B4"/>
    <w:rsid w:val="001B1DA0"/>
    <w:rsid w:val="001B7761"/>
    <w:rsid w:val="001C6DF0"/>
    <w:rsid w:val="001C70C6"/>
    <w:rsid w:val="001D38FC"/>
    <w:rsid w:val="001E16ED"/>
    <w:rsid w:val="001E7D0D"/>
    <w:rsid w:val="001F2E66"/>
    <w:rsid w:val="001F2E83"/>
    <w:rsid w:val="001F3095"/>
    <w:rsid w:val="001F374C"/>
    <w:rsid w:val="001F375E"/>
    <w:rsid w:val="002123C3"/>
    <w:rsid w:val="00212FCD"/>
    <w:rsid w:val="00222F39"/>
    <w:rsid w:val="00235939"/>
    <w:rsid w:val="00237362"/>
    <w:rsid w:val="00243BEB"/>
    <w:rsid w:val="0024435D"/>
    <w:rsid w:val="00251E51"/>
    <w:rsid w:val="00254704"/>
    <w:rsid w:val="002559E2"/>
    <w:rsid w:val="00257F5D"/>
    <w:rsid w:val="00262197"/>
    <w:rsid w:val="00262C8F"/>
    <w:rsid w:val="00270109"/>
    <w:rsid w:val="002719E5"/>
    <w:rsid w:val="00276A6E"/>
    <w:rsid w:val="0027706E"/>
    <w:rsid w:val="002815E7"/>
    <w:rsid w:val="0028222E"/>
    <w:rsid w:val="002829D3"/>
    <w:rsid w:val="00283D9A"/>
    <w:rsid w:val="00287B7B"/>
    <w:rsid w:val="00292FCF"/>
    <w:rsid w:val="00295F44"/>
    <w:rsid w:val="00296087"/>
    <w:rsid w:val="00297C3F"/>
    <w:rsid w:val="002A1B95"/>
    <w:rsid w:val="002A2606"/>
    <w:rsid w:val="002A5D6A"/>
    <w:rsid w:val="002B1215"/>
    <w:rsid w:val="002B226E"/>
    <w:rsid w:val="002B2D7B"/>
    <w:rsid w:val="002B3229"/>
    <w:rsid w:val="002C019F"/>
    <w:rsid w:val="002C2DD5"/>
    <w:rsid w:val="002D0BDC"/>
    <w:rsid w:val="002D1BBA"/>
    <w:rsid w:val="002D2022"/>
    <w:rsid w:val="002E0574"/>
    <w:rsid w:val="002E10BC"/>
    <w:rsid w:val="002E447C"/>
    <w:rsid w:val="002E5325"/>
    <w:rsid w:val="002F106F"/>
    <w:rsid w:val="002F2268"/>
    <w:rsid w:val="002F3587"/>
    <w:rsid w:val="002F4C2B"/>
    <w:rsid w:val="002F5EC6"/>
    <w:rsid w:val="002F7C53"/>
    <w:rsid w:val="00303BF3"/>
    <w:rsid w:val="0030549E"/>
    <w:rsid w:val="00305CF0"/>
    <w:rsid w:val="00306407"/>
    <w:rsid w:val="00313511"/>
    <w:rsid w:val="00324DB1"/>
    <w:rsid w:val="00326D92"/>
    <w:rsid w:val="003278C4"/>
    <w:rsid w:val="00330C03"/>
    <w:rsid w:val="00331314"/>
    <w:rsid w:val="00331662"/>
    <w:rsid w:val="003334EC"/>
    <w:rsid w:val="0033382E"/>
    <w:rsid w:val="003375EC"/>
    <w:rsid w:val="0034061B"/>
    <w:rsid w:val="00355F04"/>
    <w:rsid w:val="00362AD7"/>
    <w:rsid w:val="003659A7"/>
    <w:rsid w:val="00367671"/>
    <w:rsid w:val="00377029"/>
    <w:rsid w:val="00386B3E"/>
    <w:rsid w:val="00390A42"/>
    <w:rsid w:val="0039166B"/>
    <w:rsid w:val="00391839"/>
    <w:rsid w:val="00391C33"/>
    <w:rsid w:val="00393A0E"/>
    <w:rsid w:val="003966ED"/>
    <w:rsid w:val="003C02FE"/>
    <w:rsid w:val="003C126A"/>
    <w:rsid w:val="003C1CD2"/>
    <w:rsid w:val="003C6199"/>
    <w:rsid w:val="003C795D"/>
    <w:rsid w:val="003D0FF5"/>
    <w:rsid w:val="003D1484"/>
    <w:rsid w:val="003D2CD7"/>
    <w:rsid w:val="003F4EFD"/>
    <w:rsid w:val="00415F77"/>
    <w:rsid w:val="0041679F"/>
    <w:rsid w:val="004208C5"/>
    <w:rsid w:val="004351A4"/>
    <w:rsid w:val="00436435"/>
    <w:rsid w:val="00446101"/>
    <w:rsid w:val="004471C5"/>
    <w:rsid w:val="004619BB"/>
    <w:rsid w:val="00462215"/>
    <w:rsid w:val="0047317D"/>
    <w:rsid w:val="0047537E"/>
    <w:rsid w:val="00475B9E"/>
    <w:rsid w:val="00492D91"/>
    <w:rsid w:val="004A00C8"/>
    <w:rsid w:val="004A0E03"/>
    <w:rsid w:val="004B091B"/>
    <w:rsid w:val="004C0A22"/>
    <w:rsid w:val="004C694E"/>
    <w:rsid w:val="004D1AED"/>
    <w:rsid w:val="004D5D01"/>
    <w:rsid w:val="004D721C"/>
    <w:rsid w:val="004D7997"/>
    <w:rsid w:val="004D7AB7"/>
    <w:rsid w:val="004E0710"/>
    <w:rsid w:val="004E23D8"/>
    <w:rsid w:val="004E2C9B"/>
    <w:rsid w:val="004E3B53"/>
    <w:rsid w:val="004E69C4"/>
    <w:rsid w:val="005008DB"/>
    <w:rsid w:val="00502F42"/>
    <w:rsid w:val="0050474F"/>
    <w:rsid w:val="005102A4"/>
    <w:rsid w:val="00512FF0"/>
    <w:rsid w:val="00516186"/>
    <w:rsid w:val="00517021"/>
    <w:rsid w:val="0052621F"/>
    <w:rsid w:val="00530C0B"/>
    <w:rsid w:val="005376DB"/>
    <w:rsid w:val="0054372A"/>
    <w:rsid w:val="00544A9B"/>
    <w:rsid w:val="00546C97"/>
    <w:rsid w:val="0055639D"/>
    <w:rsid w:val="00556477"/>
    <w:rsid w:val="00556E87"/>
    <w:rsid w:val="00560F5B"/>
    <w:rsid w:val="005820D9"/>
    <w:rsid w:val="00582814"/>
    <w:rsid w:val="00587EAB"/>
    <w:rsid w:val="005907AC"/>
    <w:rsid w:val="00592D92"/>
    <w:rsid w:val="00593568"/>
    <w:rsid w:val="0059464E"/>
    <w:rsid w:val="005A334F"/>
    <w:rsid w:val="005A3511"/>
    <w:rsid w:val="005B4FCC"/>
    <w:rsid w:val="005B678F"/>
    <w:rsid w:val="005B71C5"/>
    <w:rsid w:val="005B7529"/>
    <w:rsid w:val="005C33F9"/>
    <w:rsid w:val="005C4677"/>
    <w:rsid w:val="005E3904"/>
    <w:rsid w:val="005E6F65"/>
    <w:rsid w:val="005F5E93"/>
    <w:rsid w:val="00605DE5"/>
    <w:rsid w:val="006069E0"/>
    <w:rsid w:val="00613891"/>
    <w:rsid w:val="00615583"/>
    <w:rsid w:val="0061701A"/>
    <w:rsid w:val="00617176"/>
    <w:rsid w:val="00620230"/>
    <w:rsid w:val="00624C30"/>
    <w:rsid w:val="006250AC"/>
    <w:rsid w:val="00630612"/>
    <w:rsid w:val="00636900"/>
    <w:rsid w:val="006470A2"/>
    <w:rsid w:val="00655BA5"/>
    <w:rsid w:val="006608A0"/>
    <w:rsid w:val="00660BCE"/>
    <w:rsid w:val="00660DEB"/>
    <w:rsid w:val="0066310F"/>
    <w:rsid w:val="00664C8B"/>
    <w:rsid w:val="00676789"/>
    <w:rsid w:val="00676AF8"/>
    <w:rsid w:val="00676C99"/>
    <w:rsid w:val="00682A7F"/>
    <w:rsid w:val="00685AC7"/>
    <w:rsid w:val="0069469E"/>
    <w:rsid w:val="006A31D6"/>
    <w:rsid w:val="006C4154"/>
    <w:rsid w:val="006C5097"/>
    <w:rsid w:val="006C60B2"/>
    <w:rsid w:val="006C6118"/>
    <w:rsid w:val="006C61DB"/>
    <w:rsid w:val="006D116E"/>
    <w:rsid w:val="006D2329"/>
    <w:rsid w:val="006D5530"/>
    <w:rsid w:val="006D7A2F"/>
    <w:rsid w:val="006E070E"/>
    <w:rsid w:val="006F4136"/>
    <w:rsid w:val="006F53D9"/>
    <w:rsid w:val="00706906"/>
    <w:rsid w:val="00707B85"/>
    <w:rsid w:val="00710399"/>
    <w:rsid w:val="00712A4F"/>
    <w:rsid w:val="00715557"/>
    <w:rsid w:val="00717363"/>
    <w:rsid w:val="0072287B"/>
    <w:rsid w:val="00726E6C"/>
    <w:rsid w:val="007364A5"/>
    <w:rsid w:val="00736C9C"/>
    <w:rsid w:val="00747879"/>
    <w:rsid w:val="00750385"/>
    <w:rsid w:val="0075319B"/>
    <w:rsid w:val="00762D72"/>
    <w:rsid w:val="00766BE4"/>
    <w:rsid w:val="00771F22"/>
    <w:rsid w:val="00774B95"/>
    <w:rsid w:val="007751AB"/>
    <w:rsid w:val="00777D21"/>
    <w:rsid w:val="007814DD"/>
    <w:rsid w:val="00781900"/>
    <w:rsid w:val="00782B02"/>
    <w:rsid w:val="00783AF7"/>
    <w:rsid w:val="007926E0"/>
    <w:rsid w:val="0079634F"/>
    <w:rsid w:val="007A11AC"/>
    <w:rsid w:val="007A3669"/>
    <w:rsid w:val="007A3777"/>
    <w:rsid w:val="007A6076"/>
    <w:rsid w:val="007B175D"/>
    <w:rsid w:val="007B3243"/>
    <w:rsid w:val="007B491A"/>
    <w:rsid w:val="007B504D"/>
    <w:rsid w:val="007B61FC"/>
    <w:rsid w:val="007C00E6"/>
    <w:rsid w:val="007C2262"/>
    <w:rsid w:val="007C23F9"/>
    <w:rsid w:val="007D3D03"/>
    <w:rsid w:val="007D747B"/>
    <w:rsid w:val="007E7A61"/>
    <w:rsid w:val="007E7DD2"/>
    <w:rsid w:val="007F41C5"/>
    <w:rsid w:val="00804DDA"/>
    <w:rsid w:val="00807394"/>
    <w:rsid w:val="0081669A"/>
    <w:rsid w:val="0085231F"/>
    <w:rsid w:val="0086078A"/>
    <w:rsid w:val="00862657"/>
    <w:rsid w:val="00865BAF"/>
    <w:rsid w:val="00873A91"/>
    <w:rsid w:val="00874761"/>
    <w:rsid w:val="00876D5E"/>
    <w:rsid w:val="00880BD3"/>
    <w:rsid w:val="0088569F"/>
    <w:rsid w:val="00885957"/>
    <w:rsid w:val="00885D2B"/>
    <w:rsid w:val="00886E5C"/>
    <w:rsid w:val="0088714B"/>
    <w:rsid w:val="00890028"/>
    <w:rsid w:val="008910A3"/>
    <w:rsid w:val="00896163"/>
    <w:rsid w:val="008A0B2C"/>
    <w:rsid w:val="008A1F99"/>
    <w:rsid w:val="008A76D3"/>
    <w:rsid w:val="008B264F"/>
    <w:rsid w:val="008B2885"/>
    <w:rsid w:val="008B40DD"/>
    <w:rsid w:val="008B521A"/>
    <w:rsid w:val="008C4BD3"/>
    <w:rsid w:val="008C5A15"/>
    <w:rsid w:val="008D28A2"/>
    <w:rsid w:val="008D4BBC"/>
    <w:rsid w:val="008D6845"/>
    <w:rsid w:val="008E198A"/>
    <w:rsid w:val="008E3A39"/>
    <w:rsid w:val="008F034B"/>
    <w:rsid w:val="008F1A5C"/>
    <w:rsid w:val="008F200C"/>
    <w:rsid w:val="008F23E6"/>
    <w:rsid w:val="00901E43"/>
    <w:rsid w:val="00905200"/>
    <w:rsid w:val="00906441"/>
    <w:rsid w:val="00907D5C"/>
    <w:rsid w:val="009122B3"/>
    <w:rsid w:val="00916CDB"/>
    <w:rsid w:val="00920E4C"/>
    <w:rsid w:val="009223FB"/>
    <w:rsid w:val="00923712"/>
    <w:rsid w:val="009301B0"/>
    <w:rsid w:val="00933D89"/>
    <w:rsid w:val="00940126"/>
    <w:rsid w:val="009408D8"/>
    <w:rsid w:val="0094684B"/>
    <w:rsid w:val="0096766A"/>
    <w:rsid w:val="00967B85"/>
    <w:rsid w:val="00970D31"/>
    <w:rsid w:val="00970E04"/>
    <w:rsid w:val="00971574"/>
    <w:rsid w:val="00971CE9"/>
    <w:rsid w:val="009766F4"/>
    <w:rsid w:val="0098298A"/>
    <w:rsid w:val="009832CC"/>
    <w:rsid w:val="00987C83"/>
    <w:rsid w:val="00991AF9"/>
    <w:rsid w:val="0099545F"/>
    <w:rsid w:val="009A270A"/>
    <w:rsid w:val="009A308B"/>
    <w:rsid w:val="009A405E"/>
    <w:rsid w:val="009A47A3"/>
    <w:rsid w:val="009A48CB"/>
    <w:rsid w:val="009B4142"/>
    <w:rsid w:val="009B444D"/>
    <w:rsid w:val="009B639E"/>
    <w:rsid w:val="009C4410"/>
    <w:rsid w:val="009C6ADB"/>
    <w:rsid w:val="009D0284"/>
    <w:rsid w:val="009D0D1B"/>
    <w:rsid w:val="009D71FC"/>
    <w:rsid w:val="009E0213"/>
    <w:rsid w:val="009E0779"/>
    <w:rsid w:val="009E6CE3"/>
    <w:rsid w:val="009F33F4"/>
    <w:rsid w:val="009F4B59"/>
    <w:rsid w:val="00A02198"/>
    <w:rsid w:val="00A0433A"/>
    <w:rsid w:val="00A074BD"/>
    <w:rsid w:val="00A07E62"/>
    <w:rsid w:val="00A143CB"/>
    <w:rsid w:val="00A15CC1"/>
    <w:rsid w:val="00A16EF3"/>
    <w:rsid w:val="00A16F03"/>
    <w:rsid w:val="00A21D46"/>
    <w:rsid w:val="00A26CCC"/>
    <w:rsid w:val="00A51C7D"/>
    <w:rsid w:val="00A5308B"/>
    <w:rsid w:val="00A60580"/>
    <w:rsid w:val="00A64249"/>
    <w:rsid w:val="00A65A49"/>
    <w:rsid w:val="00A751A2"/>
    <w:rsid w:val="00A762B6"/>
    <w:rsid w:val="00A8156C"/>
    <w:rsid w:val="00A82030"/>
    <w:rsid w:val="00A82B8C"/>
    <w:rsid w:val="00A86A81"/>
    <w:rsid w:val="00A90033"/>
    <w:rsid w:val="00A916E3"/>
    <w:rsid w:val="00A96C41"/>
    <w:rsid w:val="00AA0C14"/>
    <w:rsid w:val="00AA2618"/>
    <w:rsid w:val="00AA3993"/>
    <w:rsid w:val="00AB1CBE"/>
    <w:rsid w:val="00AB208B"/>
    <w:rsid w:val="00AC0545"/>
    <w:rsid w:val="00AC2EBA"/>
    <w:rsid w:val="00AC4490"/>
    <w:rsid w:val="00AC5154"/>
    <w:rsid w:val="00AD2FDA"/>
    <w:rsid w:val="00AD6260"/>
    <w:rsid w:val="00AD68C8"/>
    <w:rsid w:val="00AD7AAD"/>
    <w:rsid w:val="00AE693A"/>
    <w:rsid w:val="00AF077A"/>
    <w:rsid w:val="00AF45EC"/>
    <w:rsid w:val="00B0638D"/>
    <w:rsid w:val="00B06CC3"/>
    <w:rsid w:val="00B1014C"/>
    <w:rsid w:val="00B1043F"/>
    <w:rsid w:val="00B11838"/>
    <w:rsid w:val="00B118EB"/>
    <w:rsid w:val="00B11D7F"/>
    <w:rsid w:val="00B13B55"/>
    <w:rsid w:val="00B14C47"/>
    <w:rsid w:val="00B25DC6"/>
    <w:rsid w:val="00B27F22"/>
    <w:rsid w:val="00B303A9"/>
    <w:rsid w:val="00B31076"/>
    <w:rsid w:val="00B326E2"/>
    <w:rsid w:val="00B337D7"/>
    <w:rsid w:val="00B37550"/>
    <w:rsid w:val="00B40986"/>
    <w:rsid w:val="00B448B8"/>
    <w:rsid w:val="00B4513A"/>
    <w:rsid w:val="00B46800"/>
    <w:rsid w:val="00B50865"/>
    <w:rsid w:val="00B51DF0"/>
    <w:rsid w:val="00B57188"/>
    <w:rsid w:val="00B57FB8"/>
    <w:rsid w:val="00B65839"/>
    <w:rsid w:val="00B67B37"/>
    <w:rsid w:val="00B70BD7"/>
    <w:rsid w:val="00B712EF"/>
    <w:rsid w:val="00B720C9"/>
    <w:rsid w:val="00B809C3"/>
    <w:rsid w:val="00B822AF"/>
    <w:rsid w:val="00B85298"/>
    <w:rsid w:val="00B85621"/>
    <w:rsid w:val="00B86F75"/>
    <w:rsid w:val="00B91D89"/>
    <w:rsid w:val="00B92865"/>
    <w:rsid w:val="00B94B09"/>
    <w:rsid w:val="00B94FEA"/>
    <w:rsid w:val="00B96802"/>
    <w:rsid w:val="00BA110F"/>
    <w:rsid w:val="00BA21CB"/>
    <w:rsid w:val="00BB5405"/>
    <w:rsid w:val="00BC76B0"/>
    <w:rsid w:val="00BD2474"/>
    <w:rsid w:val="00BD34CF"/>
    <w:rsid w:val="00BD7FCF"/>
    <w:rsid w:val="00BE5A7D"/>
    <w:rsid w:val="00BE74D3"/>
    <w:rsid w:val="00BF556A"/>
    <w:rsid w:val="00C04B08"/>
    <w:rsid w:val="00C04E57"/>
    <w:rsid w:val="00C13487"/>
    <w:rsid w:val="00C14FD3"/>
    <w:rsid w:val="00C17B86"/>
    <w:rsid w:val="00C206FC"/>
    <w:rsid w:val="00C23DB0"/>
    <w:rsid w:val="00C301A2"/>
    <w:rsid w:val="00C304DF"/>
    <w:rsid w:val="00C360ED"/>
    <w:rsid w:val="00C41F60"/>
    <w:rsid w:val="00C45421"/>
    <w:rsid w:val="00C46853"/>
    <w:rsid w:val="00C520CB"/>
    <w:rsid w:val="00C560B7"/>
    <w:rsid w:val="00C60925"/>
    <w:rsid w:val="00C6164D"/>
    <w:rsid w:val="00C63B93"/>
    <w:rsid w:val="00C6454E"/>
    <w:rsid w:val="00C67917"/>
    <w:rsid w:val="00C93139"/>
    <w:rsid w:val="00C96D2A"/>
    <w:rsid w:val="00CA0714"/>
    <w:rsid w:val="00CA3148"/>
    <w:rsid w:val="00CA6A09"/>
    <w:rsid w:val="00CB212C"/>
    <w:rsid w:val="00CB22C0"/>
    <w:rsid w:val="00CC260C"/>
    <w:rsid w:val="00CC6BED"/>
    <w:rsid w:val="00CD104A"/>
    <w:rsid w:val="00CD337C"/>
    <w:rsid w:val="00CD3411"/>
    <w:rsid w:val="00CE2C17"/>
    <w:rsid w:val="00CF0A1C"/>
    <w:rsid w:val="00CF0C8C"/>
    <w:rsid w:val="00D00C97"/>
    <w:rsid w:val="00D012A6"/>
    <w:rsid w:val="00D12759"/>
    <w:rsid w:val="00D12B30"/>
    <w:rsid w:val="00D12B62"/>
    <w:rsid w:val="00D154FE"/>
    <w:rsid w:val="00D2076B"/>
    <w:rsid w:val="00D20B10"/>
    <w:rsid w:val="00D2342F"/>
    <w:rsid w:val="00D23F2A"/>
    <w:rsid w:val="00D27C20"/>
    <w:rsid w:val="00D3387F"/>
    <w:rsid w:val="00D34710"/>
    <w:rsid w:val="00D35E65"/>
    <w:rsid w:val="00D37707"/>
    <w:rsid w:val="00D4055A"/>
    <w:rsid w:val="00D42167"/>
    <w:rsid w:val="00D42199"/>
    <w:rsid w:val="00D4342C"/>
    <w:rsid w:val="00D47FA5"/>
    <w:rsid w:val="00D526AC"/>
    <w:rsid w:val="00D56263"/>
    <w:rsid w:val="00D60ABB"/>
    <w:rsid w:val="00D626A6"/>
    <w:rsid w:val="00D63361"/>
    <w:rsid w:val="00D72731"/>
    <w:rsid w:val="00D748C6"/>
    <w:rsid w:val="00D75E94"/>
    <w:rsid w:val="00D767BF"/>
    <w:rsid w:val="00D80D19"/>
    <w:rsid w:val="00D81817"/>
    <w:rsid w:val="00D86DC3"/>
    <w:rsid w:val="00D87723"/>
    <w:rsid w:val="00D87F0F"/>
    <w:rsid w:val="00D91D04"/>
    <w:rsid w:val="00D925E0"/>
    <w:rsid w:val="00D94672"/>
    <w:rsid w:val="00D96C83"/>
    <w:rsid w:val="00DA3843"/>
    <w:rsid w:val="00DA4206"/>
    <w:rsid w:val="00DA4A23"/>
    <w:rsid w:val="00DB3221"/>
    <w:rsid w:val="00DB52B4"/>
    <w:rsid w:val="00DB7292"/>
    <w:rsid w:val="00DC4A46"/>
    <w:rsid w:val="00DC5E06"/>
    <w:rsid w:val="00DC67BA"/>
    <w:rsid w:val="00DD3E10"/>
    <w:rsid w:val="00DD5855"/>
    <w:rsid w:val="00DD5AAD"/>
    <w:rsid w:val="00DE4176"/>
    <w:rsid w:val="00DE4A7E"/>
    <w:rsid w:val="00DF4EF0"/>
    <w:rsid w:val="00DF54D2"/>
    <w:rsid w:val="00E03CC9"/>
    <w:rsid w:val="00E05689"/>
    <w:rsid w:val="00E117F8"/>
    <w:rsid w:val="00E2249D"/>
    <w:rsid w:val="00E275F8"/>
    <w:rsid w:val="00E34B87"/>
    <w:rsid w:val="00E41734"/>
    <w:rsid w:val="00E41D82"/>
    <w:rsid w:val="00E4480D"/>
    <w:rsid w:val="00E46CFB"/>
    <w:rsid w:val="00E4798B"/>
    <w:rsid w:val="00E52808"/>
    <w:rsid w:val="00E61A79"/>
    <w:rsid w:val="00E620B5"/>
    <w:rsid w:val="00E63566"/>
    <w:rsid w:val="00E66121"/>
    <w:rsid w:val="00E703FF"/>
    <w:rsid w:val="00E72C46"/>
    <w:rsid w:val="00E73089"/>
    <w:rsid w:val="00E74591"/>
    <w:rsid w:val="00E77543"/>
    <w:rsid w:val="00E83422"/>
    <w:rsid w:val="00E965FC"/>
    <w:rsid w:val="00EA5E8B"/>
    <w:rsid w:val="00EA7630"/>
    <w:rsid w:val="00EA7AC8"/>
    <w:rsid w:val="00EC638A"/>
    <w:rsid w:val="00EC6F55"/>
    <w:rsid w:val="00EC7E23"/>
    <w:rsid w:val="00ED0588"/>
    <w:rsid w:val="00ED3447"/>
    <w:rsid w:val="00ED378D"/>
    <w:rsid w:val="00ED6D78"/>
    <w:rsid w:val="00EE247D"/>
    <w:rsid w:val="00EE3ED6"/>
    <w:rsid w:val="00EE7D6E"/>
    <w:rsid w:val="00EF40A0"/>
    <w:rsid w:val="00F004CB"/>
    <w:rsid w:val="00F05A95"/>
    <w:rsid w:val="00F13AD4"/>
    <w:rsid w:val="00F142E9"/>
    <w:rsid w:val="00F14926"/>
    <w:rsid w:val="00F16754"/>
    <w:rsid w:val="00F24E08"/>
    <w:rsid w:val="00F251DE"/>
    <w:rsid w:val="00F277D6"/>
    <w:rsid w:val="00F30573"/>
    <w:rsid w:val="00F37E25"/>
    <w:rsid w:val="00F44AFF"/>
    <w:rsid w:val="00F458B4"/>
    <w:rsid w:val="00F540F5"/>
    <w:rsid w:val="00F61FE9"/>
    <w:rsid w:val="00F63806"/>
    <w:rsid w:val="00F63CCB"/>
    <w:rsid w:val="00F640A6"/>
    <w:rsid w:val="00F643E1"/>
    <w:rsid w:val="00F64DFE"/>
    <w:rsid w:val="00F65399"/>
    <w:rsid w:val="00F67AC6"/>
    <w:rsid w:val="00F82CB9"/>
    <w:rsid w:val="00F830D4"/>
    <w:rsid w:val="00F841B7"/>
    <w:rsid w:val="00F91E40"/>
    <w:rsid w:val="00F920BA"/>
    <w:rsid w:val="00FA6873"/>
    <w:rsid w:val="00FB5E85"/>
    <w:rsid w:val="00FB7D6A"/>
    <w:rsid w:val="00FC53AD"/>
    <w:rsid w:val="00FC6DF3"/>
    <w:rsid w:val="00FC70B3"/>
    <w:rsid w:val="00FD053C"/>
    <w:rsid w:val="00FD06F4"/>
    <w:rsid w:val="00FD0922"/>
    <w:rsid w:val="00FD1F78"/>
    <w:rsid w:val="00FD31E9"/>
    <w:rsid w:val="00FD35B4"/>
    <w:rsid w:val="00FD4458"/>
    <w:rsid w:val="00FD51C6"/>
    <w:rsid w:val="00FD5E36"/>
    <w:rsid w:val="00FD7E43"/>
    <w:rsid w:val="00FE0F27"/>
    <w:rsid w:val="00FE1790"/>
    <w:rsid w:val="00FE4068"/>
    <w:rsid w:val="00FF0D28"/>
    <w:rsid w:val="00FF3B8D"/>
    <w:rsid w:val="00FF6A29"/>
    <w:rsid w:val="00FF70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4E3974-04FD-4B11-833C-A0F71F5A6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45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99545F"/>
    <w:pPr>
      <w:keepNext/>
      <w:pBdr>
        <w:bottom w:val="single" w:sz="4" w:space="1" w:color="auto"/>
      </w:pBdr>
      <w:jc w:val="center"/>
      <w:outlineLvl w:val="0"/>
    </w:pPr>
    <w:rPr>
      <w:b/>
      <w:bCs/>
    </w:rPr>
  </w:style>
  <w:style w:type="paragraph" w:styleId="Heading2">
    <w:name w:val="heading 2"/>
    <w:basedOn w:val="Normal"/>
    <w:next w:val="Normal"/>
    <w:link w:val="Heading2Char"/>
    <w:uiPriority w:val="9"/>
    <w:unhideWhenUsed/>
    <w:qFormat/>
    <w:rsid w:val="00F458B4"/>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qFormat/>
    <w:rsid w:val="00F458B4"/>
    <w:pPr>
      <w:keepNext/>
      <w:keepLines/>
      <w:spacing w:before="120" w:after="120"/>
      <w:outlineLvl w:val="2"/>
    </w:pPr>
    <w:rPr>
      <w:b/>
      <w:bCs/>
    </w:rPr>
  </w:style>
  <w:style w:type="paragraph" w:styleId="Heading4">
    <w:name w:val="heading 4"/>
    <w:basedOn w:val="Normal"/>
    <w:next w:val="Normal"/>
    <w:link w:val="Heading4Char"/>
    <w:uiPriority w:val="99"/>
    <w:qFormat/>
    <w:rsid w:val="0099545F"/>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9545F"/>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F458B4"/>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9"/>
    <w:rsid w:val="0099545F"/>
    <w:rPr>
      <w:rFonts w:ascii="Cambria" w:eastAsia="Times New Roman" w:hAnsi="Cambria" w:cs="Times New Roman"/>
      <w:b/>
      <w:bCs/>
      <w:i/>
      <w:iCs/>
      <w:color w:val="4F81BD"/>
      <w:sz w:val="24"/>
      <w:szCs w:val="24"/>
    </w:rPr>
  </w:style>
  <w:style w:type="table" w:styleId="TableGrid">
    <w:name w:val="Table Grid"/>
    <w:basedOn w:val="TableNormal"/>
    <w:uiPriority w:val="39"/>
    <w:rsid w:val="0099545F"/>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rsid w:val="0099545F"/>
    <w:pPr>
      <w:tabs>
        <w:tab w:val="center" w:pos="1260"/>
        <w:tab w:val="center" w:pos="6300"/>
      </w:tabs>
      <w:ind w:left="360" w:firstLine="720"/>
      <w:jc w:val="both"/>
    </w:pPr>
  </w:style>
  <w:style w:type="character" w:customStyle="1" w:styleId="BodyTextIndent2Char">
    <w:name w:val="Body Text Indent 2 Char"/>
    <w:basedOn w:val="DefaultParagraphFont"/>
    <w:link w:val="BodyTextIndent2"/>
    <w:uiPriority w:val="99"/>
    <w:rsid w:val="0099545F"/>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99545F"/>
    <w:pPr>
      <w:tabs>
        <w:tab w:val="center" w:pos="1260"/>
        <w:tab w:val="center" w:pos="6300"/>
      </w:tabs>
      <w:ind w:left="360"/>
    </w:pPr>
  </w:style>
  <w:style w:type="character" w:customStyle="1" w:styleId="BodyTextIndent3Char">
    <w:name w:val="Body Text Indent 3 Char"/>
    <w:basedOn w:val="DefaultParagraphFont"/>
    <w:link w:val="BodyTextIndent3"/>
    <w:uiPriority w:val="99"/>
    <w:rsid w:val="0099545F"/>
    <w:rPr>
      <w:rFonts w:ascii="Times New Roman" w:eastAsia="Times New Roman" w:hAnsi="Times New Roman" w:cs="Times New Roman"/>
      <w:sz w:val="24"/>
      <w:szCs w:val="24"/>
    </w:rPr>
  </w:style>
  <w:style w:type="paragraph" w:styleId="ListParagraph">
    <w:name w:val="List Paragraph"/>
    <w:aliases w:val="UGEX'Z"/>
    <w:basedOn w:val="Normal"/>
    <w:link w:val="ListParagraphChar"/>
    <w:uiPriority w:val="34"/>
    <w:qFormat/>
    <w:rsid w:val="0099545F"/>
    <w:pPr>
      <w:ind w:left="720"/>
      <w:contextualSpacing/>
    </w:pPr>
  </w:style>
  <w:style w:type="paragraph" w:styleId="NoSpacing">
    <w:name w:val="No Spacing"/>
    <w:uiPriority w:val="1"/>
    <w:qFormat/>
    <w:rsid w:val="0099545F"/>
    <w:pPr>
      <w:spacing w:after="0" w:line="240" w:lineRule="auto"/>
    </w:pPr>
    <w:rPr>
      <w:lang w:val="id-ID"/>
    </w:rPr>
  </w:style>
  <w:style w:type="paragraph" w:customStyle="1" w:styleId="Default">
    <w:name w:val="Default"/>
    <w:rsid w:val="00FA687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odytext13">
    <w:name w:val="Body text (13)_"/>
    <w:basedOn w:val="DefaultParagraphFont"/>
    <w:link w:val="Bodytext130"/>
    <w:rsid w:val="00FA6873"/>
    <w:rPr>
      <w:rFonts w:ascii="Tahoma" w:eastAsia="Tahoma" w:hAnsi="Tahoma" w:cs="Tahoma"/>
      <w:sz w:val="18"/>
      <w:szCs w:val="18"/>
      <w:shd w:val="clear" w:color="auto" w:fill="FFFFFF"/>
    </w:rPr>
  </w:style>
  <w:style w:type="paragraph" w:customStyle="1" w:styleId="Bodytext130">
    <w:name w:val="Body text (13)"/>
    <w:basedOn w:val="Normal"/>
    <w:link w:val="Bodytext13"/>
    <w:rsid w:val="00FA6873"/>
    <w:pPr>
      <w:shd w:val="clear" w:color="auto" w:fill="FFFFFF"/>
      <w:spacing w:before="180" w:after="360" w:line="216" w:lineRule="exact"/>
      <w:ind w:hanging="300"/>
      <w:jc w:val="both"/>
    </w:pPr>
    <w:rPr>
      <w:rFonts w:ascii="Tahoma" w:eastAsia="Tahoma" w:hAnsi="Tahoma" w:cs="Tahoma"/>
      <w:sz w:val="18"/>
      <w:szCs w:val="18"/>
    </w:rPr>
  </w:style>
  <w:style w:type="paragraph" w:styleId="BalloonText">
    <w:name w:val="Balloon Text"/>
    <w:basedOn w:val="Normal"/>
    <w:link w:val="BalloonTextChar"/>
    <w:uiPriority w:val="99"/>
    <w:semiHidden/>
    <w:unhideWhenUsed/>
    <w:rsid w:val="00FA6873"/>
    <w:rPr>
      <w:rFonts w:ascii="Tahoma" w:hAnsi="Tahoma" w:cs="Tahoma"/>
      <w:sz w:val="16"/>
      <w:szCs w:val="16"/>
    </w:rPr>
  </w:style>
  <w:style w:type="character" w:customStyle="1" w:styleId="BalloonTextChar">
    <w:name w:val="Balloon Text Char"/>
    <w:basedOn w:val="DefaultParagraphFont"/>
    <w:link w:val="BalloonText"/>
    <w:uiPriority w:val="99"/>
    <w:semiHidden/>
    <w:rsid w:val="00FA6873"/>
    <w:rPr>
      <w:rFonts w:ascii="Tahoma" w:eastAsia="Times New Roman" w:hAnsi="Tahoma" w:cs="Tahoma"/>
      <w:sz w:val="16"/>
      <w:szCs w:val="16"/>
    </w:rPr>
  </w:style>
  <w:style w:type="paragraph" w:styleId="Header">
    <w:name w:val="header"/>
    <w:basedOn w:val="Normal"/>
    <w:link w:val="HeaderChar"/>
    <w:uiPriority w:val="99"/>
    <w:unhideWhenUsed/>
    <w:rsid w:val="00FD1F78"/>
    <w:pPr>
      <w:tabs>
        <w:tab w:val="center" w:pos="4513"/>
        <w:tab w:val="right" w:pos="9026"/>
      </w:tabs>
    </w:pPr>
  </w:style>
  <w:style w:type="character" w:customStyle="1" w:styleId="HeaderChar">
    <w:name w:val="Header Char"/>
    <w:basedOn w:val="DefaultParagraphFont"/>
    <w:link w:val="Header"/>
    <w:uiPriority w:val="99"/>
    <w:rsid w:val="00FD1F7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D1F78"/>
    <w:pPr>
      <w:tabs>
        <w:tab w:val="center" w:pos="4513"/>
        <w:tab w:val="right" w:pos="9026"/>
      </w:tabs>
    </w:pPr>
  </w:style>
  <w:style w:type="character" w:customStyle="1" w:styleId="FooterChar">
    <w:name w:val="Footer Char"/>
    <w:basedOn w:val="DefaultParagraphFont"/>
    <w:link w:val="Footer"/>
    <w:uiPriority w:val="99"/>
    <w:rsid w:val="00FD1F78"/>
    <w:rPr>
      <w:rFonts w:ascii="Times New Roman" w:eastAsia="Times New Roman" w:hAnsi="Times New Roman" w:cs="Times New Roman"/>
      <w:sz w:val="24"/>
      <w:szCs w:val="24"/>
    </w:rPr>
  </w:style>
  <w:style w:type="character" w:customStyle="1" w:styleId="ListParagraphChar">
    <w:name w:val="List Paragraph Char"/>
    <w:aliases w:val="UGEX'Z Char"/>
    <w:link w:val="ListParagraph"/>
    <w:uiPriority w:val="34"/>
    <w:locked/>
    <w:rsid w:val="00B809C3"/>
    <w:rPr>
      <w:rFonts w:ascii="Times New Roman" w:eastAsia="Times New Roman" w:hAnsi="Times New Roman" w:cs="Times New Roman"/>
      <w:sz w:val="24"/>
      <w:szCs w:val="24"/>
    </w:rPr>
  </w:style>
  <w:style w:type="character" w:customStyle="1" w:styleId="hps">
    <w:name w:val="hps"/>
    <w:basedOn w:val="DefaultParagraphFont"/>
    <w:rsid w:val="007C23F9"/>
  </w:style>
  <w:style w:type="table" w:customStyle="1" w:styleId="TableGrid1">
    <w:name w:val="Table Grid1"/>
    <w:basedOn w:val="TableNormal"/>
    <w:next w:val="TableGrid"/>
    <w:uiPriority w:val="59"/>
    <w:rsid w:val="00A21D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52DC2"/>
    <w:rPr>
      <w:color w:val="0000FF" w:themeColor="hyperlink"/>
      <w:u w:val="single"/>
    </w:rPr>
  </w:style>
  <w:style w:type="paragraph" w:styleId="NormalWeb">
    <w:name w:val="Normal (Web)"/>
    <w:basedOn w:val="Normal"/>
    <w:uiPriority w:val="99"/>
    <w:unhideWhenUsed/>
    <w:rsid w:val="000A6640"/>
    <w:pPr>
      <w:spacing w:before="100" w:beforeAutospacing="1" w:after="100" w:afterAutospacing="1"/>
    </w:pPr>
  </w:style>
  <w:style w:type="table" w:customStyle="1" w:styleId="TableGrid0">
    <w:name w:val="TableGrid"/>
    <w:rsid w:val="00DB52B4"/>
    <w:pPr>
      <w:spacing w:after="0" w:line="240" w:lineRule="auto"/>
    </w:pPr>
    <w:rPr>
      <w:rFonts w:eastAsiaTheme="minorEastAsia"/>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C360ED"/>
    <w:pPr>
      <w:spacing w:after="200" w:line="276" w:lineRule="auto"/>
    </w:pPr>
    <w:rPr>
      <w:rFonts w:ascii="Tahoma" w:eastAsia="Calibri" w:hAnsi="Tahoma"/>
      <w:sz w:val="16"/>
      <w:szCs w:val="16"/>
      <w:lang w:val="x-none"/>
    </w:rPr>
  </w:style>
  <w:style w:type="character" w:customStyle="1" w:styleId="DocumentMapChar">
    <w:name w:val="Document Map Char"/>
    <w:basedOn w:val="DefaultParagraphFont"/>
    <w:link w:val="DocumentMap"/>
    <w:uiPriority w:val="99"/>
    <w:semiHidden/>
    <w:rsid w:val="00C360ED"/>
    <w:rPr>
      <w:rFonts w:ascii="Tahoma" w:eastAsia="Calibri" w:hAnsi="Tahoma" w:cs="Times New Roman"/>
      <w:sz w:val="16"/>
      <w:szCs w:val="16"/>
      <w:lang w:val="x-none"/>
    </w:rPr>
  </w:style>
  <w:style w:type="character" w:customStyle="1" w:styleId="Heading2Char">
    <w:name w:val="Heading 2 Char"/>
    <w:basedOn w:val="DefaultParagraphFont"/>
    <w:link w:val="Heading2"/>
    <w:uiPriority w:val="9"/>
    <w:rsid w:val="00F458B4"/>
    <w:rPr>
      <w:rFonts w:ascii="Times New Roman" w:eastAsiaTheme="majorEastAsia" w:hAnsi="Times New Roman" w:cstheme="majorBidi"/>
      <w:b/>
      <w:color w:val="000000" w:themeColor="text1"/>
      <w:sz w:val="24"/>
      <w:szCs w:val="26"/>
    </w:rPr>
  </w:style>
  <w:style w:type="paragraph" w:styleId="TOCHeading">
    <w:name w:val="TOC Heading"/>
    <w:basedOn w:val="Heading1"/>
    <w:next w:val="Normal"/>
    <w:uiPriority w:val="39"/>
    <w:unhideWhenUsed/>
    <w:qFormat/>
    <w:rsid w:val="001806FC"/>
    <w:pPr>
      <w:keepLines/>
      <w:pBdr>
        <w:bottom w:val="none" w:sz="0" w:space="0" w:color="auto"/>
      </w:pBdr>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1806FC"/>
    <w:pPr>
      <w:spacing w:after="100"/>
      <w:ind w:left="240"/>
    </w:pPr>
  </w:style>
  <w:style w:type="paragraph" w:styleId="TOC1">
    <w:name w:val="toc 1"/>
    <w:basedOn w:val="Normal"/>
    <w:next w:val="Normal"/>
    <w:autoRedefine/>
    <w:uiPriority w:val="39"/>
    <w:unhideWhenUsed/>
    <w:rsid w:val="001806FC"/>
    <w:pPr>
      <w:spacing w:after="100"/>
    </w:pPr>
  </w:style>
  <w:style w:type="paragraph" w:styleId="TOC3">
    <w:name w:val="toc 3"/>
    <w:basedOn w:val="Normal"/>
    <w:next w:val="Normal"/>
    <w:autoRedefine/>
    <w:uiPriority w:val="39"/>
    <w:unhideWhenUsed/>
    <w:rsid w:val="001806F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246572">
      <w:bodyDiv w:val="1"/>
      <w:marLeft w:val="0"/>
      <w:marRight w:val="0"/>
      <w:marTop w:val="0"/>
      <w:marBottom w:val="0"/>
      <w:divBdr>
        <w:top w:val="none" w:sz="0" w:space="0" w:color="auto"/>
        <w:left w:val="none" w:sz="0" w:space="0" w:color="auto"/>
        <w:bottom w:val="none" w:sz="0" w:space="0" w:color="auto"/>
        <w:right w:val="none" w:sz="0" w:space="0" w:color="auto"/>
      </w:divBdr>
    </w:div>
    <w:div w:id="546527285">
      <w:bodyDiv w:val="1"/>
      <w:marLeft w:val="0"/>
      <w:marRight w:val="0"/>
      <w:marTop w:val="0"/>
      <w:marBottom w:val="0"/>
      <w:divBdr>
        <w:top w:val="none" w:sz="0" w:space="0" w:color="auto"/>
        <w:left w:val="none" w:sz="0" w:space="0" w:color="auto"/>
        <w:bottom w:val="none" w:sz="0" w:space="0" w:color="auto"/>
        <w:right w:val="none" w:sz="0" w:space="0" w:color="auto"/>
      </w:divBdr>
    </w:div>
    <w:div w:id="724648369">
      <w:bodyDiv w:val="1"/>
      <w:marLeft w:val="0"/>
      <w:marRight w:val="0"/>
      <w:marTop w:val="0"/>
      <w:marBottom w:val="0"/>
      <w:divBdr>
        <w:top w:val="none" w:sz="0" w:space="0" w:color="auto"/>
        <w:left w:val="none" w:sz="0" w:space="0" w:color="auto"/>
        <w:bottom w:val="none" w:sz="0" w:space="0" w:color="auto"/>
        <w:right w:val="none" w:sz="0" w:space="0" w:color="auto"/>
      </w:divBdr>
    </w:div>
    <w:div w:id="889540667">
      <w:bodyDiv w:val="1"/>
      <w:marLeft w:val="0"/>
      <w:marRight w:val="0"/>
      <w:marTop w:val="0"/>
      <w:marBottom w:val="0"/>
      <w:divBdr>
        <w:top w:val="none" w:sz="0" w:space="0" w:color="auto"/>
        <w:left w:val="none" w:sz="0" w:space="0" w:color="auto"/>
        <w:bottom w:val="none" w:sz="0" w:space="0" w:color="auto"/>
        <w:right w:val="none" w:sz="0" w:space="0" w:color="auto"/>
      </w:divBdr>
    </w:div>
    <w:div w:id="939683408">
      <w:bodyDiv w:val="1"/>
      <w:marLeft w:val="0"/>
      <w:marRight w:val="0"/>
      <w:marTop w:val="0"/>
      <w:marBottom w:val="0"/>
      <w:divBdr>
        <w:top w:val="none" w:sz="0" w:space="0" w:color="auto"/>
        <w:left w:val="none" w:sz="0" w:space="0" w:color="auto"/>
        <w:bottom w:val="none" w:sz="0" w:space="0" w:color="auto"/>
        <w:right w:val="none" w:sz="0" w:space="0" w:color="auto"/>
      </w:divBdr>
    </w:div>
    <w:div w:id="1263681655">
      <w:bodyDiv w:val="1"/>
      <w:marLeft w:val="0"/>
      <w:marRight w:val="0"/>
      <w:marTop w:val="0"/>
      <w:marBottom w:val="0"/>
      <w:divBdr>
        <w:top w:val="none" w:sz="0" w:space="0" w:color="auto"/>
        <w:left w:val="none" w:sz="0" w:space="0" w:color="auto"/>
        <w:bottom w:val="none" w:sz="0" w:space="0" w:color="auto"/>
        <w:right w:val="none" w:sz="0" w:space="0" w:color="auto"/>
      </w:divBdr>
    </w:div>
    <w:div w:id="1701082839">
      <w:bodyDiv w:val="1"/>
      <w:marLeft w:val="0"/>
      <w:marRight w:val="0"/>
      <w:marTop w:val="0"/>
      <w:marBottom w:val="0"/>
      <w:divBdr>
        <w:top w:val="none" w:sz="0" w:space="0" w:color="auto"/>
        <w:left w:val="none" w:sz="0" w:space="0" w:color="auto"/>
        <w:bottom w:val="none" w:sz="0" w:space="0" w:color="auto"/>
        <w:right w:val="none" w:sz="0" w:space="0" w:color="auto"/>
      </w:divBdr>
    </w:div>
    <w:div w:id="1920629089">
      <w:bodyDiv w:val="1"/>
      <w:marLeft w:val="0"/>
      <w:marRight w:val="0"/>
      <w:marTop w:val="0"/>
      <w:marBottom w:val="0"/>
      <w:divBdr>
        <w:top w:val="none" w:sz="0" w:space="0" w:color="auto"/>
        <w:left w:val="none" w:sz="0" w:space="0" w:color="auto"/>
        <w:bottom w:val="none" w:sz="0" w:space="0" w:color="auto"/>
        <w:right w:val="none" w:sz="0" w:space="0" w:color="auto"/>
      </w:divBdr>
    </w:div>
    <w:div w:id="1948583824">
      <w:bodyDiv w:val="1"/>
      <w:marLeft w:val="0"/>
      <w:marRight w:val="0"/>
      <w:marTop w:val="0"/>
      <w:marBottom w:val="0"/>
      <w:divBdr>
        <w:top w:val="none" w:sz="0" w:space="0" w:color="auto"/>
        <w:left w:val="none" w:sz="0" w:space="0" w:color="auto"/>
        <w:bottom w:val="none" w:sz="0" w:space="0" w:color="auto"/>
        <w:right w:val="none" w:sz="0" w:space="0" w:color="auto"/>
      </w:divBdr>
    </w:div>
    <w:div w:id="205462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s://radarmalang.id/pdei-ajari-warga-malang-atasi-henti-jantung/"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hyperlink" Target="https://eccguidelines.heart.org/wp-content/uploads/2015/10/2015-AHA-Guidelines-Highlights-English.pdf"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hyperlink" Target="mailto:taufanarif.polkesm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7C129-20E7-44D9-AF80-D606C1035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41</Pages>
  <Words>6464</Words>
  <Characters>368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Turbo</Company>
  <LinksUpToDate>false</LinksUpToDate>
  <CharactersWithSpaces>4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3</dc:creator>
  <cp:lastModifiedBy>Taufan Arif</cp:lastModifiedBy>
  <cp:revision>23</cp:revision>
  <cp:lastPrinted>2019-09-14T15:35:00Z</cp:lastPrinted>
  <dcterms:created xsi:type="dcterms:W3CDTF">2019-09-10T01:20:00Z</dcterms:created>
  <dcterms:modified xsi:type="dcterms:W3CDTF">2019-10-01T02:31:00Z</dcterms:modified>
</cp:coreProperties>
</file>